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7AFD0" w14:textId="5D535AEC" w:rsidR="00F91230" w:rsidRPr="001D39F2" w:rsidRDefault="00A2624D">
      <w:pPr>
        <w:pStyle w:val="NoSpacing"/>
        <w:rPr>
          <w:rFonts w:ascii="Times New Roman" w:hAnsi="Times New Roman" w:cs="Times New Roman"/>
        </w:rPr>
      </w:pPr>
      <w:bookmarkStart w:id="0" w:name="_Hlk111313960"/>
      <w:bookmarkEnd w:id="0"/>
      <w:r w:rsidRPr="001D39F2">
        <w:rPr>
          <w:rFonts w:ascii="Times New Roman" w:hAnsi="Times New Roman" w:cs="Times New Roman"/>
          <w:noProof/>
          <w:sz w:val="36"/>
          <w:szCs w:val="36"/>
        </w:rPr>
        <w:drawing>
          <wp:anchor distT="0" distB="0" distL="114300" distR="114300" simplePos="0" relativeHeight="251644928" behindDoc="1" locked="0" layoutInCell="0" allowOverlap="1" wp14:anchorId="1DABE806" wp14:editId="7EA962A7">
            <wp:simplePos x="0" y="0"/>
            <wp:positionH relativeFrom="margin">
              <wp:posOffset>-31115</wp:posOffset>
            </wp:positionH>
            <wp:positionV relativeFrom="paragraph">
              <wp:posOffset>-141547</wp:posOffset>
            </wp:positionV>
            <wp:extent cx="5791200" cy="9239250"/>
            <wp:effectExtent l="0" t="0" r="0" b="0"/>
            <wp:wrapNone/>
            <wp:docPr id="11" name="Picture 11" descr="BDRPC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DRPC18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0" cy="9239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70FE6F" w14:textId="47555CC2" w:rsidR="00A2624D" w:rsidRPr="001D39F2" w:rsidRDefault="00A2624D">
      <w:pPr>
        <w:pStyle w:val="NoSpacing"/>
        <w:rPr>
          <w:rFonts w:ascii="Times New Roman" w:hAnsi="Times New Roman" w:cs="Times New Roman"/>
        </w:rPr>
      </w:pPr>
    </w:p>
    <w:p w14:paraId="5D5A9B4C" w14:textId="6EADA51F" w:rsidR="00A2624D" w:rsidRPr="001D39F2" w:rsidRDefault="00A2624D">
      <w:pPr>
        <w:pStyle w:val="NoSpacing"/>
        <w:rPr>
          <w:rFonts w:ascii="Times New Roman" w:hAnsi="Times New Roman" w:cs="Times New Roman"/>
        </w:rPr>
      </w:pPr>
    </w:p>
    <w:p w14:paraId="2884C7E7" w14:textId="27444CFE" w:rsidR="00F91230" w:rsidRPr="001D39F2" w:rsidRDefault="00F91230" w:rsidP="00A2624D">
      <w:pPr>
        <w:pStyle w:val="NoSpacing"/>
        <w:rPr>
          <w:rFonts w:ascii="Times New Roman" w:hAnsi="Times New Roman" w:cs="Times New Roman"/>
        </w:rPr>
      </w:pPr>
    </w:p>
    <w:p w14:paraId="08F5B5CC" w14:textId="68BC8BD4" w:rsidR="00F91230" w:rsidRPr="001D39F2" w:rsidRDefault="00356A8A" w:rsidP="00F91230">
      <w:pPr>
        <w:pStyle w:val="Title"/>
        <w:ind w:firstLine="292"/>
        <w:rPr>
          <w:lang w:val="pt-BR"/>
        </w:rPr>
      </w:pPr>
      <w:r w:rsidRPr="001D39F2">
        <w:rPr>
          <w:noProof/>
        </w:rPr>
        <mc:AlternateContent>
          <mc:Choice Requires="wps">
            <w:drawing>
              <wp:anchor distT="0" distB="0" distL="114300" distR="114300" simplePos="0" relativeHeight="251646976" behindDoc="0" locked="0" layoutInCell="1" allowOverlap="1" wp14:anchorId="53649FB7" wp14:editId="3E2304DC">
                <wp:simplePos x="0" y="0"/>
                <wp:positionH relativeFrom="margin">
                  <wp:posOffset>100965</wp:posOffset>
                </wp:positionH>
                <wp:positionV relativeFrom="page">
                  <wp:posOffset>1492250</wp:posOffset>
                </wp:positionV>
                <wp:extent cx="5505450" cy="365760"/>
                <wp:effectExtent l="0" t="0" r="0" b="12065"/>
                <wp:wrapNone/>
                <wp:docPr id="35" name="Text Box 35"/>
                <wp:cNvGraphicFramePr/>
                <a:graphic xmlns:a="http://schemas.openxmlformats.org/drawingml/2006/main">
                  <a:graphicData uri="http://schemas.microsoft.com/office/word/2010/wordprocessingShape">
                    <wps:wsp>
                      <wps:cNvSpPr txBox="1"/>
                      <wps:spPr>
                        <a:xfrm>
                          <a:off x="0" y="0"/>
                          <a:ext cx="550545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97FB93" w14:textId="797ED888" w:rsidR="00356A8A" w:rsidRDefault="00356A8A" w:rsidP="00F600D4">
                            <w:pPr>
                              <w:pStyle w:val="Title"/>
                              <w:spacing w:line="360" w:lineRule="auto"/>
                              <w:ind w:firstLine="0"/>
                              <w:rPr>
                                <w:lang w:val="pt-BR"/>
                              </w:rPr>
                            </w:pPr>
                            <w:r>
                              <w:rPr>
                                <w:lang w:val="pt-BR"/>
                              </w:rPr>
                              <w:t>BỘ GIÁO DỤC VÀ ĐÀO TẠO</w:t>
                            </w:r>
                          </w:p>
                          <w:p w14:paraId="7A0B62F8" w14:textId="77777777" w:rsidR="00F91230" w:rsidRDefault="00F91230" w:rsidP="00F600D4">
                            <w:pPr>
                              <w:pStyle w:val="Title"/>
                              <w:spacing w:line="360" w:lineRule="auto"/>
                              <w:ind w:firstLine="0"/>
                              <w:rPr>
                                <w:lang w:val="pt-BR"/>
                              </w:rPr>
                            </w:pPr>
                            <w:r>
                              <w:rPr>
                                <w:lang w:val="pt-BR"/>
                              </w:rPr>
                              <w:t>TRƯỜNG ĐẠI HỌC S</w:t>
                            </w:r>
                            <w:r w:rsidRPr="001A05EF">
                              <w:rPr>
                                <w:lang w:val="pt-BR"/>
                              </w:rPr>
                              <w:t>Ư</w:t>
                            </w:r>
                            <w:r>
                              <w:rPr>
                                <w:lang w:val="pt-BR"/>
                              </w:rPr>
                              <w:t xml:space="preserve"> PH</w:t>
                            </w:r>
                            <w:r w:rsidRPr="001A05EF">
                              <w:rPr>
                                <w:lang w:val="pt-BR"/>
                              </w:rPr>
                              <w:t>ẠM</w:t>
                            </w:r>
                            <w:r>
                              <w:rPr>
                                <w:lang w:val="pt-BR"/>
                              </w:rPr>
                              <w:t xml:space="preserve"> TH</w:t>
                            </w:r>
                            <w:r w:rsidRPr="001A05EF">
                              <w:rPr>
                                <w:lang w:val="pt-BR"/>
                              </w:rPr>
                              <w:t>ÀNH</w:t>
                            </w:r>
                            <w:r>
                              <w:rPr>
                                <w:lang w:val="pt-BR"/>
                              </w:rPr>
                              <w:t xml:space="preserve"> PH</w:t>
                            </w:r>
                            <w:r w:rsidRPr="001A05EF">
                              <w:rPr>
                                <w:lang w:val="pt-BR"/>
                              </w:rPr>
                              <w:t>Ố</w:t>
                            </w:r>
                            <w:r>
                              <w:rPr>
                                <w:lang w:val="pt-BR"/>
                              </w:rPr>
                              <w:t xml:space="preserve"> H</w:t>
                            </w:r>
                            <w:r w:rsidRPr="001A05EF">
                              <w:rPr>
                                <w:lang w:val="pt-BR"/>
                              </w:rPr>
                              <w:t>Ồ</w:t>
                            </w:r>
                            <w:r>
                              <w:rPr>
                                <w:lang w:val="pt-BR"/>
                              </w:rPr>
                              <w:t xml:space="preserve"> CH</w:t>
                            </w:r>
                            <w:r w:rsidRPr="001A05EF">
                              <w:rPr>
                                <w:lang w:val="pt-BR"/>
                              </w:rPr>
                              <w:t>Í</w:t>
                            </w:r>
                            <w:r>
                              <w:rPr>
                                <w:lang w:val="pt-BR"/>
                              </w:rPr>
                              <w:t xml:space="preserve"> MINH</w:t>
                            </w:r>
                          </w:p>
                          <w:p w14:paraId="21E0C533" w14:textId="77777777" w:rsidR="00F91230" w:rsidRPr="00975DD8" w:rsidRDefault="00F91230" w:rsidP="0048104E">
                            <w:pPr>
                              <w:pStyle w:val="Title"/>
                              <w:spacing w:line="360" w:lineRule="auto"/>
                              <w:ind w:firstLine="0"/>
                              <w:rPr>
                                <w:szCs w:val="28"/>
                                <w:lang w:val="pt-BR"/>
                              </w:rPr>
                            </w:pPr>
                            <w:r>
                              <w:rPr>
                                <w:lang w:val="pt-BR"/>
                              </w:rPr>
                              <w:t xml:space="preserve">KHOA </w:t>
                            </w:r>
                            <w:r w:rsidRPr="00975DD8">
                              <w:rPr>
                                <w:lang w:val="pt-BR"/>
                              </w:rPr>
                              <w:t>CÔNG NGHỆ THÔNG TIN</w:t>
                            </w:r>
                          </w:p>
                          <w:p w14:paraId="46F9E7CE" w14:textId="77777777" w:rsidR="00F91230" w:rsidRPr="00975DD8" w:rsidRDefault="00F91230" w:rsidP="00F91230">
                            <w:pPr>
                              <w:pStyle w:val="Title"/>
                              <w:ind w:firstLine="292"/>
                              <w:rPr>
                                <w:color w:val="595959" w:themeColor="text1" w:themeTint="A6"/>
                                <w:sz w:val="20"/>
                                <w:szCs w:val="20"/>
                                <w:lang w:val="pt-BR"/>
                              </w:rPr>
                            </w:pPr>
                            <w:r w:rsidRPr="00D30D53">
                              <w:rPr>
                                <w:szCs w:val="32"/>
                                <w:lang w:val="pt-BR"/>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53649FB7" id="_x0000_t202" coordsize="21600,21600" o:spt="202" path="m,l,21600r21600,l21600,xe">
                <v:stroke joinstyle="miter"/>
                <v:path gradientshapeok="t" o:connecttype="rect"/>
              </v:shapetype>
              <v:shape id="Text Box 35" o:spid="_x0000_s1026" type="#_x0000_t202" style="position:absolute;left:0;text-align:left;margin-left:7.95pt;margin-top:117.5pt;width:433.5pt;height:28.8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" filled="f" stroked="f" strokeweight=".5pt">
                <v:textbox style="mso-fit-shape-to-text:t" inset="0,0,0,0">
                  <w:txbxContent>
                    <w:p w14:paraId="5097FB93" w14:textId="797ED888" w:rsidR="00356A8A" w:rsidRDefault="00356A8A" w:rsidP="00F600D4">
                      <w:pPr>
                        <w:pStyle w:val="Title"/>
                        <w:spacing w:line="360" w:lineRule="auto"/>
                        <w:ind w:firstLine="0"/>
                        <w:rPr>
                          <w:lang w:val="pt-BR"/>
                        </w:rPr>
                      </w:pPr>
                      <w:r>
                        <w:rPr>
                          <w:lang w:val="pt-BR"/>
                        </w:rPr>
                        <w:t>BỘ GIÁO DỤC VÀ ĐÀO TẠO</w:t>
                      </w:r>
                    </w:p>
                    <w:p w14:paraId="7A0B62F8" w14:textId="77777777" w:rsidR="00F91230" w:rsidRDefault="00F91230" w:rsidP="00F600D4">
                      <w:pPr>
                        <w:pStyle w:val="Title"/>
                        <w:spacing w:line="360" w:lineRule="auto"/>
                        <w:ind w:firstLine="0"/>
                        <w:rPr>
                          <w:lang w:val="pt-BR"/>
                        </w:rPr>
                      </w:pPr>
                      <w:r>
                        <w:rPr>
                          <w:lang w:val="pt-BR"/>
                        </w:rPr>
                        <w:t>TRƯỜNG ĐẠI HỌC S</w:t>
                      </w:r>
                      <w:r w:rsidRPr="001A05EF">
                        <w:rPr>
                          <w:lang w:val="pt-BR"/>
                        </w:rPr>
                        <w:t>Ư</w:t>
                      </w:r>
                      <w:r>
                        <w:rPr>
                          <w:lang w:val="pt-BR"/>
                        </w:rPr>
                        <w:t xml:space="preserve"> PH</w:t>
                      </w:r>
                      <w:r w:rsidRPr="001A05EF">
                        <w:rPr>
                          <w:lang w:val="pt-BR"/>
                        </w:rPr>
                        <w:t>ẠM</w:t>
                      </w:r>
                      <w:r>
                        <w:rPr>
                          <w:lang w:val="pt-BR"/>
                        </w:rPr>
                        <w:t xml:space="preserve"> TH</w:t>
                      </w:r>
                      <w:r w:rsidRPr="001A05EF">
                        <w:rPr>
                          <w:lang w:val="pt-BR"/>
                        </w:rPr>
                        <w:t>ÀNH</w:t>
                      </w:r>
                      <w:r>
                        <w:rPr>
                          <w:lang w:val="pt-BR"/>
                        </w:rPr>
                        <w:t xml:space="preserve"> PH</w:t>
                      </w:r>
                      <w:r w:rsidRPr="001A05EF">
                        <w:rPr>
                          <w:lang w:val="pt-BR"/>
                        </w:rPr>
                        <w:t>Ố</w:t>
                      </w:r>
                      <w:r>
                        <w:rPr>
                          <w:lang w:val="pt-BR"/>
                        </w:rPr>
                        <w:t xml:space="preserve"> H</w:t>
                      </w:r>
                      <w:r w:rsidRPr="001A05EF">
                        <w:rPr>
                          <w:lang w:val="pt-BR"/>
                        </w:rPr>
                        <w:t>Ồ</w:t>
                      </w:r>
                      <w:r>
                        <w:rPr>
                          <w:lang w:val="pt-BR"/>
                        </w:rPr>
                        <w:t xml:space="preserve"> CH</w:t>
                      </w:r>
                      <w:r w:rsidRPr="001A05EF">
                        <w:rPr>
                          <w:lang w:val="pt-BR"/>
                        </w:rPr>
                        <w:t>Í</w:t>
                      </w:r>
                      <w:r>
                        <w:rPr>
                          <w:lang w:val="pt-BR"/>
                        </w:rPr>
                        <w:t xml:space="preserve"> MINH</w:t>
                      </w:r>
                    </w:p>
                    <w:p w14:paraId="21E0C533" w14:textId="77777777" w:rsidR="00F91230" w:rsidRPr="00975DD8" w:rsidRDefault="00F91230" w:rsidP="0048104E">
                      <w:pPr>
                        <w:pStyle w:val="Title"/>
                        <w:spacing w:line="360" w:lineRule="auto"/>
                        <w:ind w:firstLine="0"/>
                        <w:rPr>
                          <w:szCs w:val="28"/>
                          <w:lang w:val="pt-BR"/>
                        </w:rPr>
                      </w:pPr>
                      <w:r>
                        <w:rPr>
                          <w:lang w:val="pt-BR"/>
                        </w:rPr>
                        <w:t xml:space="preserve">KHOA </w:t>
                      </w:r>
                      <w:r w:rsidRPr="00975DD8">
                        <w:rPr>
                          <w:lang w:val="pt-BR"/>
                        </w:rPr>
                        <w:t>CÔNG NGHỆ THÔNG TIN</w:t>
                      </w:r>
                    </w:p>
                    <w:p w14:paraId="46F9E7CE" w14:textId="77777777" w:rsidR="00F91230" w:rsidRPr="00975DD8" w:rsidRDefault="00F91230" w:rsidP="00F91230">
                      <w:pPr>
                        <w:pStyle w:val="Title"/>
                        <w:ind w:firstLine="292"/>
                        <w:rPr>
                          <w:color w:val="595959" w:themeColor="text1" w:themeTint="A6"/>
                          <w:sz w:val="20"/>
                          <w:szCs w:val="20"/>
                          <w:lang w:val="pt-BR"/>
                        </w:rPr>
                      </w:pPr>
                      <w:r w:rsidRPr="00D30D53">
                        <w:rPr>
                          <w:szCs w:val="32"/>
                          <w:lang w:val="pt-BR"/>
                        </w:rPr>
                        <w:t>~~~~~~*~~~~~~</w:t>
                      </w:r>
                    </w:p>
                  </w:txbxContent>
                </v:textbox>
                <w10:wrap anchorx="margin" anchory="page"/>
              </v:shape>
            </w:pict>
          </mc:Fallback>
        </mc:AlternateContent>
      </w:r>
    </w:p>
    <w:p w14:paraId="554C1485" w14:textId="2065C7EA" w:rsidR="00F91230" w:rsidRPr="001D39F2" w:rsidRDefault="00F91230" w:rsidP="00F91230">
      <w:pPr>
        <w:pStyle w:val="Title"/>
        <w:ind w:firstLine="292"/>
        <w:rPr>
          <w:sz w:val="50"/>
          <w:szCs w:val="80"/>
          <w:lang w:val="pt-BR"/>
        </w:rPr>
      </w:pPr>
    </w:p>
    <w:p w14:paraId="62BC221C" w14:textId="14A4F017" w:rsidR="00F91230" w:rsidRPr="001D39F2" w:rsidRDefault="00F91230" w:rsidP="00F91230">
      <w:pPr>
        <w:pStyle w:val="Title"/>
        <w:ind w:firstLine="292"/>
        <w:rPr>
          <w:sz w:val="104"/>
          <w:szCs w:val="28"/>
          <w:lang w:val="pt-BR"/>
        </w:rPr>
      </w:pPr>
    </w:p>
    <w:p w14:paraId="6675664F" w14:textId="4F700E32" w:rsidR="00F91230" w:rsidRPr="001D39F2" w:rsidRDefault="00F91230" w:rsidP="00F91230">
      <w:pPr>
        <w:pStyle w:val="Title"/>
        <w:ind w:firstLine="292"/>
        <w:rPr>
          <w:sz w:val="30"/>
          <w:szCs w:val="28"/>
          <w:lang w:val="vi-VN"/>
        </w:rPr>
      </w:pPr>
    </w:p>
    <w:p w14:paraId="40E2D23F" w14:textId="65ECC5E0" w:rsidR="00F91230" w:rsidRPr="001D39F2" w:rsidRDefault="00F91230" w:rsidP="00F91230">
      <w:pPr>
        <w:pStyle w:val="Title"/>
        <w:ind w:firstLine="0"/>
        <w:jc w:val="both"/>
        <w:rPr>
          <w:sz w:val="30"/>
          <w:szCs w:val="28"/>
          <w:lang w:val="vi-VN"/>
        </w:rPr>
      </w:pPr>
    </w:p>
    <w:p w14:paraId="58A883CA" w14:textId="3F6C5005" w:rsidR="00F91230" w:rsidRPr="001D39F2" w:rsidRDefault="007B7D83" w:rsidP="00F91230">
      <w:pPr>
        <w:pStyle w:val="Title"/>
        <w:ind w:firstLine="292"/>
        <w:rPr>
          <w:sz w:val="30"/>
          <w:szCs w:val="28"/>
          <w:lang w:val="pt-BR"/>
        </w:rPr>
      </w:pPr>
      <w:r w:rsidRPr="001D39F2">
        <w:rPr>
          <w:noProof/>
          <w:szCs w:val="52"/>
          <w:lang w:val="pt-BR"/>
        </w:rPr>
        <w:drawing>
          <wp:anchor distT="0" distB="0" distL="114300" distR="114300" simplePos="0" relativeHeight="251651072" behindDoc="0" locked="0" layoutInCell="1" allowOverlap="1" wp14:anchorId="2A8D35BF" wp14:editId="3C33517F">
            <wp:simplePos x="0" y="0"/>
            <wp:positionH relativeFrom="column">
              <wp:posOffset>4498975</wp:posOffset>
            </wp:positionH>
            <wp:positionV relativeFrom="paragraph">
              <wp:posOffset>116205</wp:posOffset>
            </wp:positionV>
            <wp:extent cx="812800" cy="812800"/>
            <wp:effectExtent l="0" t="0" r="6350" b="6350"/>
            <wp:wrapSquare wrapText="bothSides"/>
            <wp:docPr id="34" name="Picture 3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812800" cy="812800"/>
                    </a:xfrm>
                    <a:prstGeom prst="rect">
                      <a:avLst/>
                    </a:prstGeom>
                  </pic:spPr>
                </pic:pic>
              </a:graphicData>
            </a:graphic>
            <wp14:sizeRelH relativeFrom="page">
              <wp14:pctWidth>0</wp14:pctWidth>
            </wp14:sizeRelH>
            <wp14:sizeRelV relativeFrom="page">
              <wp14:pctHeight>0</wp14:pctHeight>
            </wp14:sizeRelV>
          </wp:anchor>
        </w:drawing>
      </w:r>
      <w:r w:rsidRPr="001D39F2">
        <w:rPr>
          <w:noProof/>
        </w:rPr>
        <w:drawing>
          <wp:anchor distT="0" distB="0" distL="114300" distR="114300" simplePos="0" relativeHeight="251649024" behindDoc="0" locked="0" layoutInCell="1" allowOverlap="1" wp14:anchorId="6FD4D357" wp14:editId="17CA3966">
            <wp:simplePos x="0" y="0"/>
            <wp:positionH relativeFrom="margin">
              <wp:posOffset>341630</wp:posOffset>
            </wp:positionH>
            <wp:positionV relativeFrom="paragraph">
              <wp:posOffset>198218</wp:posOffset>
            </wp:positionV>
            <wp:extent cx="3817620" cy="729615"/>
            <wp:effectExtent l="0" t="0" r="0" b="0"/>
            <wp:wrapSquare wrapText="bothSides"/>
            <wp:docPr id="33" name="Hình ảnh 10"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Hình ảnh 10"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17620" cy="729615"/>
                    </a:xfrm>
                    <a:prstGeom prst="rect">
                      <a:avLst/>
                    </a:prstGeom>
                  </pic:spPr>
                </pic:pic>
              </a:graphicData>
            </a:graphic>
            <wp14:sizeRelH relativeFrom="page">
              <wp14:pctWidth>0</wp14:pctWidth>
            </wp14:sizeRelH>
            <wp14:sizeRelV relativeFrom="page">
              <wp14:pctHeight>0</wp14:pctHeight>
            </wp14:sizeRelV>
          </wp:anchor>
        </w:drawing>
      </w:r>
    </w:p>
    <w:p w14:paraId="53D4D278" w14:textId="257B04BA" w:rsidR="00F91230" w:rsidRPr="001D39F2" w:rsidRDefault="00464A72" w:rsidP="00F91230">
      <w:pPr>
        <w:pStyle w:val="Title"/>
        <w:ind w:firstLine="292"/>
        <w:rPr>
          <w:sz w:val="30"/>
          <w:szCs w:val="28"/>
          <w:lang w:val="pt-BR"/>
        </w:rPr>
      </w:pPr>
      <w:r w:rsidRPr="001D39F2">
        <w:rPr>
          <w:noProof/>
        </w:rPr>
        <mc:AlternateContent>
          <mc:Choice Requires="wps">
            <w:drawing>
              <wp:anchor distT="0" distB="0" distL="114300" distR="114300" simplePos="0" relativeHeight="251640832" behindDoc="0" locked="0" layoutInCell="1" allowOverlap="1" wp14:anchorId="70ED2523" wp14:editId="66AF860B">
                <wp:simplePos x="0" y="0"/>
                <wp:positionH relativeFrom="margin">
                  <wp:posOffset>1422400</wp:posOffset>
                </wp:positionH>
                <wp:positionV relativeFrom="page">
                  <wp:posOffset>4782358</wp:posOffset>
                </wp:positionV>
                <wp:extent cx="2908935" cy="1069340"/>
                <wp:effectExtent l="0" t="0" r="5715" b="14605"/>
                <wp:wrapNone/>
                <wp:docPr id="1" name="Text Box 1"/>
                <wp:cNvGraphicFramePr/>
                <a:graphic xmlns:a="http://schemas.openxmlformats.org/drawingml/2006/main">
                  <a:graphicData uri="http://schemas.microsoft.com/office/word/2010/wordprocessingShape">
                    <wps:wsp>
                      <wps:cNvSpPr txBox="1"/>
                      <wps:spPr>
                        <a:xfrm>
                          <a:off x="0" y="0"/>
                          <a:ext cx="2908935"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24C892" w14:textId="56222EAF" w:rsidR="00F91230" w:rsidRPr="00A2624D" w:rsidRDefault="00A2624D" w:rsidP="005B2784">
                            <w:pPr>
                              <w:pStyle w:val="Footer"/>
                              <w:spacing w:line="312" w:lineRule="auto"/>
                              <w:ind w:firstLine="0"/>
                              <w:jc w:val="center"/>
                              <w:rPr>
                                <w:rFonts w:asciiTheme="majorHAnsi" w:eastAsiaTheme="majorEastAsia" w:hAnsiTheme="majorHAnsi" w:cstheme="majorBidi"/>
                                <w:color w:val="262626" w:themeColor="text1" w:themeTint="D9"/>
                                <w:sz w:val="72"/>
                              </w:rPr>
                            </w:pPr>
                            <w:r>
                              <w:rPr>
                                <w:b/>
                                <w:sz w:val="60"/>
                                <w:szCs w:val="36"/>
                                <w:lang w:val="pt-BR"/>
                              </w:rPr>
                              <w:t>TIỂU LUẬ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70ED2523" id="Text Box 1" o:spid="_x0000_s1027" type="#_x0000_t202" style="position:absolute;left:0;text-align:left;margin-left:112pt;margin-top:376.55pt;width:229.05pt;height:84.2pt;z-index:2516408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" filled="f" stroked="f" strokeweight=".5pt">
                <v:textbox style="mso-fit-shape-to-text:t" inset="0,0,0,0">
                  <w:txbxContent>
                    <w:p w14:paraId="0024C892" w14:textId="56222EAF" w:rsidR="00F91230" w:rsidRPr="00A2624D" w:rsidRDefault="00A2624D" w:rsidP="005B2784">
                      <w:pPr>
                        <w:pStyle w:val="Footer"/>
                        <w:spacing w:line="312" w:lineRule="auto"/>
                        <w:ind w:firstLine="0"/>
                        <w:jc w:val="center"/>
                        <w:rPr>
                          <w:rFonts w:asciiTheme="majorHAnsi" w:eastAsiaTheme="majorEastAsia" w:hAnsiTheme="majorHAnsi" w:cstheme="majorBidi"/>
                          <w:color w:val="262626" w:themeColor="text1" w:themeTint="D9"/>
                          <w:sz w:val="72"/>
                        </w:rPr>
                      </w:pPr>
                      <w:r>
                        <w:rPr>
                          <w:b/>
                          <w:sz w:val="60"/>
                          <w:szCs w:val="36"/>
                          <w:lang w:val="pt-BR"/>
                        </w:rPr>
                        <w:t>TIỂU LUẬN</w:t>
                      </w:r>
                    </w:p>
                  </w:txbxContent>
                </v:textbox>
                <w10:wrap anchorx="margin" anchory="page"/>
              </v:shape>
            </w:pict>
          </mc:Fallback>
        </mc:AlternateContent>
      </w:r>
      <w:r w:rsidR="00C6546E" w:rsidRPr="001D39F2">
        <w:rPr>
          <w:noProof/>
        </w:rPr>
        <mc:AlternateContent>
          <mc:Choice Requires="wps">
            <w:drawing>
              <wp:anchor distT="0" distB="0" distL="114300" distR="114300" simplePos="0" relativeHeight="251642880" behindDoc="0" locked="0" layoutInCell="1" allowOverlap="1" wp14:anchorId="04E69A75" wp14:editId="76B654B8">
                <wp:simplePos x="0" y="0"/>
                <wp:positionH relativeFrom="page">
                  <wp:posOffset>2289810</wp:posOffset>
                </wp:positionH>
                <wp:positionV relativeFrom="page">
                  <wp:posOffset>8753144</wp:posOffset>
                </wp:positionV>
                <wp:extent cx="3657600" cy="365760"/>
                <wp:effectExtent l="0" t="0" r="7620" b="13335"/>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782A" w14:textId="066CDAF8" w:rsidR="00F91230" w:rsidRDefault="00F91230" w:rsidP="00F91230">
                            <w:pPr>
                              <w:pStyle w:val="Title"/>
                              <w:ind w:firstLine="292"/>
                              <w:rPr>
                                <w:color w:val="595959" w:themeColor="text1" w:themeTint="A6"/>
                                <w:sz w:val="20"/>
                                <w:szCs w:val="20"/>
                              </w:rPr>
                            </w:pPr>
                            <w:r>
                              <w:rPr>
                                <w:lang w:val="pt-BR"/>
                              </w:rPr>
                              <w:t>TP H</w:t>
                            </w:r>
                            <w:r w:rsidRPr="001A05EF">
                              <w:rPr>
                                <w:lang w:val="pt-BR"/>
                              </w:rPr>
                              <w:t>Ồ</w:t>
                            </w:r>
                            <w:r>
                              <w:rPr>
                                <w:lang w:val="pt-BR"/>
                              </w:rPr>
                              <w:t xml:space="preserve"> CH</w:t>
                            </w:r>
                            <w:r w:rsidRPr="001A05EF">
                              <w:rPr>
                                <w:lang w:val="pt-BR"/>
                              </w:rPr>
                              <w:t>Í</w:t>
                            </w:r>
                            <w:r>
                              <w:rPr>
                                <w:lang w:val="pt-BR"/>
                              </w:rPr>
                              <w:t xml:space="preserve"> MINH </w:t>
                            </w:r>
                            <w:r w:rsidRPr="00B77D29">
                              <w:rPr>
                                <w:lang w:val="pt-BR"/>
                              </w:rPr>
                              <w:t xml:space="preserve">– </w:t>
                            </w:r>
                            <w:r w:rsidR="007D3732">
                              <w:rPr>
                                <w:lang w:val="pt-BR"/>
                              </w:rPr>
                              <w:t>8</w:t>
                            </w:r>
                            <w:r>
                              <w:rPr>
                                <w:lang w:val="pt-BR"/>
                              </w:rPr>
                              <w:t>/202</w:t>
                            </w:r>
                            <w:r w:rsidR="005B2784">
                              <w:rPr>
                                <w:lang w:val="pt-BR"/>
                              </w:rPr>
                              <w:t>2</w:t>
                            </w: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04E69A75" id="Text Box 32" o:spid="_x0000_s1028" type="#_x0000_t202" style="position:absolute;left:0;text-align:left;margin-left:180.3pt;margin-top:689.2pt;width:4in;height:28.8pt;z-index:251642880;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" filled="f" stroked="f" strokeweight=".5pt">
                <v:textbox style="mso-fit-shape-to-text:t" inset="0,0,0,0">
                  <w:txbxContent>
                    <w:p w14:paraId="2944782A" w14:textId="066CDAF8" w:rsidR="00F91230" w:rsidRDefault="00F91230" w:rsidP="00F91230">
                      <w:pPr>
                        <w:pStyle w:val="Title"/>
                        <w:ind w:firstLine="292"/>
                        <w:rPr>
                          <w:color w:val="595959" w:themeColor="text1" w:themeTint="A6"/>
                          <w:sz w:val="20"/>
                          <w:szCs w:val="20"/>
                        </w:rPr>
                      </w:pPr>
                      <w:r>
                        <w:rPr>
                          <w:lang w:val="pt-BR"/>
                        </w:rPr>
                        <w:t>TP H</w:t>
                      </w:r>
                      <w:r w:rsidRPr="001A05EF">
                        <w:rPr>
                          <w:lang w:val="pt-BR"/>
                        </w:rPr>
                        <w:t>Ồ</w:t>
                      </w:r>
                      <w:r>
                        <w:rPr>
                          <w:lang w:val="pt-BR"/>
                        </w:rPr>
                        <w:t xml:space="preserve"> CH</w:t>
                      </w:r>
                      <w:r w:rsidRPr="001A05EF">
                        <w:rPr>
                          <w:lang w:val="pt-BR"/>
                        </w:rPr>
                        <w:t>Í</w:t>
                      </w:r>
                      <w:r>
                        <w:rPr>
                          <w:lang w:val="pt-BR"/>
                        </w:rPr>
                        <w:t xml:space="preserve"> MINH </w:t>
                      </w:r>
                      <w:r w:rsidRPr="00B77D29">
                        <w:rPr>
                          <w:lang w:val="pt-BR"/>
                        </w:rPr>
                        <w:t xml:space="preserve">– </w:t>
                      </w:r>
                      <w:r w:rsidR="007D3732">
                        <w:rPr>
                          <w:lang w:val="pt-BR"/>
                        </w:rPr>
                        <w:t>8</w:t>
                      </w:r>
                      <w:r>
                        <w:rPr>
                          <w:lang w:val="pt-BR"/>
                        </w:rPr>
                        <w:t>/202</w:t>
                      </w:r>
                      <w:r w:rsidR="005B2784">
                        <w:rPr>
                          <w:lang w:val="pt-BR"/>
                        </w:rPr>
                        <w:t>2</w:t>
                      </w: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 xml:space="preserve">     </w:t>
                          </w:r>
                        </w:sdtContent>
                      </w:sdt>
                    </w:p>
                  </w:txbxContent>
                </v:textbox>
                <w10:wrap anchorx="page" anchory="page"/>
              </v:shape>
            </w:pict>
          </mc:Fallback>
        </mc:AlternateContent>
      </w:r>
    </w:p>
    <w:p w14:paraId="096A9D69" w14:textId="1D789640" w:rsidR="008345F8" w:rsidRDefault="008345F8" w:rsidP="00F91230">
      <w:pPr>
        <w:rPr>
          <w:rFonts w:cs="Times New Roman"/>
          <w:szCs w:val="26"/>
        </w:rPr>
      </w:pPr>
      <w:r>
        <w:rPr>
          <w:rFonts w:cs="Times New Roman"/>
          <w:szCs w:val="26"/>
        </w:rPr>
        <w:br/>
      </w:r>
    </w:p>
    <w:p w14:paraId="434CB0CD" w14:textId="46ABDA9E" w:rsidR="008345F8" w:rsidRDefault="0010506B">
      <w:pPr>
        <w:spacing w:after="160" w:line="259" w:lineRule="auto"/>
        <w:ind w:firstLine="0"/>
        <w:jc w:val="left"/>
        <w:rPr>
          <w:rFonts w:cs="Times New Roman"/>
          <w:szCs w:val="26"/>
        </w:rPr>
      </w:pPr>
      <w:r w:rsidRPr="001D39F2">
        <w:rPr>
          <w:noProof/>
        </w:rPr>
        <mc:AlternateContent>
          <mc:Choice Requires="wps">
            <w:drawing>
              <wp:anchor distT="0" distB="0" distL="114300" distR="114300" simplePos="0" relativeHeight="251653120" behindDoc="0" locked="0" layoutInCell="1" allowOverlap="1" wp14:anchorId="69F6F6C9" wp14:editId="31508622">
                <wp:simplePos x="0" y="0"/>
                <wp:positionH relativeFrom="margin">
                  <wp:posOffset>120015</wp:posOffset>
                </wp:positionH>
                <wp:positionV relativeFrom="page">
                  <wp:posOffset>6886575</wp:posOffset>
                </wp:positionV>
                <wp:extent cx="5488305" cy="1069340"/>
                <wp:effectExtent l="0" t="0" r="0" b="13970"/>
                <wp:wrapNone/>
                <wp:docPr id="37" name="Text Box 37"/>
                <wp:cNvGraphicFramePr/>
                <a:graphic xmlns:a="http://schemas.openxmlformats.org/drawingml/2006/main">
                  <a:graphicData uri="http://schemas.microsoft.com/office/word/2010/wordprocessingShape">
                    <wps:wsp>
                      <wps:cNvSpPr txBox="1"/>
                      <wps:spPr>
                        <a:xfrm>
                          <a:off x="0" y="0"/>
                          <a:ext cx="5488305"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5BCA1D" w14:textId="27D61AA4" w:rsidR="00A2624D" w:rsidRPr="008A1163" w:rsidRDefault="00A2624D" w:rsidP="006468F3">
                            <w:pPr>
                              <w:pStyle w:val="Footer"/>
                              <w:spacing w:line="312" w:lineRule="auto"/>
                              <w:ind w:firstLine="0"/>
                              <w:jc w:val="center"/>
                              <w:rPr>
                                <w:b/>
                                <w:sz w:val="28"/>
                                <w:szCs w:val="28"/>
                                <w:lang w:val="pt-BR"/>
                              </w:rPr>
                            </w:pPr>
                            <w:r w:rsidRPr="008A1163">
                              <w:rPr>
                                <w:b/>
                                <w:sz w:val="28"/>
                                <w:szCs w:val="28"/>
                                <w:lang w:val="pt-BR"/>
                              </w:rPr>
                              <w:t>Học phần:</w:t>
                            </w:r>
                            <w:r w:rsidR="00EB2ADC" w:rsidRPr="008A1163">
                              <w:rPr>
                                <w:b/>
                                <w:sz w:val="28"/>
                                <w:szCs w:val="28"/>
                                <w:lang w:val="pt-BR"/>
                              </w:rPr>
                              <w:t xml:space="preserve"> </w:t>
                            </w:r>
                            <w:r w:rsidR="00744036" w:rsidRPr="008A1163">
                              <w:rPr>
                                <w:b/>
                                <w:sz w:val="28"/>
                                <w:szCs w:val="28"/>
                                <w:lang w:val="pt-BR"/>
                              </w:rPr>
                              <w:t>2131COMP1044</w:t>
                            </w:r>
                            <w:r w:rsidR="006468F3" w:rsidRPr="008A1163">
                              <w:rPr>
                                <w:b/>
                                <w:sz w:val="28"/>
                                <w:szCs w:val="28"/>
                                <w:lang w:val="pt-BR"/>
                              </w:rPr>
                              <w:t xml:space="preserve"> – </w:t>
                            </w:r>
                            <w:r w:rsidR="002B3570" w:rsidRPr="008A1163">
                              <w:rPr>
                                <w:b/>
                                <w:sz w:val="28"/>
                                <w:szCs w:val="28"/>
                                <w:lang w:val="pt-BR"/>
                              </w:rPr>
                              <w:t>Nhập môn Công nghệ phần mề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69F6F6C9" id="Text Box 37" o:spid="_x0000_s1029" type="#_x0000_t202" style="position:absolute;margin-left:9.45pt;margin-top:542.25pt;width:432.15pt;height:84.2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" filled="f" stroked="f" strokeweight=".5pt">
                <v:textbox style="mso-fit-shape-to-text:t" inset="0,0,0,0">
                  <w:txbxContent>
                    <w:p w14:paraId="145BCA1D" w14:textId="27D61AA4" w:rsidR="00A2624D" w:rsidRPr="008A1163" w:rsidRDefault="00A2624D" w:rsidP="006468F3">
                      <w:pPr>
                        <w:pStyle w:val="Footer"/>
                        <w:spacing w:line="312" w:lineRule="auto"/>
                        <w:ind w:firstLine="0"/>
                        <w:jc w:val="center"/>
                        <w:rPr>
                          <w:b/>
                          <w:sz w:val="28"/>
                          <w:szCs w:val="28"/>
                          <w:lang w:val="pt-BR"/>
                        </w:rPr>
                      </w:pPr>
                      <w:r w:rsidRPr="008A1163">
                        <w:rPr>
                          <w:b/>
                          <w:sz w:val="28"/>
                          <w:szCs w:val="28"/>
                          <w:lang w:val="pt-BR"/>
                        </w:rPr>
                        <w:t>Học phần:</w:t>
                      </w:r>
                      <w:r w:rsidR="00EB2ADC" w:rsidRPr="008A1163">
                        <w:rPr>
                          <w:b/>
                          <w:sz w:val="28"/>
                          <w:szCs w:val="28"/>
                          <w:lang w:val="pt-BR"/>
                        </w:rPr>
                        <w:t xml:space="preserve"> </w:t>
                      </w:r>
                      <w:r w:rsidR="00744036" w:rsidRPr="008A1163">
                        <w:rPr>
                          <w:b/>
                          <w:sz w:val="28"/>
                          <w:szCs w:val="28"/>
                          <w:lang w:val="pt-BR"/>
                        </w:rPr>
                        <w:t>2131COMP1044</w:t>
                      </w:r>
                      <w:r w:rsidR="006468F3" w:rsidRPr="008A1163">
                        <w:rPr>
                          <w:b/>
                          <w:sz w:val="28"/>
                          <w:szCs w:val="28"/>
                          <w:lang w:val="pt-BR"/>
                        </w:rPr>
                        <w:t xml:space="preserve"> – </w:t>
                      </w:r>
                      <w:r w:rsidR="002B3570" w:rsidRPr="008A1163">
                        <w:rPr>
                          <w:b/>
                          <w:sz w:val="28"/>
                          <w:szCs w:val="28"/>
                          <w:lang w:val="pt-BR"/>
                        </w:rPr>
                        <w:t>Nhập môn Công nghệ phần mềm</w:t>
                      </w:r>
                    </w:p>
                  </w:txbxContent>
                </v:textbox>
                <w10:wrap anchorx="margin" anchory="page"/>
              </v:shape>
            </w:pict>
          </mc:Fallback>
        </mc:AlternateContent>
      </w:r>
      <w:r w:rsidR="002B3570" w:rsidRPr="001D39F2">
        <w:rPr>
          <w:rFonts w:cs="Times New Roman"/>
          <w:noProof/>
        </w:rPr>
        <mc:AlternateContent>
          <mc:Choice Requires="wps">
            <w:drawing>
              <wp:anchor distT="0" distB="0" distL="114300" distR="114300" simplePos="0" relativeHeight="251669504" behindDoc="0" locked="0" layoutInCell="1" allowOverlap="1" wp14:anchorId="29850D2C" wp14:editId="7936A6DB">
                <wp:simplePos x="0" y="0"/>
                <wp:positionH relativeFrom="margin">
                  <wp:posOffset>339090</wp:posOffset>
                </wp:positionH>
                <wp:positionV relativeFrom="page">
                  <wp:posOffset>5357495</wp:posOffset>
                </wp:positionV>
                <wp:extent cx="5070475" cy="1069340"/>
                <wp:effectExtent l="0" t="0" r="0" b="4445"/>
                <wp:wrapNone/>
                <wp:docPr id="3" name="Text Box 3"/>
                <wp:cNvGraphicFramePr/>
                <a:graphic xmlns:a="http://schemas.openxmlformats.org/drawingml/2006/main">
                  <a:graphicData uri="http://schemas.microsoft.com/office/word/2010/wordprocessingShape">
                    <wps:wsp>
                      <wps:cNvSpPr txBox="1"/>
                      <wps:spPr>
                        <a:xfrm>
                          <a:off x="0" y="0"/>
                          <a:ext cx="5070475"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C2025C" w14:textId="77777777" w:rsidR="002B3570" w:rsidRDefault="002B3570" w:rsidP="002B3570">
                            <w:pPr>
                              <w:pStyle w:val="Title"/>
                              <w:tabs>
                                <w:tab w:val="left" w:pos="4526"/>
                                <w:tab w:val="left" w:pos="4672"/>
                              </w:tabs>
                              <w:spacing w:before="30" w:after="30"/>
                              <w:ind w:firstLine="292"/>
                              <w:jc w:val="left"/>
                              <w:rPr>
                                <w:bCs/>
                                <w:i/>
                                <w:szCs w:val="28"/>
                                <w:u w:val="single"/>
                                <w:lang w:val="pt-BR"/>
                              </w:rPr>
                            </w:pPr>
                            <w:r>
                              <w:rPr>
                                <w:bCs/>
                                <w:i/>
                                <w:szCs w:val="28"/>
                                <w:u w:val="single"/>
                                <w:lang w:val="pt-BR"/>
                              </w:rPr>
                              <w:t>ĐỀ TÀI</w:t>
                            </w:r>
                          </w:p>
                          <w:p w14:paraId="2E62406E" w14:textId="2EF62219" w:rsidR="002B3570" w:rsidRPr="002C544D" w:rsidRDefault="002C544D" w:rsidP="002C544D">
                            <w:pPr>
                              <w:ind w:firstLine="0"/>
                              <w:jc w:val="center"/>
                              <w:rPr>
                                <w:b/>
                                <w:bCs/>
                                <w:sz w:val="36"/>
                                <w:szCs w:val="32"/>
                                <w:lang w:val="pt-BR"/>
                              </w:rPr>
                            </w:pPr>
                            <w:r w:rsidRPr="002C544D">
                              <w:rPr>
                                <w:b/>
                                <w:bCs/>
                                <w:sz w:val="36"/>
                                <w:szCs w:val="32"/>
                                <w:lang w:val="pt-BR"/>
                              </w:rPr>
                              <w:t>XÂY DỰNG WEBSITE QUẢN LÝ BÁN HÀ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29850D2C" id="Text Box 3" o:spid="_x0000_s1030" type="#_x0000_t202" style="position:absolute;margin-left:26.7pt;margin-top:421.85pt;width:399.25pt;height:84.2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" filled="f" stroked="f" strokeweight=".5pt">
                <v:textbox style="mso-fit-shape-to-text:t" inset="0,0,0,0">
                  <w:txbxContent>
                    <w:p w14:paraId="3FC2025C" w14:textId="77777777" w:rsidR="002B3570" w:rsidRDefault="002B3570" w:rsidP="002B3570">
                      <w:pPr>
                        <w:pStyle w:val="Title"/>
                        <w:tabs>
                          <w:tab w:val="left" w:pos="4526"/>
                          <w:tab w:val="left" w:pos="4672"/>
                        </w:tabs>
                        <w:spacing w:before="30" w:after="30"/>
                        <w:ind w:firstLine="292"/>
                        <w:jc w:val="left"/>
                        <w:rPr>
                          <w:bCs/>
                          <w:i/>
                          <w:szCs w:val="28"/>
                          <w:u w:val="single"/>
                          <w:lang w:val="pt-BR"/>
                        </w:rPr>
                      </w:pPr>
                      <w:r>
                        <w:rPr>
                          <w:bCs/>
                          <w:i/>
                          <w:szCs w:val="28"/>
                          <w:u w:val="single"/>
                          <w:lang w:val="pt-BR"/>
                        </w:rPr>
                        <w:t>ĐỀ TÀI</w:t>
                      </w:r>
                    </w:p>
                    <w:p w14:paraId="2E62406E" w14:textId="2EF62219" w:rsidR="002B3570" w:rsidRPr="002C544D" w:rsidRDefault="002C544D" w:rsidP="002C544D">
                      <w:pPr>
                        <w:ind w:firstLine="0"/>
                        <w:jc w:val="center"/>
                        <w:rPr>
                          <w:b/>
                          <w:bCs/>
                          <w:sz w:val="36"/>
                          <w:szCs w:val="32"/>
                          <w:lang w:val="pt-BR"/>
                        </w:rPr>
                      </w:pPr>
                      <w:r w:rsidRPr="002C544D">
                        <w:rPr>
                          <w:b/>
                          <w:bCs/>
                          <w:sz w:val="36"/>
                          <w:szCs w:val="32"/>
                          <w:lang w:val="pt-BR"/>
                        </w:rPr>
                        <w:t>XÂY DỰNG WEBSITE QUẢN LÝ BÁN HÀNG</w:t>
                      </w:r>
                    </w:p>
                  </w:txbxContent>
                </v:textbox>
                <w10:wrap anchorx="margin" anchory="page"/>
              </v:shape>
            </w:pict>
          </mc:Fallback>
        </mc:AlternateContent>
      </w:r>
      <w:r w:rsidR="008345F8">
        <w:rPr>
          <w:rFonts w:cs="Times New Roman"/>
          <w:szCs w:val="26"/>
        </w:rPr>
        <w:br w:type="page"/>
      </w:r>
    </w:p>
    <w:p w14:paraId="3A1450F5" w14:textId="64F87CE3" w:rsidR="00FE354F" w:rsidRPr="001D39F2" w:rsidRDefault="00FE354F" w:rsidP="00FE354F">
      <w:pPr>
        <w:pStyle w:val="NoSpacing"/>
        <w:rPr>
          <w:rFonts w:ascii="Times New Roman" w:hAnsi="Times New Roman" w:cs="Times New Roman"/>
        </w:rPr>
      </w:pPr>
      <w:r w:rsidRPr="001D39F2">
        <w:rPr>
          <w:rFonts w:ascii="Times New Roman" w:hAnsi="Times New Roman" w:cs="Times New Roman"/>
          <w:noProof/>
          <w:sz w:val="36"/>
          <w:szCs w:val="36"/>
        </w:rPr>
        <w:lastRenderedPageBreak/>
        <w:drawing>
          <wp:anchor distT="0" distB="0" distL="114300" distR="114300" simplePos="0" relativeHeight="251659264" behindDoc="1" locked="0" layoutInCell="0" allowOverlap="1" wp14:anchorId="1CCBD79B" wp14:editId="2C955B93">
            <wp:simplePos x="0" y="0"/>
            <wp:positionH relativeFrom="margin">
              <wp:posOffset>-31115</wp:posOffset>
            </wp:positionH>
            <wp:positionV relativeFrom="paragraph">
              <wp:posOffset>-141547</wp:posOffset>
            </wp:positionV>
            <wp:extent cx="5791200" cy="9239250"/>
            <wp:effectExtent l="0" t="0" r="0" b="0"/>
            <wp:wrapNone/>
            <wp:docPr id="43" name="Picture 43" descr="BDRPC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DRPC18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0" cy="9239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728DBD" w14:textId="24F9821B" w:rsidR="00FE354F" w:rsidRPr="001D39F2" w:rsidRDefault="00FE354F" w:rsidP="00FE354F">
      <w:pPr>
        <w:pStyle w:val="NoSpacing"/>
        <w:rPr>
          <w:rFonts w:ascii="Times New Roman" w:hAnsi="Times New Roman" w:cs="Times New Roman"/>
        </w:rPr>
      </w:pPr>
    </w:p>
    <w:p w14:paraId="1DB45C96" w14:textId="77777777" w:rsidR="00FE354F" w:rsidRPr="001D39F2" w:rsidRDefault="00FE354F" w:rsidP="00FE354F">
      <w:pPr>
        <w:pStyle w:val="NoSpacing"/>
        <w:rPr>
          <w:rFonts w:ascii="Times New Roman" w:hAnsi="Times New Roman" w:cs="Times New Roman"/>
        </w:rPr>
      </w:pPr>
    </w:p>
    <w:p w14:paraId="2B50A090" w14:textId="53A9B15B" w:rsidR="00FE354F" w:rsidRPr="001D39F2" w:rsidRDefault="00FE354F" w:rsidP="00FE354F">
      <w:pPr>
        <w:pStyle w:val="NoSpacing"/>
        <w:rPr>
          <w:rFonts w:ascii="Times New Roman" w:hAnsi="Times New Roman" w:cs="Times New Roman"/>
        </w:rPr>
      </w:pPr>
    </w:p>
    <w:p w14:paraId="4F2C8562" w14:textId="3D14131C" w:rsidR="00FE354F" w:rsidRPr="001D39F2" w:rsidRDefault="00356A8A" w:rsidP="00FE354F">
      <w:pPr>
        <w:pStyle w:val="Title"/>
        <w:ind w:firstLine="292"/>
        <w:rPr>
          <w:lang w:val="pt-BR"/>
        </w:rPr>
      </w:pPr>
      <w:r w:rsidRPr="001D39F2">
        <w:rPr>
          <w:noProof/>
        </w:rPr>
        <mc:AlternateContent>
          <mc:Choice Requires="wps">
            <w:drawing>
              <wp:anchor distT="0" distB="0" distL="114300" distR="114300" simplePos="0" relativeHeight="251667456" behindDoc="0" locked="0" layoutInCell="1" allowOverlap="1" wp14:anchorId="1CE60B1D" wp14:editId="5EF645EB">
                <wp:simplePos x="0" y="0"/>
                <wp:positionH relativeFrom="margin">
                  <wp:posOffset>114300</wp:posOffset>
                </wp:positionH>
                <wp:positionV relativeFrom="page">
                  <wp:posOffset>1528445</wp:posOffset>
                </wp:positionV>
                <wp:extent cx="5505450" cy="365760"/>
                <wp:effectExtent l="0" t="0" r="0" b="12065"/>
                <wp:wrapNone/>
                <wp:docPr id="10" name="Text Box 10"/>
                <wp:cNvGraphicFramePr/>
                <a:graphic xmlns:a="http://schemas.openxmlformats.org/drawingml/2006/main">
                  <a:graphicData uri="http://schemas.microsoft.com/office/word/2010/wordprocessingShape">
                    <wps:wsp>
                      <wps:cNvSpPr txBox="1"/>
                      <wps:spPr>
                        <a:xfrm>
                          <a:off x="0" y="0"/>
                          <a:ext cx="550545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67E371" w14:textId="77777777" w:rsidR="00356A8A" w:rsidRDefault="00356A8A" w:rsidP="00356A8A">
                            <w:pPr>
                              <w:pStyle w:val="Title"/>
                              <w:spacing w:line="360" w:lineRule="auto"/>
                              <w:ind w:firstLine="0"/>
                              <w:rPr>
                                <w:lang w:val="pt-BR"/>
                              </w:rPr>
                            </w:pPr>
                            <w:r>
                              <w:rPr>
                                <w:lang w:val="pt-BR"/>
                              </w:rPr>
                              <w:t>BỘ GIÁO DỤC VÀ ĐÀO TẠO</w:t>
                            </w:r>
                          </w:p>
                          <w:p w14:paraId="318D3B3F" w14:textId="77777777" w:rsidR="00356A8A" w:rsidRDefault="00356A8A" w:rsidP="00356A8A">
                            <w:pPr>
                              <w:pStyle w:val="Title"/>
                              <w:spacing w:line="360" w:lineRule="auto"/>
                              <w:ind w:firstLine="0"/>
                              <w:rPr>
                                <w:lang w:val="pt-BR"/>
                              </w:rPr>
                            </w:pPr>
                            <w:r>
                              <w:rPr>
                                <w:lang w:val="pt-BR"/>
                              </w:rPr>
                              <w:t>TRƯỜNG ĐẠI HỌC S</w:t>
                            </w:r>
                            <w:r w:rsidRPr="001A05EF">
                              <w:rPr>
                                <w:lang w:val="pt-BR"/>
                              </w:rPr>
                              <w:t>Ư</w:t>
                            </w:r>
                            <w:r>
                              <w:rPr>
                                <w:lang w:val="pt-BR"/>
                              </w:rPr>
                              <w:t xml:space="preserve"> PH</w:t>
                            </w:r>
                            <w:r w:rsidRPr="001A05EF">
                              <w:rPr>
                                <w:lang w:val="pt-BR"/>
                              </w:rPr>
                              <w:t>ẠM</w:t>
                            </w:r>
                            <w:r>
                              <w:rPr>
                                <w:lang w:val="pt-BR"/>
                              </w:rPr>
                              <w:t xml:space="preserve"> TH</w:t>
                            </w:r>
                            <w:r w:rsidRPr="001A05EF">
                              <w:rPr>
                                <w:lang w:val="pt-BR"/>
                              </w:rPr>
                              <w:t>ÀNH</w:t>
                            </w:r>
                            <w:r>
                              <w:rPr>
                                <w:lang w:val="pt-BR"/>
                              </w:rPr>
                              <w:t xml:space="preserve"> PH</w:t>
                            </w:r>
                            <w:r w:rsidRPr="001A05EF">
                              <w:rPr>
                                <w:lang w:val="pt-BR"/>
                              </w:rPr>
                              <w:t>Ố</w:t>
                            </w:r>
                            <w:r>
                              <w:rPr>
                                <w:lang w:val="pt-BR"/>
                              </w:rPr>
                              <w:t xml:space="preserve"> H</w:t>
                            </w:r>
                            <w:r w:rsidRPr="001A05EF">
                              <w:rPr>
                                <w:lang w:val="pt-BR"/>
                              </w:rPr>
                              <w:t>Ồ</w:t>
                            </w:r>
                            <w:r>
                              <w:rPr>
                                <w:lang w:val="pt-BR"/>
                              </w:rPr>
                              <w:t xml:space="preserve"> CH</w:t>
                            </w:r>
                            <w:r w:rsidRPr="001A05EF">
                              <w:rPr>
                                <w:lang w:val="pt-BR"/>
                              </w:rPr>
                              <w:t>Í</w:t>
                            </w:r>
                            <w:r>
                              <w:rPr>
                                <w:lang w:val="pt-BR"/>
                              </w:rPr>
                              <w:t xml:space="preserve"> MINH</w:t>
                            </w:r>
                          </w:p>
                          <w:p w14:paraId="1226A785" w14:textId="77777777" w:rsidR="00356A8A" w:rsidRPr="00975DD8" w:rsidRDefault="00356A8A" w:rsidP="00356A8A">
                            <w:pPr>
                              <w:pStyle w:val="Title"/>
                              <w:spacing w:line="360" w:lineRule="auto"/>
                              <w:ind w:firstLine="0"/>
                              <w:rPr>
                                <w:szCs w:val="28"/>
                                <w:lang w:val="pt-BR"/>
                              </w:rPr>
                            </w:pPr>
                            <w:r>
                              <w:rPr>
                                <w:lang w:val="pt-BR"/>
                              </w:rPr>
                              <w:t xml:space="preserve">KHOA </w:t>
                            </w:r>
                            <w:r w:rsidRPr="00975DD8">
                              <w:rPr>
                                <w:lang w:val="pt-BR"/>
                              </w:rPr>
                              <w:t>CÔNG NGHỆ THÔNG TIN</w:t>
                            </w:r>
                          </w:p>
                          <w:p w14:paraId="6FF565AA" w14:textId="77777777" w:rsidR="00356A8A" w:rsidRPr="00975DD8" w:rsidRDefault="00356A8A" w:rsidP="00356A8A">
                            <w:pPr>
                              <w:pStyle w:val="Title"/>
                              <w:ind w:firstLine="292"/>
                              <w:rPr>
                                <w:color w:val="595959" w:themeColor="text1" w:themeTint="A6"/>
                                <w:sz w:val="20"/>
                                <w:szCs w:val="20"/>
                                <w:lang w:val="pt-BR"/>
                              </w:rPr>
                            </w:pPr>
                            <w:r w:rsidRPr="00D30D53">
                              <w:rPr>
                                <w:szCs w:val="32"/>
                                <w:lang w:val="pt-BR"/>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1CE60B1D" id="Text Box 10" o:spid="_x0000_s1031" type="#_x0000_t202" style="position:absolute;left:0;text-align:left;margin-left:9pt;margin-top:120.35pt;width:433.5pt;height:28.8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" filled="f" stroked="f" strokeweight=".5pt">
                <v:textbox style="mso-fit-shape-to-text:t" inset="0,0,0,0">
                  <w:txbxContent>
                    <w:p w14:paraId="4967E371" w14:textId="77777777" w:rsidR="00356A8A" w:rsidRDefault="00356A8A" w:rsidP="00356A8A">
                      <w:pPr>
                        <w:pStyle w:val="Title"/>
                        <w:spacing w:line="360" w:lineRule="auto"/>
                        <w:ind w:firstLine="0"/>
                        <w:rPr>
                          <w:lang w:val="pt-BR"/>
                        </w:rPr>
                      </w:pPr>
                      <w:r>
                        <w:rPr>
                          <w:lang w:val="pt-BR"/>
                        </w:rPr>
                        <w:t>BỘ GIÁO DỤC VÀ ĐÀO TẠO</w:t>
                      </w:r>
                    </w:p>
                    <w:p w14:paraId="318D3B3F" w14:textId="77777777" w:rsidR="00356A8A" w:rsidRDefault="00356A8A" w:rsidP="00356A8A">
                      <w:pPr>
                        <w:pStyle w:val="Title"/>
                        <w:spacing w:line="360" w:lineRule="auto"/>
                        <w:ind w:firstLine="0"/>
                        <w:rPr>
                          <w:lang w:val="pt-BR"/>
                        </w:rPr>
                      </w:pPr>
                      <w:r>
                        <w:rPr>
                          <w:lang w:val="pt-BR"/>
                        </w:rPr>
                        <w:t>TRƯỜNG ĐẠI HỌC S</w:t>
                      </w:r>
                      <w:r w:rsidRPr="001A05EF">
                        <w:rPr>
                          <w:lang w:val="pt-BR"/>
                        </w:rPr>
                        <w:t>Ư</w:t>
                      </w:r>
                      <w:r>
                        <w:rPr>
                          <w:lang w:val="pt-BR"/>
                        </w:rPr>
                        <w:t xml:space="preserve"> PH</w:t>
                      </w:r>
                      <w:r w:rsidRPr="001A05EF">
                        <w:rPr>
                          <w:lang w:val="pt-BR"/>
                        </w:rPr>
                        <w:t>ẠM</w:t>
                      </w:r>
                      <w:r>
                        <w:rPr>
                          <w:lang w:val="pt-BR"/>
                        </w:rPr>
                        <w:t xml:space="preserve"> TH</w:t>
                      </w:r>
                      <w:r w:rsidRPr="001A05EF">
                        <w:rPr>
                          <w:lang w:val="pt-BR"/>
                        </w:rPr>
                        <w:t>ÀNH</w:t>
                      </w:r>
                      <w:r>
                        <w:rPr>
                          <w:lang w:val="pt-BR"/>
                        </w:rPr>
                        <w:t xml:space="preserve"> PH</w:t>
                      </w:r>
                      <w:r w:rsidRPr="001A05EF">
                        <w:rPr>
                          <w:lang w:val="pt-BR"/>
                        </w:rPr>
                        <w:t>Ố</w:t>
                      </w:r>
                      <w:r>
                        <w:rPr>
                          <w:lang w:val="pt-BR"/>
                        </w:rPr>
                        <w:t xml:space="preserve"> H</w:t>
                      </w:r>
                      <w:r w:rsidRPr="001A05EF">
                        <w:rPr>
                          <w:lang w:val="pt-BR"/>
                        </w:rPr>
                        <w:t>Ồ</w:t>
                      </w:r>
                      <w:r>
                        <w:rPr>
                          <w:lang w:val="pt-BR"/>
                        </w:rPr>
                        <w:t xml:space="preserve"> CH</w:t>
                      </w:r>
                      <w:r w:rsidRPr="001A05EF">
                        <w:rPr>
                          <w:lang w:val="pt-BR"/>
                        </w:rPr>
                        <w:t>Í</w:t>
                      </w:r>
                      <w:r>
                        <w:rPr>
                          <w:lang w:val="pt-BR"/>
                        </w:rPr>
                        <w:t xml:space="preserve"> MINH</w:t>
                      </w:r>
                    </w:p>
                    <w:p w14:paraId="1226A785" w14:textId="77777777" w:rsidR="00356A8A" w:rsidRPr="00975DD8" w:rsidRDefault="00356A8A" w:rsidP="00356A8A">
                      <w:pPr>
                        <w:pStyle w:val="Title"/>
                        <w:spacing w:line="360" w:lineRule="auto"/>
                        <w:ind w:firstLine="0"/>
                        <w:rPr>
                          <w:szCs w:val="28"/>
                          <w:lang w:val="pt-BR"/>
                        </w:rPr>
                      </w:pPr>
                      <w:r>
                        <w:rPr>
                          <w:lang w:val="pt-BR"/>
                        </w:rPr>
                        <w:t xml:space="preserve">KHOA </w:t>
                      </w:r>
                      <w:r w:rsidRPr="00975DD8">
                        <w:rPr>
                          <w:lang w:val="pt-BR"/>
                        </w:rPr>
                        <w:t>CÔNG NGHỆ THÔNG TIN</w:t>
                      </w:r>
                    </w:p>
                    <w:p w14:paraId="6FF565AA" w14:textId="77777777" w:rsidR="00356A8A" w:rsidRPr="00975DD8" w:rsidRDefault="00356A8A" w:rsidP="00356A8A">
                      <w:pPr>
                        <w:pStyle w:val="Title"/>
                        <w:ind w:firstLine="292"/>
                        <w:rPr>
                          <w:color w:val="595959" w:themeColor="text1" w:themeTint="A6"/>
                          <w:sz w:val="20"/>
                          <w:szCs w:val="20"/>
                          <w:lang w:val="pt-BR"/>
                        </w:rPr>
                      </w:pPr>
                      <w:r w:rsidRPr="00D30D53">
                        <w:rPr>
                          <w:szCs w:val="32"/>
                          <w:lang w:val="pt-BR"/>
                        </w:rPr>
                        <w:t>~~~~~~*~~~~~~</w:t>
                      </w:r>
                    </w:p>
                  </w:txbxContent>
                </v:textbox>
                <w10:wrap anchorx="margin" anchory="page"/>
              </v:shape>
            </w:pict>
          </mc:Fallback>
        </mc:AlternateContent>
      </w:r>
    </w:p>
    <w:p w14:paraId="7A05EEF8" w14:textId="0B0D2F78" w:rsidR="00FE354F" w:rsidRPr="001D39F2" w:rsidRDefault="00FE354F" w:rsidP="00FE354F">
      <w:pPr>
        <w:pStyle w:val="Title"/>
        <w:ind w:firstLine="292"/>
        <w:rPr>
          <w:sz w:val="50"/>
          <w:szCs w:val="80"/>
          <w:lang w:val="pt-BR"/>
        </w:rPr>
      </w:pPr>
    </w:p>
    <w:p w14:paraId="50AD8F49" w14:textId="5ACE45D8" w:rsidR="00FE354F" w:rsidRPr="001D39F2" w:rsidRDefault="00FE354F" w:rsidP="00FE354F">
      <w:pPr>
        <w:pStyle w:val="Title"/>
        <w:ind w:firstLine="292"/>
        <w:rPr>
          <w:sz w:val="104"/>
          <w:szCs w:val="28"/>
          <w:lang w:val="pt-BR"/>
        </w:rPr>
      </w:pPr>
    </w:p>
    <w:p w14:paraId="2D5ED2A4" w14:textId="52F999EC" w:rsidR="00FE354F" w:rsidRPr="001D39F2" w:rsidRDefault="00FE354F" w:rsidP="00FE354F">
      <w:pPr>
        <w:pStyle w:val="Title"/>
        <w:ind w:firstLine="292"/>
        <w:rPr>
          <w:sz w:val="30"/>
          <w:szCs w:val="28"/>
          <w:lang w:val="vi-VN"/>
        </w:rPr>
      </w:pPr>
    </w:p>
    <w:p w14:paraId="29C39F5E" w14:textId="6843522F" w:rsidR="00FE354F" w:rsidRPr="001D39F2" w:rsidRDefault="00E562FB" w:rsidP="00FE354F">
      <w:pPr>
        <w:pStyle w:val="Title"/>
        <w:ind w:firstLine="0"/>
        <w:jc w:val="both"/>
        <w:rPr>
          <w:sz w:val="30"/>
          <w:szCs w:val="28"/>
          <w:lang w:val="vi-VN"/>
        </w:rPr>
      </w:pPr>
      <w:r w:rsidRPr="001D39F2">
        <w:rPr>
          <w:noProof/>
          <w:szCs w:val="52"/>
          <w:lang w:val="pt-BR"/>
        </w:rPr>
        <w:drawing>
          <wp:anchor distT="0" distB="0" distL="114300" distR="114300" simplePos="0" relativeHeight="251675648" behindDoc="0" locked="0" layoutInCell="1" allowOverlap="1" wp14:anchorId="14BF1719" wp14:editId="3252FE3D">
            <wp:simplePos x="0" y="0"/>
            <wp:positionH relativeFrom="column">
              <wp:posOffset>4498975</wp:posOffset>
            </wp:positionH>
            <wp:positionV relativeFrom="paragraph">
              <wp:posOffset>151765</wp:posOffset>
            </wp:positionV>
            <wp:extent cx="812800" cy="812800"/>
            <wp:effectExtent l="0" t="0" r="6350" b="6350"/>
            <wp:wrapSquare wrapText="bothSides"/>
            <wp:docPr id="22" name="Picture 2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812800" cy="812800"/>
                    </a:xfrm>
                    <a:prstGeom prst="rect">
                      <a:avLst/>
                    </a:prstGeom>
                  </pic:spPr>
                </pic:pic>
              </a:graphicData>
            </a:graphic>
            <wp14:sizeRelH relativeFrom="page">
              <wp14:pctWidth>0</wp14:pctWidth>
            </wp14:sizeRelH>
            <wp14:sizeRelV relativeFrom="page">
              <wp14:pctHeight>0</wp14:pctHeight>
            </wp14:sizeRelV>
          </wp:anchor>
        </w:drawing>
      </w:r>
    </w:p>
    <w:p w14:paraId="50C59F0E" w14:textId="79B4B2F5" w:rsidR="00FE354F" w:rsidRPr="001D39F2" w:rsidRDefault="00E562FB" w:rsidP="00FE354F">
      <w:pPr>
        <w:pStyle w:val="Title"/>
        <w:ind w:firstLine="292"/>
        <w:rPr>
          <w:sz w:val="30"/>
          <w:szCs w:val="28"/>
          <w:lang w:val="pt-BR"/>
        </w:rPr>
      </w:pPr>
      <w:r w:rsidRPr="001D39F2">
        <w:rPr>
          <w:noProof/>
        </w:rPr>
        <w:drawing>
          <wp:anchor distT="0" distB="0" distL="114300" distR="114300" simplePos="0" relativeHeight="251673600" behindDoc="0" locked="0" layoutInCell="1" allowOverlap="1" wp14:anchorId="1BA05B39" wp14:editId="27B7CC23">
            <wp:simplePos x="0" y="0"/>
            <wp:positionH relativeFrom="margin">
              <wp:posOffset>341630</wp:posOffset>
            </wp:positionH>
            <wp:positionV relativeFrom="paragraph">
              <wp:posOffset>14605</wp:posOffset>
            </wp:positionV>
            <wp:extent cx="3817620" cy="729615"/>
            <wp:effectExtent l="0" t="0" r="0" b="0"/>
            <wp:wrapSquare wrapText="bothSides"/>
            <wp:docPr id="21" name="Hình ảnh 10"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Hình ảnh 10"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17620" cy="729615"/>
                    </a:xfrm>
                    <a:prstGeom prst="rect">
                      <a:avLst/>
                    </a:prstGeom>
                  </pic:spPr>
                </pic:pic>
              </a:graphicData>
            </a:graphic>
            <wp14:sizeRelH relativeFrom="page">
              <wp14:pctWidth>0</wp14:pctWidth>
            </wp14:sizeRelH>
            <wp14:sizeRelV relativeFrom="page">
              <wp14:pctHeight>0</wp14:pctHeight>
            </wp14:sizeRelV>
          </wp:anchor>
        </w:drawing>
      </w:r>
    </w:p>
    <w:p w14:paraId="4873C7FC" w14:textId="031131A5" w:rsidR="00FE354F" w:rsidRPr="001D39F2" w:rsidRDefault="003E6C3A" w:rsidP="00FE354F">
      <w:pPr>
        <w:ind w:firstLine="0"/>
        <w:jc w:val="left"/>
        <w:rPr>
          <w:rFonts w:cs="Times New Roman"/>
          <w:b/>
          <w:bCs/>
          <w:sz w:val="40"/>
          <w:szCs w:val="40"/>
        </w:rPr>
      </w:pPr>
      <w:r w:rsidRPr="001D39F2">
        <w:rPr>
          <w:rFonts w:cs="Times New Roman"/>
          <w:noProof/>
        </w:rPr>
        <mc:AlternateContent>
          <mc:Choice Requires="wps">
            <w:drawing>
              <wp:anchor distT="0" distB="0" distL="114300" distR="114300" simplePos="0" relativeHeight="251665408" behindDoc="0" locked="0" layoutInCell="1" allowOverlap="1" wp14:anchorId="15D6E730" wp14:editId="4F7EFDAC">
                <wp:simplePos x="0" y="0"/>
                <wp:positionH relativeFrom="margin">
                  <wp:posOffset>186690</wp:posOffset>
                </wp:positionH>
                <wp:positionV relativeFrom="page">
                  <wp:posOffset>6172200</wp:posOffset>
                </wp:positionV>
                <wp:extent cx="5381625" cy="1171575"/>
                <wp:effectExtent l="0" t="0" r="9525" b="9525"/>
                <wp:wrapNone/>
                <wp:docPr id="47" name="Text Box 47"/>
                <wp:cNvGraphicFramePr/>
                <a:graphic xmlns:a="http://schemas.openxmlformats.org/drawingml/2006/main">
                  <a:graphicData uri="http://schemas.microsoft.com/office/word/2010/wordprocessingShape">
                    <wps:wsp>
                      <wps:cNvSpPr txBox="1"/>
                      <wps:spPr>
                        <a:xfrm>
                          <a:off x="0" y="0"/>
                          <a:ext cx="5381625" cy="1171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1E8D75" w14:textId="0C590320" w:rsidR="00947538" w:rsidRPr="00DE0E9E" w:rsidRDefault="00947538" w:rsidP="006B0C08">
                            <w:pPr>
                              <w:ind w:firstLine="0"/>
                              <w:jc w:val="center"/>
                              <w:rPr>
                                <w:b/>
                                <w:bCs/>
                                <w:sz w:val="28"/>
                                <w:szCs w:val="28"/>
                              </w:rPr>
                            </w:pPr>
                            <w:r w:rsidRPr="00DE0E9E">
                              <w:rPr>
                                <w:b/>
                                <w:bCs/>
                                <w:sz w:val="28"/>
                                <w:szCs w:val="28"/>
                              </w:rPr>
                              <w:t>Nhóm DK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1"/>
                              <w:gridCol w:w="306"/>
                              <w:gridCol w:w="3350"/>
                              <w:gridCol w:w="322"/>
                              <w:gridCol w:w="1896"/>
                            </w:tblGrid>
                            <w:tr w:rsidR="00FE354F" w:rsidRPr="00C6546E" w14:paraId="22D6432F" w14:textId="77777777" w:rsidTr="00947538">
                              <w:trPr>
                                <w:jc w:val="center"/>
                              </w:trPr>
                              <w:tc>
                                <w:tcPr>
                                  <w:tcW w:w="1530" w:type="pct"/>
                                </w:tcPr>
                                <w:p w14:paraId="7DEB360F" w14:textId="77777777" w:rsidR="00FE354F" w:rsidRPr="00C6546E" w:rsidRDefault="00FE354F" w:rsidP="00A2624D">
                                  <w:pPr>
                                    <w:ind w:firstLine="0"/>
                                    <w:rPr>
                                      <w:sz w:val="28"/>
                                      <w:szCs w:val="28"/>
                                    </w:rPr>
                                  </w:pPr>
                                  <w:r w:rsidRPr="00C6546E">
                                    <w:rPr>
                                      <w:sz w:val="28"/>
                                      <w:szCs w:val="28"/>
                                    </w:rPr>
                                    <w:t>Sinh viên thực hiện 1</w:t>
                                  </w:r>
                                </w:p>
                              </w:tc>
                              <w:tc>
                                <w:tcPr>
                                  <w:tcW w:w="180" w:type="pct"/>
                                </w:tcPr>
                                <w:p w14:paraId="4385CEAA" w14:textId="77777777" w:rsidR="00FE354F" w:rsidRDefault="00FE354F" w:rsidP="00CF0A81">
                                  <w:pPr>
                                    <w:ind w:firstLine="0"/>
                                    <w:jc w:val="center"/>
                                    <w:rPr>
                                      <w:sz w:val="28"/>
                                      <w:szCs w:val="28"/>
                                    </w:rPr>
                                  </w:pPr>
                                  <w:r>
                                    <w:rPr>
                                      <w:sz w:val="28"/>
                                      <w:szCs w:val="28"/>
                                    </w:rPr>
                                    <w:t>:</w:t>
                                  </w:r>
                                </w:p>
                              </w:tc>
                              <w:tc>
                                <w:tcPr>
                                  <w:tcW w:w="1979" w:type="pct"/>
                                </w:tcPr>
                                <w:p w14:paraId="7F563B47" w14:textId="7D6FCD4B" w:rsidR="00FE354F" w:rsidRPr="00C6546E" w:rsidRDefault="00947538" w:rsidP="00A2624D">
                                  <w:pPr>
                                    <w:ind w:firstLine="0"/>
                                    <w:rPr>
                                      <w:sz w:val="28"/>
                                      <w:szCs w:val="28"/>
                                    </w:rPr>
                                  </w:pPr>
                                  <w:r>
                                    <w:rPr>
                                      <w:sz w:val="28"/>
                                      <w:szCs w:val="28"/>
                                    </w:rPr>
                                    <w:t>Nguyễn Hữu Minh Dương</w:t>
                                  </w:r>
                                </w:p>
                              </w:tc>
                              <w:tc>
                                <w:tcPr>
                                  <w:tcW w:w="190" w:type="pct"/>
                                </w:tcPr>
                                <w:p w14:paraId="2A2D05BC" w14:textId="77777777" w:rsidR="00FE354F" w:rsidRPr="00C6546E" w:rsidRDefault="00FE354F" w:rsidP="00EB2ADC">
                                  <w:pPr>
                                    <w:ind w:firstLine="0"/>
                                    <w:jc w:val="center"/>
                                    <w:rPr>
                                      <w:sz w:val="28"/>
                                      <w:szCs w:val="28"/>
                                    </w:rPr>
                                  </w:pPr>
                                  <w:r>
                                    <w:rPr>
                                      <w:sz w:val="28"/>
                                      <w:szCs w:val="28"/>
                                    </w:rPr>
                                    <w:t>-</w:t>
                                  </w:r>
                                </w:p>
                              </w:tc>
                              <w:tc>
                                <w:tcPr>
                                  <w:tcW w:w="1120" w:type="pct"/>
                                </w:tcPr>
                                <w:p w14:paraId="1C41C95A" w14:textId="24662AF0" w:rsidR="00FE354F" w:rsidRPr="00C6546E" w:rsidRDefault="00FE354F" w:rsidP="00A2624D">
                                  <w:pPr>
                                    <w:ind w:firstLine="0"/>
                                    <w:rPr>
                                      <w:sz w:val="28"/>
                                      <w:szCs w:val="28"/>
                                    </w:rPr>
                                  </w:pPr>
                                  <w:r>
                                    <w:rPr>
                                      <w:sz w:val="28"/>
                                      <w:szCs w:val="28"/>
                                    </w:rPr>
                                    <w:t>46.01.104.0</w:t>
                                  </w:r>
                                  <w:r w:rsidR="00947538">
                                    <w:rPr>
                                      <w:sz w:val="28"/>
                                      <w:szCs w:val="28"/>
                                    </w:rPr>
                                    <w:t>39</w:t>
                                  </w:r>
                                </w:p>
                              </w:tc>
                            </w:tr>
                            <w:tr w:rsidR="00FE354F" w:rsidRPr="00C6546E" w14:paraId="35F65680" w14:textId="77777777" w:rsidTr="00947538">
                              <w:trPr>
                                <w:jc w:val="center"/>
                              </w:trPr>
                              <w:tc>
                                <w:tcPr>
                                  <w:tcW w:w="1530" w:type="pct"/>
                                </w:tcPr>
                                <w:p w14:paraId="10DC327A" w14:textId="77777777" w:rsidR="00FE354F" w:rsidRPr="00C6546E" w:rsidRDefault="00FE354F" w:rsidP="00A2624D">
                                  <w:pPr>
                                    <w:ind w:firstLine="0"/>
                                    <w:rPr>
                                      <w:sz w:val="28"/>
                                      <w:szCs w:val="28"/>
                                    </w:rPr>
                                  </w:pPr>
                                  <w:r w:rsidRPr="00C6546E">
                                    <w:rPr>
                                      <w:sz w:val="28"/>
                                      <w:szCs w:val="28"/>
                                    </w:rPr>
                                    <w:t>Sinh viên thực hiện 2</w:t>
                                  </w:r>
                                </w:p>
                              </w:tc>
                              <w:tc>
                                <w:tcPr>
                                  <w:tcW w:w="180" w:type="pct"/>
                                </w:tcPr>
                                <w:p w14:paraId="6A8921F9" w14:textId="77777777" w:rsidR="00FE354F" w:rsidRDefault="00FE354F" w:rsidP="00CF0A81">
                                  <w:pPr>
                                    <w:ind w:firstLine="0"/>
                                    <w:jc w:val="center"/>
                                    <w:rPr>
                                      <w:sz w:val="28"/>
                                      <w:szCs w:val="28"/>
                                    </w:rPr>
                                  </w:pPr>
                                  <w:r>
                                    <w:rPr>
                                      <w:sz w:val="28"/>
                                      <w:szCs w:val="28"/>
                                    </w:rPr>
                                    <w:t>:</w:t>
                                  </w:r>
                                </w:p>
                              </w:tc>
                              <w:tc>
                                <w:tcPr>
                                  <w:tcW w:w="1979" w:type="pct"/>
                                </w:tcPr>
                                <w:p w14:paraId="29E93B61" w14:textId="650EC7DF" w:rsidR="00FE354F" w:rsidRPr="00C6546E" w:rsidRDefault="00947538" w:rsidP="00A2624D">
                                  <w:pPr>
                                    <w:ind w:firstLine="0"/>
                                    <w:rPr>
                                      <w:sz w:val="28"/>
                                      <w:szCs w:val="28"/>
                                    </w:rPr>
                                  </w:pPr>
                                  <w:r>
                                    <w:rPr>
                                      <w:sz w:val="28"/>
                                      <w:szCs w:val="28"/>
                                    </w:rPr>
                                    <w:t>Nguyễn Chí Khang</w:t>
                                  </w:r>
                                </w:p>
                              </w:tc>
                              <w:tc>
                                <w:tcPr>
                                  <w:tcW w:w="190" w:type="pct"/>
                                </w:tcPr>
                                <w:p w14:paraId="7397BD9E" w14:textId="77777777" w:rsidR="00FE354F" w:rsidRPr="00C6546E" w:rsidRDefault="00FE354F" w:rsidP="00EB2ADC">
                                  <w:pPr>
                                    <w:ind w:firstLine="0"/>
                                    <w:jc w:val="center"/>
                                    <w:rPr>
                                      <w:sz w:val="28"/>
                                      <w:szCs w:val="28"/>
                                    </w:rPr>
                                  </w:pPr>
                                  <w:r>
                                    <w:rPr>
                                      <w:sz w:val="28"/>
                                      <w:szCs w:val="28"/>
                                    </w:rPr>
                                    <w:t>-</w:t>
                                  </w:r>
                                </w:p>
                              </w:tc>
                              <w:tc>
                                <w:tcPr>
                                  <w:tcW w:w="1120" w:type="pct"/>
                                </w:tcPr>
                                <w:p w14:paraId="1F525E3F" w14:textId="1396E455" w:rsidR="00FE354F" w:rsidRPr="00C6546E" w:rsidRDefault="00FE354F" w:rsidP="00A2624D">
                                  <w:pPr>
                                    <w:ind w:firstLine="0"/>
                                    <w:rPr>
                                      <w:sz w:val="28"/>
                                      <w:szCs w:val="28"/>
                                    </w:rPr>
                                  </w:pPr>
                                  <w:r>
                                    <w:rPr>
                                      <w:sz w:val="28"/>
                                      <w:szCs w:val="28"/>
                                    </w:rPr>
                                    <w:t>46.01.104</w:t>
                                  </w:r>
                                  <w:r w:rsidR="00947538">
                                    <w:rPr>
                                      <w:sz w:val="28"/>
                                      <w:szCs w:val="28"/>
                                    </w:rPr>
                                    <w:t>.078</w:t>
                                  </w:r>
                                </w:p>
                              </w:tc>
                            </w:tr>
                            <w:tr w:rsidR="00FE354F" w:rsidRPr="00C6546E" w14:paraId="2EBE745A" w14:textId="77777777" w:rsidTr="00947538">
                              <w:trPr>
                                <w:jc w:val="center"/>
                              </w:trPr>
                              <w:tc>
                                <w:tcPr>
                                  <w:tcW w:w="1530" w:type="pct"/>
                                </w:tcPr>
                                <w:p w14:paraId="46614E82" w14:textId="77777777" w:rsidR="00FE354F" w:rsidRPr="00C6546E" w:rsidRDefault="00FE354F" w:rsidP="00A2624D">
                                  <w:pPr>
                                    <w:ind w:firstLine="0"/>
                                    <w:rPr>
                                      <w:sz w:val="28"/>
                                      <w:szCs w:val="28"/>
                                    </w:rPr>
                                  </w:pPr>
                                  <w:r>
                                    <w:rPr>
                                      <w:sz w:val="28"/>
                                      <w:szCs w:val="28"/>
                                    </w:rPr>
                                    <w:t>Sinh viên thực hiện 3</w:t>
                                  </w:r>
                                </w:p>
                              </w:tc>
                              <w:tc>
                                <w:tcPr>
                                  <w:tcW w:w="180" w:type="pct"/>
                                </w:tcPr>
                                <w:p w14:paraId="1E0D9B2F" w14:textId="77777777" w:rsidR="00FE354F" w:rsidRDefault="00FE354F" w:rsidP="00CF0A81">
                                  <w:pPr>
                                    <w:ind w:firstLine="0"/>
                                    <w:jc w:val="center"/>
                                    <w:rPr>
                                      <w:sz w:val="28"/>
                                      <w:szCs w:val="28"/>
                                    </w:rPr>
                                  </w:pPr>
                                  <w:r>
                                    <w:rPr>
                                      <w:sz w:val="28"/>
                                      <w:szCs w:val="28"/>
                                    </w:rPr>
                                    <w:t>:</w:t>
                                  </w:r>
                                </w:p>
                              </w:tc>
                              <w:tc>
                                <w:tcPr>
                                  <w:tcW w:w="1979" w:type="pct"/>
                                </w:tcPr>
                                <w:p w14:paraId="0B071845" w14:textId="77777777" w:rsidR="00FE354F" w:rsidRPr="00C6546E" w:rsidRDefault="00FE354F" w:rsidP="00A2624D">
                                  <w:pPr>
                                    <w:ind w:firstLine="0"/>
                                    <w:rPr>
                                      <w:sz w:val="28"/>
                                      <w:szCs w:val="28"/>
                                    </w:rPr>
                                  </w:pPr>
                                  <w:r>
                                    <w:rPr>
                                      <w:sz w:val="28"/>
                                      <w:szCs w:val="28"/>
                                    </w:rPr>
                                    <w:t>Phước Công Nguyên</w:t>
                                  </w:r>
                                </w:p>
                              </w:tc>
                              <w:tc>
                                <w:tcPr>
                                  <w:tcW w:w="190" w:type="pct"/>
                                </w:tcPr>
                                <w:p w14:paraId="2A3AB967" w14:textId="77777777" w:rsidR="00FE354F" w:rsidRPr="00C6546E" w:rsidRDefault="00FE354F" w:rsidP="00EB2ADC">
                                  <w:pPr>
                                    <w:ind w:firstLine="0"/>
                                    <w:jc w:val="center"/>
                                    <w:rPr>
                                      <w:sz w:val="28"/>
                                      <w:szCs w:val="28"/>
                                    </w:rPr>
                                  </w:pPr>
                                  <w:r>
                                    <w:rPr>
                                      <w:sz w:val="28"/>
                                      <w:szCs w:val="28"/>
                                    </w:rPr>
                                    <w:t>-</w:t>
                                  </w:r>
                                </w:p>
                              </w:tc>
                              <w:tc>
                                <w:tcPr>
                                  <w:tcW w:w="1120" w:type="pct"/>
                                </w:tcPr>
                                <w:p w14:paraId="29E76FF3" w14:textId="77777777" w:rsidR="00FE354F" w:rsidRPr="00C6546E" w:rsidRDefault="00FE354F" w:rsidP="00A2624D">
                                  <w:pPr>
                                    <w:ind w:firstLine="0"/>
                                    <w:rPr>
                                      <w:sz w:val="28"/>
                                      <w:szCs w:val="28"/>
                                    </w:rPr>
                                  </w:pPr>
                                  <w:r>
                                    <w:rPr>
                                      <w:sz w:val="28"/>
                                      <w:szCs w:val="28"/>
                                    </w:rPr>
                                    <w:t>46.01.104.125</w:t>
                                  </w:r>
                                </w:p>
                              </w:tc>
                            </w:tr>
                          </w:tbl>
                          <w:p w14:paraId="45B66378" w14:textId="77777777" w:rsidR="00FE354F" w:rsidRPr="00A2624D" w:rsidRDefault="00FE354F" w:rsidP="00FE354F">
                            <w:pPr>
                              <w:ind w:firstLine="0"/>
                              <w:rPr>
                                <w:sz w:val="32"/>
                                <w:szCs w:val="3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5D6E730" id="Text Box 47" o:spid="_x0000_s1032" type="#_x0000_t202" style="position:absolute;margin-left:14.7pt;margin-top:486pt;width:423.75pt;height:92.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" filled="f" stroked="f" strokeweight=".5pt">
                <v:textbox inset="0,0,0,0">
                  <w:txbxContent>
                    <w:p w14:paraId="671E8D75" w14:textId="0C590320" w:rsidR="00947538" w:rsidRPr="00DE0E9E" w:rsidRDefault="00947538" w:rsidP="006B0C08">
                      <w:pPr>
                        <w:ind w:firstLine="0"/>
                        <w:jc w:val="center"/>
                        <w:rPr>
                          <w:b/>
                          <w:bCs/>
                          <w:sz w:val="28"/>
                          <w:szCs w:val="28"/>
                        </w:rPr>
                      </w:pPr>
                      <w:r w:rsidRPr="00DE0E9E">
                        <w:rPr>
                          <w:b/>
                          <w:bCs/>
                          <w:sz w:val="28"/>
                          <w:szCs w:val="28"/>
                        </w:rPr>
                        <w:t>Nhóm DK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1"/>
                        <w:gridCol w:w="306"/>
                        <w:gridCol w:w="3350"/>
                        <w:gridCol w:w="322"/>
                        <w:gridCol w:w="1896"/>
                      </w:tblGrid>
                      <w:tr w:rsidR="00FE354F" w:rsidRPr="00C6546E" w14:paraId="22D6432F" w14:textId="77777777" w:rsidTr="00947538">
                        <w:trPr>
                          <w:jc w:val="center"/>
                        </w:trPr>
                        <w:tc>
                          <w:tcPr>
                            <w:tcW w:w="1530" w:type="pct"/>
                          </w:tcPr>
                          <w:p w14:paraId="7DEB360F" w14:textId="77777777" w:rsidR="00FE354F" w:rsidRPr="00C6546E" w:rsidRDefault="00FE354F" w:rsidP="00A2624D">
                            <w:pPr>
                              <w:ind w:firstLine="0"/>
                              <w:rPr>
                                <w:sz w:val="28"/>
                                <w:szCs w:val="28"/>
                              </w:rPr>
                            </w:pPr>
                            <w:r w:rsidRPr="00C6546E">
                              <w:rPr>
                                <w:sz w:val="28"/>
                                <w:szCs w:val="28"/>
                              </w:rPr>
                              <w:t>Sinh viên thực hiện 1</w:t>
                            </w:r>
                          </w:p>
                        </w:tc>
                        <w:tc>
                          <w:tcPr>
                            <w:tcW w:w="180" w:type="pct"/>
                          </w:tcPr>
                          <w:p w14:paraId="4385CEAA" w14:textId="77777777" w:rsidR="00FE354F" w:rsidRDefault="00FE354F" w:rsidP="00CF0A81">
                            <w:pPr>
                              <w:ind w:firstLine="0"/>
                              <w:jc w:val="center"/>
                              <w:rPr>
                                <w:sz w:val="28"/>
                                <w:szCs w:val="28"/>
                              </w:rPr>
                            </w:pPr>
                            <w:r>
                              <w:rPr>
                                <w:sz w:val="28"/>
                                <w:szCs w:val="28"/>
                              </w:rPr>
                              <w:t>:</w:t>
                            </w:r>
                          </w:p>
                        </w:tc>
                        <w:tc>
                          <w:tcPr>
                            <w:tcW w:w="1979" w:type="pct"/>
                          </w:tcPr>
                          <w:p w14:paraId="7F563B47" w14:textId="7D6FCD4B" w:rsidR="00FE354F" w:rsidRPr="00C6546E" w:rsidRDefault="00947538" w:rsidP="00A2624D">
                            <w:pPr>
                              <w:ind w:firstLine="0"/>
                              <w:rPr>
                                <w:sz w:val="28"/>
                                <w:szCs w:val="28"/>
                              </w:rPr>
                            </w:pPr>
                            <w:r>
                              <w:rPr>
                                <w:sz w:val="28"/>
                                <w:szCs w:val="28"/>
                              </w:rPr>
                              <w:t>Nguyễn Hữu Minh Dương</w:t>
                            </w:r>
                          </w:p>
                        </w:tc>
                        <w:tc>
                          <w:tcPr>
                            <w:tcW w:w="190" w:type="pct"/>
                          </w:tcPr>
                          <w:p w14:paraId="2A2D05BC" w14:textId="77777777" w:rsidR="00FE354F" w:rsidRPr="00C6546E" w:rsidRDefault="00FE354F" w:rsidP="00EB2ADC">
                            <w:pPr>
                              <w:ind w:firstLine="0"/>
                              <w:jc w:val="center"/>
                              <w:rPr>
                                <w:sz w:val="28"/>
                                <w:szCs w:val="28"/>
                              </w:rPr>
                            </w:pPr>
                            <w:r>
                              <w:rPr>
                                <w:sz w:val="28"/>
                                <w:szCs w:val="28"/>
                              </w:rPr>
                              <w:t>-</w:t>
                            </w:r>
                          </w:p>
                        </w:tc>
                        <w:tc>
                          <w:tcPr>
                            <w:tcW w:w="1120" w:type="pct"/>
                          </w:tcPr>
                          <w:p w14:paraId="1C41C95A" w14:textId="24662AF0" w:rsidR="00FE354F" w:rsidRPr="00C6546E" w:rsidRDefault="00FE354F" w:rsidP="00A2624D">
                            <w:pPr>
                              <w:ind w:firstLine="0"/>
                              <w:rPr>
                                <w:sz w:val="28"/>
                                <w:szCs w:val="28"/>
                              </w:rPr>
                            </w:pPr>
                            <w:r>
                              <w:rPr>
                                <w:sz w:val="28"/>
                                <w:szCs w:val="28"/>
                              </w:rPr>
                              <w:t>46.01.104.0</w:t>
                            </w:r>
                            <w:r w:rsidR="00947538">
                              <w:rPr>
                                <w:sz w:val="28"/>
                                <w:szCs w:val="28"/>
                              </w:rPr>
                              <w:t>39</w:t>
                            </w:r>
                          </w:p>
                        </w:tc>
                      </w:tr>
                      <w:tr w:rsidR="00FE354F" w:rsidRPr="00C6546E" w14:paraId="35F65680" w14:textId="77777777" w:rsidTr="00947538">
                        <w:trPr>
                          <w:jc w:val="center"/>
                        </w:trPr>
                        <w:tc>
                          <w:tcPr>
                            <w:tcW w:w="1530" w:type="pct"/>
                          </w:tcPr>
                          <w:p w14:paraId="10DC327A" w14:textId="77777777" w:rsidR="00FE354F" w:rsidRPr="00C6546E" w:rsidRDefault="00FE354F" w:rsidP="00A2624D">
                            <w:pPr>
                              <w:ind w:firstLine="0"/>
                              <w:rPr>
                                <w:sz w:val="28"/>
                                <w:szCs w:val="28"/>
                              </w:rPr>
                            </w:pPr>
                            <w:r w:rsidRPr="00C6546E">
                              <w:rPr>
                                <w:sz w:val="28"/>
                                <w:szCs w:val="28"/>
                              </w:rPr>
                              <w:t>Sinh viên thực hiện 2</w:t>
                            </w:r>
                          </w:p>
                        </w:tc>
                        <w:tc>
                          <w:tcPr>
                            <w:tcW w:w="180" w:type="pct"/>
                          </w:tcPr>
                          <w:p w14:paraId="6A8921F9" w14:textId="77777777" w:rsidR="00FE354F" w:rsidRDefault="00FE354F" w:rsidP="00CF0A81">
                            <w:pPr>
                              <w:ind w:firstLine="0"/>
                              <w:jc w:val="center"/>
                              <w:rPr>
                                <w:sz w:val="28"/>
                                <w:szCs w:val="28"/>
                              </w:rPr>
                            </w:pPr>
                            <w:r>
                              <w:rPr>
                                <w:sz w:val="28"/>
                                <w:szCs w:val="28"/>
                              </w:rPr>
                              <w:t>:</w:t>
                            </w:r>
                          </w:p>
                        </w:tc>
                        <w:tc>
                          <w:tcPr>
                            <w:tcW w:w="1979" w:type="pct"/>
                          </w:tcPr>
                          <w:p w14:paraId="29E93B61" w14:textId="650EC7DF" w:rsidR="00FE354F" w:rsidRPr="00C6546E" w:rsidRDefault="00947538" w:rsidP="00A2624D">
                            <w:pPr>
                              <w:ind w:firstLine="0"/>
                              <w:rPr>
                                <w:sz w:val="28"/>
                                <w:szCs w:val="28"/>
                              </w:rPr>
                            </w:pPr>
                            <w:r>
                              <w:rPr>
                                <w:sz w:val="28"/>
                                <w:szCs w:val="28"/>
                              </w:rPr>
                              <w:t>Nguyễn Chí Khang</w:t>
                            </w:r>
                          </w:p>
                        </w:tc>
                        <w:tc>
                          <w:tcPr>
                            <w:tcW w:w="190" w:type="pct"/>
                          </w:tcPr>
                          <w:p w14:paraId="7397BD9E" w14:textId="77777777" w:rsidR="00FE354F" w:rsidRPr="00C6546E" w:rsidRDefault="00FE354F" w:rsidP="00EB2ADC">
                            <w:pPr>
                              <w:ind w:firstLine="0"/>
                              <w:jc w:val="center"/>
                              <w:rPr>
                                <w:sz w:val="28"/>
                                <w:szCs w:val="28"/>
                              </w:rPr>
                            </w:pPr>
                            <w:r>
                              <w:rPr>
                                <w:sz w:val="28"/>
                                <w:szCs w:val="28"/>
                              </w:rPr>
                              <w:t>-</w:t>
                            </w:r>
                          </w:p>
                        </w:tc>
                        <w:tc>
                          <w:tcPr>
                            <w:tcW w:w="1120" w:type="pct"/>
                          </w:tcPr>
                          <w:p w14:paraId="1F525E3F" w14:textId="1396E455" w:rsidR="00FE354F" w:rsidRPr="00C6546E" w:rsidRDefault="00FE354F" w:rsidP="00A2624D">
                            <w:pPr>
                              <w:ind w:firstLine="0"/>
                              <w:rPr>
                                <w:sz w:val="28"/>
                                <w:szCs w:val="28"/>
                              </w:rPr>
                            </w:pPr>
                            <w:r>
                              <w:rPr>
                                <w:sz w:val="28"/>
                                <w:szCs w:val="28"/>
                              </w:rPr>
                              <w:t>46.01.104</w:t>
                            </w:r>
                            <w:r w:rsidR="00947538">
                              <w:rPr>
                                <w:sz w:val="28"/>
                                <w:szCs w:val="28"/>
                              </w:rPr>
                              <w:t>.078</w:t>
                            </w:r>
                          </w:p>
                        </w:tc>
                      </w:tr>
                      <w:tr w:rsidR="00FE354F" w:rsidRPr="00C6546E" w14:paraId="2EBE745A" w14:textId="77777777" w:rsidTr="00947538">
                        <w:trPr>
                          <w:jc w:val="center"/>
                        </w:trPr>
                        <w:tc>
                          <w:tcPr>
                            <w:tcW w:w="1530" w:type="pct"/>
                          </w:tcPr>
                          <w:p w14:paraId="46614E82" w14:textId="77777777" w:rsidR="00FE354F" w:rsidRPr="00C6546E" w:rsidRDefault="00FE354F" w:rsidP="00A2624D">
                            <w:pPr>
                              <w:ind w:firstLine="0"/>
                              <w:rPr>
                                <w:sz w:val="28"/>
                                <w:szCs w:val="28"/>
                              </w:rPr>
                            </w:pPr>
                            <w:r>
                              <w:rPr>
                                <w:sz w:val="28"/>
                                <w:szCs w:val="28"/>
                              </w:rPr>
                              <w:t>Sinh viên thực hiện 3</w:t>
                            </w:r>
                          </w:p>
                        </w:tc>
                        <w:tc>
                          <w:tcPr>
                            <w:tcW w:w="180" w:type="pct"/>
                          </w:tcPr>
                          <w:p w14:paraId="1E0D9B2F" w14:textId="77777777" w:rsidR="00FE354F" w:rsidRDefault="00FE354F" w:rsidP="00CF0A81">
                            <w:pPr>
                              <w:ind w:firstLine="0"/>
                              <w:jc w:val="center"/>
                              <w:rPr>
                                <w:sz w:val="28"/>
                                <w:szCs w:val="28"/>
                              </w:rPr>
                            </w:pPr>
                            <w:r>
                              <w:rPr>
                                <w:sz w:val="28"/>
                                <w:szCs w:val="28"/>
                              </w:rPr>
                              <w:t>:</w:t>
                            </w:r>
                          </w:p>
                        </w:tc>
                        <w:tc>
                          <w:tcPr>
                            <w:tcW w:w="1979" w:type="pct"/>
                          </w:tcPr>
                          <w:p w14:paraId="0B071845" w14:textId="77777777" w:rsidR="00FE354F" w:rsidRPr="00C6546E" w:rsidRDefault="00FE354F" w:rsidP="00A2624D">
                            <w:pPr>
                              <w:ind w:firstLine="0"/>
                              <w:rPr>
                                <w:sz w:val="28"/>
                                <w:szCs w:val="28"/>
                              </w:rPr>
                            </w:pPr>
                            <w:r>
                              <w:rPr>
                                <w:sz w:val="28"/>
                                <w:szCs w:val="28"/>
                              </w:rPr>
                              <w:t>Phước Công Nguyên</w:t>
                            </w:r>
                          </w:p>
                        </w:tc>
                        <w:tc>
                          <w:tcPr>
                            <w:tcW w:w="190" w:type="pct"/>
                          </w:tcPr>
                          <w:p w14:paraId="2A3AB967" w14:textId="77777777" w:rsidR="00FE354F" w:rsidRPr="00C6546E" w:rsidRDefault="00FE354F" w:rsidP="00EB2ADC">
                            <w:pPr>
                              <w:ind w:firstLine="0"/>
                              <w:jc w:val="center"/>
                              <w:rPr>
                                <w:sz w:val="28"/>
                                <w:szCs w:val="28"/>
                              </w:rPr>
                            </w:pPr>
                            <w:r>
                              <w:rPr>
                                <w:sz w:val="28"/>
                                <w:szCs w:val="28"/>
                              </w:rPr>
                              <w:t>-</w:t>
                            </w:r>
                          </w:p>
                        </w:tc>
                        <w:tc>
                          <w:tcPr>
                            <w:tcW w:w="1120" w:type="pct"/>
                          </w:tcPr>
                          <w:p w14:paraId="29E76FF3" w14:textId="77777777" w:rsidR="00FE354F" w:rsidRPr="00C6546E" w:rsidRDefault="00FE354F" w:rsidP="00A2624D">
                            <w:pPr>
                              <w:ind w:firstLine="0"/>
                              <w:rPr>
                                <w:sz w:val="28"/>
                                <w:szCs w:val="28"/>
                              </w:rPr>
                            </w:pPr>
                            <w:r>
                              <w:rPr>
                                <w:sz w:val="28"/>
                                <w:szCs w:val="28"/>
                              </w:rPr>
                              <w:t>46.01.104.125</w:t>
                            </w:r>
                          </w:p>
                        </w:tc>
                      </w:tr>
                    </w:tbl>
                    <w:p w14:paraId="45B66378" w14:textId="77777777" w:rsidR="00FE354F" w:rsidRPr="00A2624D" w:rsidRDefault="00FE354F" w:rsidP="00FE354F">
                      <w:pPr>
                        <w:ind w:firstLine="0"/>
                        <w:rPr>
                          <w:sz w:val="32"/>
                          <w:szCs w:val="32"/>
                        </w:rPr>
                      </w:pPr>
                    </w:p>
                  </w:txbxContent>
                </v:textbox>
                <w10:wrap anchorx="margin" anchory="page"/>
              </v:shape>
            </w:pict>
          </mc:Fallback>
        </mc:AlternateContent>
      </w:r>
      <w:r w:rsidR="00E562FB" w:rsidRPr="001D39F2">
        <w:rPr>
          <w:rFonts w:cs="Times New Roman"/>
          <w:noProof/>
        </w:rPr>
        <mc:AlternateContent>
          <mc:Choice Requires="wps">
            <w:drawing>
              <wp:anchor distT="0" distB="0" distL="114300" distR="114300" simplePos="0" relativeHeight="251663360" behindDoc="0" locked="0" layoutInCell="1" allowOverlap="1" wp14:anchorId="0FC9BBAE" wp14:editId="4ABE7CE5">
                <wp:simplePos x="0" y="0"/>
                <wp:positionH relativeFrom="margin">
                  <wp:posOffset>100965</wp:posOffset>
                </wp:positionH>
                <wp:positionV relativeFrom="page">
                  <wp:posOffset>5760881</wp:posOffset>
                </wp:positionV>
                <wp:extent cx="5514975" cy="1069340"/>
                <wp:effectExtent l="0" t="0" r="9525" b="13970"/>
                <wp:wrapNone/>
                <wp:docPr id="38" name="Text Box 38"/>
                <wp:cNvGraphicFramePr/>
                <a:graphic xmlns:a="http://schemas.openxmlformats.org/drawingml/2006/main">
                  <a:graphicData uri="http://schemas.microsoft.com/office/word/2010/wordprocessingShape">
                    <wps:wsp>
                      <wps:cNvSpPr txBox="1"/>
                      <wps:spPr>
                        <a:xfrm>
                          <a:off x="0" y="0"/>
                          <a:ext cx="5514975"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12C47F" w14:textId="12091C61" w:rsidR="00FE354F" w:rsidRPr="008A1163" w:rsidRDefault="008A1163" w:rsidP="008A1163">
                            <w:pPr>
                              <w:pStyle w:val="Footer"/>
                              <w:spacing w:line="312" w:lineRule="auto"/>
                              <w:ind w:firstLine="0"/>
                              <w:jc w:val="center"/>
                              <w:rPr>
                                <w:b/>
                                <w:sz w:val="28"/>
                                <w:szCs w:val="28"/>
                                <w:lang w:val="pt-BR"/>
                              </w:rPr>
                            </w:pPr>
                            <w:r w:rsidRPr="008A1163">
                              <w:rPr>
                                <w:b/>
                                <w:sz w:val="28"/>
                                <w:szCs w:val="28"/>
                                <w:lang w:val="pt-BR"/>
                              </w:rPr>
                              <w:t>Học phần: 2131COMP1044 – Nhập môn Công nghệ phần mề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0FC9BBAE" id="Text Box 38" o:spid="_x0000_s1033" type="#_x0000_t202" style="position:absolute;margin-left:7.95pt;margin-top:453.6pt;width:434.25pt;height:84.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" filled="f" stroked="f" strokeweight=".5pt">
                <v:textbox style="mso-fit-shape-to-text:t" inset="0,0,0,0">
                  <w:txbxContent>
                    <w:p w14:paraId="0112C47F" w14:textId="12091C61" w:rsidR="00FE354F" w:rsidRPr="008A1163" w:rsidRDefault="008A1163" w:rsidP="008A1163">
                      <w:pPr>
                        <w:pStyle w:val="Footer"/>
                        <w:spacing w:line="312" w:lineRule="auto"/>
                        <w:ind w:firstLine="0"/>
                        <w:jc w:val="center"/>
                        <w:rPr>
                          <w:b/>
                          <w:sz w:val="28"/>
                          <w:szCs w:val="28"/>
                          <w:lang w:val="pt-BR"/>
                        </w:rPr>
                      </w:pPr>
                      <w:r w:rsidRPr="008A1163">
                        <w:rPr>
                          <w:b/>
                          <w:sz w:val="28"/>
                          <w:szCs w:val="28"/>
                          <w:lang w:val="pt-BR"/>
                        </w:rPr>
                        <w:t>Học phần: 2131COMP1044 – Nhập môn Công nghệ phần mềm</w:t>
                      </w:r>
                    </w:p>
                  </w:txbxContent>
                </v:textbox>
                <w10:wrap anchorx="margin" anchory="page"/>
              </v:shape>
            </w:pict>
          </mc:Fallback>
        </mc:AlternateContent>
      </w:r>
      <w:r w:rsidR="00E562FB" w:rsidRPr="001D39F2">
        <w:rPr>
          <w:noProof/>
        </w:rPr>
        <mc:AlternateContent>
          <mc:Choice Requires="wps">
            <w:drawing>
              <wp:anchor distT="0" distB="0" distL="114300" distR="114300" simplePos="0" relativeHeight="251655168" behindDoc="0" locked="0" layoutInCell="1" allowOverlap="1" wp14:anchorId="667069DD" wp14:editId="0BBD97AA">
                <wp:simplePos x="0" y="0"/>
                <wp:positionH relativeFrom="margin">
                  <wp:posOffset>1422400</wp:posOffset>
                </wp:positionH>
                <wp:positionV relativeFrom="page">
                  <wp:posOffset>4272280</wp:posOffset>
                </wp:positionV>
                <wp:extent cx="2908935" cy="1069340"/>
                <wp:effectExtent l="0" t="0" r="5715" b="14605"/>
                <wp:wrapNone/>
                <wp:docPr id="40" name="Text Box 40"/>
                <wp:cNvGraphicFramePr/>
                <a:graphic xmlns:a="http://schemas.openxmlformats.org/drawingml/2006/main">
                  <a:graphicData uri="http://schemas.microsoft.com/office/word/2010/wordprocessingShape">
                    <wps:wsp>
                      <wps:cNvSpPr txBox="1"/>
                      <wps:spPr>
                        <a:xfrm>
                          <a:off x="0" y="0"/>
                          <a:ext cx="2908935"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9BD29B" w14:textId="77777777" w:rsidR="00FE354F" w:rsidRPr="00A2624D" w:rsidRDefault="00FE354F" w:rsidP="00FE354F">
                            <w:pPr>
                              <w:pStyle w:val="Footer"/>
                              <w:spacing w:line="312" w:lineRule="auto"/>
                              <w:ind w:firstLine="0"/>
                              <w:jc w:val="center"/>
                              <w:rPr>
                                <w:rFonts w:asciiTheme="majorHAnsi" w:eastAsiaTheme="majorEastAsia" w:hAnsiTheme="majorHAnsi" w:cstheme="majorBidi"/>
                                <w:color w:val="262626" w:themeColor="text1" w:themeTint="D9"/>
                                <w:sz w:val="72"/>
                              </w:rPr>
                            </w:pPr>
                            <w:r>
                              <w:rPr>
                                <w:b/>
                                <w:sz w:val="60"/>
                                <w:szCs w:val="36"/>
                                <w:lang w:val="pt-BR"/>
                              </w:rPr>
                              <w:t>TIỂU LUẬ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667069DD" id="Text Box 40" o:spid="_x0000_s1034" type="#_x0000_t202" style="position:absolute;margin-left:112pt;margin-top:336.4pt;width:229.05pt;height:84.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" filled="f" stroked="f" strokeweight=".5pt">
                <v:textbox style="mso-fit-shape-to-text:t" inset="0,0,0,0">
                  <w:txbxContent>
                    <w:p w14:paraId="1D9BD29B" w14:textId="77777777" w:rsidR="00FE354F" w:rsidRPr="00A2624D" w:rsidRDefault="00FE354F" w:rsidP="00FE354F">
                      <w:pPr>
                        <w:pStyle w:val="Footer"/>
                        <w:spacing w:line="312" w:lineRule="auto"/>
                        <w:ind w:firstLine="0"/>
                        <w:jc w:val="center"/>
                        <w:rPr>
                          <w:rFonts w:asciiTheme="majorHAnsi" w:eastAsiaTheme="majorEastAsia" w:hAnsiTheme="majorHAnsi" w:cstheme="majorBidi"/>
                          <w:color w:val="262626" w:themeColor="text1" w:themeTint="D9"/>
                          <w:sz w:val="72"/>
                        </w:rPr>
                      </w:pPr>
                      <w:r>
                        <w:rPr>
                          <w:b/>
                          <w:sz w:val="60"/>
                          <w:szCs w:val="36"/>
                          <w:lang w:val="pt-BR"/>
                        </w:rPr>
                        <w:t>TIỂU LUẬN</w:t>
                      </w:r>
                    </w:p>
                  </w:txbxContent>
                </v:textbox>
                <w10:wrap anchorx="margin" anchory="page"/>
              </v:shape>
            </w:pict>
          </mc:Fallback>
        </mc:AlternateContent>
      </w:r>
      <w:r w:rsidR="00E562FB" w:rsidRPr="001D39F2">
        <w:rPr>
          <w:rFonts w:cs="Times New Roman"/>
          <w:noProof/>
        </w:rPr>
        <mc:AlternateContent>
          <mc:Choice Requires="wps">
            <w:drawing>
              <wp:anchor distT="0" distB="0" distL="114300" distR="114300" simplePos="0" relativeHeight="251661312" behindDoc="0" locked="0" layoutInCell="1" allowOverlap="1" wp14:anchorId="1455E421" wp14:editId="28B7ACED">
                <wp:simplePos x="0" y="0"/>
                <wp:positionH relativeFrom="margin">
                  <wp:posOffset>291465</wp:posOffset>
                </wp:positionH>
                <wp:positionV relativeFrom="page">
                  <wp:posOffset>4902200</wp:posOffset>
                </wp:positionV>
                <wp:extent cx="5070475" cy="106934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5070475"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570275" w14:textId="75299C9B" w:rsidR="002C544D" w:rsidRDefault="00FE354F" w:rsidP="002C544D">
                            <w:pPr>
                              <w:pStyle w:val="Title"/>
                              <w:tabs>
                                <w:tab w:val="left" w:pos="4526"/>
                                <w:tab w:val="left" w:pos="4672"/>
                              </w:tabs>
                              <w:spacing w:before="30" w:after="30"/>
                              <w:ind w:firstLine="292"/>
                              <w:jc w:val="left"/>
                              <w:rPr>
                                <w:bCs/>
                                <w:i/>
                                <w:szCs w:val="28"/>
                                <w:u w:val="single"/>
                                <w:lang w:val="pt-BR"/>
                              </w:rPr>
                            </w:pPr>
                            <w:r>
                              <w:rPr>
                                <w:bCs/>
                                <w:i/>
                                <w:szCs w:val="28"/>
                                <w:u w:val="single"/>
                                <w:lang w:val="pt-BR"/>
                              </w:rPr>
                              <w:t>ĐỀ TÀI</w:t>
                            </w:r>
                          </w:p>
                          <w:p w14:paraId="6125C7BD" w14:textId="6A3CC33C" w:rsidR="00FE354F" w:rsidRPr="0010506B" w:rsidRDefault="002C544D" w:rsidP="002C544D">
                            <w:pPr>
                              <w:ind w:firstLine="0"/>
                              <w:jc w:val="center"/>
                              <w:rPr>
                                <w:b/>
                                <w:bCs/>
                                <w:lang w:val="pt-BR"/>
                              </w:rPr>
                            </w:pPr>
                            <w:r w:rsidRPr="002C544D">
                              <w:rPr>
                                <w:b/>
                                <w:bCs/>
                                <w:sz w:val="36"/>
                                <w:szCs w:val="32"/>
                                <w:lang w:val="pt-BR"/>
                              </w:rPr>
                              <w:t>XÂY DỰNG WEBSITE QUẢN LÝ BÁN HÀ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1455E421" id="Text Box 39" o:spid="_x0000_s1035" type="#_x0000_t202" style="position:absolute;margin-left:22.95pt;margin-top:386pt;width:399.25pt;height:84.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" filled="f" stroked="f" strokeweight=".5pt">
                <v:textbox style="mso-fit-shape-to-text:t" inset="0,0,0,0">
                  <w:txbxContent>
                    <w:p w14:paraId="50570275" w14:textId="75299C9B" w:rsidR="002C544D" w:rsidRDefault="00FE354F" w:rsidP="002C544D">
                      <w:pPr>
                        <w:pStyle w:val="Title"/>
                        <w:tabs>
                          <w:tab w:val="left" w:pos="4526"/>
                          <w:tab w:val="left" w:pos="4672"/>
                        </w:tabs>
                        <w:spacing w:before="30" w:after="30"/>
                        <w:ind w:firstLine="292"/>
                        <w:jc w:val="left"/>
                        <w:rPr>
                          <w:bCs/>
                          <w:i/>
                          <w:szCs w:val="28"/>
                          <w:u w:val="single"/>
                          <w:lang w:val="pt-BR"/>
                        </w:rPr>
                      </w:pPr>
                      <w:r>
                        <w:rPr>
                          <w:bCs/>
                          <w:i/>
                          <w:szCs w:val="28"/>
                          <w:u w:val="single"/>
                          <w:lang w:val="pt-BR"/>
                        </w:rPr>
                        <w:t>ĐỀ TÀI</w:t>
                      </w:r>
                    </w:p>
                    <w:p w14:paraId="6125C7BD" w14:textId="6A3CC33C" w:rsidR="00FE354F" w:rsidRPr="0010506B" w:rsidRDefault="002C544D" w:rsidP="002C544D">
                      <w:pPr>
                        <w:ind w:firstLine="0"/>
                        <w:jc w:val="center"/>
                        <w:rPr>
                          <w:b/>
                          <w:bCs/>
                          <w:lang w:val="pt-BR"/>
                        </w:rPr>
                      </w:pPr>
                      <w:r w:rsidRPr="002C544D">
                        <w:rPr>
                          <w:b/>
                          <w:bCs/>
                          <w:sz w:val="36"/>
                          <w:szCs w:val="32"/>
                          <w:lang w:val="pt-BR"/>
                        </w:rPr>
                        <w:t>XÂY DỰNG WEBSITE QUẢN LÝ BÁN HÀNG</w:t>
                      </w:r>
                    </w:p>
                  </w:txbxContent>
                </v:textbox>
                <w10:wrap anchorx="margin" anchory="page"/>
              </v:shape>
            </w:pict>
          </mc:Fallback>
        </mc:AlternateContent>
      </w:r>
      <w:r w:rsidR="006B0C08" w:rsidRPr="001D39F2">
        <w:rPr>
          <w:rFonts w:cs="Times New Roman"/>
          <w:noProof/>
        </w:rPr>
        <mc:AlternateContent>
          <mc:Choice Requires="wps">
            <w:drawing>
              <wp:anchor distT="0" distB="0" distL="114300" distR="114300" simplePos="0" relativeHeight="251671552" behindDoc="0" locked="0" layoutInCell="1" allowOverlap="1" wp14:anchorId="5959C304" wp14:editId="45AA4342">
                <wp:simplePos x="0" y="0"/>
                <wp:positionH relativeFrom="margin">
                  <wp:posOffset>114300</wp:posOffset>
                </wp:positionH>
                <wp:positionV relativeFrom="page">
                  <wp:posOffset>7558405</wp:posOffset>
                </wp:positionV>
                <wp:extent cx="5514975" cy="1069340"/>
                <wp:effectExtent l="0" t="0" r="9525" b="13970"/>
                <wp:wrapNone/>
                <wp:docPr id="18" name="Text Box 18"/>
                <wp:cNvGraphicFramePr/>
                <a:graphic xmlns:a="http://schemas.openxmlformats.org/drawingml/2006/main">
                  <a:graphicData uri="http://schemas.microsoft.com/office/word/2010/wordprocessingShape">
                    <wps:wsp>
                      <wps:cNvSpPr txBox="1"/>
                      <wps:spPr>
                        <a:xfrm>
                          <a:off x="0" y="0"/>
                          <a:ext cx="5514975"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DC13BF" w14:textId="37E2CB03" w:rsidR="006B0C08" w:rsidRPr="006B0C08" w:rsidRDefault="006B0C08" w:rsidP="006B0C08">
                            <w:pPr>
                              <w:pStyle w:val="Footer"/>
                              <w:spacing w:line="312" w:lineRule="auto"/>
                              <w:ind w:firstLine="0"/>
                              <w:jc w:val="center"/>
                              <w:rPr>
                                <w:bCs/>
                                <w:sz w:val="32"/>
                                <w:szCs w:val="32"/>
                                <w:lang w:val="pt-BR"/>
                              </w:rPr>
                            </w:pPr>
                            <w:r w:rsidRPr="006B0C08">
                              <w:rPr>
                                <w:bCs/>
                                <w:sz w:val="32"/>
                                <w:szCs w:val="32"/>
                                <w:lang w:val="pt-BR"/>
                              </w:rPr>
                              <w:t>Giảng viên hướng dẫn: ThS. Trần Thanh Nhã</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5959C304" id="Text Box 18" o:spid="_x0000_s1036" type="#_x0000_t202" style="position:absolute;margin-left:9pt;margin-top:595.15pt;width:434.25pt;height:84.2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" filled="f" stroked="f" strokeweight=".5pt">
                <v:textbox style="mso-fit-shape-to-text:t" inset="0,0,0,0">
                  <w:txbxContent>
                    <w:p w14:paraId="1ADC13BF" w14:textId="37E2CB03" w:rsidR="006B0C08" w:rsidRPr="006B0C08" w:rsidRDefault="006B0C08" w:rsidP="006B0C08">
                      <w:pPr>
                        <w:pStyle w:val="Footer"/>
                        <w:spacing w:line="312" w:lineRule="auto"/>
                        <w:ind w:firstLine="0"/>
                        <w:jc w:val="center"/>
                        <w:rPr>
                          <w:bCs/>
                          <w:sz w:val="32"/>
                          <w:szCs w:val="32"/>
                          <w:lang w:val="pt-BR"/>
                        </w:rPr>
                      </w:pPr>
                      <w:r w:rsidRPr="006B0C08">
                        <w:rPr>
                          <w:bCs/>
                          <w:sz w:val="32"/>
                          <w:szCs w:val="32"/>
                          <w:lang w:val="pt-BR"/>
                        </w:rPr>
                        <w:t>Giảng viên hướng dẫn: ThS. Trần Thanh Nhã</w:t>
                      </w:r>
                    </w:p>
                  </w:txbxContent>
                </v:textbox>
                <w10:wrap anchorx="margin" anchory="page"/>
              </v:shape>
            </w:pict>
          </mc:Fallback>
        </mc:AlternateContent>
      </w:r>
      <w:r w:rsidR="00FE354F" w:rsidRPr="001D39F2">
        <w:rPr>
          <w:rFonts w:cs="Times New Roman"/>
          <w:noProof/>
        </w:rPr>
        <mc:AlternateContent>
          <mc:Choice Requires="wps">
            <w:drawing>
              <wp:anchor distT="0" distB="0" distL="114300" distR="114300" simplePos="0" relativeHeight="251657216" behindDoc="0" locked="0" layoutInCell="1" allowOverlap="1" wp14:anchorId="0B8A5EC0" wp14:editId="5661ACB6">
                <wp:simplePos x="0" y="0"/>
                <wp:positionH relativeFrom="page">
                  <wp:posOffset>2289810</wp:posOffset>
                </wp:positionH>
                <wp:positionV relativeFrom="page">
                  <wp:posOffset>8679764</wp:posOffset>
                </wp:positionV>
                <wp:extent cx="3657600" cy="365760"/>
                <wp:effectExtent l="0" t="0" r="7620" b="13335"/>
                <wp:wrapNone/>
                <wp:docPr id="42" name="Text Box 4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6C7D6C" w14:textId="72433C87" w:rsidR="00FE354F" w:rsidRDefault="00FE354F" w:rsidP="00FE354F">
                            <w:pPr>
                              <w:pStyle w:val="Title"/>
                              <w:ind w:firstLine="292"/>
                              <w:rPr>
                                <w:color w:val="595959" w:themeColor="text1" w:themeTint="A6"/>
                                <w:sz w:val="20"/>
                                <w:szCs w:val="20"/>
                              </w:rPr>
                            </w:pPr>
                            <w:r>
                              <w:rPr>
                                <w:lang w:val="pt-BR"/>
                              </w:rPr>
                              <w:t>TP H</w:t>
                            </w:r>
                            <w:r w:rsidRPr="001A05EF">
                              <w:rPr>
                                <w:lang w:val="pt-BR"/>
                              </w:rPr>
                              <w:t>Ồ</w:t>
                            </w:r>
                            <w:r>
                              <w:rPr>
                                <w:lang w:val="pt-BR"/>
                              </w:rPr>
                              <w:t xml:space="preserve"> CH</w:t>
                            </w:r>
                            <w:r w:rsidRPr="001A05EF">
                              <w:rPr>
                                <w:lang w:val="pt-BR"/>
                              </w:rPr>
                              <w:t>Í</w:t>
                            </w:r>
                            <w:r>
                              <w:rPr>
                                <w:lang w:val="pt-BR"/>
                              </w:rPr>
                              <w:t xml:space="preserve"> MINH </w:t>
                            </w:r>
                            <w:r w:rsidRPr="00B77D29">
                              <w:rPr>
                                <w:lang w:val="pt-BR"/>
                              </w:rPr>
                              <w:t xml:space="preserve">– </w:t>
                            </w:r>
                            <w:r w:rsidR="007D3732">
                              <w:rPr>
                                <w:lang w:val="pt-BR"/>
                              </w:rPr>
                              <w:t>8</w:t>
                            </w:r>
                            <w:r>
                              <w:rPr>
                                <w:lang w:val="pt-BR"/>
                              </w:rPr>
                              <w:t>/2022</w:t>
                            </w:r>
                            <w:sdt>
                              <w:sdtPr>
                                <w:rPr>
                                  <w:caps/>
                                  <w:color w:val="595959" w:themeColor="text1" w:themeTint="A6"/>
                                  <w:sz w:val="20"/>
                                  <w:szCs w:val="20"/>
                                </w:rPr>
                                <w:alias w:val="Company"/>
                                <w:tag w:val=""/>
                                <w:id w:val="291632873"/>
                                <w:showingPlcHdr/>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0B8A5EC0" id="Text Box 42" o:spid="_x0000_s1037" type="#_x0000_t202" style="position:absolute;margin-left:180.3pt;margin-top:683.45pt;width:4in;height:28.8pt;z-index:251657216;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" filled="f" stroked="f" strokeweight=".5pt">
                <v:textbox style="mso-fit-shape-to-text:t" inset="0,0,0,0">
                  <w:txbxContent>
                    <w:p w14:paraId="016C7D6C" w14:textId="72433C87" w:rsidR="00FE354F" w:rsidRDefault="00FE354F" w:rsidP="00FE354F">
                      <w:pPr>
                        <w:pStyle w:val="Title"/>
                        <w:ind w:firstLine="292"/>
                        <w:rPr>
                          <w:color w:val="595959" w:themeColor="text1" w:themeTint="A6"/>
                          <w:sz w:val="20"/>
                          <w:szCs w:val="20"/>
                        </w:rPr>
                      </w:pPr>
                      <w:r>
                        <w:rPr>
                          <w:lang w:val="pt-BR"/>
                        </w:rPr>
                        <w:t>TP H</w:t>
                      </w:r>
                      <w:r w:rsidRPr="001A05EF">
                        <w:rPr>
                          <w:lang w:val="pt-BR"/>
                        </w:rPr>
                        <w:t>Ồ</w:t>
                      </w:r>
                      <w:r>
                        <w:rPr>
                          <w:lang w:val="pt-BR"/>
                        </w:rPr>
                        <w:t xml:space="preserve"> CH</w:t>
                      </w:r>
                      <w:r w:rsidRPr="001A05EF">
                        <w:rPr>
                          <w:lang w:val="pt-BR"/>
                        </w:rPr>
                        <w:t>Í</w:t>
                      </w:r>
                      <w:r>
                        <w:rPr>
                          <w:lang w:val="pt-BR"/>
                        </w:rPr>
                        <w:t xml:space="preserve"> MINH </w:t>
                      </w:r>
                      <w:r w:rsidRPr="00B77D29">
                        <w:rPr>
                          <w:lang w:val="pt-BR"/>
                        </w:rPr>
                        <w:t xml:space="preserve">– </w:t>
                      </w:r>
                      <w:r w:rsidR="007D3732">
                        <w:rPr>
                          <w:lang w:val="pt-BR"/>
                        </w:rPr>
                        <w:t>8</w:t>
                      </w:r>
                      <w:r>
                        <w:rPr>
                          <w:lang w:val="pt-BR"/>
                        </w:rPr>
                        <w:t>/2022</w:t>
                      </w:r>
                      <w:sdt>
                        <w:sdtPr>
                          <w:rPr>
                            <w:caps/>
                            <w:color w:val="595959" w:themeColor="text1" w:themeTint="A6"/>
                            <w:sz w:val="20"/>
                            <w:szCs w:val="20"/>
                          </w:rPr>
                          <w:alias w:val="Company"/>
                          <w:tag w:val=""/>
                          <w:id w:val="291632873"/>
                          <w:showingPlcHdr/>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 xml:space="preserve">     </w:t>
                          </w:r>
                        </w:sdtContent>
                      </w:sdt>
                    </w:p>
                  </w:txbxContent>
                </v:textbox>
                <w10:wrap anchorx="page" anchory="page"/>
              </v:shape>
            </w:pict>
          </mc:Fallback>
        </mc:AlternateContent>
      </w:r>
      <w:r w:rsidR="00FE354F" w:rsidRPr="001D39F2">
        <w:rPr>
          <w:rFonts w:cs="Times New Roman"/>
          <w:b/>
          <w:bCs/>
          <w:sz w:val="40"/>
          <w:szCs w:val="40"/>
        </w:rPr>
        <w:br w:type="page"/>
      </w:r>
    </w:p>
    <w:p w14:paraId="377362E8" w14:textId="6350A073" w:rsidR="00F91230" w:rsidRPr="001D39F2" w:rsidRDefault="00F91230" w:rsidP="00F91230">
      <w:pPr>
        <w:rPr>
          <w:rFonts w:cs="Times New Roman"/>
          <w:szCs w:val="26"/>
        </w:rPr>
        <w:sectPr w:rsidR="00F91230" w:rsidRPr="001D39F2" w:rsidSect="00F91230">
          <w:footerReference w:type="default" r:id="rId11"/>
          <w:headerReference w:type="first" r:id="rId12"/>
          <w:footerReference w:type="first" r:id="rId13"/>
          <w:pgSz w:w="11906" w:h="16838" w:code="9"/>
          <w:pgMar w:top="1134" w:right="1134" w:bottom="1134" w:left="1701" w:header="720" w:footer="720" w:gutter="0"/>
          <w:pgNumType w:start="1"/>
          <w:cols w:space="720"/>
          <w:docGrid w:linePitch="360"/>
        </w:sectPr>
      </w:pPr>
    </w:p>
    <w:sdt>
      <w:sdtPr>
        <w:rPr>
          <w:rFonts w:eastAsiaTheme="minorEastAsia" w:cs="Times New Roman"/>
          <w:color w:val="auto"/>
          <w:sz w:val="26"/>
          <w:szCs w:val="22"/>
          <w:lang w:eastAsia="zh-CN"/>
        </w:rPr>
        <w:id w:val="469940253"/>
        <w:docPartObj>
          <w:docPartGallery w:val="Table of Contents"/>
          <w:docPartUnique/>
        </w:docPartObj>
      </w:sdtPr>
      <w:sdtEndPr>
        <w:rPr>
          <w:b/>
          <w:bCs/>
          <w:noProof/>
        </w:rPr>
      </w:sdtEndPr>
      <w:sdtContent>
        <w:p w14:paraId="4700D835" w14:textId="540D0D8F" w:rsidR="00C6546E" w:rsidRPr="001D39F2" w:rsidRDefault="00EF7874" w:rsidP="00EF7874">
          <w:pPr>
            <w:pStyle w:val="TOCHeading"/>
            <w:jc w:val="center"/>
            <w:rPr>
              <w:rStyle w:val="TIUChar"/>
              <w:rFonts w:cs="Times New Roman"/>
            </w:rPr>
          </w:pPr>
          <w:r w:rsidRPr="001D39F2">
            <w:rPr>
              <w:rStyle w:val="TIUChar"/>
              <w:rFonts w:cs="Times New Roman"/>
            </w:rPr>
            <w:t>MỤC LỤC</w:t>
          </w:r>
        </w:p>
        <w:p w14:paraId="7CCB19DE" w14:textId="1BA77181" w:rsidR="001B0685" w:rsidRDefault="00544A06">
          <w:pPr>
            <w:pStyle w:val="TOC1"/>
            <w:tabs>
              <w:tab w:val="right" w:leader="dot" w:pos="9344"/>
            </w:tabs>
            <w:rPr>
              <w:rFonts w:asciiTheme="minorHAnsi" w:hAnsiTheme="minorHAnsi"/>
              <w:noProof/>
              <w:sz w:val="22"/>
              <w:lang w:eastAsia="en-US"/>
            </w:rPr>
          </w:pPr>
          <w:r w:rsidRPr="001D39F2">
            <w:rPr>
              <w:rFonts w:cs="Times New Roman"/>
            </w:rPr>
            <w:fldChar w:fldCharType="begin"/>
          </w:r>
          <w:r>
            <w:instrText xml:space="preserve"> TOC \o "1-3" \h \z \u </w:instrText>
          </w:r>
          <w:r w:rsidRPr="001D39F2">
            <w:rPr>
              <w:rFonts w:cs="Times New Roman"/>
            </w:rPr>
            <w:fldChar w:fldCharType="separate"/>
          </w:r>
          <w:hyperlink w:anchor="_Toc111836242" w:history="1">
            <w:r w:rsidR="001B0685" w:rsidRPr="00DA38DD">
              <w:rPr>
                <w:rStyle w:val="Hyperlink"/>
                <w:noProof/>
              </w:rPr>
              <w:t>CHƯƠNG 1: KHẢO SÁT BÀI TOÁN</w:t>
            </w:r>
            <w:r w:rsidR="001B0685">
              <w:rPr>
                <w:noProof/>
                <w:webHidden/>
              </w:rPr>
              <w:tab/>
            </w:r>
            <w:r w:rsidR="001B0685">
              <w:rPr>
                <w:noProof/>
                <w:webHidden/>
              </w:rPr>
              <w:fldChar w:fldCharType="begin"/>
            </w:r>
            <w:r w:rsidR="001B0685">
              <w:rPr>
                <w:noProof/>
                <w:webHidden/>
              </w:rPr>
              <w:instrText xml:space="preserve"> PAGEREF _Toc111836242 \h </w:instrText>
            </w:r>
            <w:r w:rsidR="001B0685">
              <w:rPr>
                <w:noProof/>
                <w:webHidden/>
              </w:rPr>
            </w:r>
            <w:r w:rsidR="001B0685">
              <w:rPr>
                <w:noProof/>
                <w:webHidden/>
              </w:rPr>
              <w:fldChar w:fldCharType="separate"/>
            </w:r>
            <w:r w:rsidR="001112F7">
              <w:rPr>
                <w:noProof/>
                <w:webHidden/>
              </w:rPr>
              <w:t>1</w:t>
            </w:r>
            <w:r w:rsidR="001B0685">
              <w:rPr>
                <w:noProof/>
                <w:webHidden/>
              </w:rPr>
              <w:fldChar w:fldCharType="end"/>
            </w:r>
          </w:hyperlink>
        </w:p>
        <w:p w14:paraId="16AC4194" w14:textId="225C9F09" w:rsidR="001B0685" w:rsidRDefault="00000000">
          <w:pPr>
            <w:pStyle w:val="TOC2"/>
            <w:tabs>
              <w:tab w:val="right" w:leader="dot" w:pos="9344"/>
            </w:tabs>
            <w:rPr>
              <w:rFonts w:asciiTheme="minorHAnsi" w:hAnsiTheme="minorHAnsi"/>
              <w:noProof/>
              <w:sz w:val="22"/>
              <w:lang w:eastAsia="en-US"/>
            </w:rPr>
          </w:pPr>
          <w:hyperlink w:anchor="_Toc111836243" w:history="1">
            <w:r w:rsidR="001B0685" w:rsidRPr="00DA38DD">
              <w:rPr>
                <w:rStyle w:val="Hyperlink"/>
                <w:noProof/>
              </w:rPr>
              <w:t>1.1. Mô tả bài toán</w:t>
            </w:r>
            <w:r w:rsidR="001B0685">
              <w:rPr>
                <w:noProof/>
                <w:webHidden/>
              </w:rPr>
              <w:tab/>
            </w:r>
            <w:r w:rsidR="001B0685">
              <w:rPr>
                <w:noProof/>
                <w:webHidden/>
              </w:rPr>
              <w:fldChar w:fldCharType="begin"/>
            </w:r>
            <w:r w:rsidR="001B0685">
              <w:rPr>
                <w:noProof/>
                <w:webHidden/>
              </w:rPr>
              <w:instrText xml:space="preserve"> PAGEREF _Toc111836243 \h </w:instrText>
            </w:r>
            <w:r w:rsidR="001B0685">
              <w:rPr>
                <w:noProof/>
                <w:webHidden/>
              </w:rPr>
            </w:r>
            <w:r w:rsidR="001B0685">
              <w:rPr>
                <w:noProof/>
                <w:webHidden/>
              </w:rPr>
              <w:fldChar w:fldCharType="separate"/>
            </w:r>
            <w:r w:rsidR="001112F7">
              <w:rPr>
                <w:noProof/>
                <w:webHidden/>
              </w:rPr>
              <w:t>1</w:t>
            </w:r>
            <w:r w:rsidR="001B0685">
              <w:rPr>
                <w:noProof/>
                <w:webHidden/>
              </w:rPr>
              <w:fldChar w:fldCharType="end"/>
            </w:r>
          </w:hyperlink>
        </w:p>
        <w:p w14:paraId="695C7BD7" w14:textId="0615B6CC" w:rsidR="001B0685" w:rsidRDefault="00000000">
          <w:pPr>
            <w:pStyle w:val="TOC2"/>
            <w:tabs>
              <w:tab w:val="right" w:leader="dot" w:pos="9344"/>
            </w:tabs>
            <w:rPr>
              <w:rFonts w:asciiTheme="minorHAnsi" w:hAnsiTheme="minorHAnsi"/>
              <w:noProof/>
              <w:sz w:val="22"/>
              <w:lang w:eastAsia="en-US"/>
            </w:rPr>
          </w:pPr>
          <w:hyperlink w:anchor="_Toc111836244" w:history="1">
            <w:r w:rsidR="001B0685" w:rsidRPr="00DA38DD">
              <w:rPr>
                <w:rStyle w:val="Hyperlink"/>
                <w:noProof/>
              </w:rPr>
              <w:t>1.2. Khảo sát hiện trạng</w:t>
            </w:r>
            <w:r w:rsidR="001B0685">
              <w:rPr>
                <w:noProof/>
                <w:webHidden/>
              </w:rPr>
              <w:tab/>
            </w:r>
            <w:r w:rsidR="001B0685">
              <w:rPr>
                <w:noProof/>
                <w:webHidden/>
              </w:rPr>
              <w:fldChar w:fldCharType="begin"/>
            </w:r>
            <w:r w:rsidR="001B0685">
              <w:rPr>
                <w:noProof/>
                <w:webHidden/>
              </w:rPr>
              <w:instrText xml:space="preserve"> PAGEREF _Toc111836244 \h </w:instrText>
            </w:r>
            <w:r w:rsidR="001B0685">
              <w:rPr>
                <w:noProof/>
                <w:webHidden/>
              </w:rPr>
            </w:r>
            <w:r w:rsidR="001B0685">
              <w:rPr>
                <w:noProof/>
                <w:webHidden/>
              </w:rPr>
              <w:fldChar w:fldCharType="separate"/>
            </w:r>
            <w:r w:rsidR="001112F7">
              <w:rPr>
                <w:noProof/>
                <w:webHidden/>
              </w:rPr>
              <w:t>1</w:t>
            </w:r>
            <w:r w:rsidR="001B0685">
              <w:rPr>
                <w:noProof/>
                <w:webHidden/>
              </w:rPr>
              <w:fldChar w:fldCharType="end"/>
            </w:r>
          </w:hyperlink>
        </w:p>
        <w:p w14:paraId="1C07E656" w14:textId="00C2294E" w:rsidR="001B0685" w:rsidRDefault="00000000">
          <w:pPr>
            <w:pStyle w:val="TOC2"/>
            <w:tabs>
              <w:tab w:val="right" w:leader="dot" w:pos="9344"/>
            </w:tabs>
            <w:rPr>
              <w:rFonts w:asciiTheme="minorHAnsi" w:hAnsiTheme="minorHAnsi"/>
              <w:noProof/>
              <w:sz w:val="22"/>
              <w:lang w:eastAsia="en-US"/>
            </w:rPr>
          </w:pPr>
          <w:hyperlink w:anchor="_Toc111836245" w:history="1">
            <w:r w:rsidR="001B0685" w:rsidRPr="00DA38DD">
              <w:rPr>
                <w:rStyle w:val="Hyperlink"/>
                <w:noProof/>
              </w:rPr>
              <w:t>1.3. Xác định nghiệp vụ cơ bản cho bài toán</w:t>
            </w:r>
            <w:r w:rsidR="001B0685">
              <w:rPr>
                <w:noProof/>
                <w:webHidden/>
              </w:rPr>
              <w:tab/>
            </w:r>
            <w:r w:rsidR="001B0685">
              <w:rPr>
                <w:noProof/>
                <w:webHidden/>
              </w:rPr>
              <w:fldChar w:fldCharType="begin"/>
            </w:r>
            <w:r w:rsidR="001B0685">
              <w:rPr>
                <w:noProof/>
                <w:webHidden/>
              </w:rPr>
              <w:instrText xml:space="preserve"> PAGEREF _Toc111836245 \h </w:instrText>
            </w:r>
            <w:r w:rsidR="001B0685">
              <w:rPr>
                <w:noProof/>
                <w:webHidden/>
              </w:rPr>
            </w:r>
            <w:r w:rsidR="001B0685">
              <w:rPr>
                <w:noProof/>
                <w:webHidden/>
              </w:rPr>
              <w:fldChar w:fldCharType="separate"/>
            </w:r>
            <w:r w:rsidR="001112F7">
              <w:rPr>
                <w:noProof/>
                <w:webHidden/>
              </w:rPr>
              <w:t>2</w:t>
            </w:r>
            <w:r w:rsidR="001B0685">
              <w:rPr>
                <w:noProof/>
                <w:webHidden/>
              </w:rPr>
              <w:fldChar w:fldCharType="end"/>
            </w:r>
          </w:hyperlink>
        </w:p>
        <w:p w14:paraId="761C350D" w14:textId="16970616" w:rsidR="001B0685" w:rsidRDefault="00000000">
          <w:pPr>
            <w:pStyle w:val="TOC3"/>
            <w:tabs>
              <w:tab w:val="right" w:leader="dot" w:pos="9344"/>
            </w:tabs>
            <w:rPr>
              <w:rFonts w:asciiTheme="minorHAnsi" w:hAnsiTheme="minorHAnsi"/>
              <w:noProof/>
              <w:sz w:val="22"/>
              <w:lang w:eastAsia="en-US"/>
            </w:rPr>
          </w:pPr>
          <w:hyperlink w:anchor="_Toc111836246" w:history="1">
            <w:r w:rsidR="001B0685" w:rsidRPr="00DA38DD">
              <w:rPr>
                <w:rStyle w:val="Hyperlink"/>
                <w:noProof/>
              </w:rPr>
              <w:t>1.3.1. Xác định yêu cầu</w:t>
            </w:r>
            <w:r w:rsidR="001B0685">
              <w:rPr>
                <w:noProof/>
                <w:webHidden/>
              </w:rPr>
              <w:tab/>
            </w:r>
            <w:r w:rsidR="001B0685">
              <w:rPr>
                <w:noProof/>
                <w:webHidden/>
              </w:rPr>
              <w:fldChar w:fldCharType="begin"/>
            </w:r>
            <w:r w:rsidR="001B0685">
              <w:rPr>
                <w:noProof/>
                <w:webHidden/>
              </w:rPr>
              <w:instrText xml:space="preserve"> PAGEREF _Toc111836246 \h </w:instrText>
            </w:r>
            <w:r w:rsidR="001B0685">
              <w:rPr>
                <w:noProof/>
                <w:webHidden/>
              </w:rPr>
            </w:r>
            <w:r w:rsidR="001B0685">
              <w:rPr>
                <w:noProof/>
                <w:webHidden/>
              </w:rPr>
              <w:fldChar w:fldCharType="separate"/>
            </w:r>
            <w:r w:rsidR="001112F7">
              <w:rPr>
                <w:noProof/>
                <w:webHidden/>
              </w:rPr>
              <w:t>2</w:t>
            </w:r>
            <w:r w:rsidR="001B0685">
              <w:rPr>
                <w:noProof/>
                <w:webHidden/>
              </w:rPr>
              <w:fldChar w:fldCharType="end"/>
            </w:r>
          </w:hyperlink>
        </w:p>
        <w:p w14:paraId="332C1C53" w14:textId="0915D050" w:rsidR="001B0685" w:rsidRDefault="00000000">
          <w:pPr>
            <w:pStyle w:val="TOC3"/>
            <w:tabs>
              <w:tab w:val="right" w:leader="dot" w:pos="9344"/>
            </w:tabs>
            <w:rPr>
              <w:rFonts w:asciiTheme="minorHAnsi" w:hAnsiTheme="minorHAnsi"/>
              <w:noProof/>
              <w:sz w:val="22"/>
              <w:lang w:eastAsia="en-US"/>
            </w:rPr>
          </w:pPr>
          <w:hyperlink w:anchor="_Toc111836247" w:history="1">
            <w:r w:rsidR="001B0685" w:rsidRPr="00DA38DD">
              <w:rPr>
                <w:rStyle w:val="Hyperlink"/>
                <w:noProof/>
              </w:rPr>
              <w:t>1.3.2. Phân tích yêu cầu</w:t>
            </w:r>
            <w:r w:rsidR="001B0685">
              <w:rPr>
                <w:noProof/>
                <w:webHidden/>
              </w:rPr>
              <w:tab/>
            </w:r>
            <w:r w:rsidR="001B0685">
              <w:rPr>
                <w:noProof/>
                <w:webHidden/>
              </w:rPr>
              <w:fldChar w:fldCharType="begin"/>
            </w:r>
            <w:r w:rsidR="001B0685">
              <w:rPr>
                <w:noProof/>
                <w:webHidden/>
              </w:rPr>
              <w:instrText xml:space="preserve"> PAGEREF _Toc111836247 \h </w:instrText>
            </w:r>
            <w:r w:rsidR="001B0685">
              <w:rPr>
                <w:noProof/>
                <w:webHidden/>
              </w:rPr>
            </w:r>
            <w:r w:rsidR="001B0685">
              <w:rPr>
                <w:noProof/>
                <w:webHidden/>
              </w:rPr>
              <w:fldChar w:fldCharType="separate"/>
            </w:r>
            <w:r w:rsidR="001112F7">
              <w:rPr>
                <w:noProof/>
                <w:webHidden/>
              </w:rPr>
              <w:t>2</w:t>
            </w:r>
            <w:r w:rsidR="001B0685">
              <w:rPr>
                <w:noProof/>
                <w:webHidden/>
              </w:rPr>
              <w:fldChar w:fldCharType="end"/>
            </w:r>
          </w:hyperlink>
        </w:p>
        <w:p w14:paraId="3E476582" w14:textId="09AD6286" w:rsidR="001B0685" w:rsidRDefault="00000000">
          <w:pPr>
            <w:pStyle w:val="TOC2"/>
            <w:tabs>
              <w:tab w:val="right" w:leader="dot" w:pos="9344"/>
            </w:tabs>
            <w:rPr>
              <w:rFonts w:asciiTheme="minorHAnsi" w:hAnsiTheme="minorHAnsi"/>
              <w:noProof/>
              <w:sz w:val="22"/>
              <w:lang w:eastAsia="en-US"/>
            </w:rPr>
          </w:pPr>
          <w:hyperlink w:anchor="_Toc111836248" w:history="1">
            <w:r w:rsidR="001B0685" w:rsidRPr="00DA38DD">
              <w:rPr>
                <w:rStyle w:val="Hyperlink"/>
                <w:noProof/>
              </w:rPr>
              <w:t>1.4. Xây dựng biểu đồ phân cấp chức năng</w:t>
            </w:r>
            <w:r w:rsidR="001B0685">
              <w:rPr>
                <w:noProof/>
                <w:webHidden/>
              </w:rPr>
              <w:tab/>
            </w:r>
            <w:r w:rsidR="001B0685">
              <w:rPr>
                <w:noProof/>
                <w:webHidden/>
              </w:rPr>
              <w:fldChar w:fldCharType="begin"/>
            </w:r>
            <w:r w:rsidR="001B0685">
              <w:rPr>
                <w:noProof/>
                <w:webHidden/>
              </w:rPr>
              <w:instrText xml:space="preserve"> PAGEREF _Toc111836248 \h </w:instrText>
            </w:r>
            <w:r w:rsidR="001B0685">
              <w:rPr>
                <w:noProof/>
                <w:webHidden/>
              </w:rPr>
            </w:r>
            <w:r w:rsidR="001B0685">
              <w:rPr>
                <w:noProof/>
                <w:webHidden/>
              </w:rPr>
              <w:fldChar w:fldCharType="separate"/>
            </w:r>
            <w:r w:rsidR="001112F7">
              <w:rPr>
                <w:noProof/>
                <w:webHidden/>
              </w:rPr>
              <w:t>3</w:t>
            </w:r>
            <w:r w:rsidR="001B0685">
              <w:rPr>
                <w:noProof/>
                <w:webHidden/>
              </w:rPr>
              <w:fldChar w:fldCharType="end"/>
            </w:r>
          </w:hyperlink>
        </w:p>
        <w:p w14:paraId="540DFF65" w14:textId="0D8EBA0A" w:rsidR="001B0685" w:rsidRDefault="00000000">
          <w:pPr>
            <w:pStyle w:val="TOC2"/>
            <w:tabs>
              <w:tab w:val="right" w:leader="dot" w:pos="9344"/>
            </w:tabs>
            <w:rPr>
              <w:rFonts w:asciiTheme="minorHAnsi" w:hAnsiTheme="minorHAnsi"/>
              <w:noProof/>
              <w:sz w:val="22"/>
              <w:lang w:eastAsia="en-US"/>
            </w:rPr>
          </w:pPr>
          <w:hyperlink w:anchor="_Toc111836249" w:history="1">
            <w:r w:rsidR="001B0685" w:rsidRPr="00DA38DD">
              <w:rPr>
                <w:rStyle w:val="Hyperlink"/>
                <w:noProof/>
              </w:rPr>
              <w:t>1.5. Xây dựng kế hoạch dự án</w:t>
            </w:r>
            <w:r w:rsidR="001B0685">
              <w:rPr>
                <w:noProof/>
                <w:webHidden/>
              </w:rPr>
              <w:tab/>
            </w:r>
            <w:r w:rsidR="001B0685">
              <w:rPr>
                <w:noProof/>
                <w:webHidden/>
              </w:rPr>
              <w:fldChar w:fldCharType="begin"/>
            </w:r>
            <w:r w:rsidR="001B0685">
              <w:rPr>
                <w:noProof/>
                <w:webHidden/>
              </w:rPr>
              <w:instrText xml:space="preserve"> PAGEREF _Toc111836249 \h </w:instrText>
            </w:r>
            <w:r w:rsidR="001B0685">
              <w:rPr>
                <w:noProof/>
                <w:webHidden/>
              </w:rPr>
            </w:r>
            <w:r w:rsidR="001B0685">
              <w:rPr>
                <w:noProof/>
                <w:webHidden/>
              </w:rPr>
              <w:fldChar w:fldCharType="separate"/>
            </w:r>
            <w:r w:rsidR="001112F7">
              <w:rPr>
                <w:noProof/>
                <w:webHidden/>
              </w:rPr>
              <w:t>3</w:t>
            </w:r>
            <w:r w:rsidR="001B0685">
              <w:rPr>
                <w:noProof/>
                <w:webHidden/>
              </w:rPr>
              <w:fldChar w:fldCharType="end"/>
            </w:r>
          </w:hyperlink>
        </w:p>
        <w:p w14:paraId="380BB75C" w14:textId="58668FBA" w:rsidR="001B0685" w:rsidRDefault="00000000">
          <w:pPr>
            <w:pStyle w:val="TOC1"/>
            <w:tabs>
              <w:tab w:val="right" w:leader="dot" w:pos="9344"/>
            </w:tabs>
            <w:rPr>
              <w:rFonts w:asciiTheme="minorHAnsi" w:hAnsiTheme="minorHAnsi"/>
              <w:noProof/>
              <w:sz w:val="22"/>
              <w:lang w:eastAsia="en-US"/>
            </w:rPr>
          </w:pPr>
          <w:hyperlink w:anchor="_Toc111836250" w:history="1">
            <w:r w:rsidR="001B0685" w:rsidRPr="00DA38DD">
              <w:rPr>
                <w:rStyle w:val="Hyperlink"/>
                <w:noProof/>
              </w:rPr>
              <w:t>CHƯƠNG 2: ĐẶT TẢ YÊU CẦU CỦA BÀI TOÁN</w:t>
            </w:r>
            <w:r w:rsidR="001B0685">
              <w:rPr>
                <w:noProof/>
                <w:webHidden/>
              </w:rPr>
              <w:tab/>
            </w:r>
            <w:r w:rsidR="001B0685">
              <w:rPr>
                <w:noProof/>
                <w:webHidden/>
              </w:rPr>
              <w:fldChar w:fldCharType="begin"/>
            </w:r>
            <w:r w:rsidR="001B0685">
              <w:rPr>
                <w:noProof/>
                <w:webHidden/>
              </w:rPr>
              <w:instrText xml:space="preserve"> PAGEREF _Toc111836250 \h </w:instrText>
            </w:r>
            <w:r w:rsidR="001B0685">
              <w:rPr>
                <w:noProof/>
                <w:webHidden/>
              </w:rPr>
            </w:r>
            <w:r w:rsidR="001B0685">
              <w:rPr>
                <w:noProof/>
                <w:webHidden/>
              </w:rPr>
              <w:fldChar w:fldCharType="separate"/>
            </w:r>
            <w:r w:rsidR="001112F7">
              <w:rPr>
                <w:noProof/>
                <w:webHidden/>
              </w:rPr>
              <w:t>5</w:t>
            </w:r>
            <w:r w:rsidR="001B0685">
              <w:rPr>
                <w:noProof/>
                <w:webHidden/>
              </w:rPr>
              <w:fldChar w:fldCharType="end"/>
            </w:r>
          </w:hyperlink>
        </w:p>
        <w:p w14:paraId="34860CF4" w14:textId="565FDF57" w:rsidR="001B0685" w:rsidRDefault="00000000">
          <w:pPr>
            <w:pStyle w:val="TOC2"/>
            <w:tabs>
              <w:tab w:val="right" w:leader="dot" w:pos="9344"/>
            </w:tabs>
            <w:rPr>
              <w:rFonts w:asciiTheme="minorHAnsi" w:hAnsiTheme="minorHAnsi"/>
              <w:noProof/>
              <w:sz w:val="22"/>
              <w:lang w:eastAsia="en-US"/>
            </w:rPr>
          </w:pPr>
          <w:hyperlink w:anchor="_Toc111836251" w:history="1">
            <w:r w:rsidR="001B0685" w:rsidRPr="00DA38DD">
              <w:rPr>
                <w:rStyle w:val="Hyperlink"/>
                <w:rFonts w:cs="Times New Roman"/>
                <w:noProof/>
              </w:rPr>
              <w:t>2.1. Các tác nhân và các Use case cần thiết cho hệ thống</w:t>
            </w:r>
            <w:r w:rsidR="001B0685">
              <w:rPr>
                <w:noProof/>
                <w:webHidden/>
              </w:rPr>
              <w:tab/>
            </w:r>
            <w:r w:rsidR="001B0685">
              <w:rPr>
                <w:noProof/>
                <w:webHidden/>
              </w:rPr>
              <w:fldChar w:fldCharType="begin"/>
            </w:r>
            <w:r w:rsidR="001B0685">
              <w:rPr>
                <w:noProof/>
                <w:webHidden/>
              </w:rPr>
              <w:instrText xml:space="preserve"> PAGEREF _Toc111836251 \h </w:instrText>
            </w:r>
            <w:r w:rsidR="001B0685">
              <w:rPr>
                <w:noProof/>
                <w:webHidden/>
              </w:rPr>
            </w:r>
            <w:r w:rsidR="001B0685">
              <w:rPr>
                <w:noProof/>
                <w:webHidden/>
              </w:rPr>
              <w:fldChar w:fldCharType="separate"/>
            </w:r>
            <w:r w:rsidR="001112F7">
              <w:rPr>
                <w:noProof/>
                <w:webHidden/>
              </w:rPr>
              <w:t>5</w:t>
            </w:r>
            <w:r w:rsidR="001B0685">
              <w:rPr>
                <w:noProof/>
                <w:webHidden/>
              </w:rPr>
              <w:fldChar w:fldCharType="end"/>
            </w:r>
          </w:hyperlink>
        </w:p>
        <w:p w14:paraId="15ABBFE4" w14:textId="46C9E1F2" w:rsidR="001B0685" w:rsidRDefault="00000000">
          <w:pPr>
            <w:pStyle w:val="TOC3"/>
            <w:tabs>
              <w:tab w:val="right" w:leader="dot" w:pos="9344"/>
            </w:tabs>
            <w:rPr>
              <w:rFonts w:asciiTheme="minorHAnsi" w:hAnsiTheme="minorHAnsi"/>
              <w:noProof/>
              <w:sz w:val="22"/>
              <w:lang w:eastAsia="en-US"/>
            </w:rPr>
          </w:pPr>
          <w:hyperlink w:anchor="_Toc111836252" w:history="1">
            <w:r w:rsidR="001B0685" w:rsidRPr="00DA38DD">
              <w:rPr>
                <w:rStyle w:val="Hyperlink"/>
                <w:noProof/>
                <w:lang w:eastAsia="en-US"/>
              </w:rPr>
              <w:t>2.1.1. Xác định các Actor</w:t>
            </w:r>
            <w:r w:rsidR="001B0685">
              <w:rPr>
                <w:noProof/>
                <w:webHidden/>
              </w:rPr>
              <w:tab/>
            </w:r>
            <w:r w:rsidR="001B0685">
              <w:rPr>
                <w:noProof/>
                <w:webHidden/>
              </w:rPr>
              <w:fldChar w:fldCharType="begin"/>
            </w:r>
            <w:r w:rsidR="001B0685">
              <w:rPr>
                <w:noProof/>
                <w:webHidden/>
              </w:rPr>
              <w:instrText xml:space="preserve"> PAGEREF _Toc111836252 \h </w:instrText>
            </w:r>
            <w:r w:rsidR="001B0685">
              <w:rPr>
                <w:noProof/>
                <w:webHidden/>
              </w:rPr>
            </w:r>
            <w:r w:rsidR="001B0685">
              <w:rPr>
                <w:noProof/>
                <w:webHidden/>
              </w:rPr>
              <w:fldChar w:fldCharType="separate"/>
            </w:r>
            <w:r w:rsidR="001112F7">
              <w:rPr>
                <w:noProof/>
                <w:webHidden/>
              </w:rPr>
              <w:t>5</w:t>
            </w:r>
            <w:r w:rsidR="001B0685">
              <w:rPr>
                <w:noProof/>
                <w:webHidden/>
              </w:rPr>
              <w:fldChar w:fldCharType="end"/>
            </w:r>
          </w:hyperlink>
        </w:p>
        <w:p w14:paraId="78ED39BC" w14:textId="457229D6" w:rsidR="001B0685" w:rsidRDefault="00000000">
          <w:pPr>
            <w:pStyle w:val="TOC3"/>
            <w:tabs>
              <w:tab w:val="right" w:leader="dot" w:pos="9344"/>
            </w:tabs>
            <w:rPr>
              <w:rFonts w:asciiTheme="minorHAnsi" w:hAnsiTheme="minorHAnsi"/>
              <w:noProof/>
              <w:sz w:val="22"/>
              <w:lang w:eastAsia="en-US"/>
            </w:rPr>
          </w:pPr>
          <w:hyperlink w:anchor="_Toc111836253" w:history="1">
            <w:r w:rsidR="001B0685" w:rsidRPr="00DA38DD">
              <w:rPr>
                <w:rStyle w:val="Hyperlink"/>
                <w:noProof/>
                <w:lang w:eastAsia="ko-KR"/>
              </w:rPr>
              <w:t>2.1.2. Xác định các Use case</w:t>
            </w:r>
            <w:r w:rsidR="001B0685">
              <w:rPr>
                <w:noProof/>
                <w:webHidden/>
              </w:rPr>
              <w:tab/>
            </w:r>
            <w:r w:rsidR="001B0685">
              <w:rPr>
                <w:noProof/>
                <w:webHidden/>
              </w:rPr>
              <w:fldChar w:fldCharType="begin"/>
            </w:r>
            <w:r w:rsidR="001B0685">
              <w:rPr>
                <w:noProof/>
                <w:webHidden/>
              </w:rPr>
              <w:instrText xml:space="preserve"> PAGEREF _Toc111836253 \h </w:instrText>
            </w:r>
            <w:r w:rsidR="001B0685">
              <w:rPr>
                <w:noProof/>
                <w:webHidden/>
              </w:rPr>
            </w:r>
            <w:r w:rsidR="001B0685">
              <w:rPr>
                <w:noProof/>
                <w:webHidden/>
              </w:rPr>
              <w:fldChar w:fldCharType="separate"/>
            </w:r>
            <w:r w:rsidR="001112F7">
              <w:rPr>
                <w:noProof/>
                <w:webHidden/>
              </w:rPr>
              <w:t>5</w:t>
            </w:r>
            <w:r w:rsidR="001B0685">
              <w:rPr>
                <w:noProof/>
                <w:webHidden/>
              </w:rPr>
              <w:fldChar w:fldCharType="end"/>
            </w:r>
          </w:hyperlink>
        </w:p>
        <w:p w14:paraId="3FCCCC12" w14:textId="0B82B2B3" w:rsidR="001B0685" w:rsidRDefault="00000000">
          <w:pPr>
            <w:pStyle w:val="TOC2"/>
            <w:tabs>
              <w:tab w:val="right" w:leader="dot" w:pos="9344"/>
            </w:tabs>
            <w:rPr>
              <w:rFonts w:asciiTheme="minorHAnsi" w:hAnsiTheme="minorHAnsi"/>
              <w:noProof/>
              <w:sz w:val="22"/>
              <w:lang w:eastAsia="en-US"/>
            </w:rPr>
          </w:pPr>
          <w:hyperlink w:anchor="_Toc111836254" w:history="1">
            <w:r w:rsidR="001B0685" w:rsidRPr="00DA38DD">
              <w:rPr>
                <w:rStyle w:val="Hyperlink"/>
                <w:rFonts w:cs="Times New Roman"/>
                <w:noProof/>
              </w:rPr>
              <w:t>2.2. Biểu đồ Use case tổng quát</w:t>
            </w:r>
            <w:r w:rsidR="001B0685">
              <w:rPr>
                <w:noProof/>
                <w:webHidden/>
              </w:rPr>
              <w:tab/>
            </w:r>
            <w:r w:rsidR="001B0685">
              <w:rPr>
                <w:noProof/>
                <w:webHidden/>
              </w:rPr>
              <w:fldChar w:fldCharType="begin"/>
            </w:r>
            <w:r w:rsidR="001B0685">
              <w:rPr>
                <w:noProof/>
                <w:webHidden/>
              </w:rPr>
              <w:instrText xml:space="preserve"> PAGEREF _Toc111836254 \h </w:instrText>
            </w:r>
            <w:r w:rsidR="001B0685">
              <w:rPr>
                <w:noProof/>
                <w:webHidden/>
              </w:rPr>
            </w:r>
            <w:r w:rsidR="001B0685">
              <w:rPr>
                <w:noProof/>
                <w:webHidden/>
              </w:rPr>
              <w:fldChar w:fldCharType="separate"/>
            </w:r>
            <w:r w:rsidR="001112F7">
              <w:rPr>
                <w:noProof/>
                <w:webHidden/>
              </w:rPr>
              <w:t>7</w:t>
            </w:r>
            <w:r w:rsidR="001B0685">
              <w:rPr>
                <w:noProof/>
                <w:webHidden/>
              </w:rPr>
              <w:fldChar w:fldCharType="end"/>
            </w:r>
          </w:hyperlink>
        </w:p>
        <w:p w14:paraId="2EBDA23C" w14:textId="2DC33B61" w:rsidR="001B0685" w:rsidRDefault="00000000">
          <w:pPr>
            <w:pStyle w:val="TOC1"/>
            <w:tabs>
              <w:tab w:val="right" w:leader="dot" w:pos="9344"/>
            </w:tabs>
            <w:rPr>
              <w:rFonts w:asciiTheme="minorHAnsi" w:hAnsiTheme="minorHAnsi"/>
              <w:noProof/>
              <w:sz w:val="22"/>
              <w:lang w:eastAsia="en-US"/>
            </w:rPr>
          </w:pPr>
          <w:hyperlink w:anchor="_Toc111836255" w:history="1">
            <w:r w:rsidR="001B0685" w:rsidRPr="00DA38DD">
              <w:rPr>
                <w:rStyle w:val="Hyperlink"/>
                <w:noProof/>
              </w:rPr>
              <w:t>CHƯƠNG 3: PHÂN TÍCH YÊU CẦU</w:t>
            </w:r>
            <w:r w:rsidR="001B0685">
              <w:rPr>
                <w:noProof/>
                <w:webHidden/>
              </w:rPr>
              <w:tab/>
            </w:r>
            <w:r w:rsidR="001B0685">
              <w:rPr>
                <w:noProof/>
                <w:webHidden/>
              </w:rPr>
              <w:fldChar w:fldCharType="begin"/>
            </w:r>
            <w:r w:rsidR="001B0685">
              <w:rPr>
                <w:noProof/>
                <w:webHidden/>
              </w:rPr>
              <w:instrText xml:space="preserve"> PAGEREF _Toc111836255 \h </w:instrText>
            </w:r>
            <w:r w:rsidR="001B0685">
              <w:rPr>
                <w:noProof/>
                <w:webHidden/>
              </w:rPr>
            </w:r>
            <w:r w:rsidR="001B0685">
              <w:rPr>
                <w:noProof/>
                <w:webHidden/>
              </w:rPr>
              <w:fldChar w:fldCharType="separate"/>
            </w:r>
            <w:r w:rsidR="001112F7">
              <w:rPr>
                <w:noProof/>
                <w:webHidden/>
              </w:rPr>
              <w:t>10</w:t>
            </w:r>
            <w:r w:rsidR="001B0685">
              <w:rPr>
                <w:noProof/>
                <w:webHidden/>
              </w:rPr>
              <w:fldChar w:fldCharType="end"/>
            </w:r>
          </w:hyperlink>
        </w:p>
        <w:p w14:paraId="3C05AD84" w14:textId="1745C0B4" w:rsidR="001B0685" w:rsidRDefault="00000000">
          <w:pPr>
            <w:pStyle w:val="TOC2"/>
            <w:tabs>
              <w:tab w:val="right" w:leader="dot" w:pos="9344"/>
            </w:tabs>
            <w:rPr>
              <w:rFonts w:asciiTheme="minorHAnsi" w:hAnsiTheme="minorHAnsi"/>
              <w:noProof/>
              <w:sz w:val="22"/>
              <w:lang w:eastAsia="en-US"/>
            </w:rPr>
          </w:pPr>
          <w:hyperlink w:anchor="_Toc111836256" w:history="1">
            <w:r w:rsidR="001B0685" w:rsidRPr="00DA38DD">
              <w:rPr>
                <w:rStyle w:val="Hyperlink"/>
                <w:noProof/>
              </w:rPr>
              <w:t>3.1. Mô hình thực thể quan hệ</w:t>
            </w:r>
            <w:r w:rsidR="001B0685">
              <w:rPr>
                <w:noProof/>
                <w:webHidden/>
              </w:rPr>
              <w:tab/>
            </w:r>
            <w:r w:rsidR="001B0685">
              <w:rPr>
                <w:noProof/>
                <w:webHidden/>
              </w:rPr>
              <w:fldChar w:fldCharType="begin"/>
            </w:r>
            <w:r w:rsidR="001B0685">
              <w:rPr>
                <w:noProof/>
                <w:webHidden/>
              </w:rPr>
              <w:instrText xml:space="preserve"> PAGEREF _Toc111836256 \h </w:instrText>
            </w:r>
            <w:r w:rsidR="001B0685">
              <w:rPr>
                <w:noProof/>
                <w:webHidden/>
              </w:rPr>
            </w:r>
            <w:r w:rsidR="001B0685">
              <w:rPr>
                <w:noProof/>
                <w:webHidden/>
              </w:rPr>
              <w:fldChar w:fldCharType="separate"/>
            </w:r>
            <w:r w:rsidR="001112F7">
              <w:rPr>
                <w:noProof/>
                <w:webHidden/>
              </w:rPr>
              <w:t>10</w:t>
            </w:r>
            <w:r w:rsidR="001B0685">
              <w:rPr>
                <w:noProof/>
                <w:webHidden/>
              </w:rPr>
              <w:fldChar w:fldCharType="end"/>
            </w:r>
          </w:hyperlink>
        </w:p>
        <w:p w14:paraId="40DE7300" w14:textId="62AE7AC8" w:rsidR="001B0685" w:rsidRDefault="00000000">
          <w:pPr>
            <w:pStyle w:val="TOC2"/>
            <w:tabs>
              <w:tab w:val="right" w:leader="dot" w:pos="9344"/>
            </w:tabs>
            <w:rPr>
              <w:rFonts w:asciiTheme="minorHAnsi" w:hAnsiTheme="minorHAnsi"/>
              <w:noProof/>
              <w:sz w:val="22"/>
              <w:lang w:eastAsia="en-US"/>
            </w:rPr>
          </w:pPr>
          <w:hyperlink w:anchor="_Toc111836257" w:history="1">
            <w:r w:rsidR="001B0685" w:rsidRPr="00DA38DD">
              <w:rPr>
                <w:rStyle w:val="Hyperlink"/>
                <w:noProof/>
              </w:rPr>
              <w:t>3.2. Mô hình CDM</w:t>
            </w:r>
            <w:r w:rsidR="001B0685">
              <w:rPr>
                <w:noProof/>
                <w:webHidden/>
              </w:rPr>
              <w:tab/>
            </w:r>
            <w:r w:rsidR="001B0685">
              <w:rPr>
                <w:noProof/>
                <w:webHidden/>
              </w:rPr>
              <w:fldChar w:fldCharType="begin"/>
            </w:r>
            <w:r w:rsidR="001B0685">
              <w:rPr>
                <w:noProof/>
                <w:webHidden/>
              </w:rPr>
              <w:instrText xml:space="preserve"> PAGEREF _Toc111836257 \h </w:instrText>
            </w:r>
            <w:r w:rsidR="001B0685">
              <w:rPr>
                <w:noProof/>
                <w:webHidden/>
              </w:rPr>
            </w:r>
            <w:r w:rsidR="001B0685">
              <w:rPr>
                <w:noProof/>
                <w:webHidden/>
              </w:rPr>
              <w:fldChar w:fldCharType="separate"/>
            </w:r>
            <w:r w:rsidR="001112F7">
              <w:rPr>
                <w:noProof/>
                <w:webHidden/>
              </w:rPr>
              <w:t>10</w:t>
            </w:r>
            <w:r w:rsidR="001B0685">
              <w:rPr>
                <w:noProof/>
                <w:webHidden/>
              </w:rPr>
              <w:fldChar w:fldCharType="end"/>
            </w:r>
          </w:hyperlink>
        </w:p>
        <w:p w14:paraId="30EE9CDE" w14:textId="286DD0D7" w:rsidR="001B0685" w:rsidRDefault="00000000">
          <w:pPr>
            <w:pStyle w:val="TOC2"/>
            <w:tabs>
              <w:tab w:val="right" w:leader="dot" w:pos="9344"/>
            </w:tabs>
            <w:rPr>
              <w:rFonts w:asciiTheme="minorHAnsi" w:hAnsiTheme="minorHAnsi"/>
              <w:noProof/>
              <w:sz w:val="22"/>
              <w:lang w:eastAsia="en-US"/>
            </w:rPr>
          </w:pPr>
          <w:hyperlink w:anchor="_Toc111836258" w:history="1">
            <w:r w:rsidR="001B0685" w:rsidRPr="00DA38DD">
              <w:rPr>
                <w:rStyle w:val="Hyperlink"/>
                <w:noProof/>
              </w:rPr>
              <w:t>3.3. Mô hình PDM</w:t>
            </w:r>
            <w:r w:rsidR="001B0685">
              <w:rPr>
                <w:noProof/>
                <w:webHidden/>
              </w:rPr>
              <w:tab/>
            </w:r>
            <w:r w:rsidR="001B0685">
              <w:rPr>
                <w:noProof/>
                <w:webHidden/>
              </w:rPr>
              <w:fldChar w:fldCharType="begin"/>
            </w:r>
            <w:r w:rsidR="001B0685">
              <w:rPr>
                <w:noProof/>
                <w:webHidden/>
              </w:rPr>
              <w:instrText xml:space="preserve"> PAGEREF _Toc111836258 \h </w:instrText>
            </w:r>
            <w:r w:rsidR="001B0685">
              <w:rPr>
                <w:noProof/>
                <w:webHidden/>
              </w:rPr>
            </w:r>
            <w:r w:rsidR="001B0685">
              <w:rPr>
                <w:noProof/>
                <w:webHidden/>
              </w:rPr>
              <w:fldChar w:fldCharType="separate"/>
            </w:r>
            <w:r w:rsidR="001112F7">
              <w:rPr>
                <w:noProof/>
                <w:webHidden/>
              </w:rPr>
              <w:t>10</w:t>
            </w:r>
            <w:r w:rsidR="001B0685">
              <w:rPr>
                <w:noProof/>
                <w:webHidden/>
              </w:rPr>
              <w:fldChar w:fldCharType="end"/>
            </w:r>
          </w:hyperlink>
        </w:p>
        <w:p w14:paraId="4D04D0A2" w14:textId="2B715780" w:rsidR="001B0685" w:rsidRDefault="00000000">
          <w:pPr>
            <w:pStyle w:val="TOC1"/>
            <w:tabs>
              <w:tab w:val="right" w:leader="dot" w:pos="9344"/>
            </w:tabs>
            <w:rPr>
              <w:rFonts w:asciiTheme="minorHAnsi" w:hAnsiTheme="minorHAnsi"/>
              <w:noProof/>
              <w:sz w:val="22"/>
              <w:lang w:eastAsia="en-US"/>
            </w:rPr>
          </w:pPr>
          <w:hyperlink w:anchor="_Toc111836259" w:history="1">
            <w:r w:rsidR="001B0685" w:rsidRPr="00DA38DD">
              <w:rPr>
                <w:rStyle w:val="Hyperlink"/>
                <w:noProof/>
              </w:rPr>
              <w:t>CHƯƠNG 4: THIẾT KẾ GIAO DIỆN</w:t>
            </w:r>
            <w:r w:rsidR="001B0685">
              <w:rPr>
                <w:noProof/>
                <w:webHidden/>
              </w:rPr>
              <w:tab/>
            </w:r>
            <w:r w:rsidR="001B0685">
              <w:rPr>
                <w:noProof/>
                <w:webHidden/>
              </w:rPr>
              <w:fldChar w:fldCharType="begin"/>
            </w:r>
            <w:r w:rsidR="001B0685">
              <w:rPr>
                <w:noProof/>
                <w:webHidden/>
              </w:rPr>
              <w:instrText xml:space="preserve"> PAGEREF _Toc111836259 \h </w:instrText>
            </w:r>
            <w:r w:rsidR="001B0685">
              <w:rPr>
                <w:noProof/>
                <w:webHidden/>
              </w:rPr>
            </w:r>
            <w:r w:rsidR="001B0685">
              <w:rPr>
                <w:noProof/>
                <w:webHidden/>
              </w:rPr>
              <w:fldChar w:fldCharType="separate"/>
            </w:r>
            <w:r w:rsidR="001112F7">
              <w:rPr>
                <w:noProof/>
                <w:webHidden/>
              </w:rPr>
              <w:t>14</w:t>
            </w:r>
            <w:r w:rsidR="001B0685">
              <w:rPr>
                <w:noProof/>
                <w:webHidden/>
              </w:rPr>
              <w:fldChar w:fldCharType="end"/>
            </w:r>
          </w:hyperlink>
        </w:p>
        <w:p w14:paraId="4CC4A47A" w14:textId="698C8D9F" w:rsidR="001B0685" w:rsidRDefault="00000000">
          <w:pPr>
            <w:pStyle w:val="TOC2"/>
            <w:tabs>
              <w:tab w:val="right" w:leader="dot" w:pos="9344"/>
            </w:tabs>
            <w:rPr>
              <w:rFonts w:asciiTheme="minorHAnsi" w:hAnsiTheme="minorHAnsi"/>
              <w:noProof/>
              <w:sz w:val="22"/>
              <w:lang w:eastAsia="en-US"/>
            </w:rPr>
          </w:pPr>
          <w:hyperlink w:anchor="_Toc111836260" w:history="1">
            <w:r w:rsidR="001B0685" w:rsidRPr="00DA38DD">
              <w:rPr>
                <w:rStyle w:val="Hyperlink"/>
                <w:noProof/>
              </w:rPr>
              <w:t>4.1. Thiết kế giao diện</w:t>
            </w:r>
            <w:r w:rsidR="001B0685">
              <w:rPr>
                <w:noProof/>
                <w:webHidden/>
              </w:rPr>
              <w:tab/>
            </w:r>
            <w:r w:rsidR="001B0685">
              <w:rPr>
                <w:noProof/>
                <w:webHidden/>
              </w:rPr>
              <w:fldChar w:fldCharType="begin"/>
            </w:r>
            <w:r w:rsidR="001B0685">
              <w:rPr>
                <w:noProof/>
                <w:webHidden/>
              </w:rPr>
              <w:instrText xml:space="preserve"> PAGEREF _Toc111836260 \h </w:instrText>
            </w:r>
            <w:r w:rsidR="001B0685">
              <w:rPr>
                <w:noProof/>
                <w:webHidden/>
              </w:rPr>
            </w:r>
            <w:r w:rsidR="001B0685">
              <w:rPr>
                <w:noProof/>
                <w:webHidden/>
              </w:rPr>
              <w:fldChar w:fldCharType="separate"/>
            </w:r>
            <w:r w:rsidR="001112F7">
              <w:rPr>
                <w:noProof/>
                <w:webHidden/>
              </w:rPr>
              <w:t>14</w:t>
            </w:r>
            <w:r w:rsidR="001B0685">
              <w:rPr>
                <w:noProof/>
                <w:webHidden/>
              </w:rPr>
              <w:fldChar w:fldCharType="end"/>
            </w:r>
          </w:hyperlink>
        </w:p>
        <w:p w14:paraId="2EE6BD0E" w14:textId="404AAB99" w:rsidR="001B0685" w:rsidRDefault="00000000">
          <w:pPr>
            <w:pStyle w:val="TOC3"/>
            <w:tabs>
              <w:tab w:val="right" w:leader="dot" w:pos="9344"/>
            </w:tabs>
            <w:rPr>
              <w:rFonts w:asciiTheme="minorHAnsi" w:hAnsiTheme="minorHAnsi"/>
              <w:noProof/>
              <w:sz w:val="22"/>
              <w:lang w:eastAsia="en-US"/>
            </w:rPr>
          </w:pPr>
          <w:hyperlink w:anchor="_Toc111836261" w:history="1">
            <w:r w:rsidR="001B0685" w:rsidRPr="00DA38DD">
              <w:rPr>
                <w:rStyle w:val="Hyperlink"/>
                <w:noProof/>
              </w:rPr>
              <w:t>4.1.1. Admin</w:t>
            </w:r>
            <w:r w:rsidR="001B0685">
              <w:rPr>
                <w:noProof/>
                <w:webHidden/>
              </w:rPr>
              <w:tab/>
            </w:r>
            <w:r w:rsidR="001B0685">
              <w:rPr>
                <w:noProof/>
                <w:webHidden/>
              </w:rPr>
              <w:fldChar w:fldCharType="begin"/>
            </w:r>
            <w:r w:rsidR="001B0685">
              <w:rPr>
                <w:noProof/>
                <w:webHidden/>
              </w:rPr>
              <w:instrText xml:space="preserve"> PAGEREF _Toc111836261 \h </w:instrText>
            </w:r>
            <w:r w:rsidR="001B0685">
              <w:rPr>
                <w:noProof/>
                <w:webHidden/>
              </w:rPr>
            </w:r>
            <w:r w:rsidR="001B0685">
              <w:rPr>
                <w:noProof/>
                <w:webHidden/>
              </w:rPr>
              <w:fldChar w:fldCharType="separate"/>
            </w:r>
            <w:r w:rsidR="001112F7">
              <w:rPr>
                <w:noProof/>
                <w:webHidden/>
              </w:rPr>
              <w:t>14</w:t>
            </w:r>
            <w:r w:rsidR="001B0685">
              <w:rPr>
                <w:noProof/>
                <w:webHidden/>
              </w:rPr>
              <w:fldChar w:fldCharType="end"/>
            </w:r>
          </w:hyperlink>
        </w:p>
        <w:p w14:paraId="64EF88AB" w14:textId="7868792D" w:rsidR="001B0685" w:rsidRDefault="00000000">
          <w:pPr>
            <w:pStyle w:val="TOC3"/>
            <w:tabs>
              <w:tab w:val="right" w:leader="dot" w:pos="9344"/>
            </w:tabs>
            <w:rPr>
              <w:rFonts w:asciiTheme="minorHAnsi" w:hAnsiTheme="minorHAnsi"/>
              <w:noProof/>
              <w:sz w:val="22"/>
              <w:lang w:eastAsia="en-US"/>
            </w:rPr>
          </w:pPr>
          <w:hyperlink w:anchor="_Toc111836262" w:history="1">
            <w:r w:rsidR="001B0685" w:rsidRPr="00DA38DD">
              <w:rPr>
                <w:rStyle w:val="Hyperlink"/>
                <w:noProof/>
              </w:rPr>
              <w:t>4.1.2. Người dùng</w:t>
            </w:r>
            <w:r w:rsidR="001B0685">
              <w:rPr>
                <w:noProof/>
                <w:webHidden/>
              </w:rPr>
              <w:tab/>
            </w:r>
            <w:r w:rsidR="001B0685">
              <w:rPr>
                <w:noProof/>
                <w:webHidden/>
              </w:rPr>
              <w:fldChar w:fldCharType="begin"/>
            </w:r>
            <w:r w:rsidR="001B0685">
              <w:rPr>
                <w:noProof/>
                <w:webHidden/>
              </w:rPr>
              <w:instrText xml:space="preserve"> PAGEREF _Toc111836262 \h </w:instrText>
            </w:r>
            <w:r w:rsidR="001B0685">
              <w:rPr>
                <w:noProof/>
                <w:webHidden/>
              </w:rPr>
            </w:r>
            <w:r w:rsidR="001B0685">
              <w:rPr>
                <w:noProof/>
                <w:webHidden/>
              </w:rPr>
              <w:fldChar w:fldCharType="separate"/>
            </w:r>
            <w:r w:rsidR="001112F7">
              <w:rPr>
                <w:noProof/>
                <w:webHidden/>
              </w:rPr>
              <w:t>18</w:t>
            </w:r>
            <w:r w:rsidR="001B0685">
              <w:rPr>
                <w:noProof/>
                <w:webHidden/>
              </w:rPr>
              <w:fldChar w:fldCharType="end"/>
            </w:r>
          </w:hyperlink>
        </w:p>
        <w:p w14:paraId="545AE601" w14:textId="5187BDD9" w:rsidR="001B0685" w:rsidRDefault="00000000">
          <w:pPr>
            <w:pStyle w:val="TOC2"/>
            <w:tabs>
              <w:tab w:val="right" w:leader="dot" w:pos="9344"/>
            </w:tabs>
            <w:rPr>
              <w:rFonts w:asciiTheme="minorHAnsi" w:hAnsiTheme="minorHAnsi"/>
              <w:noProof/>
              <w:sz w:val="22"/>
              <w:lang w:eastAsia="en-US"/>
            </w:rPr>
          </w:pPr>
          <w:hyperlink w:anchor="_Toc111836263" w:history="1">
            <w:r w:rsidR="001B0685" w:rsidRPr="00DA38DD">
              <w:rPr>
                <w:rStyle w:val="Hyperlink"/>
                <w:noProof/>
              </w:rPr>
              <w:t>4.2. Sơ đồ hoạt động</w:t>
            </w:r>
            <w:r w:rsidR="001B0685">
              <w:rPr>
                <w:noProof/>
                <w:webHidden/>
              </w:rPr>
              <w:tab/>
            </w:r>
            <w:r w:rsidR="001B0685">
              <w:rPr>
                <w:noProof/>
                <w:webHidden/>
              </w:rPr>
              <w:fldChar w:fldCharType="begin"/>
            </w:r>
            <w:r w:rsidR="001B0685">
              <w:rPr>
                <w:noProof/>
                <w:webHidden/>
              </w:rPr>
              <w:instrText xml:space="preserve"> PAGEREF _Toc111836263 \h </w:instrText>
            </w:r>
            <w:r w:rsidR="001B0685">
              <w:rPr>
                <w:noProof/>
                <w:webHidden/>
              </w:rPr>
            </w:r>
            <w:r w:rsidR="001B0685">
              <w:rPr>
                <w:noProof/>
                <w:webHidden/>
              </w:rPr>
              <w:fldChar w:fldCharType="separate"/>
            </w:r>
            <w:r w:rsidR="001112F7">
              <w:rPr>
                <w:noProof/>
                <w:webHidden/>
              </w:rPr>
              <w:t>25</w:t>
            </w:r>
            <w:r w:rsidR="001B0685">
              <w:rPr>
                <w:noProof/>
                <w:webHidden/>
              </w:rPr>
              <w:fldChar w:fldCharType="end"/>
            </w:r>
          </w:hyperlink>
        </w:p>
        <w:p w14:paraId="3E36A50E" w14:textId="75F3E929" w:rsidR="001B0685" w:rsidRDefault="00000000">
          <w:pPr>
            <w:pStyle w:val="TOC3"/>
            <w:tabs>
              <w:tab w:val="right" w:leader="dot" w:pos="9344"/>
            </w:tabs>
            <w:rPr>
              <w:rFonts w:asciiTheme="minorHAnsi" w:hAnsiTheme="minorHAnsi"/>
              <w:noProof/>
              <w:sz w:val="22"/>
              <w:lang w:eastAsia="en-US"/>
            </w:rPr>
          </w:pPr>
          <w:hyperlink w:anchor="_Toc111836264" w:history="1">
            <w:r w:rsidR="001B0685" w:rsidRPr="00DA38DD">
              <w:rPr>
                <w:rStyle w:val="Hyperlink"/>
                <w:noProof/>
              </w:rPr>
              <w:t>4.2.1. Sơ đồ hoạt động của giao diện Đăng nhập</w:t>
            </w:r>
            <w:r w:rsidR="001B0685">
              <w:rPr>
                <w:noProof/>
                <w:webHidden/>
              </w:rPr>
              <w:tab/>
            </w:r>
            <w:r w:rsidR="001B0685">
              <w:rPr>
                <w:noProof/>
                <w:webHidden/>
              </w:rPr>
              <w:fldChar w:fldCharType="begin"/>
            </w:r>
            <w:r w:rsidR="001B0685">
              <w:rPr>
                <w:noProof/>
                <w:webHidden/>
              </w:rPr>
              <w:instrText xml:space="preserve"> PAGEREF _Toc111836264 \h </w:instrText>
            </w:r>
            <w:r w:rsidR="001B0685">
              <w:rPr>
                <w:noProof/>
                <w:webHidden/>
              </w:rPr>
            </w:r>
            <w:r w:rsidR="001B0685">
              <w:rPr>
                <w:noProof/>
                <w:webHidden/>
              </w:rPr>
              <w:fldChar w:fldCharType="separate"/>
            </w:r>
            <w:r w:rsidR="001112F7">
              <w:rPr>
                <w:noProof/>
                <w:webHidden/>
              </w:rPr>
              <w:t>26</w:t>
            </w:r>
            <w:r w:rsidR="001B0685">
              <w:rPr>
                <w:noProof/>
                <w:webHidden/>
              </w:rPr>
              <w:fldChar w:fldCharType="end"/>
            </w:r>
          </w:hyperlink>
        </w:p>
        <w:p w14:paraId="5166EB1E" w14:textId="4B91BADD" w:rsidR="001B0685" w:rsidRDefault="00000000">
          <w:pPr>
            <w:pStyle w:val="TOC3"/>
            <w:tabs>
              <w:tab w:val="right" w:leader="dot" w:pos="9344"/>
            </w:tabs>
            <w:rPr>
              <w:rFonts w:asciiTheme="minorHAnsi" w:hAnsiTheme="minorHAnsi"/>
              <w:noProof/>
              <w:sz w:val="22"/>
              <w:lang w:eastAsia="en-US"/>
            </w:rPr>
          </w:pPr>
          <w:hyperlink w:anchor="_Toc111836265" w:history="1">
            <w:r w:rsidR="001B0685" w:rsidRPr="00DA38DD">
              <w:rPr>
                <w:rStyle w:val="Hyperlink"/>
                <w:noProof/>
              </w:rPr>
              <w:t>4.2.2. Sơ đồ hoạt động của giao diện Thêm vào giỏ hàng</w:t>
            </w:r>
            <w:r w:rsidR="001B0685">
              <w:rPr>
                <w:noProof/>
                <w:webHidden/>
              </w:rPr>
              <w:tab/>
            </w:r>
            <w:r w:rsidR="001B0685">
              <w:rPr>
                <w:noProof/>
                <w:webHidden/>
              </w:rPr>
              <w:fldChar w:fldCharType="begin"/>
            </w:r>
            <w:r w:rsidR="001B0685">
              <w:rPr>
                <w:noProof/>
                <w:webHidden/>
              </w:rPr>
              <w:instrText xml:space="preserve"> PAGEREF _Toc111836265 \h </w:instrText>
            </w:r>
            <w:r w:rsidR="001B0685">
              <w:rPr>
                <w:noProof/>
                <w:webHidden/>
              </w:rPr>
            </w:r>
            <w:r w:rsidR="001B0685">
              <w:rPr>
                <w:noProof/>
                <w:webHidden/>
              </w:rPr>
              <w:fldChar w:fldCharType="separate"/>
            </w:r>
            <w:r w:rsidR="001112F7">
              <w:rPr>
                <w:noProof/>
                <w:webHidden/>
              </w:rPr>
              <w:t>27</w:t>
            </w:r>
            <w:r w:rsidR="001B0685">
              <w:rPr>
                <w:noProof/>
                <w:webHidden/>
              </w:rPr>
              <w:fldChar w:fldCharType="end"/>
            </w:r>
          </w:hyperlink>
        </w:p>
        <w:p w14:paraId="7456C05A" w14:textId="0273BB38" w:rsidR="001B0685" w:rsidRDefault="00000000">
          <w:pPr>
            <w:pStyle w:val="TOC2"/>
            <w:tabs>
              <w:tab w:val="right" w:leader="dot" w:pos="9344"/>
            </w:tabs>
            <w:rPr>
              <w:rFonts w:asciiTheme="minorHAnsi" w:hAnsiTheme="minorHAnsi"/>
              <w:noProof/>
              <w:sz w:val="22"/>
              <w:lang w:eastAsia="en-US"/>
            </w:rPr>
          </w:pPr>
          <w:hyperlink w:anchor="_Toc111836266" w:history="1">
            <w:r w:rsidR="001B0685" w:rsidRPr="00DA38DD">
              <w:rPr>
                <w:rStyle w:val="Hyperlink"/>
                <w:noProof/>
              </w:rPr>
              <w:t>4.3. Link Github</w:t>
            </w:r>
            <w:r w:rsidR="001B0685">
              <w:rPr>
                <w:noProof/>
                <w:webHidden/>
              </w:rPr>
              <w:tab/>
            </w:r>
            <w:r w:rsidR="001B0685">
              <w:rPr>
                <w:noProof/>
                <w:webHidden/>
              </w:rPr>
              <w:fldChar w:fldCharType="begin"/>
            </w:r>
            <w:r w:rsidR="001B0685">
              <w:rPr>
                <w:noProof/>
                <w:webHidden/>
              </w:rPr>
              <w:instrText xml:space="preserve"> PAGEREF _Toc111836266 \h </w:instrText>
            </w:r>
            <w:r w:rsidR="001B0685">
              <w:rPr>
                <w:noProof/>
                <w:webHidden/>
              </w:rPr>
            </w:r>
            <w:r w:rsidR="001B0685">
              <w:rPr>
                <w:noProof/>
                <w:webHidden/>
              </w:rPr>
              <w:fldChar w:fldCharType="separate"/>
            </w:r>
            <w:r w:rsidR="001112F7">
              <w:rPr>
                <w:noProof/>
                <w:webHidden/>
              </w:rPr>
              <w:t>27</w:t>
            </w:r>
            <w:r w:rsidR="001B0685">
              <w:rPr>
                <w:noProof/>
                <w:webHidden/>
              </w:rPr>
              <w:fldChar w:fldCharType="end"/>
            </w:r>
          </w:hyperlink>
        </w:p>
        <w:p w14:paraId="3F1E3076" w14:textId="764656CC" w:rsidR="001B0685" w:rsidRDefault="00000000">
          <w:pPr>
            <w:pStyle w:val="TOC1"/>
            <w:tabs>
              <w:tab w:val="right" w:leader="dot" w:pos="9344"/>
            </w:tabs>
            <w:rPr>
              <w:rFonts w:asciiTheme="minorHAnsi" w:hAnsiTheme="minorHAnsi"/>
              <w:noProof/>
              <w:sz w:val="22"/>
              <w:lang w:eastAsia="en-US"/>
            </w:rPr>
          </w:pPr>
          <w:hyperlink w:anchor="_Toc111836267" w:history="1">
            <w:r w:rsidR="001B0685" w:rsidRPr="00DA38DD">
              <w:rPr>
                <w:rStyle w:val="Hyperlink"/>
                <w:noProof/>
              </w:rPr>
              <w:t>CHƯƠNG 5: KẾT LUẬN</w:t>
            </w:r>
            <w:r w:rsidR="001B0685">
              <w:rPr>
                <w:noProof/>
                <w:webHidden/>
              </w:rPr>
              <w:tab/>
            </w:r>
            <w:r w:rsidR="001B0685">
              <w:rPr>
                <w:noProof/>
                <w:webHidden/>
              </w:rPr>
              <w:fldChar w:fldCharType="begin"/>
            </w:r>
            <w:r w:rsidR="001B0685">
              <w:rPr>
                <w:noProof/>
                <w:webHidden/>
              </w:rPr>
              <w:instrText xml:space="preserve"> PAGEREF _Toc111836267 \h </w:instrText>
            </w:r>
            <w:r w:rsidR="001B0685">
              <w:rPr>
                <w:noProof/>
                <w:webHidden/>
              </w:rPr>
            </w:r>
            <w:r w:rsidR="001B0685">
              <w:rPr>
                <w:noProof/>
                <w:webHidden/>
              </w:rPr>
              <w:fldChar w:fldCharType="separate"/>
            </w:r>
            <w:r w:rsidR="001112F7">
              <w:rPr>
                <w:noProof/>
                <w:webHidden/>
              </w:rPr>
              <w:t>28</w:t>
            </w:r>
            <w:r w:rsidR="001B0685">
              <w:rPr>
                <w:noProof/>
                <w:webHidden/>
              </w:rPr>
              <w:fldChar w:fldCharType="end"/>
            </w:r>
          </w:hyperlink>
        </w:p>
        <w:p w14:paraId="5296B562" w14:textId="0435EAC6" w:rsidR="00C6546E" w:rsidRPr="00681C40" w:rsidRDefault="00544A06" w:rsidP="00681C40">
          <w:pPr>
            <w:rPr>
              <w:rFonts w:cs="Times New Roman"/>
            </w:rPr>
          </w:pPr>
          <w:r w:rsidRPr="001D39F2">
            <w:rPr>
              <w:rFonts w:cs="Times New Roman"/>
              <w:b/>
              <w:bCs/>
              <w:noProof/>
            </w:rPr>
            <w:fldChar w:fldCharType="end"/>
          </w:r>
        </w:p>
      </w:sdtContent>
    </w:sdt>
    <w:p w14:paraId="1F8C386A" w14:textId="77777777" w:rsidR="001B0685" w:rsidRDefault="001B0685">
      <w:pPr>
        <w:spacing w:after="160" w:line="259" w:lineRule="auto"/>
        <w:ind w:firstLine="0"/>
        <w:jc w:val="left"/>
        <w:rPr>
          <w:rFonts w:cs="Times New Roman"/>
          <w:b/>
          <w:bCs/>
          <w:sz w:val="36"/>
          <w:szCs w:val="36"/>
        </w:rPr>
      </w:pPr>
      <w:r>
        <w:rPr>
          <w:rFonts w:cs="Times New Roman"/>
        </w:rPr>
        <w:br w:type="page"/>
      </w:r>
    </w:p>
    <w:p w14:paraId="5D053C3B" w14:textId="4CE8F1AC" w:rsidR="00413C3A" w:rsidRPr="001D39F2" w:rsidRDefault="00C6546E" w:rsidP="00894615">
      <w:pPr>
        <w:pStyle w:val="TIU"/>
        <w:rPr>
          <w:rFonts w:cs="Times New Roman"/>
        </w:rPr>
      </w:pPr>
      <w:r w:rsidRPr="001D39F2">
        <w:rPr>
          <w:rFonts w:cs="Times New Roman"/>
        </w:rPr>
        <w:lastRenderedPageBreak/>
        <w:t>NHIỆM VỤ THÀNH VIÊN NHÓM</w:t>
      </w:r>
    </w:p>
    <w:tbl>
      <w:tblPr>
        <w:tblStyle w:val="TableGrid"/>
        <w:tblW w:w="5000" w:type="pct"/>
        <w:tblLook w:val="04A0" w:firstRow="1" w:lastRow="0" w:firstColumn="1" w:lastColumn="0" w:noHBand="0" w:noVBand="1"/>
      </w:tblPr>
      <w:tblGrid>
        <w:gridCol w:w="3113"/>
        <w:gridCol w:w="4962"/>
        <w:gridCol w:w="1269"/>
      </w:tblGrid>
      <w:tr w:rsidR="00256E86" w:rsidRPr="001D39F2" w14:paraId="76CE050F" w14:textId="596C74C2" w:rsidTr="00F01E89">
        <w:tc>
          <w:tcPr>
            <w:tcW w:w="1666" w:type="pct"/>
            <w:vAlign w:val="center"/>
          </w:tcPr>
          <w:p w14:paraId="3C6A8B51" w14:textId="43B3421E" w:rsidR="00256E86" w:rsidRPr="001D39F2" w:rsidRDefault="00256E86" w:rsidP="00413C3A">
            <w:pPr>
              <w:ind w:firstLine="0"/>
              <w:jc w:val="center"/>
              <w:rPr>
                <w:rFonts w:cs="Times New Roman"/>
                <w:b/>
                <w:bCs/>
              </w:rPr>
            </w:pPr>
            <w:r w:rsidRPr="001D39F2">
              <w:rPr>
                <w:rFonts w:cs="Times New Roman"/>
                <w:b/>
                <w:bCs/>
              </w:rPr>
              <w:t>Họ và tên</w:t>
            </w:r>
          </w:p>
        </w:tc>
        <w:tc>
          <w:tcPr>
            <w:tcW w:w="2655" w:type="pct"/>
            <w:vAlign w:val="center"/>
          </w:tcPr>
          <w:p w14:paraId="5E6F81A8" w14:textId="5A08ACF6" w:rsidR="00256E86" w:rsidRPr="001D39F2" w:rsidRDefault="00832BFA" w:rsidP="00413C3A">
            <w:pPr>
              <w:ind w:firstLine="0"/>
              <w:jc w:val="center"/>
              <w:rPr>
                <w:rFonts w:cs="Times New Roman"/>
                <w:b/>
                <w:bCs/>
              </w:rPr>
            </w:pPr>
            <w:r>
              <w:rPr>
                <w:rFonts w:cs="Times New Roman"/>
                <w:b/>
                <w:bCs/>
              </w:rPr>
              <w:t>Nội dung công việc thực hiện</w:t>
            </w:r>
          </w:p>
        </w:tc>
        <w:tc>
          <w:tcPr>
            <w:tcW w:w="679" w:type="pct"/>
          </w:tcPr>
          <w:p w14:paraId="30C82406" w14:textId="49A8AB7D" w:rsidR="00256E86" w:rsidRPr="001D39F2" w:rsidRDefault="00256E86" w:rsidP="00413C3A">
            <w:pPr>
              <w:ind w:firstLine="0"/>
              <w:jc w:val="center"/>
              <w:rPr>
                <w:rFonts w:cs="Times New Roman"/>
                <w:b/>
                <w:bCs/>
              </w:rPr>
            </w:pPr>
            <w:r>
              <w:rPr>
                <w:rFonts w:cs="Times New Roman"/>
                <w:b/>
                <w:bCs/>
              </w:rPr>
              <w:t>Đánh giá</w:t>
            </w:r>
          </w:p>
        </w:tc>
      </w:tr>
      <w:tr w:rsidR="00256E86" w:rsidRPr="001D39F2" w14:paraId="2F152B1D" w14:textId="38FE3A83" w:rsidTr="00F01E89">
        <w:tc>
          <w:tcPr>
            <w:tcW w:w="1666" w:type="pct"/>
            <w:vAlign w:val="center"/>
          </w:tcPr>
          <w:p w14:paraId="50F2579A" w14:textId="31768B6E" w:rsidR="00256E86" w:rsidRPr="00E3128D" w:rsidRDefault="00256E86" w:rsidP="00B76B92">
            <w:pPr>
              <w:ind w:firstLine="0"/>
              <w:jc w:val="left"/>
              <w:rPr>
                <w:rFonts w:cs="Times New Roman"/>
                <w:szCs w:val="26"/>
              </w:rPr>
            </w:pPr>
            <w:r>
              <w:rPr>
                <w:rFonts w:cs="Times New Roman"/>
                <w:szCs w:val="26"/>
              </w:rPr>
              <w:t>Nguyễn Hữ</w:t>
            </w:r>
            <w:r w:rsidR="00E562FB">
              <w:rPr>
                <w:rFonts w:cs="Times New Roman"/>
                <w:szCs w:val="26"/>
              </w:rPr>
              <w:t>u</w:t>
            </w:r>
            <w:r>
              <w:rPr>
                <w:rFonts w:cs="Times New Roman"/>
                <w:szCs w:val="26"/>
              </w:rPr>
              <w:t xml:space="preserve"> Minh Dương</w:t>
            </w:r>
          </w:p>
        </w:tc>
        <w:tc>
          <w:tcPr>
            <w:tcW w:w="2655" w:type="pct"/>
            <w:vAlign w:val="center"/>
          </w:tcPr>
          <w:p w14:paraId="7C1790A6" w14:textId="2AE44B70" w:rsidR="00256E86" w:rsidRPr="001D39F2" w:rsidRDefault="002C4E22" w:rsidP="00F01E89">
            <w:pPr>
              <w:ind w:firstLine="0"/>
              <w:rPr>
                <w:rFonts w:cs="Times New Roman"/>
              </w:rPr>
            </w:pPr>
            <w:r>
              <w:rPr>
                <w:rFonts w:cs="Times New Roman"/>
              </w:rPr>
              <w:t>Code chính, thiết kế giao diện</w:t>
            </w:r>
            <w:r w:rsidR="00F85F62">
              <w:rPr>
                <w:rFonts w:cs="Times New Roman"/>
              </w:rPr>
              <w:t>,</w:t>
            </w:r>
            <w:r w:rsidR="00F01E89">
              <w:rPr>
                <w:rFonts w:cs="Times New Roman"/>
              </w:rPr>
              <w:t xml:space="preserve"> quay video báo cáo</w:t>
            </w:r>
            <w:r w:rsidR="00693D6E">
              <w:rPr>
                <w:rFonts w:cs="Times New Roman"/>
              </w:rPr>
              <w:t>.</w:t>
            </w:r>
          </w:p>
        </w:tc>
        <w:tc>
          <w:tcPr>
            <w:tcW w:w="679" w:type="pct"/>
            <w:vAlign w:val="center"/>
          </w:tcPr>
          <w:p w14:paraId="0C1779E0" w14:textId="29E446CD" w:rsidR="00256E86" w:rsidRPr="001D39F2" w:rsidRDefault="00256E86" w:rsidP="00B76B92">
            <w:pPr>
              <w:ind w:firstLine="0"/>
              <w:jc w:val="center"/>
              <w:rPr>
                <w:rFonts w:cs="Times New Roman"/>
              </w:rPr>
            </w:pPr>
            <w:r w:rsidRPr="001D39F2">
              <w:rPr>
                <w:rFonts w:cs="Times New Roman"/>
              </w:rPr>
              <w:t>9</w:t>
            </w:r>
            <w:r w:rsidR="00FE164A">
              <w:rPr>
                <w:rFonts w:cs="Times New Roman"/>
              </w:rPr>
              <w:t>9</w:t>
            </w:r>
            <w:r w:rsidRPr="001D39F2">
              <w:rPr>
                <w:rFonts w:cs="Times New Roman"/>
              </w:rPr>
              <w:t>%</w:t>
            </w:r>
          </w:p>
        </w:tc>
      </w:tr>
      <w:tr w:rsidR="00256E86" w:rsidRPr="001D39F2" w14:paraId="3E74F477" w14:textId="55FD29D3" w:rsidTr="00F01E89">
        <w:tc>
          <w:tcPr>
            <w:tcW w:w="1666" w:type="pct"/>
            <w:vAlign w:val="center"/>
          </w:tcPr>
          <w:p w14:paraId="297AB4B0" w14:textId="5282C21D" w:rsidR="00256E86" w:rsidRPr="00E3128D" w:rsidRDefault="00256E86" w:rsidP="00256E86">
            <w:pPr>
              <w:ind w:firstLine="0"/>
              <w:jc w:val="left"/>
              <w:rPr>
                <w:rFonts w:cs="Times New Roman"/>
                <w:szCs w:val="26"/>
              </w:rPr>
            </w:pPr>
            <w:r w:rsidRPr="00E3128D">
              <w:rPr>
                <w:rFonts w:cs="Times New Roman"/>
                <w:szCs w:val="26"/>
              </w:rPr>
              <w:t>Nguyễn Chí Khang</w:t>
            </w:r>
          </w:p>
        </w:tc>
        <w:tc>
          <w:tcPr>
            <w:tcW w:w="2655" w:type="pct"/>
            <w:vAlign w:val="center"/>
          </w:tcPr>
          <w:p w14:paraId="6372996E" w14:textId="598F8BF6" w:rsidR="00256E86" w:rsidRPr="001D39F2" w:rsidRDefault="002C4E22" w:rsidP="00F01E89">
            <w:pPr>
              <w:ind w:firstLine="0"/>
              <w:rPr>
                <w:rFonts w:cs="Times New Roman"/>
              </w:rPr>
            </w:pPr>
            <w:r>
              <w:rPr>
                <w:rFonts w:cs="Times New Roman"/>
              </w:rPr>
              <w:t>Tìm hiểu và vẽ sơ đồ use case</w:t>
            </w:r>
            <w:r w:rsidR="00F01E89">
              <w:rPr>
                <w:rFonts w:cs="Times New Roman"/>
              </w:rPr>
              <w:t xml:space="preserve">, CDM, PDM, </w:t>
            </w:r>
            <w:r>
              <w:rPr>
                <w:rFonts w:cs="Times New Roman"/>
              </w:rPr>
              <w:t>t</w:t>
            </w:r>
            <w:r w:rsidR="00256E86" w:rsidRPr="001D39F2">
              <w:rPr>
                <w:rFonts w:cs="Times New Roman"/>
              </w:rPr>
              <w:t xml:space="preserve">rình bày </w:t>
            </w:r>
            <w:r w:rsidR="00256E86">
              <w:rPr>
                <w:rFonts w:cs="Times New Roman"/>
              </w:rPr>
              <w:t>phần báo cáo bản Word</w:t>
            </w:r>
            <w:r w:rsidR="00FE61B3">
              <w:rPr>
                <w:rFonts w:cs="Times New Roman"/>
              </w:rPr>
              <w:t>, báo cáo bản PPT</w:t>
            </w:r>
          </w:p>
        </w:tc>
        <w:tc>
          <w:tcPr>
            <w:tcW w:w="679" w:type="pct"/>
            <w:vAlign w:val="center"/>
          </w:tcPr>
          <w:p w14:paraId="6C3A7444" w14:textId="17CC8B60" w:rsidR="00256E86" w:rsidRPr="001D39F2" w:rsidRDefault="00256E86" w:rsidP="00256E86">
            <w:pPr>
              <w:ind w:firstLine="0"/>
              <w:jc w:val="center"/>
              <w:rPr>
                <w:rFonts w:cs="Times New Roman"/>
              </w:rPr>
            </w:pPr>
            <w:r w:rsidRPr="001D39F2">
              <w:rPr>
                <w:rFonts w:cs="Times New Roman"/>
              </w:rPr>
              <w:t>9</w:t>
            </w:r>
            <w:r w:rsidR="00FE164A">
              <w:rPr>
                <w:rFonts w:cs="Times New Roman"/>
              </w:rPr>
              <w:t>9</w:t>
            </w:r>
            <w:r w:rsidRPr="001D39F2">
              <w:rPr>
                <w:rFonts w:cs="Times New Roman"/>
              </w:rPr>
              <w:t>%</w:t>
            </w:r>
          </w:p>
        </w:tc>
      </w:tr>
      <w:tr w:rsidR="00256E86" w:rsidRPr="001D39F2" w14:paraId="776D01BC" w14:textId="6DDA7C71" w:rsidTr="00F01E89">
        <w:tc>
          <w:tcPr>
            <w:tcW w:w="1666" w:type="pct"/>
            <w:vAlign w:val="center"/>
          </w:tcPr>
          <w:p w14:paraId="72689CB9" w14:textId="15856030" w:rsidR="00256E86" w:rsidRPr="00E3128D" w:rsidRDefault="00256E86" w:rsidP="00256E86">
            <w:pPr>
              <w:ind w:firstLine="0"/>
              <w:jc w:val="left"/>
              <w:rPr>
                <w:rFonts w:cs="Times New Roman"/>
                <w:szCs w:val="26"/>
              </w:rPr>
            </w:pPr>
            <w:r w:rsidRPr="00E3128D">
              <w:rPr>
                <w:rFonts w:cs="Times New Roman"/>
                <w:szCs w:val="26"/>
              </w:rPr>
              <w:t>Phước Công Nguyên</w:t>
            </w:r>
          </w:p>
        </w:tc>
        <w:tc>
          <w:tcPr>
            <w:tcW w:w="2655" w:type="pct"/>
            <w:vAlign w:val="center"/>
          </w:tcPr>
          <w:p w14:paraId="325163C3" w14:textId="6B514049" w:rsidR="00256E86" w:rsidRPr="001D39F2" w:rsidRDefault="002C4E22" w:rsidP="00F01E89">
            <w:pPr>
              <w:ind w:firstLine="0"/>
              <w:rPr>
                <w:rFonts w:cs="Times New Roman"/>
              </w:rPr>
            </w:pPr>
            <w:r>
              <w:rPr>
                <w:rFonts w:cs="Times New Roman"/>
              </w:rPr>
              <w:t>Tìm hiểu và vẽ sơ đồ</w:t>
            </w:r>
            <w:r w:rsidR="00693D6E">
              <w:rPr>
                <w:rFonts w:cs="Times New Roman"/>
              </w:rPr>
              <w:t xml:space="preserve"> use case</w:t>
            </w:r>
            <w:r>
              <w:rPr>
                <w:rFonts w:cs="Times New Roman"/>
              </w:rPr>
              <w:t xml:space="preserve"> CDM, PDM</w:t>
            </w:r>
            <w:r w:rsidR="00256E86">
              <w:rPr>
                <w:rFonts w:cs="Times New Roman"/>
              </w:rPr>
              <w:t xml:space="preserve">, </w:t>
            </w:r>
            <w:r w:rsidR="00256E86" w:rsidRPr="001D39F2">
              <w:rPr>
                <w:rFonts w:cs="Times New Roman"/>
              </w:rPr>
              <w:t xml:space="preserve">trình bày </w:t>
            </w:r>
            <w:r w:rsidR="00256E86">
              <w:rPr>
                <w:rFonts w:cs="Times New Roman"/>
              </w:rPr>
              <w:t>phần báo cáo bản Word</w:t>
            </w:r>
            <w:r>
              <w:rPr>
                <w:rFonts w:cs="Times New Roman"/>
              </w:rPr>
              <w:t xml:space="preserve">, </w:t>
            </w:r>
            <w:r w:rsidR="00F85F62">
              <w:rPr>
                <w:rFonts w:cs="Times New Roman"/>
              </w:rPr>
              <w:t>báo cáo bản PPT</w:t>
            </w:r>
            <w:r w:rsidR="00693D6E">
              <w:rPr>
                <w:rFonts w:cs="Times New Roman"/>
              </w:rPr>
              <w:t>, quay video báo cáo</w:t>
            </w:r>
            <w:r w:rsidR="00FE61B3">
              <w:rPr>
                <w:rFonts w:cs="Times New Roman"/>
              </w:rPr>
              <w:t>.</w:t>
            </w:r>
          </w:p>
        </w:tc>
        <w:tc>
          <w:tcPr>
            <w:tcW w:w="679" w:type="pct"/>
            <w:vAlign w:val="center"/>
          </w:tcPr>
          <w:p w14:paraId="71E4E885" w14:textId="618CE26F" w:rsidR="00256E86" w:rsidRPr="001D39F2" w:rsidRDefault="00256E86" w:rsidP="00256E86">
            <w:pPr>
              <w:ind w:firstLine="0"/>
              <w:jc w:val="center"/>
              <w:rPr>
                <w:rFonts w:cs="Times New Roman"/>
              </w:rPr>
            </w:pPr>
            <w:r w:rsidRPr="001D39F2">
              <w:rPr>
                <w:rFonts w:cs="Times New Roman"/>
              </w:rPr>
              <w:t>9</w:t>
            </w:r>
            <w:r w:rsidR="00FE164A">
              <w:rPr>
                <w:rFonts w:cs="Times New Roman"/>
              </w:rPr>
              <w:t>9</w:t>
            </w:r>
            <w:r w:rsidRPr="001D39F2">
              <w:rPr>
                <w:rFonts w:cs="Times New Roman"/>
              </w:rPr>
              <w:t>%</w:t>
            </w:r>
          </w:p>
        </w:tc>
      </w:tr>
    </w:tbl>
    <w:p w14:paraId="797280F6" w14:textId="46736BDA" w:rsidR="00413C3A" w:rsidRPr="001D39F2" w:rsidRDefault="00565AB0" w:rsidP="00565AB0">
      <w:pPr>
        <w:pStyle w:val="Caption"/>
        <w:jc w:val="center"/>
        <w:rPr>
          <w:rFonts w:cs="Times New Roman"/>
          <w:color w:val="auto"/>
          <w:sz w:val="20"/>
          <w:szCs w:val="20"/>
        </w:rPr>
      </w:pPr>
      <w:r w:rsidRPr="001D39F2">
        <w:rPr>
          <w:rFonts w:cs="Times New Roman"/>
          <w:color w:val="auto"/>
          <w:sz w:val="20"/>
          <w:szCs w:val="20"/>
        </w:rPr>
        <w:t>Bảng phân công nhiệm vụ</w:t>
      </w:r>
    </w:p>
    <w:p w14:paraId="07EE83EA" w14:textId="7D7303D7" w:rsidR="00EB2ADC" w:rsidRPr="001D39F2" w:rsidRDefault="00C6546E" w:rsidP="00F554C0">
      <w:pPr>
        <w:rPr>
          <w:rFonts w:cs="Times New Roman"/>
        </w:rPr>
      </w:pPr>
      <w:r w:rsidRPr="001D39F2">
        <w:rPr>
          <w:rFonts w:cs="Times New Roman"/>
        </w:rPr>
        <w:br w:type="page"/>
      </w:r>
    </w:p>
    <w:p w14:paraId="0F2D65D5" w14:textId="790D39F0" w:rsidR="004F40A9" w:rsidRDefault="004F40A9" w:rsidP="004F40A9">
      <w:pPr>
        <w:pStyle w:val="TIU"/>
      </w:pPr>
      <w:r>
        <w:lastRenderedPageBreak/>
        <w:t>DANH MỤC KÍ HIỆU VIẾT TẮ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6"/>
        <w:gridCol w:w="4274"/>
        <w:gridCol w:w="3954"/>
      </w:tblGrid>
      <w:tr w:rsidR="00704630" w:rsidRPr="00341350" w14:paraId="40C0938C" w14:textId="77777777" w:rsidTr="00704630">
        <w:tc>
          <w:tcPr>
            <w:tcW w:w="597" w:type="pct"/>
            <w:shd w:val="clear" w:color="auto" w:fill="auto"/>
            <w:vAlign w:val="center"/>
          </w:tcPr>
          <w:p w14:paraId="2AFF2A93" w14:textId="4A86575F" w:rsidR="00704630" w:rsidRPr="00341350" w:rsidRDefault="00704630" w:rsidP="00704630">
            <w:pPr>
              <w:tabs>
                <w:tab w:val="left" w:pos="8910"/>
              </w:tabs>
              <w:spacing w:line="240" w:lineRule="auto"/>
              <w:ind w:firstLine="0"/>
              <w:jc w:val="center"/>
              <w:rPr>
                <w:b/>
                <w:szCs w:val="28"/>
              </w:rPr>
            </w:pPr>
            <w:r w:rsidRPr="00341350">
              <w:rPr>
                <w:b/>
                <w:szCs w:val="28"/>
              </w:rPr>
              <w:t xml:space="preserve">Chữ </w:t>
            </w:r>
            <w:r>
              <w:rPr>
                <w:b/>
                <w:szCs w:val="28"/>
              </w:rPr>
              <w:br/>
            </w:r>
            <w:r w:rsidRPr="00341350">
              <w:rPr>
                <w:b/>
                <w:szCs w:val="28"/>
              </w:rPr>
              <w:t>viết tắt</w:t>
            </w:r>
          </w:p>
        </w:tc>
        <w:tc>
          <w:tcPr>
            <w:tcW w:w="2287" w:type="pct"/>
            <w:shd w:val="clear" w:color="auto" w:fill="auto"/>
            <w:vAlign w:val="center"/>
          </w:tcPr>
          <w:p w14:paraId="1A1114DC" w14:textId="77777777" w:rsidR="00704630" w:rsidRPr="00341350" w:rsidRDefault="00704630" w:rsidP="00704630">
            <w:pPr>
              <w:tabs>
                <w:tab w:val="left" w:pos="8910"/>
              </w:tabs>
              <w:spacing w:line="240" w:lineRule="auto"/>
              <w:ind w:firstLine="0"/>
              <w:jc w:val="center"/>
              <w:rPr>
                <w:b/>
                <w:szCs w:val="28"/>
              </w:rPr>
            </w:pPr>
            <w:r w:rsidRPr="00341350">
              <w:rPr>
                <w:b/>
                <w:szCs w:val="28"/>
              </w:rPr>
              <w:t>Nguyên mẫu</w:t>
            </w:r>
          </w:p>
        </w:tc>
        <w:tc>
          <w:tcPr>
            <w:tcW w:w="2116" w:type="pct"/>
            <w:shd w:val="clear" w:color="auto" w:fill="auto"/>
            <w:vAlign w:val="center"/>
          </w:tcPr>
          <w:p w14:paraId="1C59EC07" w14:textId="77777777" w:rsidR="00704630" w:rsidRPr="00341350" w:rsidRDefault="00704630" w:rsidP="00704630">
            <w:pPr>
              <w:tabs>
                <w:tab w:val="left" w:pos="8910"/>
              </w:tabs>
              <w:spacing w:line="240" w:lineRule="auto"/>
              <w:ind w:firstLine="0"/>
              <w:jc w:val="center"/>
              <w:rPr>
                <w:b/>
                <w:szCs w:val="28"/>
              </w:rPr>
            </w:pPr>
            <w:r w:rsidRPr="00341350">
              <w:rPr>
                <w:b/>
                <w:szCs w:val="28"/>
              </w:rPr>
              <w:t>Diễn giải</w:t>
            </w:r>
          </w:p>
        </w:tc>
      </w:tr>
      <w:tr w:rsidR="00704630" w:rsidRPr="00341350" w14:paraId="0BC7BBA6" w14:textId="77777777" w:rsidTr="00C33081">
        <w:tc>
          <w:tcPr>
            <w:tcW w:w="597" w:type="pct"/>
            <w:shd w:val="clear" w:color="auto" w:fill="auto"/>
            <w:vAlign w:val="center"/>
          </w:tcPr>
          <w:p w14:paraId="36E934E1" w14:textId="3819C01A" w:rsidR="00704630" w:rsidRPr="00341350" w:rsidRDefault="00FE164A" w:rsidP="00C33081">
            <w:pPr>
              <w:ind w:firstLine="0"/>
              <w:jc w:val="center"/>
              <w:rPr>
                <w:szCs w:val="28"/>
              </w:rPr>
            </w:pPr>
            <w:r>
              <w:rPr>
                <w:szCs w:val="28"/>
              </w:rPr>
              <w:t>CDM</w:t>
            </w:r>
          </w:p>
        </w:tc>
        <w:tc>
          <w:tcPr>
            <w:tcW w:w="2287" w:type="pct"/>
            <w:shd w:val="clear" w:color="auto" w:fill="auto"/>
            <w:vAlign w:val="center"/>
          </w:tcPr>
          <w:p w14:paraId="2B9E7F78" w14:textId="0D840789" w:rsidR="00704630" w:rsidRPr="00366E52" w:rsidRDefault="00366E52" w:rsidP="00366E52">
            <w:pPr>
              <w:ind w:firstLine="0"/>
            </w:pPr>
            <w:r w:rsidRPr="00366E52">
              <w:t>Contual Data Model</w:t>
            </w:r>
          </w:p>
        </w:tc>
        <w:tc>
          <w:tcPr>
            <w:tcW w:w="2116" w:type="pct"/>
            <w:shd w:val="clear" w:color="auto" w:fill="auto"/>
            <w:vAlign w:val="center"/>
          </w:tcPr>
          <w:p w14:paraId="7A8CEF5D" w14:textId="58E7A21E" w:rsidR="00704630" w:rsidRPr="00341350" w:rsidRDefault="00001C56" w:rsidP="00C33081">
            <w:pPr>
              <w:tabs>
                <w:tab w:val="left" w:pos="8910"/>
              </w:tabs>
              <w:ind w:firstLine="0"/>
              <w:jc w:val="left"/>
              <w:rPr>
                <w:szCs w:val="28"/>
              </w:rPr>
            </w:pPr>
            <w:r>
              <w:rPr>
                <w:szCs w:val="28"/>
              </w:rPr>
              <w:t>Mô hình dữ liệu thực thể</w:t>
            </w:r>
          </w:p>
        </w:tc>
      </w:tr>
      <w:tr w:rsidR="00FE164A" w:rsidRPr="00341350" w14:paraId="04BD1A7D" w14:textId="77777777" w:rsidTr="00C33081">
        <w:tc>
          <w:tcPr>
            <w:tcW w:w="597" w:type="pct"/>
            <w:shd w:val="clear" w:color="auto" w:fill="auto"/>
            <w:vAlign w:val="center"/>
          </w:tcPr>
          <w:p w14:paraId="1AA641AF" w14:textId="367B91F9" w:rsidR="00FE164A" w:rsidRDefault="00FE164A" w:rsidP="00C33081">
            <w:pPr>
              <w:ind w:firstLine="0"/>
              <w:jc w:val="center"/>
              <w:rPr>
                <w:szCs w:val="28"/>
              </w:rPr>
            </w:pPr>
            <w:r>
              <w:rPr>
                <w:szCs w:val="28"/>
              </w:rPr>
              <w:t>PDM</w:t>
            </w:r>
          </w:p>
        </w:tc>
        <w:tc>
          <w:tcPr>
            <w:tcW w:w="2287" w:type="pct"/>
            <w:shd w:val="clear" w:color="auto" w:fill="auto"/>
            <w:vAlign w:val="center"/>
          </w:tcPr>
          <w:p w14:paraId="773294D6" w14:textId="5AD5DF2D" w:rsidR="00FE164A" w:rsidRPr="00341350" w:rsidRDefault="00BC185C" w:rsidP="00C33081">
            <w:pPr>
              <w:tabs>
                <w:tab w:val="left" w:pos="8910"/>
              </w:tabs>
              <w:ind w:firstLine="0"/>
              <w:jc w:val="left"/>
              <w:rPr>
                <w:szCs w:val="28"/>
              </w:rPr>
            </w:pPr>
            <w:r>
              <w:rPr>
                <w:szCs w:val="28"/>
              </w:rPr>
              <w:t>Physical Data Model</w:t>
            </w:r>
          </w:p>
        </w:tc>
        <w:tc>
          <w:tcPr>
            <w:tcW w:w="2116" w:type="pct"/>
            <w:shd w:val="clear" w:color="auto" w:fill="auto"/>
            <w:vAlign w:val="center"/>
          </w:tcPr>
          <w:p w14:paraId="6A84D3C5" w14:textId="021E706D" w:rsidR="00FE164A" w:rsidRPr="00341350" w:rsidRDefault="00BC185C" w:rsidP="00C33081">
            <w:pPr>
              <w:tabs>
                <w:tab w:val="left" w:pos="8910"/>
              </w:tabs>
              <w:ind w:firstLine="0"/>
              <w:jc w:val="left"/>
              <w:rPr>
                <w:szCs w:val="28"/>
              </w:rPr>
            </w:pPr>
            <w:r>
              <w:rPr>
                <w:szCs w:val="28"/>
              </w:rPr>
              <w:t>Mô hình vật lý dữ liệu</w:t>
            </w:r>
          </w:p>
        </w:tc>
      </w:tr>
    </w:tbl>
    <w:p w14:paraId="6EF3382E" w14:textId="2D501B84" w:rsidR="004F40A9" w:rsidRDefault="004F40A9">
      <w:pPr>
        <w:spacing w:after="160" w:line="259" w:lineRule="auto"/>
        <w:ind w:firstLine="0"/>
        <w:jc w:val="left"/>
        <w:rPr>
          <w:rFonts w:cs="Times New Roman"/>
          <w:b/>
          <w:bCs/>
          <w:sz w:val="36"/>
          <w:szCs w:val="36"/>
        </w:rPr>
      </w:pPr>
    </w:p>
    <w:p w14:paraId="25A9FC77" w14:textId="054726B1" w:rsidR="00C0120E" w:rsidRDefault="00C0120E" w:rsidP="00C0120E">
      <w:pPr>
        <w:tabs>
          <w:tab w:val="left" w:pos="7335"/>
        </w:tabs>
        <w:spacing w:after="160" w:line="259" w:lineRule="auto"/>
        <w:ind w:firstLine="0"/>
        <w:jc w:val="left"/>
        <w:rPr>
          <w:rFonts w:cs="Times New Roman"/>
        </w:rPr>
      </w:pPr>
      <w:r>
        <w:rPr>
          <w:rFonts w:cs="Times New Roman"/>
        </w:rPr>
        <w:tab/>
      </w:r>
    </w:p>
    <w:p w14:paraId="631D47B1" w14:textId="7BFDB4FB" w:rsidR="00704630" w:rsidRDefault="00704630" w:rsidP="00C0120E">
      <w:pPr>
        <w:tabs>
          <w:tab w:val="left" w:pos="7335"/>
        </w:tabs>
        <w:spacing w:after="160" w:line="259" w:lineRule="auto"/>
        <w:ind w:firstLine="0"/>
        <w:jc w:val="left"/>
        <w:rPr>
          <w:rFonts w:cs="Times New Roman"/>
          <w:b/>
          <w:bCs/>
          <w:sz w:val="36"/>
          <w:szCs w:val="36"/>
        </w:rPr>
      </w:pPr>
      <w:r w:rsidRPr="00C0120E">
        <w:rPr>
          <w:rFonts w:cs="Times New Roman"/>
        </w:rPr>
        <w:br w:type="page"/>
      </w:r>
    </w:p>
    <w:p w14:paraId="6185F20D" w14:textId="3012EE82" w:rsidR="00E562FB" w:rsidRDefault="00E562FB" w:rsidP="00E562FB">
      <w:pPr>
        <w:pStyle w:val="TIU"/>
      </w:pPr>
      <w:r w:rsidRPr="001D39F2">
        <w:lastRenderedPageBreak/>
        <w:t>DANH MỤC CÁC</w:t>
      </w:r>
      <w:r w:rsidR="00FC2F3E">
        <w:t xml:space="preserve"> </w:t>
      </w:r>
      <w:r w:rsidR="00E649B7">
        <w:t>BẢNG</w:t>
      </w:r>
      <w:r w:rsidR="00D74ACA">
        <w:t xml:space="preserve"> BIỂU</w:t>
      </w:r>
    </w:p>
    <w:p w14:paraId="16EFE835" w14:textId="68FB7D4E" w:rsidR="001B0685" w:rsidRDefault="00C0120E">
      <w:pPr>
        <w:pStyle w:val="TableofFigures"/>
        <w:tabs>
          <w:tab w:val="right" w:leader="dot" w:pos="9344"/>
        </w:tabs>
        <w:rPr>
          <w:rFonts w:asciiTheme="minorHAnsi" w:hAnsiTheme="minorHAnsi"/>
          <w:noProof/>
          <w:sz w:val="22"/>
          <w:lang w:eastAsia="en-US"/>
        </w:rPr>
      </w:pPr>
      <w:r>
        <w:fldChar w:fldCharType="begin"/>
      </w:r>
      <w:r>
        <w:instrText xml:space="preserve"> TOC \h \z \c "Bảng 1." </w:instrText>
      </w:r>
      <w:r>
        <w:fldChar w:fldCharType="separate"/>
      </w:r>
      <w:hyperlink w:anchor="_Toc111836268" w:history="1">
        <w:r w:rsidR="001B0685" w:rsidRPr="00F9083B">
          <w:rPr>
            <w:rStyle w:val="Hyperlink"/>
            <w:noProof/>
          </w:rPr>
          <w:t>Bảng 1.1. Bảng chi tiết kế hoạch thời gian thực hiện dự án</w:t>
        </w:r>
        <w:r w:rsidR="001B0685">
          <w:rPr>
            <w:noProof/>
            <w:webHidden/>
          </w:rPr>
          <w:tab/>
        </w:r>
        <w:r w:rsidR="001B0685">
          <w:rPr>
            <w:noProof/>
            <w:webHidden/>
          </w:rPr>
          <w:fldChar w:fldCharType="begin"/>
        </w:r>
        <w:r w:rsidR="001B0685">
          <w:rPr>
            <w:noProof/>
            <w:webHidden/>
          </w:rPr>
          <w:instrText xml:space="preserve"> PAGEREF _Toc111836268 \h </w:instrText>
        </w:r>
        <w:r w:rsidR="001B0685">
          <w:rPr>
            <w:noProof/>
            <w:webHidden/>
          </w:rPr>
        </w:r>
        <w:r w:rsidR="001B0685">
          <w:rPr>
            <w:noProof/>
            <w:webHidden/>
          </w:rPr>
          <w:fldChar w:fldCharType="separate"/>
        </w:r>
        <w:r w:rsidR="001112F7">
          <w:rPr>
            <w:noProof/>
            <w:webHidden/>
          </w:rPr>
          <w:t>4</w:t>
        </w:r>
        <w:r w:rsidR="001B0685">
          <w:rPr>
            <w:noProof/>
            <w:webHidden/>
          </w:rPr>
          <w:fldChar w:fldCharType="end"/>
        </w:r>
      </w:hyperlink>
    </w:p>
    <w:p w14:paraId="7E2BB28D" w14:textId="77777777" w:rsidR="001B0685" w:rsidRDefault="00C0120E" w:rsidP="00C0120E">
      <w:pPr>
        <w:rPr>
          <w:noProof/>
        </w:rPr>
      </w:pPr>
      <w:r>
        <w:fldChar w:fldCharType="end"/>
      </w:r>
      <w:fldSimple w:instr=" TOC \h \z \c &quot;Bảng 2.&quot; "/>
      <w:r>
        <w:fldChar w:fldCharType="begin"/>
      </w:r>
      <w:r>
        <w:instrText xml:space="preserve"> TOC \h \z \c "Bảng 3." </w:instrText>
      </w:r>
      <w:r>
        <w:fldChar w:fldCharType="separate"/>
      </w:r>
    </w:p>
    <w:p w14:paraId="6D6DB59E" w14:textId="75E1185E" w:rsidR="001B0685" w:rsidRDefault="00000000">
      <w:pPr>
        <w:pStyle w:val="TableofFigures"/>
        <w:tabs>
          <w:tab w:val="right" w:leader="dot" w:pos="9344"/>
        </w:tabs>
        <w:rPr>
          <w:rFonts w:asciiTheme="minorHAnsi" w:hAnsiTheme="minorHAnsi"/>
          <w:noProof/>
          <w:sz w:val="22"/>
          <w:lang w:eastAsia="en-US"/>
        </w:rPr>
      </w:pPr>
      <w:hyperlink w:anchor="_Toc111836269" w:history="1">
        <w:r w:rsidR="001B0685" w:rsidRPr="00EB7B4A">
          <w:rPr>
            <w:rStyle w:val="Hyperlink"/>
            <w:noProof/>
          </w:rPr>
          <w:t>Bảng 3.1. Bảng Khach_Hang</w:t>
        </w:r>
        <w:r w:rsidR="001B0685">
          <w:rPr>
            <w:noProof/>
            <w:webHidden/>
          </w:rPr>
          <w:tab/>
        </w:r>
        <w:r w:rsidR="001B0685">
          <w:rPr>
            <w:noProof/>
            <w:webHidden/>
          </w:rPr>
          <w:fldChar w:fldCharType="begin"/>
        </w:r>
        <w:r w:rsidR="001B0685">
          <w:rPr>
            <w:noProof/>
            <w:webHidden/>
          </w:rPr>
          <w:instrText xml:space="preserve"> PAGEREF _Toc111836269 \h </w:instrText>
        </w:r>
        <w:r w:rsidR="001B0685">
          <w:rPr>
            <w:noProof/>
            <w:webHidden/>
          </w:rPr>
        </w:r>
        <w:r w:rsidR="001B0685">
          <w:rPr>
            <w:noProof/>
            <w:webHidden/>
          </w:rPr>
          <w:fldChar w:fldCharType="separate"/>
        </w:r>
        <w:r w:rsidR="001112F7">
          <w:rPr>
            <w:noProof/>
            <w:webHidden/>
          </w:rPr>
          <w:t>11</w:t>
        </w:r>
        <w:r w:rsidR="001B0685">
          <w:rPr>
            <w:noProof/>
            <w:webHidden/>
          </w:rPr>
          <w:fldChar w:fldCharType="end"/>
        </w:r>
      </w:hyperlink>
    </w:p>
    <w:p w14:paraId="24DD6BE8" w14:textId="1AF463B0" w:rsidR="001B0685" w:rsidRDefault="00000000">
      <w:pPr>
        <w:pStyle w:val="TableofFigures"/>
        <w:tabs>
          <w:tab w:val="right" w:leader="dot" w:pos="9344"/>
        </w:tabs>
        <w:rPr>
          <w:rFonts w:asciiTheme="minorHAnsi" w:hAnsiTheme="minorHAnsi"/>
          <w:noProof/>
          <w:sz w:val="22"/>
          <w:lang w:eastAsia="en-US"/>
        </w:rPr>
      </w:pPr>
      <w:hyperlink w:anchor="_Toc111836270" w:history="1">
        <w:r w:rsidR="001B0685" w:rsidRPr="00EB7B4A">
          <w:rPr>
            <w:rStyle w:val="Hyperlink"/>
            <w:noProof/>
          </w:rPr>
          <w:t>Bảng 3.2. Bảng Nhan_Vien</w:t>
        </w:r>
        <w:r w:rsidR="001B0685">
          <w:rPr>
            <w:noProof/>
            <w:webHidden/>
          </w:rPr>
          <w:tab/>
        </w:r>
        <w:r w:rsidR="001B0685">
          <w:rPr>
            <w:noProof/>
            <w:webHidden/>
          </w:rPr>
          <w:fldChar w:fldCharType="begin"/>
        </w:r>
        <w:r w:rsidR="001B0685">
          <w:rPr>
            <w:noProof/>
            <w:webHidden/>
          </w:rPr>
          <w:instrText xml:space="preserve"> PAGEREF _Toc111836270 \h </w:instrText>
        </w:r>
        <w:r w:rsidR="001B0685">
          <w:rPr>
            <w:noProof/>
            <w:webHidden/>
          </w:rPr>
        </w:r>
        <w:r w:rsidR="001B0685">
          <w:rPr>
            <w:noProof/>
            <w:webHidden/>
          </w:rPr>
          <w:fldChar w:fldCharType="separate"/>
        </w:r>
        <w:r w:rsidR="001112F7">
          <w:rPr>
            <w:noProof/>
            <w:webHidden/>
          </w:rPr>
          <w:t>12</w:t>
        </w:r>
        <w:r w:rsidR="001B0685">
          <w:rPr>
            <w:noProof/>
            <w:webHidden/>
          </w:rPr>
          <w:fldChar w:fldCharType="end"/>
        </w:r>
      </w:hyperlink>
    </w:p>
    <w:p w14:paraId="5D816059" w14:textId="3A7AE646" w:rsidR="001B0685" w:rsidRDefault="00000000">
      <w:pPr>
        <w:pStyle w:val="TableofFigures"/>
        <w:tabs>
          <w:tab w:val="right" w:leader="dot" w:pos="9344"/>
        </w:tabs>
        <w:rPr>
          <w:rFonts w:asciiTheme="minorHAnsi" w:hAnsiTheme="minorHAnsi"/>
          <w:noProof/>
          <w:sz w:val="22"/>
          <w:lang w:eastAsia="en-US"/>
        </w:rPr>
      </w:pPr>
      <w:hyperlink w:anchor="_Toc111836271" w:history="1">
        <w:r w:rsidR="001B0685" w:rsidRPr="00EB7B4A">
          <w:rPr>
            <w:rStyle w:val="Hyperlink"/>
            <w:noProof/>
          </w:rPr>
          <w:t>Bảng 3.3. Bảng Phan_Hoi</w:t>
        </w:r>
        <w:r w:rsidR="001B0685">
          <w:rPr>
            <w:noProof/>
            <w:webHidden/>
          </w:rPr>
          <w:tab/>
        </w:r>
        <w:r w:rsidR="001B0685">
          <w:rPr>
            <w:noProof/>
            <w:webHidden/>
          </w:rPr>
          <w:fldChar w:fldCharType="begin"/>
        </w:r>
        <w:r w:rsidR="001B0685">
          <w:rPr>
            <w:noProof/>
            <w:webHidden/>
          </w:rPr>
          <w:instrText xml:space="preserve"> PAGEREF _Toc111836271 \h </w:instrText>
        </w:r>
        <w:r w:rsidR="001B0685">
          <w:rPr>
            <w:noProof/>
            <w:webHidden/>
          </w:rPr>
        </w:r>
        <w:r w:rsidR="001B0685">
          <w:rPr>
            <w:noProof/>
            <w:webHidden/>
          </w:rPr>
          <w:fldChar w:fldCharType="separate"/>
        </w:r>
        <w:r w:rsidR="001112F7">
          <w:rPr>
            <w:noProof/>
            <w:webHidden/>
          </w:rPr>
          <w:t>12</w:t>
        </w:r>
        <w:r w:rsidR="001B0685">
          <w:rPr>
            <w:noProof/>
            <w:webHidden/>
          </w:rPr>
          <w:fldChar w:fldCharType="end"/>
        </w:r>
      </w:hyperlink>
    </w:p>
    <w:p w14:paraId="475A1198" w14:textId="287DC89D" w:rsidR="001B0685" w:rsidRDefault="00000000">
      <w:pPr>
        <w:pStyle w:val="TableofFigures"/>
        <w:tabs>
          <w:tab w:val="right" w:leader="dot" w:pos="9344"/>
        </w:tabs>
        <w:rPr>
          <w:rFonts w:asciiTheme="minorHAnsi" w:hAnsiTheme="minorHAnsi"/>
          <w:noProof/>
          <w:sz w:val="22"/>
          <w:lang w:eastAsia="en-US"/>
        </w:rPr>
      </w:pPr>
      <w:hyperlink w:anchor="_Toc111836272" w:history="1">
        <w:r w:rsidR="001B0685" w:rsidRPr="00EB7B4A">
          <w:rPr>
            <w:rStyle w:val="Hyperlink"/>
            <w:noProof/>
          </w:rPr>
          <w:t>Bảng 3.4. Bảng Hoa_Don</w:t>
        </w:r>
        <w:r w:rsidR="001B0685">
          <w:rPr>
            <w:noProof/>
            <w:webHidden/>
          </w:rPr>
          <w:tab/>
        </w:r>
        <w:r w:rsidR="001B0685">
          <w:rPr>
            <w:noProof/>
            <w:webHidden/>
          </w:rPr>
          <w:fldChar w:fldCharType="begin"/>
        </w:r>
        <w:r w:rsidR="001B0685">
          <w:rPr>
            <w:noProof/>
            <w:webHidden/>
          </w:rPr>
          <w:instrText xml:space="preserve"> PAGEREF _Toc111836272 \h </w:instrText>
        </w:r>
        <w:r w:rsidR="001B0685">
          <w:rPr>
            <w:noProof/>
            <w:webHidden/>
          </w:rPr>
        </w:r>
        <w:r w:rsidR="001B0685">
          <w:rPr>
            <w:noProof/>
            <w:webHidden/>
          </w:rPr>
          <w:fldChar w:fldCharType="separate"/>
        </w:r>
        <w:r w:rsidR="001112F7">
          <w:rPr>
            <w:noProof/>
            <w:webHidden/>
          </w:rPr>
          <w:t>12</w:t>
        </w:r>
        <w:r w:rsidR="001B0685">
          <w:rPr>
            <w:noProof/>
            <w:webHidden/>
          </w:rPr>
          <w:fldChar w:fldCharType="end"/>
        </w:r>
      </w:hyperlink>
    </w:p>
    <w:p w14:paraId="6561D732" w14:textId="394696A1" w:rsidR="001B0685" w:rsidRDefault="00000000">
      <w:pPr>
        <w:pStyle w:val="TableofFigures"/>
        <w:tabs>
          <w:tab w:val="right" w:leader="dot" w:pos="9344"/>
        </w:tabs>
        <w:rPr>
          <w:rFonts w:asciiTheme="minorHAnsi" w:hAnsiTheme="minorHAnsi"/>
          <w:noProof/>
          <w:sz w:val="22"/>
          <w:lang w:eastAsia="en-US"/>
        </w:rPr>
      </w:pPr>
      <w:hyperlink w:anchor="_Toc111836273" w:history="1">
        <w:r w:rsidR="001B0685" w:rsidRPr="00EB7B4A">
          <w:rPr>
            <w:rStyle w:val="Hyperlink"/>
            <w:noProof/>
          </w:rPr>
          <w:t>Bảng 3.5. Bảng San_Pham</w:t>
        </w:r>
        <w:r w:rsidR="001B0685">
          <w:rPr>
            <w:noProof/>
            <w:webHidden/>
          </w:rPr>
          <w:tab/>
        </w:r>
        <w:r w:rsidR="001B0685">
          <w:rPr>
            <w:noProof/>
            <w:webHidden/>
          </w:rPr>
          <w:fldChar w:fldCharType="begin"/>
        </w:r>
        <w:r w:rsidR="001B0685">
          <w:rPr>
            <w:noProof/>
            <w:webHidden/>
          </w:rPr>
          <w:instrText xml:space="preserve"> PAGEREF _Toc111836273 \h </w:instrText>
        </w:r>
        <w:r w:rsidR="001B0685">
          <w:rPr>
            <w:noProof/>
            <w:webHidden/>
          </w:rPr>
        </w:r>
        <w:r w:rsidR="001B0685">
          <w:rPr>
            <w:noProof/>
            <w:webHidden/>
          </w:rPr>
          <w:fldChar w:fldCharType="separate"/>
        </w:r>
        <w:r w:rsidR="001112F7">
          <w:rPr>
            <w:noProof/>
            <w:webHidden/>
          </w:rPr>
          <w:t>13</w:t>
        </w:r>
        <w:r w:rsidR="001B0685">
          <w:rPr>
            <w:noProof/>
            <w:webHidden/>
          </w:rPr>
          <w:fldChar w:fldCharType="end"/>
        </w:r>
      </w:hyperlink>
    </w:p>
    <w:p w14:paraId="75899757" w14:textId="74E7B383" w:rsidR="001B0685" w:rsidRDefault="00000000">
      <w:pPr>
        <w:pStyle w:val="TableofFigures"/>
        <w:tabs>
          <w:tab w:val="right" w:leader="dot" w:pos="9344"/>
        </w:tabs>
        <w:rPr>
          <w:rFonts w:asciiTheme="minorHAnsi" w:hAnsiTheme="minorHAnsi"/>
          <w:noProof/>
          <w:sz w:val="22"/>
          <w:lang w:eastAsia="en-US"/>
        </w:rPr>
      </w:pPr>
      <w:hyperlink w:anchor="_Toc111836274" w:history="1">
        <w:r w:rsidR="001B0685" w:rsidRPr="00EB7B4A">
          <w:rPr>
            <w:rStyle w:val="Hyperlink"/>
            <w:noProof/>
          </w:rPr>
          <w:t>Bảng 3.6. Bảng Loai_San_Pham</w:t>
        </w:r>
        <w:r w:rsidR="001B0685">
          <w:rPr>
            <w:noProof/>
            <w:webHidden/>
          </w:rPr>
          <w:tab/>
        </w:r>
        <w:r w:rsidR="001B0685">
          <w:rPr>
            <w:noProof/>
            <w:webHidden/>
          </w:rPr>
          <w:fldChar w:fldCharType="begin"/>
        </w:r>
        <w:r w:rsidR="001B0685">
          <w:rPr>
            <w:noProof/>
            <w:webHidden/>
          </w:rPr>
          <w:instrText xml:space="preserve"> PAGEREF _Toc111836274 \h </w:instrText>
        </w:r>
        <w:r w:rsidR="001B0685">
          <w:rPr>
            <w:noProof/>
            <w:webHidden/>
          </w:rPr>
        </w:r>
        <w:r w:rsidR="001B0685">
          <w:rPr>
            <w:noProof/>
            <w:webHidden/>
          </w:rPr>
          <w:fldChar w:fldCharType="separate"/>
        </w:r>
        <w:r w:rsidR="001112F7">
          <w:rPr>
            <w:noProof/>
            <w:webHidden/>
          </w:rPr>
          <w:t>13</w:t>
        </w:r>
        <w:r w:rsidR="001B0685">
          <w:rPr>
            <w:noProof/>
            <w:webHidden/>
          </w:rPr>
          <w:fldChar w:fldCharType="end"/>
        </w:r>
      </w:hyperlink>
    </w:p>
    <w:p w14:paraId="3A7FE050" w14:textId="30E4E930" w:rsidR="001B0685" w:rsidRDefault="00000000">
      <w:pPr>
        <w:pStyle w:val="TableofFigures"/>
        <w:tabs>
          <w:tab w:val="right" w:leader="dot" w:pos="9344"/>
        </w:tabs>
        <w:rPr>
          <w:rFonts w:asciiTheme="minorHAnsi" w:hAnsiTheme="minorHAnsi"/>
          <w:noProof/>
          <w:sz w:val="22"/>
          <w:lang w:eastAsia="en-US"/>
        </w:rPr>
      </w:pPr>
      <w:hyperlink w:anchor="_Toc111836275" w:history="1">
        <w:r w:rsidR="001B0685" w:rsidRPr="00EB7B4A">
          <w:rPr>
            <w:rStyle w:val="Hyperlink"/>
            <w:noProof/>
          </w:rPr>
          <w:t>Bảng 3.7. Bảng Chi tiet hoa don</w:t>
        </w:r>
        <w:r w:rsidR="001B0685">
          <w:rPr>
            <w:noProof/>
            <w:webHidden/>
          </w:rPr>
          <w:tab/>
        </w:r>
        <w:r w:rsidR="001B0685">
          <w:rPr>
            <w:noProof/>
            <w:webHidden/>
          </w:rPr>
          <w:fldChar w:fldCharType="begin"/>
        </w:r>
        <w:r w:rsidR="001B0685">
          <w:rPr>
            <w:noProof/>
            <w:webHidden/>
          </w:rPr>
          <w:instrText xml:space="preserve"> PAGEREF _Toc111836275 \h </w:instrText>
        </w:r>
        <w:r w:rsidR="001B0685">
          <w:rPr>
            <w:noProof/>
            <w:webHidden/>
          </w:rPr>
        </w:r>
        <w:r w:rsidR="001B0685">
          <w:rPr>
            <w:noProof/>
            <w:webHidden/>
          </w:rPr>
          <w:fldChar w:fldCharType="separate"/>
        </w:r>
        <w:r w:rsidR="001112F7">
          <w:rPr>
            <w:noProof/>
            <w:webHidden/>
          </w:rPr>
          <w:t>13</w:t>
        </w:r>
        <w:r w:rsidR="001B0685">
          <w:rPr>
            <w:noProof/>
            <w:webHidden/>
          </w:rPr>
          <w:fldChar w:fldCharType="end"/>
        </w:r>
      </w:hyperlink>
    </w:p>
    <w:p w14:paraId="0A52FBA1" w14:textId="689609C0" w:rsidR="00D74ACA" w:rsidRDefault="00C0120E" w:rsidP="00C0120E">
      <w:pPr>
        <w:rPr>
          <w:sz w:val="36"/>
          <w:szCs w:val="36"/>
        </w:rPr>
      </w:pPr>
      <w:r>
        <w:fldChar w:fldCharType="end"/>
      </w:r>
      <w:r w:rsidR="00D74ACA">
        <w:br w:type="page"/>
      </w:r>
    </w:p>
    <w:p w14:paraId="7E537164" w14:textId="77777777" w:rsidR="004A722D" w:rsidRDefault="00EB2ADC" w:rsidP="005F0154">
      <w:pPr>
        <w:pStyle w:val="TIU"/>
        <w:rPr>
          <w:rFonts w:cs="Times New Roman"/>
        </w:rPr>
      </w:pPr>
      <w:r w:rsidRPr="001D39F2">
        <w:rPr>
          <w:rFonts w:cs="Times New Roman"/>
        </w:rPr>
        <w:lastRenderedPageBreak/>
        <w:t xml:space="preserve">DANH MỤC CÁC HÌNH </w:t>
      </w:r>
      <w:r w:rsidR="00466A10" w:rsidRPr="001D39F2">
        <w:rPr>
          <w:rFonts w:cs="Times New Roman"/>
        </w:rPr>
        <w:t>ẢNH</w:t>
      </w:r>
    </w:p>
    <w:p w14:paraId="018AFC53" w14:textId="24B8F15D" w:rsidR="001B0685" w:rsidRDefault="00DE0E9E">
      <w:pPr>
        <w:pStyle w:val="TableofFigures"/>
        <w:tabs>
          <w:tab w:val="right" w:leader="dot" w:pos="9344"/>
        </w:tabs>
        <w:rPr>
          <w:rFonts w:asciiTheme="minorHAnsi" w:hAnsiTheme="minorHAnsi"/>
          <w:noProof/>
          <w:sz w:val="22"/>
          <w:lang w:eastAsia="en-US"/>
        </w:rPr>
      </w:pPr>
      <w:r>
        <w:rPr>
          <w:rFonts w:cs="Times New Roman"/>
        </w:rPr>
        <w:fldChar w:fldCharType="begin"/>
      </w:r>
      <w:r>
        <w:rPr>
          <w:rFonts w:cs="Times New Roman"/>
        </w:rPr>
        <w:instrText xml:space="preserve"> TOC \h \z \c "Hình 1." </w:instrText>
      </w:r>
      <w:r>
        <w:rPr>
          <w:rFonts w:cs="Times New Roman"/>
        </w:rPr>
        <w:fldChar w:fldCharType="separate"/>
      </w:r>
      <w:hyperlink w:anchor="_Toc111836276" w:history="1">
        <w:r w:rsidR="001B0685" w:rsidRPr="00413F5D">
          <w:rPr>
            <w:rStyle w:val="Hyperlink"/>
            <w:noProof/>
          </w:rPr>
          <w:t>Hình 1.1. Biểu đồ khảo sát hiện trạng sở thích mua hàng trên các nền tảng của đối tượng trong độ tuổi từ 18 đến 25.</w:t>
        </w:r>
        <w:r w:rsidR="001B0685">
          <w:rPr>
            <w:noProof/>
            <w:webHidden/>
          </w:rPr>
          <w:tab/>
        </w:r>
        <w:r w:rsidR="001B0685">
          <w:rPr>
            <w:noProof/>
            <w:webHidden/>
          </w:rPr>
          <w:fldChar w:fldCharType="begin"/>
        </w:r>
        <w:r w:rsidR="001B0685">
          <w:rPr>
            <w:noProof/>
            <w:webHidden/>
          </w:rPr>
          <w:instrText xml:space="preserve"> PAGEREF _Toc111836276 \h </w:instrText>
        </w:r>
        <w:r w:rsidR="001B0685">
          <w:rPr>
            <w:noProof/>
            <w:webHidden/>
          </w:rPr>
        </w:r>
        <w:r w:rsidR="001B0685">
          <w:rPr>
            <w:noProof/>
            <w:webHidden/>
          </w:rPr>
          <w:fldChar w:fldCharType="separate"/>
        </w:r>
        <w:r w:rsidR="001112F7">
          <w:rPr>
            <w:noProof/>
            <w:webHidden/>
          </w:rPr>
          <w:t>1</w:t>
        </w:r>
        <w:r w:rsidR="001B0685">
          <w:rPr>
            <w:noProof/>
            <w:webHidden/>
          </w:rPr>
          <w:fldChar w:fldCharType="end"/>
        </w:r>
      </w:hyperlink>
    </w:p>
    <w:p w14:paraId="4BFEB8C5" w14:textId="1B1A5256" w:rsidR="001B0685" w:rsidRDefault="00000000">
      <w:pPr>
        <w:pStyle w:val="TableofFigures"/>
        <w:tabs>
          <w:tab w:val="right" w:leader="dot" w:pos="9344"/>
        </w:tabs>
        <w:rPr>
          <w:rFonts w:asciiTheme="minorHAnsi" w:hAnsiTheme="minorHAnsi"/>
          <w:noProof/>
          <w:sz w:val="22"/>
          <w:lang w:eastAsia="en-US"/>
        </w:rPr>
      </w:pPr>
      <w:hyperlink w:anchor="_Toc111836277" w:history="1">
        <w:r w:rsidR="001B0685" w:rsidRPr="00413F5D">
          <w:rPr>
            <w:rStyle w:val="Hyperlink"/>
            <w:noProof/>
          </w:rPr>
          <w:t>Hình 1.2. Biểu đồ phân cấp chức năng BFD</w:t>
        </w:r>
        <w:r w:rsidR="001B0685">
          <w:rPr>
            <w:noProof/>
            <w:webHidden/>
          </w:rPr>
          <w:tab/>
        </w:r>
        <w:r w:rsidR="001B0685">
          <w:rPr>
            <w:noProof/>
            <w:webHidden/>
          </w:rPr>
          <w:fldChar w:fldCharType="begin"/>
        </w:r>
        <w:r w:rsidR="001B0685">
          <w:rPr>
            <w:noProof/>
            <w:webHidden/>
          </w:rPr>
          <w:instrText xml:space="preserve"> PAGEREF _Toc111836277 \h </w:instrText>
        </w:r>
        <w:r w:rsidR="001B0685">
          <w:rPr>
            <w:noProof/>
            <w:webHidden/>
          </w:rPr>
        </w:r>
        <w:r w:rsidR="001B0685">
          <w:rPr>
            <w:noProof/>
            <w:webHidden/>
          </w:rPr>
          <w:fldChar w:fldCharType="separate"/>
        </w:r>
        <w:r w:rsidR="001112F7">
          <w:rPr>
            <w:noProof/>
            <w:webHidden/>
          </w:rPr>
          <w:t>3</w:t>
        </w:r>
        <w:r w:rsidR="001B0685">
          <w:rPr>
            <w:noProof/>
            <w:webHidden/>
          </w:rPr>
          <w:fldChar w:fldCharType="end"/>
        </w:r>
      </w:hyperlink>
    </w:p>
    <w:p w14:paraId="5658EE20" w14:textId="77777777" w:rsidR="001B0685" w:rsidRDefault="00DE0E9E">
      <w:pPr>
        <w:spacing w:after="160" w:line="259" w:lineRule="auto"/>
        <w:ind w:firstLine="0"/>
        <w:jc w:val="left"/>
        <w:rPr>
          <w:noProof/>
        </w:rPr>
      </w:pPr>
      <w:r>
        <w:rPr>
          <w:rFonts w:cs="Times New Roman"/>
        </w:rPr>
        <w:fldChar w:fldCharType="end"/>
      </w:r>
      <w:r>
        <w:rPr>
          <w:rFonts w:cs="Times New Roman"/>
        </w:rPr>
        <w:fldChar w:fldCharType="begin"/>
      </w:r>
      <w:r>
        <w:rPr>
          <w:rFonts w:cs="Times New Roman"/>
        </w:rPr>
        <w:instrText xml:space="preserve"> TOC \h \z \c "Hình 2." </w:instrText>
      </w:r>
      <w:r>
        <w:rPr>
          <w:rFonts w:cs="Times New Roman"/>
        </w:rPr>
        <w:fldChar w:fldCharType="separate"/>
      </w:r>
    </w:p>
    <w:p w14:paraId="2CB427AE" w14:textId="245F3F58" w:rsidR="001B0685" w:rsidRDefault="00000000">
      <w:pPr>
        <w:pStyle w:val="TableofFigures"/>
        <w:tabs>
          <w:tab w:val="right" w:leader="dot" w:pos="9344"/>
        </w:tabs>
        <w:rPr>
          <w:rFonts w:asciiTheme="minorHAnsi" w:hAnsiTheme="minorHAnsi"/>
          <w:noProof/>
          <w:sz w:val="22"/>
          <w:lang w:eastAsia="en-US"/>
        </w:rPr>
      </w:pPr>
      <w:hyperlink w:anchor="_Toc111836278" w:history="1">
        <w:r w:rsidR="001B0685" w:rsidRPr="006E7C4A">
          <w:rPr>
            <w:rStyle w:val="Hyperlink"/>
            <w:noProof/>
          </w:rPr>
          <w:t>Hình 2.1. Sơ đồ Use case của actor Khách hàng tiềm năng</w:t>
        </w:r>
        <w:r w:rsidR="001B0685">
          <w:rPr>
            <w:noProof/>
            <w:webHidden/>
          </w:rPr>
          <w:tab/>
        </w:r>
        <w:r w:rsidR="001B0685">
          <w:rPr>
            <w:noProof/>
            <w:webHidden/>
          </w:rPr>
          <w:fldChar w:fldCharType="begin"/>
        </w:r>
        <w:r w:rsidR="001B0685">
          <w:rPr>
            <w:noProof/>
            <w:webHidden/>
          </w:rPr>
          <w:instrText xml:space="preserve"> PAGEREF _Toc111836278 \h </w:instrText>
        </w:r>
        <w:r w:rsidR="001B0685">
          <w:rPr>
            <w:noProof/>
            <w:webHidden/>
          </w:rPr>
        </w:r>
        <w:r w:rsidR="001B0685">
          <w:rPr>
            <w:noProof/>
            <w:webHidden/>
          </w:rPr>
          <w:fldChar w:fldCharType="separate"/>
        </w:r>
        <w:r w:rsidR="001112F7">
          <w:rPr>
            <w:noProof/>
            <w:webHidden/>
          </w:rPr>
          <w:t>6</w:t>
        </w:r>
        <w:r w:rsidR="001B0685">
          <w:rPr>
            <w:noProof/>
            <w:webHidden/>
          </w:rPr>
          <w:fldChar w:fldCharType="end"/>
        </w:r>
      </w:hyperlink>
    </w:p>
    <w:p w14:paraId="166300D3" w14:textId="307C674E" w:rsidR="001B0685" w:rsidRDefault="00000000">
      <w:pPr>
        <w:pStyle w:val="TableofFigures"/>
        <w:tabs>
          <w:tab w:val="right" w:leader="dot" w:pos="9344"/>
        </w:tabs>
        <w:rPr>
          <w:rFonts w:asciiTheme="minorHAnsi" w:hAnsiTheme="minorHAnsi"/>
          <w:noProof/>
          <w:sz w:val="22"/>
          <w:lang w:eastAsia="en-US"/>
        </w:rPr>
      </w:pPr>
      <w:hyperlink w:anchor="_Toc111836279" w:history="1">
        <w:r w:rsidR="001B0685" w:rsidRPr="006E7C4A">
          <w:rPr>
            <w:rStyle w:val="Hyperlink"/>
            <w:noProof/>
          </w:rPr>
          <w:t>Hình 2.2. Sơ đồ Use case của actor Khách hàng</w:t>
        </w:r>
        <w:r w:rsidR="001B0685">
          <w:rPr>
            <w:noProof/>
            <w:webHidden/>
          </w:rPr>
          <w:tab/>
        </w:r>
        <w:r w:rsidR="001B0685">
          <w:rPr>
            <w:noProof/>
            <w:webHidden/>
          </w:rPr>
          <w:fldChar w:fldCharType="begin"/>
        </w:r>
        <w:r w:rsidR="001B0685">
          <w:rPr>
            <w:noProof/>
            <w:webHidden/>
          </w:rPr>
          <w:instrText xml:space="preserve"> PAGEREF _Toc111836279 \h </w:instrText>
        </w:r>
        <w:r w:rsidR="001B0685">
          <w:rPr>
            <w:noProof/>
            <w:webHidden/>
          </w:rPr>
        </w:r>
        <w:r w:rsidR="001B0685">
          <w:rPr>
            <w:noProof/>
            <w:webHidden/>
          </w:rPr>
          <w:fldChar w:fldCharType="separate"/>
        </w:r>
        <w:r w:rsidR="001112F7">
          <w:rPr>
            <w:noProof/>
            <w:webHidden/>
          </w:rPr>
          <w:t>6</w:t>
        </w:r>
        <w:r w:rsidR="001B0685">
          <w:rPr>
            <w:noProof/>
            <w:webHidden/>
          </w:rPr>
          <w:fldChar w:fldCharType="end"/>
        </w:r>
      </w:hyperlink>
    </w:p>
    <w:p w14:paraId="6F23647C" w14:textId="59F8139B" w:rsidR="001B0685" w:rsidRDefault="00000000">
      <w:pPr>
        <w:pStyle w:val="TableofFigures"/>
        <w:tabs>
          <w:tab w:val="right" w:leader="dot" w:pos="9344"/>
        </w:tabs>
        <w:rPr>
          <w:rFonts w:asciiTheme="minorHAnsi" w:hAnsiTheme="minorHAnsi"/>
          <w:noProof/>
          <w:sz w:val="22"/>
          <w:lang w:eastAsia="en-US"/>
        </w:rPr>
      </w:pPr>
      <w:hyperlink w:anchor="_Toc111836280" w:history="1">
        <w:r w:rsidR="001B0685" w:rsidRPr="006E7C4A">
          <w:rPr>
            <w:rStyle w:val="Hyperlink"/>
            <w:noProof/>
          </w:rPr>
          <w:t>Hình 2.3. Sơ đồ Use case của actor Người bán hàng</w:t>
        </w:r>
        <w:r w:rsidR="001B0685">
          <w:rPr>
            <w:noProof/>
            <w:webHidden/>
          </w:rPr>
          <w:tab/>
        </w:r>
        <w:r w:rsidR="001B0685">
          <w:rPr>
            <w:noProof/>
            <w:webHidden/>
          </w:rPr>
          <w:fldChar w:fldCharType="begin"/>
        </w:r>
        <w:r w:rsidR="001B0685">
          <w:rPr>
            <w:noProof/>
            <w:webHidden/>
          </w:rPr>
          <w:instrText xml:space="preserve"> PAGEREF _Toc111836280 \h </w:instrText>
        </w:r>
        <w:r w:rsidR="001B0685">
          <w:rPr>
            <w:noProof/>
            <w:webHidden/>
          </w:rPr>
        </w:r>
        <w:r w:rsidR="001B0685">
          <w:rPr>
            <w:noProof/>
            <w:webHidden/>
          </w:rPr>
          <w:fldChar w:fldCharType="separate"/>
        </w:r>
        <w:r w:rsidR="001112F7">
          <w:rPr>
            <w:noProof/>
            <w:webHidden/>
          </w:rPr>
          <w:t>7</w:t>
        </w:r>
        <w:r w:rsidR="001B0685">
          <w:rPr>
            <w:noProof/>
            <w:webHidden/>
          </w:rPr>
          <w:fldChar w:fldCharType="end"/>
        </w:r>
      </w:hyperlink>
    </w:p>
    <w:p w14:paraId="3BD2CDFA" w14:textId="49BCE96C" w:rsidR="001B0685" w:rsidRDefault="00000000">
      <w:pPr>
        <w:pStyle w:val="TableofFigures"/>
        <w:tabs>
          <w:tab w:val="right" w:leader="dot" w:pos="9344"/>
        </w:tabs>
        <w:rPr>
          <w:rFonts w:asciiTheme="minorHAnsi" w:hAnsiTheme="minorHAnsi"/>
          <w:noProof/>
          <w:sz w:val="22"/>
          <w:lang w:eastAsia="en-US"/>
        </w:rPr>
      </w:pPr>
      <w:hyperlink w:anchor="_Toc111836281" w:history="1">
        <w:r w:rsidR="001B0685" w:rsidRPr="006E7C4A">
          <w:rPr>
            <w:rStyle w:val="Hyperlink"/>
            <w:noProof/>
          </w:rPr>
          <w:t>Hình 2.4. Sơ đồ Use case tổng quát cho toàn hệ thống</w:t>
        </w:r>
        <w:r w:rsidR="001B0685">
          <w:rPr>
            <w:noProof/>
            <w:webHidden/>
          </w:rPr>
          <w:tab/>
        </w:r>
        <w:r w:rsidR="001B0685">
          <w:rPr>
            <w:noProof/>
            <w:webHidden/>
          </w:rPr>
          <w:fldChar w:fldCharType="begin"/>
        </w:r>
        <w:r w:rsidR="001B0685">
          <w:rPr>
            <w:noProof/>
            <w:webHidden/>
          </w:rPr>
          <w:instrText xml:space="preserve"> PAGEREF _Toc111836281 \h </w:instrText>
        </w:r>
        <w:r w:rsidR="001B0685">
          <w:rPr>
            <w:noProof/>
            <w:webHidden/>
          </w:rPr>
        </w:r>
        <w:r w:rsidR="001B0685">
          <w:rPr>
            <w:noProof/>
            <w:webHidden/>
          </w:rPr>
          <w:fldChar w:fldCharType="separate"/>
        </w:r>
        <w:r w:rsidR="001112F7">
          <w:rPr>
            <w:noProof/>
            <w:webHidden/>
          </w:rPr>
          <w:t>9</w:t>
        </w:r>
        <w:r w:rsidR="001B0685">
          <w:rPr>
            <w:noProof/>
            <w:webHidden/>
          </w:rPr>
          <w:fldChar w:fldCharType="end"/>
        </w:r>
      </w:hyperlink>
    </w:p>
    <w:p w14:paraId="4AB9C29F" w14:textId="77777777" w:rsidR="001B0685" w:rsidRDefault="00DE0E9E">
      <w:pPr>
        <w:spacing w:after="160" w:line="259" w:lineRule="auto"/>
        <w:ind w:firstLine="0"/>
        <w:jc w:val="left"/>
        <w:rPr>
          <w:noProof/>
        </w:rPr>
      </w:pPr>
      <w:r>
        <w:rPr>
          <w:rFonts w:cs="Times New Roman"/>
        </w:rPr>
        <w:fldChar w:fldCharType="end"/>
      </w:r>
      <w:r>
        <w:rPr>
          <w:rFonts w:cs="Times New Roman"/>
        </w:rPr>
        <w:fldChar w:fldCharType="begin"/>
      </w:r>
      <w:r>
        <w:rPr>
          <w:rFonts w:cs="Times New Roman"/>
        </w:rPr>
        <w:instrText xml:space="preserve"> TOC \h \z \c "Hình 3." </w:instrText>
      </w:r>
      <w:r>
        <w:rPr>
          <w:rFonts w:cs="Times New Roman"/>
        </w:rPr>
        <w:fldChar w:fldCharType="separate"/>
      </w:r>
    </w:p>
    <w:p w14:paraId="536C3A55" w14:textId="7AFBC188" w:rsidR="001B0685" w:rsidRDefault="00000000">
      <w:pPr>
        <w:pStyle w:val="TableofFigures"/>
        <w:tabs>
          <w:tab w:val="right" w:leader="dot" w:pos="9344"/>
        </w:tabs>
        <w:rPr>
          <w:rFonts w:asciiTheme="minorHAnsi" w:hAnsiTheme="minorHAnsi"/>
          <w:noProof/>
          <w:sz w:val="22"/>
          <w:lang w:eastAsia="en-US"/>
        </w:rPr>
      </w:pPr>
      <w:hyperlink w:anchor="_Toc111836282" w:history="1">
        <w:r w:rsidR="001B0685" w:rsidRPr="007835DE">
          <w:rPr>
            <w:rStyle w:val="Hyperlink"/>
            <w:noProof/>
          </w:rPr>
          <w:t>Hình 3.1. Mô hình thực thể quan hệ</w:t>
        </w:r>
        <w:r w:rsidR="001B0685">
          <w:rPr>
            <w:noProof/>
            <w:webHidden/>
          </w:rPr>
          <w:tab/>
        </w:r>
        <w:r w:rsidR="001B0685">
          <w:rPr>
            <w:noProof/>
            <w:webHidden/>
          </w:rPr>
          <w:fldChar w:fldCharType="begin"/>
        </w:r>
        <w:r w:rsidR="001B0685">
          <w:rPr>
            <w:noProof/>
            <w:webHidden/>
          </w:rPr>
          <w:instrText xml:space="preserve"> PAGEREF _Toc111836282 \h </w:instrText>
        </w:r>
        <w:r w:rsidR="001B0685">
          <w:rPr>
            <w:noProof/>
            <w:webHidden/>
          </w:rPr>
        </w:r>
        <w:r w:rsidR="001B0685">
          <w:rPr>
            <w:noProof/>
            <w:webHidden/>
          </w:rPr>
          <w:fldChar w:fldCharType="separate"/>
        </w:r>
        <w:r w:rsidR="001112F7">
          <w:rPr>
            <w:noProof/>
            <w:webHidden/>
          </w:rPr>
          <w:t>10</w:t>
        </w:r>
        <w:r w:rsidR="001B0685">
          <w:rPr>
            <w:noProof/>
            <w:webHidden/>
          </w:rPr>
          <w:fldChar w:fldCharType="end"/>
        </w:r>
      </w:hyperlink>
    </w:p>
    <w:p w14:paraId="7A06B048" w14:textId="58086A73" w:rsidR="001B0685" w:rsidRDefault="00000000">
      <w:pPr>
        <w:pStyle w:val="TableofFigures"/>
        <w:tabs>
          <w:tab w:val="right" w:leader="dot" w:pos="9344"/>
        </w:tabs>
        <w:rPr>
          <w:rFonts w:asciiTheme="minorHAnsi" w:hAnsiTheme="minorHAnsi"/>
          <w:noProof/>
          <w:sz w:val="22"/>
          <w:lang w:eastAsia="en-US"/>
        </w:rPr>
      </w:pPr>
      <w:hyperlink w:anchor="_Toc111836283" w:history="1">
        <w:r w:rsidR="001B0685" w:rsidRPr="007835DE">
          <w:rPr>
            <w:rStyle w:val="Hyperlink"/>
            <w:noProof/>
          </w:rPr>
          <w:t>Hình 3.3. Mô hình CDM</w:t>
        </w:r>
        <w:r w:rsidR="001B0685">
          <w:rPr>
            <w:noProof/>
            <w:webHidden/>
          </w:rPr>
          <w:tab/>
        </w:r>
        <w:r w:rsidR="001B0685">
          <w:rPr>
            <w:noProof/>
            <w:webHidden/>
          </w:rPr>
          <w:fldChar w:fldCharType="begin"/>
        </w:r>
        <w:r w:rsidR="001B0685">
          <w:rPr>
            <w:noProof/>
            <w:webHidden/>
          </w:rPr>
          <w:instrText xml:space="preserve"> PAGEREF _Toc111836283 \h </w:instrText>
        </w:r>
        <w:r w:rsidR="001B0685">
          <w:rPr>
            <w:noProof/>
            <w:webHidden/>
          </w:rPr>
        </w:r>
        <w:r w:rsidR="001B0685">
          <w:rPr>
            <w:noProof/>
            <w:webHidden/>
          </w:rPr>
          <w:fldChar w:fldCharType="separate"/>
        </w:r>
        <w:r w:rsidR="001112F7">
          <w:rPr>
            <w:noProof/>
            <w:webHidden/>
          </w:rPr>
          <w:t>10</w:t>
        </w:r>
        <w:r w:rsidR="001B0685">
          <w:rPr>
            <w:noProof/>
            <w:webHidden/>
          </w:rPr>
          <w:fldChar w:fldCharType="end"/>
        </w:r>
      </w:hyperlink>
    </w:p>
    <w:p w14:paraId="6DA5BF74" w14:textId="5A51D46F" w:rsidR="001B0685" w:rsidRDefault="00000000">
      <w:pPr>
        <w:pStyle w:val="TableofFigures"/>
        <w:tabs>
          <w:tab w:val="right" w:leader="dot" w:pos="9344"/>
        </w:tabs>
        <w:rPr>
          <w:rFonts w:asciiTheme="minorHAnsi" w:hAnsiTheme="minorHAnsi"/>
          <w:noProof/>
          <w:sz w:val="22"/>
          <w:lang w:eastAsia="en-US"/>
        </w:rPr>
      </w:pPr>
      <w:hyperlink w:anchor="_Toc111836284" w:history="1">
        <w:r w:rsidR="001B0685" w:rsidRPr="007835DE">
          <w:rPr>
            <w:rStyle w:val="Hyperlink"/>
            <w:noProof/>
          </w:rPr>
          <w:t>Hình 3.4. Mô hình PDM</w:t>
        </w:r>
        <w:r w:rsidR="001B0685">
          <w:rPr>
            <w:noProof/>
            <w:webHidden/>
          </w:rPr>
          <w:tab/>
        </w:r>
        <w:r w:rsidR="001B0685">
          <w:rPr>
            <w:noProof/>
            <w:webHidden/>
          </w:rPr>
          <w:fldChar w:fldCharType="begin"/>
        </w:r>
        <w:r w:rsidR="001B0685">
          <w:rPr>
            <w:noProof/>
            <w:webHidden/>
          </w:rPr>
          <w:instrText xml:space="preserve"> PAGEREF _Toc111836284 \h </w:instrText>
        </w:r>
        <w:r w:rsidR="001B0685">
          <w:rPr>
            <w:noProof/>
            <w:webHidden/>
          </w:rPr>
        </w:r>
        <w:r w:rsidR="001B0685">
          <w:rPr>
            <w:noProof/>
            <w:webHidden/>
          </w:rPr>
          <w:fldChar w:fldCharType="separate"/>
        </w:r>
        <w:r w:rsidR="001112F7">
          <w:rPr>
            <w:noProof/>
            <w:webHidden/>
          </w:rPr>
          <w:t>11</w:t>
        </w:r>
        <w:r w:rsidR="001B0685">
          <w:rPr>
            <w:noProof/>
            <w:webHidden/>
          </w:rPr>
          <w:fldChar w:fldCharType="end"/>
        </w:r>
      </w:hyperlink>
    </w:p>
    <w:p w14:paraId="33E6C0B1" w14:textId="122D1A95" w:rsidR="004A722D" w:rsidRDefault="00DE0E9E">
      <w:pPr>
        <w:spacing w:after="160" w:line="259" w:lineRule="auto"/>
        <w:ind w:firstLine="0"/>
        <w:jc w:val="left"/>
        <w:rPr>
          <w:rFonts w:cs="Times New Roman"/>
          <w:b/>
          <w:bCs/>
          <w:sz w:val="36"/>
          <w:szCs w:val="36"/>
        </w:rPr>
      </w:pPr>
      <w:r>
        <w:rPr>
          <w:rFonts w:cs="Times New Roman"/>
        </w:rPr>
        <w:fldChar w:fldCharType="end"/>
      </w:r>
      <w:r w:rsidR="004A722D">
        <w:rPr>
          <w:rFonts w:cs="Times New Roman"/>
        </w:rPr>
        <w:br w:type="page"/>
      </w:r>
    </w:p>
    <w:p w14:paraId="181891FE" w14:textId="77777777" w:rsidR="004A722D" w:rsidRDefault="004A722D" w:rsidP="005F0154">
      <w:pPr>
        <w:pStyle w:val="TIU"/>
        <w:rPr>
          <w:rFonts w:cs="Times New Roman"/>
        </w:rPr>
      </w:pPr>
      <w:r>
        <w:rPr>
          <w:rFonts w:cs="Times New Roman"/>
        </w:rPr>
        <w:lastRenderedPageBreak/>
        <w:t>MỞ ĐẦU</w:t>
      </w:r>
    </w:p>
    <w:p w14:paraId="2BBCDC1C" w14:textId="0EB535C3" w:rsidR="00291D30" w:rsidRDefault="00291D30" w:rsidP="00456A34">
      <w:pPr>
        <w:pStyle w:val="ListParagraph"/>
        <w:numPr>
          <w:ilvl w:val="0"/>
          <w:numId w:val="7"/>
        </w:numPr>
        <w:rPr>
          <w:b/>
          <w:bCs/>
          <w:sz w:val="30"/>
          <w:szCs w:val="30"/>
        </w:rPr>
      </w:pPr>
      <w:r w:rsidRPr="00C1558B">
        <w:rPr>
          <w:b/>
          <w:bCs/>
          <w:sz w:val="30"/>
          <w:szCs w:val="30"/>
        </w:rPr>
        <w:t>Lý do chọn đề tài</w:t>
      </w:r>
    </w:p>
    <w:p w14:paraId="125C6753" w14:textId="46042FBC" w:rsidR="00771AC8" w:rsidRDefault="00C1558B" w:rsidP="004B195D">
      <w:r>
        <w:t xml:space="preserve">Ngày nay, </w:t>
      </w:r>
      <w:r w:rsidR="00E81E88">
        <w:t xml:space="preserve">việc ứng dụng công nghệ thông tin </w:t>
      </w:r>
      <w:r w:rsidR="004431D9">
        <w:t>nhằm phục vụ trong các hoạt động của chính phủ, tổ chức chính trị cũng như trong các công ty, doanh nghiệp</w:t>
      </w:r>
      <w:r w:rsidR="00771AC8">
        <w:t xml:space="preserve"> là việc làm cần thiết và quan trọng, từ đó có thể tạo được nhiều bước ngoặc mang tính đột phá.</w:t>
      </w:r>
    </w:p>
    <w:p w14:paraId="73827AE6" w14:textId="301F68A4" w:rsidR="00631B75" w:rsidRDefault="00631B75" w:rsidP="00C1558B">
      <w:r>
        <w:t>Giờ đây, nhờ sự trợ giúp của công nghệ thông tin</w:t>
      </w:r>
      <w:r w:rsidR="00E13CD4">
        <w:t xml:space="preserve">, mọi việc đều trở nên thật </w:t>
      </w:r>
      <w:r w:rsidR="00F35234">
        <w:t xml:space="preserve">dễ dàng: chỉ cần một chiếc máy tính có kết nối Internet </w:t>
      </w:r>
      <w:r w:rsidR="00C366A9">
        <w:t xml:space="preserve">và vài cú nhấp </w:t>
      </w:r>
      <w:r w:rsidR="00BE710F">
        <w:t>chuột thì cả thế giới</w:t>
      </w:r>
      <w:r w:rsidR="00282833">
        <w:t xml:space="preserve"> về vấn đề mà bạn quan tâm</w:t>
      </w:r>
      <w:r w:rsidR="00BE710F">
        <w:t xml:space="preserve"> sẽ hiện </w:t>
      </w:r>
      <w:r w:rsidR="00282833">
        <w:t>ra, có đầy đủ thông tin</w:t>
      </w:r>
      <w:r w:rsidR="0039176A">
        <w:t>, hình ảnh và thậm chí là cả âm thanh nếu bạn cần.</w:t>
      </w:r>
    </w:p>
    <w:p w14:paraId="3FFE21DC" w14:textId="044755D0" w:rsidR="0039176A" w:rsidRDefault="0039176A" w:rsidP="00C1558B">
      <w:r>
        <w:t>Bằng Internet, chúng ta đã thực hiện được nhiều công việc với tốc độ nhanh hơn và chi phí thấp hơn nhiều so với cách làm truyền thống</w:t>
      </w:r>
      <w:r w:rsidR="00842A33">
        <w:t>. Chính điều này đã thúc đẩy</w:t>
      </w:r>
      <w:r w:rsidR="003031C1">
        <w:t xml:space="preserve"> sự phát triển của</w:t>
      </w:r>
      <w:r w:rsidR="002C0DBA">
        <w:t xml:space="preserve"> ngành thương mại điện tử và chính phủ điện tử trên khắp thế giới</w:t>
      </w:r>
      <w:r w:rsidR="006279CB">
        <w:t>, làm biến đổi đáng kể bộ mặt văn hoá, nâng cao chất lượng cuộc sống con người.</w:t>
      </w:r>
    </w:p>
    <w:p w14:paraId="3FB3CC54" w14:textId="4EBD71F2" w:rsidR="006279CB" w:rsidRDefault="006279CB" w:rsidP="00C1558B">
      <w:r>
        <w:t>Trong hoạt động s</w:t>
      </w:r>
      <w:r w:rsidR="00155812">
        <w:t>ả</w:t>
      </w:r>
      <w:r>
        <w:t>n xuất, kinh doanh</w:t>
      </w:r>
      <w:r w:rsidR="002B2FA6">
        <w:t>, giờ đây, thương mại điện tử</w:t>
      </w:r>
      <w:r w:rsidR="00155812">
        <w:t xml:space="preserve"> đã </w:t>
      </w:r>
      <w:r w:rsidR="006B4178">
        <w:t>khẳng định được vai trò xúc tiến</w:t>
      </w:r>
      <w:r w:rsidR="00503F6A">
        <w:t xml:space="preserve"> và thúc đẩy sự phát triển của doanh nghiệp</w:t>
      </w:r>
      <w:r w:rsidR="00277739">
        <w:t xml:space="preserve">. Thông tin về khách hàng cũng </w:t>
      </w:r>
      <w:r w:rsidR="00B95898">
        <w:t>như các mặt hàng được biến đổi hàng ngày mà số sách không thể cập nhật chính xác ngày lập tức được</w:t>
      </w:r>
      <w:r w:rsidR="00133B2E">
        <w:t>. V</w:t>
      </w:r>
      <w:r w:rsidR="00406AC8">
        <w:t xml:space="preserve">iệc này cho thấy </w:t>
      </w:r>
      <w:r w:rsidR="0095097C">
        <w:t>cần phải xây dựng một hệ thống thông tin quản lý bán hàng trên máy tính, đáp ứng nhanh và hiệu quả các yêu cầu tra cứu tìm kiếm thống kê một cách chính xác và nhanh chóng.</w:t>
      </w:r>
    </w:p>
    <w:p w14:paraId="54C91D44" w14:textId="3661FECF" w:rsidR="0095097C" w:rsidRPr="00C1558B" w:rsidRDefault="0095097C" w:rsidP="00C1558B">
      <w:r>
        <w:t xml:space="preserve">Từ những lý do trên, chúng em tiến hành thực hiện đồ án </w:t>
      </w:r>
      <w:r w:rsidRPr="0095097C">
        <w:rPr>
          <w:b/>
          <w:bCs/>
          <w:i/>
          <w:iCs/>
        </w:rPr>
        <w:t>“Xây dựng website quản lý bán hàng”</w:t>
      </w:r>
      <w:r w:rsidRPr="0095097C">
        <w:t>.</w:t>
      </w:r>
    </w:p>
    <w:p w14:paraId="236179C2" w14:textId="435B357E" w:rsidR="00291D30" w:rsidRDefault="00C1558B" w:rsidP="00456A34">
      <w:pPr>
        <w:pStyle w:val="ListParagraph"/>
        <w:numPr>
          <w:ilvl w:val="0"/>
          <w:numId w:val="7"/>
        </w:numPr>
        <w:rPr>
          <w:b/>
          <w:bCs/>
          <w:sz w:val="30"/>
          <w:szCs w:val="30"/>
        </w:rPr>
      </w:pPr>
      <w:r w:rsidRPr="00C1558B">
        <w:rPr>
          <w:b/>
          <w:bCs/>
          <w:sz w:val="30"/>
          <w:szCs w:val="30"/>
        </w:rPr>
        <w:t>Mục đích nghiên cứu</w:t>
      </w:r>
    </w:p>
    <w:p w14:paraId="1D200B87" w14:textId="2A6F59F9" w:rsidR="008D4A9F" w:rsidRDefault="008D4A9F" w:rsidP="00456A34">
      <w:pPr>
        <w:pStyle w:val="ListParagraph"/>
        <w:numPr>
          <w:ilvl w:val="0"/>
          <w:numId w:val="11"/>
        </w:numPr>
      </w:pPr>
      <w:r>
        <w:t>Nghiên cứu cách cài đặt và chạy thử chương trình</w:t>
      </w:r>
    </w:p>
    <w:p w14:paraId="0CDB69A5" w14:textId="55F6C1CC" w:rsidR="008D4A9F" w:rsidRDefault="008D4A9F" w:rsidP="00456A34">
      <w:pPr>
        <w:pStyle w:val="ListParagraph"/>
        <w:numPr>
          <w:ilvl w:val="0"/>
          <w:numId w:val="11"/>
        </w:numPr>
      </w:pPr>
      <w:r>
        <w:t>Quản lý các thông tin khách hàng, nhân viên</w:t>
      </w:r>
    </w:p>
    <w:p w14:paraId="76759276" w14:textId="734823CA" w:rsidR="008D4A9F" w:rsidRDefault="008D4A9F" w:rsidP="00456A34">
      <w:pPr>
        <w:pStyle w:val="ListParagraph"/>
        <w:numPr>
          <w:ilvl w:val="0"/>
          <w:numId w:val="11"/>
        </w:numPr>
      </w:pPr>
      <w:r>
        <w:t xml:space="preserve">Cung cấp cho khách hàng những </w:t>
      </w:r>
      <w:r w:rsidR="0013610F">
        <w:t>cập nhật về các sản phầm và giá cả</w:t>
      </w:r>
    </w:p>
    <w:p w14:paraId="3191ED27" w14:textId="49E0C723" w:rsidR="0013610F" w:rsidRPr="00C1558B" w:rsidRDefault="0013610F" w:rsidP="00456A34">
      <w:pPr>
        <w:pStyle w:val="ListParagraph"/>
        <w:numPr>
          <w:ilvl w:val="0"/>
          <w:numId w:val="11"/>
        </w:numPr>
      </w:pPr>
      <w:r>
        <w:t>Đưa ra các dữ liệu thông kế, báo cáo chính xác về số lượng sản phẩm và s</w:t>
      </w:r>
      <w:r w:rsidR="003B5F03">
        <w:t>ố lượng khách hàng.</w:t>
      </w:r>
    </w:p>
    <w:p w14:paraId="29BB4C39" w14:textId="4F447529" w:rsidR="00C1558B" w:rsidRDefault="00C1558B" w:rsidP="00456A34">
      <w:pPr>
        <w:pStyle w:val="ListParagraph"/>
        <w:numPr>
          <w:ilvl w:val="0"/>
          <w:numId w:val="7"/>
        </w:numPr>
        <w:rPr>
          <w:b/>
          <w:bCs/>
          <w:sz w:val="30"/>
          <w:szCs w:val="30"/>
        </w:rPr>
      </w:pPr>
      <w:r w:rsidRPr="00C1558B">
        <w:rPr>
          <w:b/>
          <w:bCs/>
          <w:sz w:val="30"/>
          <w:szCs w:val="30"/>
        </w:rPr>
        <w:t>Nhiệm vụ nghiên cứu</w:t>
      </w:r>
    </w:p>
    <w:p w14:paraId="104F91DF" w14:textId="6761EF6C" w:rsidR="003B5F03" w:rsidRDefault="003B5F03" w:rsidP="00456A34">
      <w:pPr>
        <w:pStyle w:val="ListParagraph"/>
        <w:numPr>
          <w:ilvl w:val="0"/>
          <w:numId w:val="11"/>
        </w:numPr>
      </w:pPr>
      <w:r>
        <w:t>Tìm hiểu quy trình quản lý bán hàng thông qua việc khảo sát thực tế</w:t>
      </w:r>
    </w:p>
    <w:p w14:paraId="332AEEF5" w14:textId="6C8D7AE3" w:rsidR="003B5F03" w:rsidRDefault="003B5F03" w:rsidP="00456A34">
      <w:pPr>
        <w:pStyle w:val="ListParagraph"/>
        <w:numPr>
          <w:ilvl w:val="0"/>
          <w:numId w:val="11"/>
        </w:numPr>
      </w:pPr>
      <w:r>
        <w:t>Tìm hiểu các công cụ xây dựng hệ thống ứng dụng</w:t>
      </w:r>
    </w:p>
    <w:p w14:paraId="0AB035DA" w14:textId="4FF28585" w:rsidR="003B5F03" w:rsidRPr="00C1558B" w:rsidRDefault="003B5F03" w:rsidP="00456A34">
      <w:pPr>
        <w:pStyle w:val="ListParagraph"/>
        <w:numPr>
          <w:ilvl w:val="0"/>
          <w:numId w:val="11"/>
        </w:numPr>
      </w:pPr>
      <w:r>
        <w:lastRenderedPageBreak/>
        <w:t>Demo hệ thống trên máy cục bộ</w:t>
      </w:r>
    </w:p>
    <w:p w14:paraId="2A464AE1" w14:textId="25F92898" w:rsidR="00291D30" w:rsidRDefault="00291D30" w:rsidP="00456A34">
      <w:pPr>
        <w:pStyle w:val="ListParagraph"/>
        <w:numPr>
          <w:ilvl w:val="0"/>
          <w:numId w:val="7"/>
        </w:numPr>
        <w:rPr>
          <w:b/>
          <w:bCs/>
          <w:sz w:val="30"/>
          <w:szCs w:val="30"/>
        </w:rPr>
      </w:pPr>
      <w:r w:rsidRPr="00C1558B">
        <w:rPr>
          <w:b/>
          <w:bCs/>
          <w:sz w:val="30"/>
          <w:szCs w:val="30"/>
        </w:rPr>
        <w:t>Phương pháp nghiên cứu</w:t>
      </w:r>
    </w:p>
    <w:p w14:paraId="62970A8F" w14:textId="704D6CDF" w:rsidR="003B5F03" w:rsidRDefault="003B5F03" w:rsidP="00456A34">
      <w:pPr>
        <w:pStyle w:val="ListParagraph"/>
        <w:numPr>
          <w:ilvl w:val="0"/>
          <w:numId w:val="11"/>
        </w:numPr>
      </w:pPr>
      <w:r>
        <w:t>Khảo sát thực trạng</w:t>
      </w:r>
    </w:p>
    <w:p w14:paraId="08C2D443" w14:textId="4AF28723" w:rsidR="003B5F03" w:rsidRDefault="003B5F03" w:rsidP="00456A34">
      <w:pPr>
        <w:pStyle w:val="ListParagraph"/>
        <w:numPr>
          <w:ilvl w:val="0"/>
          <w:numId w:val="11"/>
        </w:numPr>
      </w:pPr>
      <w:r>
        <w:t>Thu thập dữ liệu yêu cầu từ phía người dùng</w:t>
      </w:r>
    </w:p>
    <w:p w14:paraId="55371B63" w14:textId="2111F1D9" w:rsidR="003B5F03" w:rsidRDefault="003B5F03" w:rsidP="00456A34">
      <w:pPr>
        <w:pStyle w:val="ListParagraph"/>
        <w:numPr>
          <w:ilvl w:val="0"/>
          <w:numId w:val="11"/>
        </w:numPr>
      </w:pPr>
      <w:r>
        <w:t>Phân tích thiết kế hệ thống theo yêu cầu củua người dùng</w:t>
      </w:r>
    </w:p>
    <w:p w14:paraId="7C86C9CA" w14:textId="50C884BC" w:rsidR="00E60A1A" w:rsidRPr="00C1558B" w:rsidRDefault="003B5F03" w:rsidP="00456A34">
      <w:pPr>
        <w:pStyle w:val="ListParagraph"/>
        <w:numPr>
          <w:ilvl w:val="0"/>
          <w:numId w:val="11"/>
        </w:numPr>
      </w:pPr>
      <w:r>
        <w:t>Nghiên cứu các công cụ xây dựng hệ thống</w:t>
      </w:r>
    </w:p>
    <w:p w14:paraId="45A47383" w14:textId="37990E4B" w:rsidR="00291D30" w:rsidRDefault="00291D30" w:rsidP="00456A34">
      <w:pPr>
        <w:pStyle w:val="ListParagraph"/>
        <w:numPr>
          <w:ilvl w:val="0"/>
          <w:numId w:val="7"/>
        </w:numPr>
        <w:rPr>
          <w:b/>
          <w:bCs/>
          <w:sz w:val="30"/>
          <w:szCs w:val="30"/>
        </w:rPr>
      </w:pPr>
      <w:r w:rsidRPr="00C1558B">
        <w:rPr>
          <w:b/>
          <w:bCs/>
          <w:sz w:val="30"/>
          <w:szCs w:val="30"/>
        </w:rPr>
        <w:t>Cấu trúc tiểu luận</w:t>
      </w:r>
    </w:p>
    <w:p w14:paraId="05C61F9A" w14:textId="419C7A11" w:rsidR="00E60A1A" w:rsidRDefault="00E60A1A" w:rsidP="00E60A1A">
      <w:r>
        <w:t>Nội dung của bài tiểu luận bao gồm các phần sau:</w:t>
      </w:r>
    </w:p>
    <w:p w14:paraId="2B03B6BE" w14:textId="2C04E6CF" w:rsidR="00E60A1A" w:rsidRPr="003D72DA" w:rsidRDefault="004315B5" w:rsidP="00456A34">
      <w:pPr>
        <w:pStyle w:val="ListParagraph"/>
        <w:numPr>
          <w:ilvl w:val="0"/>
          <w:numId w:val="11"/>
        </w:numPr>
        <w:rPr>
          <w:b/>
          <w:bCs/>
        </w:rPr>
      </w:pPr>
      <w:r w:rsidRPr="003D72DA">
        <w:rPr>
          <w:b/>
          <w:bCs/>
        </w:rPr>
        <w:t>Chương 1</w:t>
      </w:r>
      <w:r w:rsidR="0014202D" w:rsidRPr="003D72DA">
        <w:rPr>
          <w:b/>
          <w:bCs/>
        </w:rPr>
        <w:t>: Khảo s</w:t>
      </w:r>
      <w:r w:rsidR="00A244AD">
        <w:rPr>
          <w:b/>
          <w:bCs/>
        </w:rPr>
        <w:t>á</w:t>
      </w:r>
      <w:r w:rsidR="0014202D" w:rsidRPr="003D72DA">
        <w:rPr>
          <w:b/>
          <w:bCs/>
        </w:rPr>
        <w:t>t bài toán</w:t>
      </w:r>
    </w:p>
    <w:p w14:paraId="262BB1E0" w14:textId="26A06EBC" w:rsidR="004315B5" w:rsidRPr="003D72DA" w:rsidRDefault="004315B5" w:rsidP="00456A34">
      <w:pPr>
        <w:pStyle w:val="ListParagraph"/>
        <w:numPr>
          <w:ilvl w:val="0"/>
          <w:numId w:val="11"/>
        </w:numPr>
        <w:rPr>
          <w:b/>
          <w:bCs/>
        </w:rPr>
      </w:pPr>
      <w:r w:rsidRPr="003D72DA">
        <w:rPr>
          <w:b/>
          <w:bCs/>
        </w:rPr>
        <w:t>Chương</w:t>
      </w:r>
      <w:r w:rsidR="0014202D" w:rsidRPr="003D72DA">
        <w:rPr>
          <w:b/>
          <w:bCs/>
        </w:rPr>
        <w:t xml:space="preserve"> </w:t>
      </w:r>
      <w:r w:rsidRPr="003D72DA">
        <w:rPr>
          <w:b/>
          <w:bCs/>
        </w:rPr>
        <w:t>2</w:t>
      </w:r>
      <w:r w:rsidR="0014202D" w:rsidRPr="003D72DA">
        <w:rPr>
          <w:b/>
          <w:bCs/>
        </w:rPr>
        <w:t>: Đặt tả yêu cầu bài toán</w:t>
      </w:r>
      <w:r w:rsidRPr="003D72DA">
        <w:rPr>
          <w:b/>
          <w:bCs/>
        </w:rPr>
        <w:t xml:space="preserve"> </w:t>
      </w:r>
    </w:p>
    <w:p w14:paraId="7E993E17" w14:textId="254753F2" w:rsidR="004315B5" w:rsidRPr="003D72DA" w:rsidRDefault="004315B5" w:rsidP="00456A34">
      <w:pPr>
        <w:pStyle w:val="ListParagraph"/>
        <w:numPr>
          <w:ilvl w:val="0"/>
          <w:numId w:val="11"/>
        </w:numPr>
        <w:rPr>
          <w:b/>
          <w:bCs/>
        </w:rPr>
      </w:pPr>
      <w:r w:rsidRPr="003D72DA">
        <w:rPr>
          <w:b/>
          <w:bCs/>
        </w:rPr>
        <w:t>Chương 3</w:t>
      </w:r>
      <w:r w:rsidR="0014202D" w:rsidRPr="003D72DA">
        <w:rPr>
          <w:b/>
          <w:bCs/>
        </w:rPr>
        <w:t>: Phân tích yêu cầu</w:t>
      </w:r>
    </w:p>
    <w:p w14:paraId="2E8204F9" w14:textId="5B246B37" w:rsidR="004315B5" w:rsidRPr="003D72DA" w:rsidRDefault="004315B5" w:rsidP="00456A34">
      <w:pPr>
        <w:pStyle w:val="ListParagraph"/>
        <w:numPr>
          <w:ilvl w:val="0"/>
          <w:numId w:val="11"/>
        </w:numPr>
        <w:rPr>
          <w:b/>
          <w:bCs/>
        </w:rPr>
      </w:pPr>
      <w:r w:rsidRPr="003D72DA">
        <w:rPr>
          <w:b/>
          <w:bCs/>
        </w:rPr>
        <w:t>Chương 4</w:t>
      </w:r>
      <w:r w:rsidR="0014202D" w:rsidRPr="003D72DA">
        <w:rPr>
          <w:b/>
          <w:bCs/>
        </w:rPr>
        <w:t>: Thiết kế giao diện</w:t>
      </w:r>
    </w:p>
    <w:p w14:paraId="7A3FF6AD" w14:textId="3997DEC1" w:rsidR="004315B5" w:rsidRPr="003D72DA" w:rsidRDefault="004315B5" w:rsidP="00456A34">
      <w:pPr>
        <w:pStyle w:val="ListParagraph"/>
        <w:numPr>
          <w:ilvl w:val="0"/>
          <w:numId w:val="11"/>
        </w:numPr>
        <w:rPr>
          <w:b/>
          <w:bCs/>
        </w:rPr>
      </w:pPr>
      <w:r w:rsidRPr="003D72DA">
        <w:rPr>
          <w:b/>
          <w:bCs/>
        </w:rPr>
        <w:t>Chương 5</w:t>
      </w:r>
      <w:r w:rsidR="0014202D" w:rsidRPr="003D72DA">
        <w:rPr>
          <w:b/>
          <w:bCs/>
        </w:rPr>
        <w:t>:</w:t>
      </w:r>
      <w:r w:rsidR="00B5166E" w:rsidRPr="003D72DA">
        <w:rPr>
          <w:b/>
          <w:bCs/>
        </w:rPr>
        <w:t xml:space="preserve"> Kết luận</w:t>
      </w:r>
    </w:p>
    <w:p w14:paraId="24FEB554" w14:textId="72279FE0" w:rsidR="00EB2ADC" w:rsidRPr="001D39F2" w:rsidRDefault="00EB2ADC">
      <w:pPr>
        <w:spacing w:after="160"/>
        <w:ind w:firstLine="0"/>
        <w:jc w:val="left"/>
        <w:rPr>
          <w:rFonts w:cs="Times New Roman"/>
        </w:rPr>
      </w:pPr>
      <w:r w:rsidRPr="001D39F2">
        <w:rPr>
          <w:rFonts w:cs="Times New Roman"/>
        </w:rPr>
        <w:br w:type="page"/>
      </w:r>
    </w:p>
    <w:p w14:paraId="2DEA9F46" w14:textId="77777777" w:rsidR="00EB2ADC" w:rsidRPr="001D39F2" w:rsidRDefault="00EB2ADC" w:rsidP="00C6546E">
      <w:pPr>
        <w:rPr>
          <w:rFonts w:cs="Times New Roman"/>
        </w:rPr>
        <w:sectPr w:rsidR="00EB2ADC" w:rsidRPr="001D39F2" w:rsidSect="001069B5">
          <w:headerReference w:type="default" r:id="rId14"/>
          <w:footerReference w:type="default" r:id="rId15"/>
          <w:footerReference w:type="first" r:id="rId16"/>
          <w:pgSz w:w="11906" w:h="16838" w:code="9"/>
          <w:pgMar w:top="1134" w:right="1134" w:bottom="1134" w:left="1418" w:header="720" w:footer="720" w:gutter="0"/>
          <w:pgNumType w:start="0"/>
          <w:cols w:space="720"/>
          <w:docGrid w:linePitch="360"/>
        </w:sectPr>
      </w:pPr>
    </w:p>
    <w:p w14:paraId="43497F06" w14:textId="2DD4AE53" w:rsidR="00620F81" w:rsidRPr="0016728E" w:rsidRDefault="00A85E3F" w:rsidP="0016728E">
      <w:pPr>
        <w:pStyle w:val="CHNG"/>
      </w:pPr>
      <w:bookmarkStart w:id="1" w:name="_Toc111836242"/>
      <w:r>
        <w:lastRenderedPageBreak/>
        <w:t>CHƯƠNG 1:</w:t>
      </w:r>
      <w:r w:rsidR="00E76B2F">
        <w:t xml:space="preserve"> </w:t>
      </w:r>
      <w:r w:rsidR="00F06DD2">
        <w:t>KHẢO SÁT BÀI TOÁN</w:t>
      </w:r>
      <w:bookmarkEnd w:id="1"/>
    </w:p>
    <w:p w14:paraId="5EBD6E2B" w14:textId="752D436A" w:rsidR="00A71D6E" w:rsidRDefault="00604F6E" w:rsidP="004A722D">
      <w:pPr>
        <w:pStyle w:val="11"/>
      </w:pPr>
      <w:bookmarkStart w:id="2" w:name="_Toc111836243"/>
      <w:r>
        <w:t>Mô tả</w:t>
      </w:r>
      <w:r w:rsidR="004A722D">
        <w:t xml:space="preserve"> bài toán</w:t>
      </w:r>
      <w:bookmarkEnd w:id="2"/>
    </w:p>
    <w:p w14:paraId="64804133" w14:textId="274E1BEE" w:rsidR="004315B5" w:rsidRDefault="009A220D" w:rsidP="004315B5">
      <w:r>
        <w:t>Việc quản lý kinh doanh trong thời điểm hiện tại là việc hết sức khó khăn nếu cứ tiếp tục sử dụng các công cụ thô sơ như: giấy, bút, …</w:t>
      </w:r>
      <w:r w:rsidR="00E4378B">
        <w:t xml:space="preserve"> Vì vậy để giúp việc quản lý trở nên gọn gàng, dễ dàng và nhanh chóng cũng như chính xác hơn thì chúng em đã nghiên cứu và xây dựng một website để quản lý bán hàng</w:t>
      </w:r>
      <w:r w:rsidR="00456A34">
        <w:t>.</w:t>
      </w:r>
    </w:p>
    <w:p w14:paraId="26121C51" w14:textId="5188777B" w:rsidR="00E4378B" w:rsidRDefault="00E4378B" w:rsidP="004315B5">
      <w:r>
        <w:t>Giúp cho nhân viên làm việc có chất lượng hơn và đạt được nhiều kết quả tốt hơn, làm tăng hiệu suất</w:t>
      </w:r>
      <w:r w:rsidR="00456A34">
        <w:t xml:space="preserve"> bán hàng hơn. Giảm bớt công việc cho nhân viên.</w:t>
      </w:r>
    </w:p>
    <w:p w14:paraId="7B5C8458" w14:textId="2CD211BD" w:rsidR="00456A34" w:rsidRDefault="00456A34" w:rsidP="004315B5">
      <w:r>
        <w:t>Tổng hợp, báo cáo thống kê được thuận tiện và nhanh chóng hơn.</w:t>
      </w:r>
    </w:p>
    <w:p w14:paraId="51DD5A2C" w14:textId="5C602F9A" w:rsidR="004A722D" w:rsidRDefault="00017FC4" w:rsidP="004A722D">
      <w:pPr>
        <w:pStyle w:val="11"/>
      </w:pPr>
      <w:bookmarkStart w:id="3" w:name="_Toc111836244"/>
      <w:r>
        <w:t>Khảo sát hiện trạng</w:t>
      </w:r>
      <w:bookmarkEnd w:id="3"/>
    </w:p>
    <w:p w14:paraId="710F1F5A" w14:textId="4718D5EB" w:rsidR="00D712E0" w:rsidRDefault="00175072" w:rsidP="00D712E0">
      <w:r>
        <w:t>Từ nhu c</w:t>
      </w:r>
      <w:r w:rsidR="00D43B0F">
        <w:t xml:space="preserve">ầu tiêu dùng sản phẩm, gắn với xu thế 4.0 và thương mại điện tử, chúng em đã tiến hành khảo sát trên </w:t>
      </w:r>
      <w:r w:rsidR="00DE0E9E">
        <w:t>9</w:t>
      </w:r>
      <w:r w:rsidR="00D43B0F">
        <w:t>0 đối tượng trong độ tuổi từ 18 đế</w:t>
      </w:r>
      <w:r w:rsidR="00C92C4E">
        <w:t>n</w:t>
      </w:r>
      <w:r w:rsidR="00D43B0F">
        <w:t xml:space="preserve"> 25</w:t>
      </w:r>
      <w:r w:rsidR="00C92C4E">
        <w:t xml:space="preserve"> bằng hình thức khảo sát qua Google Form</w:t>
      </w:r>
      <w:r w:rsidR="00D43B0F">
        <w:t xml:space="preserve"> và thu được kết quả đáng ghi nhận. </w:t>
      </w:r>
      <w:r w:rsidR="00C92C4E">
        <w:t>Thông số cụ thể như sau:</w:t>
      </w:r>
    </w:p>
    <w:p w14:paraId="735ADAE8" w14:textId="77777777" w:rsidR="00BE16D8" w:rsidRDefault="00DC530B" w:rsidP="00BE16D8">
      <w:pPr>
        <w:keepNext/>
        <w:ind w:firstLine="0"/>
        <w:jc w:val="center"/>
      </w:pPr>
      <w:r w:rsidRPr="000A7D45">
        <w:rPr>
          <w:noProof/>
          <w:szCs w:val="28"/>
        </w:rPr>
        <w:drawing>
          <wp:inline distT="0" distB="0" distL="0" distR="0" wp14:anchorId="0BD63288" wp14:editId="335D3093">
            <wp:extent cx="5667375" cy="4159409"/>
            <wp:effectExtent l="0" t="0" r="0" b="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71885" cy="4162719"/>
                    </a:xfrm>
                    <a:prstGeom prst="rect">
                      <a:avLst/>
                    </a:prstGeom>
                  </pic:spPr>
                </pic:pic>
              </a:graphicData>
            </a:graphic>
          </wp:inline>
        </w:drawing>
      </w:r>
    </w:p>
    <w:p w14:paraId="6F9F7BA3" w14:textId="2CAA680E" w:rsidR="00C92C4E" w:rsidRPr="002C4D82" w:rsidRDefault="00BE16D8" w:rsidP="00BE16D8">
      <w:pPr>
        <w:pStyle w:val="Caption"/>
        <w:jc w:val="center"/>
        <w:rPr>
          <w:sz w:val="22"/>
          <w:szCs w:val="22"/>
        </w:rPr>
      </w:pPr>
      <w:bookmarkStart w:id="4" w:name="_Toc111836276"/>
      <w:r w:rsidRPr="002C4D82">
        <w:rPr>
          <w:sz w:val="22"/>
          <w:szCs w:val="22"/>
        </w:rPr>
        <w:t>Hình 1.</w:t>
      </w:r>
      <w:r w:rsidRPr="002C4D82">
        <w:rPr>
          <w:sz w:val="22"/>
          <w:szCs w:val="22"/>
        </w:rPr>
        <w:fldChar w:fldCharType="begin"/>
      </w:r>
      <w:r w:rsidRPr="002C4D82">
        <w:rPr>
          <w:sz w:val="22"/>
          <w:szCs w:val="22"/>
        </w:rPr>
        <w:instrText xml:space="preserve"> SEQ Hình_1. \* ARABIC </w:instrText>
      </w:r>
      <w:r w:rsidRPr="002C4D82">
        <w:rPr>
          <w:sz w:val="22"/>
          <w:szCs w:val="22"/>
        </w:rPr>
        <w:fldChar w:fldCharType="separate"/>
      </w:r>
      <w:r w:rsidR="001112F7">
        <w:rPr>
          <w:noProof/>
          <w:sz w:val="22"/>
          <w:szCs w:val="22"/>
        </w:rPr>
        <w:t>1</w:t>
      </w:r>
      <w:r w:rsidRPr="002C4D82">
        <w:rPr>
          <w:sz w:val="22"/>
          <w:szCs w:val="22"/>
        </w:rPr>
        <w:fldChar w:fldCharType="end"/>
      </w:r>
      <w:r w:rsidRPr="002C4D82">
        <w:rPr>
          <w:sz w:val="22"/>
          <w:szCs w:val="22"/>
        </w:rPr>
        <w:t xml:space="preserve">. Biểu đồ khảo sát hiện trạng </w:t>
      </w:r>
      <w:r w:rsidR="002C4D82" w:rsidRPr="002C4D82">
        <w:rPr>
          <w:sz w:val="22"/>
          <w:szCs w:val="22"/>
        </w:rPr>
        <w:t xml:space="preserve">sở thích mua hàng trên </w:t>
      </w:r>
      <w:r w:rsidRPr="002C4D82">
        <w:rPr>
          <w:sz w:val="22"/>
          <w:szCs w:val="22"/>
        </w:rPr>
        <w:t>các</w:t>
      </w:r>
      <w:r w:rsidR="002C4D82" w:rsidRPr="002C4D82">
        <w:rPr>
          <w:sz w:val="22"/>
          <w:szCs w:val="22"/>
        </w:rPr>
        <w:t xml:space="preserve"> nền tảng của đối tượng trong độ tuổi từ 18 đến 25.</w:t>
      </w:r>
      <w:bookmarkEnd w:id="4"/>
    </w:p>
    <w:p w14:paraId="2DB05D9F" w14:textId="7A0D2424" w:rsidR="00C92C4E" w:rsidRDefault="00C92C4E" w:rsidP="00D712E0">
      <w:r>
        <w:lastRenderedPageBreak/>
        <w:t>Từ số liệu khảo sát</w:t>
      </w:r>
      <w:r w:rsidR="009B5271">
        <w:t xml:space="preserve"> trên</w:t>
      </w:r>
      <w:r w:rsidR="00A50E99">
        <w:t>,</w:t>
      </w:r>
      <w:r>
        <w:t xml:space="preserve"> ta thấy, ngày nay người dùng </w:t>
      </w:r>
      <w:r w:rsidR="002D34D4">
        <w:t>mạng xã hội cũng như việc mua hàng trên các nền tảng ứng dụng trực tuyến ngày càng nhiều, đặc biệt là thế hệ trẻ</w:t>
      </w:r>
      <w:r w:rsidR="00E2435F">
        <w:t xml:space="preserve"> - đối tượng tiên phong trong việc tiếp cận khoa học</w:t>
      </w:r>
      <w:r w:rsidR="00A50E99">
        <w:t xml:space="preserve"> - </w:t>
      </w:r>
      <w:r w:rsidR="00E2435F">
        <w:t>kĩ thuật. Việc chuyển đổi từ hình thức mua hàng tr</w:t>
      </w:r>
      <w:r w:rsidR="001C5B27">
        <w:t>ự</w:t>
      </w:r>
      <w:r w:rsidR="00E2435F">
        <w:t>c tiếp sang hình thức trực tuyến là</w:t>
      </w:r>
      <w:r w:rsidR="003B52EA">
        <w:t xml:space="preserve"> một bước chuyển mình quan trọng</w:t>
      </w:r>
      <w:r w:rsidR="00BE382D">
        <w:t>, góp phần vào công cuộc hội nhập và đổi mớ</w:t>
      </w:r>
      <w:r w:rsidR="00FA2B83">
        <w:t>i đất nước. Vì vậy, việc xây dựng</w:t>
      </w:r>
      <w:r w:rsidR="00180036">
        <w:t xml:space="preserve"> một website bán hàng</w:t>
      </w:r>
      <w:r w:rsidR="004A7CE7">
        <w:t xml:space="preserve"> là việc hoàn toàn cần thiết cho ngành thương mại điện tử</w:t>
      </w:r>
      <w:r w:rsidR="003020C7">
        <w:t>.</w:t>
      </w:r>
    </w:p>
    <w:p w14:paraId="48BC44E5" w14:textId="7451FAF5" w:rsidR="005D0E1D" w:rsidRDefault="00FD0B83" w:rsidP="005D0E1D">
      <w:pPr>
        <w:pStyle w:val="11"/>
      </w:pPr>
      <w:bookmarkStart w:id="5" w:name="_Toc111836245"/>
      <w:r>
        <w:t>Xác định nghiệp vụ cơ bản cho bài toán</w:t>
      </w:r>
      <w:bookmarkEnd w:id="5"/>
    </w:p>
    <w:p w14:paraId="1602A6CD" w14:textId="08157CB2" w:rsidR="00D712E0" w:rsidRDefault="00924C68" w:rsidP="00D712E0">
      <w:r>
        <w:t>Để “giải” được bài toán về xây dựng website quản lý bán hàng, chúng em xác định những thông tin cơ bản sau:</w:t>
      </w:r>
    </w:p>
    <w:p w14:paraId="3B5D7D86" w14:textId="44136D01" w:rsidR="005D0E1D" w:rsidRDefault="005D0E1D" w:rsidP="005D0E1D">
      <w:pPr>
        <w:pStyle w:val="131"/>
      </w:pPr>
      <w:bookmarkStart w:id="6" w:name="_Toc111836246"/>
      <w:r>
        <w:t>Xác định yêu cầu</w:t>
      </w:r>
      <w:bookmarkEnd w:id="6"/>
    </w:p>
    <w:p w14:paraId="046A401E" w14:textId="3336214C" w:rsidR="00924C68" w:rsidRDefault="00924C68" w:rsidP="00924C68">
      <w:pPr>
        <w:pStyle w:val="ListParagraph"/>
        <w:numPr>
          <w:ilvl w:val="0"/>
          <w:numId w:val="11"/>
        </w:numPr>
      </w:pPr>
      <w:r>
        <w:t>Khách hàng</w:t>
      </w:r>
    </w:p>
    <w:p w14:paraId="3EA82E89" w14:textId="396EACC6" w:rsidR="005C20D5" w:rsidRDefault="005C20D5" w:rsidP="005C20D5">
      <w:pPr>
        <w:pStyle w:val="ListParagraph"/>
        <w:numPr>
          <w:ilvl w:val="1"/>
          <w:numId w:val="11"/>
        </w:numPr>
      </w:pPr>
      <w:r>
        <w:t>Tìm kiếm sản phẩm</w:t>
      </w:r>
    </w:p>
    <w:p w14:paraId="65E6F10F" w14:textId="00425E54" w:rsidR="005C20D5" w:rsidRDefault="005C20D5" w:rsidP="005C20D5">
      <w:pPr>
        <w:pStyle w:val="ListParagraph"/>
        <w:numPr>
          <w:ilvl w:val="1"/>
          <w:numId w:val="11"/>
        </w:numPr>
      </w:pPr>
      <w:r>
        <w:t>Chọn lựa sản phẩm</w:t>
      </w:r>
    </w:p>
    <w:p w14:paraId="0D295B64" w14:textId="533F732B" w:rsidR="005C20D5" w:rsidRDefault="005C20D5" w:rsidP="005C20D5">
      <w:pPr>
        <w:pStyle w:val="ListParagraph"/>
        <w:numPr>
          <w:ilvl w:val="1"/>
          <w:numId w:val="11"/>
        </w:numPr>
      </w:pPr>
      <w:r>
        <w:t>Xem giá</w:t>
      </w:r>
    </w:p>
    <w:p w14:paraId="44321B74" w14:textId="503F3F00" w:rsidR="005C20D5" w:rsidRDefault="005C20D5" w:rsidP="005C20D5">
      <w:pPr>
        <w:pStyle w:val="ListParagraph"/>
        <w:numPr>
          <w:ilvl w:val="1"/>
          <w:numId w:val="11"/>
        </w:numPr>
      </w:pPr>
      <w:r>
        <w:t>Mua hàng</w:t>
      </w:r>
    </w:p>
    <w:p w14:paraId="2560C8D4" w14:textId="7C0C9542" w:rsidR="005C20D5" w:rsidRDefault="005C20D5" w:rsidP="005C20D5">
      <w:pPr>
        <w:pStyle w:val="ListParagraph"/>
        <w:numPr>
          <w:ilvl w:val="1"/>
          <w:numId w:val="11"/>
        </w:numPr>
      </w:pPr>
      <w:r>
        <w:t>Cung cấp thông tin</w:t>
      </w:r>
    </w:p>
    <w:p w14:paraId="09C70E06" w14:textId="62D6913F" w:rsidR="005C20D5" w:rsidRDefault="005C20D5" w:rsidP="005C20D5">
      <w:pPr>
        <w:pStyle w:val="ListParagraph"/>
        <w:numPr>
          <w:ilvl w:val="1"/>
          <w:numId w:val="11"/>
        </w:numPr>
      </w:pPr>
      <w:r>
        <w:t>Thanh toán sản phầm</w:t>
      </w:r>
    </w:p>
    <w:p w14:paraId="5C8EFA7F" w14:textId="1211A759" w:rsidR="00204FB4" w:rsidRDefault="00204FB4" w:rsidP="00204FB4">
      <w:pPr>
        <w:pStyle w:val="ListParagraph"/>
        <w:numPr>
          <w:ilvl w:val="0"/>
          <w:numId w:val="11"/>
        </w:numPr>
      </w:pPr>
      <w:r>
        <w:t>Chủ cửa hàng</w:t>
      </w:r>
    </w:p>
    <w:p w14:paraId="4A4DCAFC" w14:textId="72B3B99E" w:rsidR="00204FB4" w:rsidRDefault="00204FB4" w:rsidP="00204FB4">
      <w:pPr>
        <w:pStyle w:val="ListParagraph"/>
        <w:numPr>
          <w:ilvl w:val="1"/>
          <w:numId w:val="11"/>
        </w:numPr>
      </w:pPr>
      <w:r>
        <w:t>Tuỳ chỉnh website</w:t>
      </w:r>
    </w:p>
    <w:p w14:paraId="73E4E97E" w14:textId="588C173B" w:rsidR="00204FB4" w:rsidRDefault="00204FB4" w:rsidP="00204FB4">
      <w:pPr>
        <w:pStyle w:val="ListParagraph"/>
        <w:numPr>
          <w:ilvl w:val="1"/>
          <w:numId w:val="11"/>
        </w:numPr>
      </w:pPr>
      <w:r>
        <w:t>Thay đổi banner, slideshow hình ảnh trang web</w:t>
      </w:r>
    </w:p>
    <w:p w14:paraId="7B85D6BD" w14:textId="49CA0775" w:rsidR="00204FB4" w:rsidRDefault="00204FB4" w:rsidP="00204FB4">
      <w:pPr>
        <w:pStyle w:val="ListParagraph"/>
        <w:numPr>
          <w:ilvl w:val="1"/>
          <w:numId w:val="11"/>
        </w:numPr>
      </w:pPr>
      <w:r>
        <w:t>Thêm, xoá, sửa sản phẩm</w:t>
      </w:r>
    </w:p>
    <w:p w14:paraId="668CE147" w14:textId="34C0DD71" w:rsidR="00204FB4" w:rsidRDefault="00204FB4" w:rsidP="00204FB4">
      <w:pPr>
        <w:pStyle w:val="ListParagraph"/>
        <w:numPr>
          <w:ilvl w:val="1"/>
          <w:numId w:val="11"/>
        </w:numPr>
      </w:pPr>
      <w:r>
        <w:t>Cập nhật sản phẩm nổi bật, sản phẩm mới</w:t>
      </w:r>
    </w:p>
    <w:p w14:paraId="65FBF770" w14:textId="2EF72E44" w:rsidR="00204FB4" w:rsidRDefault="00204FB4" w:rsidP="00204FB4">
      <w:pPr>
        <w:pStyle w:val="ListParagraph"/>
        <w:numPr>
          <w:ilvl w:val="1"/>
          <w:numId w:val="11"/>
        </w:numPr>
      </w:pPr>
      <w:r>
        <w:t xml:space="preserve">Đăng </w:t>
      </w:r>
      <w:r w:rsidR="00211783">
        <w:t>thông tin về cửa hàng</w:t>
      </w:r>
    </w:p>
    <w:p w14:paraId="5BB6A5CB" w14:textId="0C9ED5A5" w:rsidR="00211783" w:rsidRDefault="00211783" w:rsidP="00204FB4">
      <w:pPr>
        <w:pStyle w:val="ListParagraph"/>
        <w:numPr>
          <w:ilvl w:val="1"/>
          <w:numId w:val="11"/>
        </w:numPr>
      </w:pPr>
      <w:r>
        <w:t xml:space="preserve">Quản lý hoá đơn khách hàng </w:t>
      </w:r>
    </w:p>
    <w:p w14:paraId="4476CF04" w14:textId="38498A71" w:rsidR="00211783" w:rsidRDefault="00211783" w:rsidP="00204FB4">
      <w:pPr>
        <w:pStyle w:val="ListParagraph"/>
        <w:numPr>
          <w:ilvl w:val="1"/>
          <w:numId w:val="11"/>
        </w:numPr>
      </w:pPr>
      <w:r>
        <w:t>Xem thống kê các hoá đơn đã lập</w:t>
      </w:r>
    </w:p>
    <w:p w14:paraId="6BF5343A" w14:textId="7A6F0723" w:rsidR="005D0E1D" w:rsidRDefault="005D0E1D" w:rsidP="00785C81">
      <w:pPr>
        <w:pStyle w:val="131"/>
      </w:pPr>
      <w:bookmarkStart w:id="7" w:name="_Toc111836247"/>
      <w:r>
        <w:t>Phân tích yêu cầu</w:t>
      </w:r>
      <w:bookmarkEnd w:id="7"/>
    </w:p>
    <w:p w14:paraId="1E8F0947" w14:textId="77777777" w:rsidR="00BF3470" w:rsidRPr="009C469E" w:rsidRDefault="00BF3470" w:rsidP="00BF3470">
      <w:pPr>
        <w:pStyle w:val="ListParagraph"/>
        <w:numPr>
          <w:ilvl w:val="0"/>
          <w:numId w:val="24"/>
        </w:numPr>
      </w:pPr>
      <w:r w:rsidRPr="009C469E">
        <w:t>Khách hàng:</w:t>
      </w:r>
    </w:p>
    <w:p w14:paraId="7063B8BD" w14:textId="77777777" w:rsidR="00BF3470" w:rsidRDefault="00BF3470" w:rsidP="00BF3470">
      <w:pPr>
        <w:pStyle w:val="ListParagraph"/>
        <w:numPr>
          <w:ilvl w:val="0"/>
          <w:numId w:val="25"/>
        </w:numPr>
        <w:spacing w:line="312" w:lineRule="auto"/>
      </w:pPr>
      <w:r>
        <w:t xml:space="preserve">Tìm kiếm, lựa chọn sản phẩm từ cửa hàng cung cấp. Để tiến hành mua hàng, khách hàng cho sản phẩm vào giỏ, chỉnh số lượng mặt hàng. Cung cấp </w:t>
      </w:r>
      <w:r>
        <w:lastRenderedPageBreak/>
        <w:t xml:space="preserve">thông tin cho cửa hàng. Sau khi gửi đơn hàng, cửa hàng sẽ gọi điện xác nhận và giao tận nhà cho khách qua hình thức COD. </w:t>
      </w:r>
    </w:p>
    <w:p w14:paraId="740C7FC8" w14:textId="084FE892" w:rsidR="00BF3470" w:rsidRDefault="00BF3470" w:rsidP="00BF3470">
      <w:pPr>
        <w:pStyle w:val="ListParagraph"/>
        <w:numPr>
          <w:ilvl w:val="0"/>
          <w:numId w:val="25"/>
        </w:numPr>
        <w:spacing w:line="312" w:lineRule="auto"/>
      </w:pPr>
      <w:r>
        <w:t>Ngoài ra khách hàng có thể xem thông tin về cửa hàng, liên hệ đóng góp ý kiến cũng như phản hồi về các sản phẩm đã mua.</w:t>
      </w:r>
    </w:p>
    <w:p w14:paraId="25A8119C" w14:textId="73ADF7E8" w:rsidR="009C469E" w:rsidRPr="009C469E" w:rsidRDefault="009C469E" w:rsidP="009C469E">
      <w:pPr>
        <w:pStyle w:val="ListParagraph"/>
        <w:numPr>
          <w:ilvl w:val="0"/>
          <w:numId w:val="24"/>
        </w:numPr>
      </w:pPr>
      <w:r w:rsidRPr="009C469E">
        <w:t>Chủ cửa hàng:</w:t>
      </w:r>
    </w:p>
    <w:p w14:paraId="3BB859BA" w14:textId="1BE7D3E1" w:rsidR="009C469E" w:rsidRDefault="009C469E" w:rsidP="009C469E">
      <w:pPr>
        <w:pStyle w:val="ListParagraph"/>
        <w:numPr>
          <w:ilvl w:val="0"/>
          <w:numId w:val="25"/>
        </w:numPr>
        <w:spacing w:line="312" w:lineRule="auto"/>
      </w:pPr>
      <w:r>
        <w:t xml:space="preserve">Cung cấp sản phẩm: Cung cấp các sản phẩm theo chủng loại. Các mặt hàng được chia theo từng chủng loại khác nhau. Mỗi mặt hàng tương ứng với </w:t>
      </w:r>
      <w:r w:rsidR="00785C81">
        <w:t>một</w:t>
      </w:r>
      <w:r>
        <w:t xml:space="preserve"> chủng loại, nếu mặt hàng nằm ngoài những chủng loại đã có thì chủ cửa hàng có thể thêm chủng loại mới. Tạo ra sự đa dạng trong mặt hàng </w:t>
      </w:r>
      <w:r w:rsidR="00785C81">
        <w:t>.</w:t>
      </w:r>
    </w:p>
    <w:p w14:paraId="2A56F60F" w14:textId="69529150" w:rsidR="009C469E" w:rsidRDefault="009C469E" w:rsidP="009C469E">
      <w:pPr>
        <w:pStyle w:val="ListParagraph"/>
        <w:numPr>
          <w:ilvl w:val="0"/>
          <w:numId w:val="25"/>
        </w:numPr>
        <w:spacing w:line="312" w:lineRule="auto"/>
      </w:pPr>
      <w:r>
        <w:t xml:space="preserve">Chỉnh sửa giao diện: Chủ cửa hàng có thể tùy chỉnh giao diện trang web, thay đổi banner, slide show hình ảnh. Thêm sản phẩm nổi bật cũng như post những bài thông báo, hướng dẫn mua hàng. </w:t>
      </w:r>
    </w:p>
    <w:p w14:paraId="652A6DD8" w14:textId="7D0FF617" w:rsidR="009C469E" w:rsidRDefault="009C469E" w:rsidP="009C469E">
      <w:pPr>
        <w:pStyle w:val="ListParagraph"/>
        <w:numPr>
          <w:ilvl w:val="0"/>
          <w:numId w:val="25"/>
        </w:numPr>
        <w:spacing w:line="312" w:lineRule="auto"/>
      </w:pPr>
      <w:r>
        <w:t xml:space="preserve">Quản lý hóa đơn: Xem những hóa đơn mà khách hàng đã gửi. Chỉnh sửa nếu có nhu cầu thay đổi từ khách hàng. Xóa nếu khách hàng hủy đơn hàng. </w:t>
      </w:r>
    </w:p>
    <w:p w14:paraId="58FE174A" w14:textId="2297CED0" w:rsidR="00D712E0" w:rsidRDefault="00112A2E" w:rsidP="00D712E0">
      <w:pPr>
        <w:pStyle w:val="11"/>
      </w:pPr>
      <w:bookmarkStart w:id="8" w:name="_Toc111836248"/>
      <w:r>
        <w:t>Xây dựng biểu đồ phân cấp chức năng</w:t>
      </w:r>
      <w:bookmarkEnd w:id="8"/>
    </w:p>
    <w:p w14:paraId="39296599" w14:textId="77777777" w:rsidR="00B5166E" w:rsidRDefault="007F00B9" w:rsidP="00B5166E">
      <w:pPr>
        <w:keepNext/>
        <w:ind w:firstLine="0"/>
        <w:jc w:val="center"/>
      </w:pPr>
      <w:r>
        <w:rPr>
          <w:noProof/>
        </w:rPr>
        <w:drawing>
          <wp:inline distT="0" distB="0" distL="0" distR="0" wp14:anchorId="423F9D4A" wp14:editId="52ABBB20">
            <wp:extent cx="5760085" cy="3714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5760085" cy="3714750"/>
                    </a:xfrm>
                    <a:prstGeom prst="rect">
                      <a:avLst/>
                    </a:prstGeom>
                  </pic:spPr>
                </pic:pic>
              </a:graphicData>
            </a:graphic>
          </wp:inline>
        </w:drawing>
      </w:r>
    </w:p>
    <w:p w14:paraId="32D2B888" w14:textId="1209B706" w:rsidR="00D712E0" w:rsidRPr="009B1B0A" w:rsidRDefault="00B5166E" w:rsidP="00B5166E">
      <w:pPr>
        <w:pStyle w:val="Caption"/>
        <w:jc w:val="center"/>
        <w:rPr>
          <w:sz w:val="22"/>
          <w:szCs w:val="22"/>
        </w:rPr>
      </w:pPr>
      <w:bookmarkStart w:id="9" w:name="_Toc111836277"/>
      <w:r w:rsidRPr="009B1B0A">
        <w:rPr>
          <w:sz w:val="22"/>
          <w:szCs w:val="22"/>
        </w:rPr>
        <w:t>Hình 1.</w:t>
      </w:r>
      <w:r w:rsidRPr="009B1B0A">
        <w:rPr>
          <w:sz w:val="22"/>
          <w:szCs w:val="22"/>
        </w:rPr>
        <w:fldChar w:fldCharType="begin"/>
      </w:r>
      <w:r w:rsidRPr="009B1B0A">
        <w:rPr>
          <w:sz w:val="22"/>
          <w:szCs w:val="22"/>
        </w:rPr>
        <w:instrText xml:space="preserve"> SEQ Hình_1. \* ARABIC </w:instrText>
      </w:r>
      <w:r w:rsidRPr="009B1B0A">
        <w:rPr>
          <w:sz w:val="22"/>
          <w:szCs w:val="22"/>
        </w:rPr>
        <w:fldChar w:fldCharType="separate"/>
      </w:r>
      <w:r w:rsidR="001112F7">
        <w:rPr>
          <w:noProof/>
          <w:sz w:val="22"/>
          <w:szCs w:val="22"/>
        </w:rPr>
        <w:t>2</w:t>
      </w:r>
      <w:r w:rsidRPr="009B1B0A">
        <w:rPr>
          <w:sz w:val="22"/>
          <w:szCs w:val="22"/>
        </w:rPr>
        <w:fldChar w:fldCharType="end"/>
      </w:r>
      <w:r w:rsidRPr="009B1B0A">
        <w:rPr>
          <w:sz w:val="22"/>
          <w:szCs w:val="22"/>
        </w:rPr>
        <w:t>. Biểu đồ phân cấp chức năng</w:t>
      </w:r>
      <w:r w:rsidR="00BF3470">
        <w:rPr>
          <w:sz w:val="22"/>
          <w:szCs w:val="22"/>
        </w:rPr>
        <w:t xml:space="preserve"> BFD</w:t>
      </w:r>
      <w:bookmarkEnd w:id="9"/>
    </w:p>
    <w:p w14:paraId="18379470" w14:textId="77777777" w:rsidR="00EC2546" w:rsidRDefault="00A60BBA" w:rsidP="00A60BBA">
      <w:pPr>
        <w:pStyle w:val="11"/>
      </w:pPr>
      <w:bookmarkStart w:id="10" w:name="_Toc111836249"/>
      <w:r>
        <w:t xml:space="preserve">Xây dựng </w:t>
      </w:r>
      <w:r w:rsidR="00EC2546">
        <w:t>kế hoạch dự án</w:t>
      </w:r>
      <w:bookmarkEnd w:id="10"/>
    </w:p>
    <w:p w14:paraId="358E5281" w14:textId="52DA7D6B" w:rsidR="00EC2546" w:rsidRDefault="00EC2546" w:rsidP="00EC2546">
      <w:r>
        <w:t>Dự án được lên ý tưởng và thực hiện tron</w:t>
      </w:r>
      <w:r w:rsidR="006B2D0D">
        <w:t>g 3</w:t>
      </w:r>
      <w:r>
        <w:t xml:space="preserve"> tuần. Cụ thể</w:t>
      </w:r>
      <w:r w:rsidR="007707C7">
        <w:t xml:space="preserve"> như sau:</w:t>
      </w:r>
    </w:p>
    <w:tbl>
      <w:tblPr>
        <w:tblStyle w:val="TableGrid"/>
        <w:tblW w:w="5000" w:type="pct"/>
        <w:tblLook w:val="04A0" w:firstRow="1" w:lastRow="0" w:firstColumn="1" w:lastColumn="0" w:noHBand="0" w:noVBand="1"/>
      </w:tblPr>
      <w:tblGrid>
        <w:gridCol w:w="3963"/>
        <w:gridCol w:w="1702"/>
        <w:gridCol w:w="1702"/>
        <w:gridCol w:w="1694"/>
      </w:tblGrid>
      <w:tr w:rsidR="00EC2546" w14:paraId="06290DF4" w14:textId="77777777" w:rsidTr="00902827">
        <w:tc>
          <w:tcPr>
            <w:tcW w:w="2187" w:type="pct"/>
            <w:vAlign w:val="center"/>
          </w:tcPr>
          <w:p w14:paraId="2FFFE885" w14:textId="77777777" w:rsidR="00EC2546" w:rsidRPr="00902827" w:rsidRDefault="00EC2546" w:rsidP="00902827">
            <w:pPr>
              <w:ind w:firstLine="0"/>
              <w:jc w:val="center"/>
              <w:rPr>
                <w:b/>
                <w:bCs/>
              </w:rPr>
            </w:pPr>
            <w:r w:rsidRPr="00902827">
              <w:rPr>
                <w:b/>
                <w:bCs/>
              </w:rPr>
              <w:lastRenderedPageBreak/>
              <w:t>Công việc</w:t>
            </w:r>
          </w:p>
        </w:tc>
        <w:tc>
          <w:tcPr>
            <w:tcW w:w="939" w:type="pct"/>
          </w:tcPr>
          <w:p w14:paraId="0787FF00" w14:textId="60AA68FE" w:rsidR="00EC2546" w:rsidRDefault="00EC2546" w:rsidP="00EC2546">
            <w:pPr>
              <w:ind w:firstLine="0"/>
            </w:pPr>
            <w:r>
              <w:t>0</w:t>
            </w:r>
            <w:r w:rsidR="00ED76C5">
              <w:t>1</w:t>
            </w:r>
            <w:r>
              <w:t>/0</w:t>
            </w:r>
            <w:r w:rsidR="00ED76C5">
              <w:t>8</w:t>
            </w:r>
            <w:r>
              <w:t xml:space="preserve">/2022 – </w:t>
            </w:r>
            <w:r w:rsidR="00ED76C5">
              <w:t>04</w:t>
            </w:r>
            <w:r>
              <w:t>/0</w:t>
            </w:r>
            <w:r w:rsidR="00ED76C5">
              <w:t>8</w:t>
            </w:r>
            <w:r>
              <w:t>/2022</w:t>
            </w:r>
          </w:p>
        </w:tc>
        <w:tc>
          <w:tcPr>
            <w:tcW w:w="939" w:type="pct"/>
          </w:tcPr>
          <w:p w14:paraId="074E5DD3" w14:textId="32EB6386" w:rsidR="00EC2546" w:rsidRDefault="00ED76C5" w:rsidP="00EC2546">
            <w:pPr>
              <w:ind w:firstLine="0"/>
            </w:pPr>
            <w:r>
              <w:t>05</w:t>
            </w:r>
            <w:r w:rsidR="00EC2546">
              <w:t>/0</w:t>
            </w:r>
            <w:r w:rsidR="00EC2F8F">
              <w:t>8</w:t>
            </w:r>
            <w:r w:rsidR="00EC2546">
              <w:t xml:space="preserve">/2022 – </w:t>
            </w:r>
            <w:r w:rsidR="007D391E">
              <w:t>12</w:t>
            </w:r>
            <w:r w:rsidR="00EC2546">
              <w:t>/0</w:t>
            </w:r>
            <w:r w:rsidR="007D391E">
              <w:t>8</w:t>
            </w:r>
            <w:r w:rsidR="00EC2546">
              <w:t>/2022</w:t>
            </w:r>
          </w:p>
        </w:tc>
        <w:tc>
          <w:tcPr>
            <w:tcW w:w="935" w:type="pct"/>
          </w:tcPr>
          <w:p w14:paraId="64720B51" w14:textId="0B644FAF" w:rsidR="00EC2546" w:rsidRDefault="00EC2546" w:rsidP="00EC2546">
            <w:pPr>
              <w:ind w:firstLine="0"/>
            </w:pPr>
            <w:r>
              <w:t>1</w:t>
            </w:r>
            <w:r w:rsidR="007D391E">
              <w:t>3</w:t>
            </w:r>
            <w:r>
              <w:t>/0</w:t>
            </w:r>
            <w:r w:rsidR="007D391E">
              <w:t>8</w:t>
            </w:r>
            <w:r>
              <w:t>/2022 – 2</w:t>
            </w:r>
            <w:r w:rsidR="007D391E">
              <w:t>0</w:t>
            </w:r>
            <w:r>
              <w:t>/0</w:t>
            </w:r>
            <w:r w:rsidR="007D391E">
              <w:t>8</w:t>
            </w:r>
            <w:r>
              <w:t>/2022</w:t>
            </w:r>
          </w:p>
        </w:tc>
      </w:tr>
      <w:tr w:rsidR="00EC2546" w14:paraId="115387C6" w14:textId="77777777" w:rsidTr="00902827">
        <w:tc>
          <w:tcPr>
            <w:tcW w:w="2187" w:type="pct"/>
          </w:tcPr>
          <w:p w14:paraId="7008EFDA" w14:textId="77777777" w:rsidR="00EC2546" w:rsidRDefault="00EC2546" w:rsidP="00EC2546">
            <w:pPr>
              <w:ind w:firstLine="0"/>
            </w:pPr>
            <w:r>
              <w:t>Chọn đề tài và lên ý tưởng</w:t>
            </w:r>
          </w:p>
        </w:tc>
        <w:tc>
          <w:tcPr>
            <w:tcW w:w="939" w:type="pct"/>
            <w:vAlign w:val="center"/>
          </w:tcPr>
          <w:p w14:paraId="21E67077" w14:textId="324A0BB8" w:rsidR="00EC2546" w:rsidRDefault="007D391E" w:rsidP="00EC2546">
            <w:pPr>
              <w:ind w:firstLine="0"/>
              <w:jc w:val="center"/>
            </w:pPr>
            <w:r>
              <w:t>x</w:t>
            </w:r>
          </w:p>
        </w:tc>
        <w:tc>
          <w:tcPr>
            <w:tcW w:w="939" w:type="pct"/>
            <w:vAlign w:val="center"/>
          </w:tcPr>
          <w:p w14:paraId="207538DC" w14:textId="77777777" w:rsidR="00EC2546" w:rsidRDefault="00EC2546" w:rsidP="00EC2546">
            <w:pPr>
              <w:ind w:firstLine="0"/>
              <w:jc w:val="center"/>
            </w:pPr>
          </w:p>
        </w:tc>
        <w:tc>
          <w:tcPr>
            <w:tcW w:w="935" w:type="pct"/>
            <w:vAlign w:val="center"/>
          </w:tcPr>
          <w:p w14:paraId="4C13092B" w14:textId="77777777" w:rsidR="00EC2546" w:rsidRDefault="00EC2546" w:rsidP="00EC2546">
            <w:pPr>
              <w:ind w:firstLine="0"/>
              <w:jc w:val="center"/>
            </w:pPr>
          </w:p>
        </w:tc>
      </w:tr>
      <w:tr w:rsidR="00EC2546" w14:paraId="1DAD091A" w14:textId="77777777" w:rsidTr="00902827">
        <w:tc>
          <w:tcPr>
            <w:tcW w:w="2187" w:type="pct"/>
          </w:tcPr>
          <w:p w14:paraId="4C8C5F8A" w14:textId="77777777" w:rsidR="00EC2546" w:rsidRDefault="00EC2546" w:rsidP="00EC2546">
            <w:pPr>
              <w:ind w:firstLine="0"/>
            </w:pPr>
            <w:r>
              <w:t>Khảo sát người dùng</w:t>
            </w:r>
          </w:p>
        </w:tc>
        <w:tc>
          <w:tcPr>
            <w:tcW w:w="939" w:type="pct"/>
            <w:vAlign w:val="center"/>
          </w:tcPr>
          <w:p w14:paraId="403A1C35" w14:textId="5298FBD5" w:rsidR="00EC2546" w:rsidRDefault="007D391E" w:rsidP="00EC2546">
            <w:pPr>
              <w:ind w:firstLine="0"/>
              <w:jc w:val="center"/>
            </w:pPr>
            <w:r>
              <w:t>x</w:t>
            </w:r>
          </w:p>
        </w:tc>
        <w:tc>
          <w:tcPr>
            <w:tcW w:w="939" w:type="pct"/>
            <w:vAlign w:val="center"/>
          </w:tcPr>
          <w:p w14:paraId="1058E663" w14:textId="77777777" w:rsidR="00EC2546" w:rsidRDefault="00EC2546" w:rsidP="00EC2546">
            <w:pPr>
              <w:ind w:firstLine="0"/>
              <w:jc w:val="center"/>
            </w:pPr>
          </w:p>
        </w:tc>
        <w:tc>
          <w:tcPr>
            <w:tcW w:w="935" w:type="pct"/>
            <w:vAlign w:val="center"/>
          </w:tcPr>
          <w:p w14:paraId="3D8B223B" w14:textId="77777777" w:rsidR="00EC2546" w:rsidRDefault="00EC2546" w:rsidP="00EC2546">
            <w:pPr>
              <w:ind w:firstLine="0"/>
              <w:jc w:val="center"/>
            </w:pPr>
          </w:p>
        </w:tc>
      </w:tr>
      <w:tr w:rsidR="00EC2546" w14:paraId="26D53886" w14:textId="77777777" w:rsidTr="00902827">
        <w:tc>
          <w:tcPr>
            <w:tcW w:w="2187" w:type="pct"/>
          </w:tcPr>
          <w:p w14:paraId="1242F1DB" w14:textId="77777777" w:rsidR="00EC2546" w:rsidRDefault="00EC2546" w:rsidP="00EC2546">
            <w:pPr>
              <w:ind w:firstLine="0"/>
            </w:pPr>
            <w:r>
              <w:t>Xây dựng biểu đồ phân cấp chức năng</w:t>
            </w:r>
          </w:p>
        </w:tc>
        <w:tc>
          <w:tcPr>
            <w:tcW w:w="939" w:type="pct"/>
            <w:vAlign w:val="center"/>
          </w:tcPr>
          <w:p w14:paraId="2D451602" w14:textId="33727271" w:rsidR="00EC2546" w:rsidRDefault="007D391E" w:rsidP="00EC2546">
            <w:pPr>
              <w:ind w:firstLine="0"/>
              <w:jc w:val="center"/>
            </w:pPr>
            <w:r>
              <w:t>x</w:t>
            </w:r>
          </w:p>
        </w:tc>
        <w:tc>
          <w:tcPr>
            <w:tcW w:w="939" w:type="pct"/>
            <w:vAlign w:val="center"/>
          </w:tcPr>
          <w:p w14:paraId="4E6A0E16" w14:textId="77777777" w:rsidR="00EC2546" w:rsidRDefault="00EC2546" w:rsidP="00EC2546">
            <w:pPr>
              <w:ind w:firstLine="0"/>
              <w:jc w:val="center"/>
            </w:pPr>
          </w:p>
        </w:tc>
        <w:tc>
          <w:tcPr>
            <w:tcW w:w="935" w:type="pct"/>
            <w:vAlign w:val="center"/>
          </w:tcPr>
          <w:p w14:paraId="55AB4725" w14:textId="77777777" w:rsidR="00EC2546" w:rsidRDefault="00EC2546" w:rsidP="00EC2546">
            <w:pPr>
              <w:ind w:firstLine="0"/>
              <w:jc w:val="center"/>
            </w:pPr>
          </w:p>
        </w:tc>
      </w:tr>
      <w:tr w:rsidR="00EC2546" w14:paraId="150F475F" w14:textId="77777777" w:rsidTr="00902827">
        <w:tc>
          <w:tcPr>
            <w:tcW w:w="2187" w:type="pct"/>
          </w:tcPr>
          <w:p w14:paraId="5CE63D9A" w14:textId="77777777" w:rsidR="00EC2546" w:rsidRDefault="00EC2546" w:rsidP="00EC2546">
            <w:pPr>
              <w:ind w:firstLine="0"/>
            </w:pPr>
            <w:r>
              <w:t>Vẽ sơ đồ Use Case</w:t>
            </w:r>
          </w:p>
        </w:tc>
        <w:tc>
          <w:tcPr>
            <w:tcW w:w="939" w:type="pct"/>
            <w:vAlign w:val="center"/>
          </w:tcPr>
          <w:p w14:paraId="07D61D62" w14:textId="52629EBD" w:rsidR="00EC2546" w:rsidRDefault="007D391E" w:rsidP="00EC2546">
            <w:pPr>
              <w:ind w:firstLine="0"/>
              <w:jc w:val="center"/>
            </w:pPr>
            <w:r>
              <w:t>x</w:t>
            </w:r>
          </w:p>
        </w:tc>
        <w:tc>
          <w:tcPr>
            <w:tcW w:w="939" w:type="pct"/>
            <w:vAlign w:val="center"/>
          </w:tcPr>
          <w:p w14:paraId="3C31E350" w14:textId="77777777" w:rsidR="00EC2546" w:rsidRDefault="00EC2546" w:rsidP="00EC2546">
            <w:pPr>
              <w:ind w:firstLine="0"/>
              <w:jc w:val="center"/>
            </w:pPr>
          </w:p>
        </w:tc>
        <w:tc>
          <w:tcPr>
            <w:tcW w:w="935" w:type="pct"/>
            <w:vAlign w:val="center"/>
          </w:tcPr>
          <w:p w14:paraId="60EA3C11" w14:textId="77777777" w:rsidR="00EC2546" w:rsidRDefault="00EC2546" w:rsidP="00EC2546">
            <w:pPr>
              <w:ind w:firstLine="0"/>
              <w:jc w:val="center"/>
            </w:pPr>
          </w:p>
        </w:tc>
      </w:tr>
      <w:tr w:rsidR="00EC2546" w14:paraId="21B8AF0C" w14:textId="77777777" w:rsidTr="00902827">
        <w:tc>
          <w:tcPr>
            <w:tcW w:w="2187" w:type="pct"/>
          </w:tcPr>
          <w:p w14:paraId="0631D045" w14:textId="77777777" w:rsidR="00EC2546" w:rsidRDefault="00EC2546" w:rsidP="00EC2546">
            <w:pPr>
              <w:ind w:firstLine="0"/>
            </w:pPr>
            <w:r>
              <w:t>Xây dựng mô hình quan niệm dữ liệu</w:t>
            </w:r>
          </w:p>
        </w:tc>
        <w:tc>
          <w:tcPr>
            <w:tcW w:w="939" w:type="pct"/>
            <w:vAlign w:val="center"/>
          </w:tcPr>
          <w:p w14:paraId="400FA8DB" w14:textId="78D02637" w:rsidR="00EC2546" w:rsidRDefault="007D391E" w:rsidP="00EC2546">
            <w:pPr>
              <w:ind w:firstLine="0"/>
              <w:jc w:val="center"/>
            </w:pPr>
            <w:r>
              <w:t>x</w:t>
            </w:r>
          </w:p>
        </w:tc>
        <w:tc>
          <w:tcPr>
            <w:tcW w:w="939" w:type="pct"/>
            <w:vAlign w:val="center"/>
          </w:tcPr>
          <w:p w14:paraId="33CD9F78" w14:textId="77777777" w:rsidR="00EC2546" w:rsidRDefault="00EC2546" w:rsidP="00EC2546">
            <w:pPr>
              <w:ind w:firstLine="0"/>
              <w:jc w:val="center"/>
            </w:pPr>
          </w:p>
        </w:tc>
        <w:tc>
          <w:tcPr>
            <w:tcW w:w="935" w:type="pct"/>
            <w:vAlign w:val="center"/>
          </w:tcPr>
          <w:p w14:paraId="726B8420" w14:textId="77777777" w:rsidR="00EC2546" w:rsidRDefault="00EC2546" w:rsidP="00EC2546">
            <w:pPr>
              <w:ind w:firstLine="0"/>
              <w:jc w:val="center"/>
            </w:pPr>
          </w:p>
        </w:tc>
      </w:tr>
      <w:tr w:rsidR="00EC2546" w14:paraId="2586688B" w14:textId="77777777" w:rsidTr="00902827">
        <w:tc>
          <w:tcPr>
            <w:tcW w:w="2187" w:type="pct"/>
          </w:tcPr>
          <w:p w14:paraId="452016BB" w14:textId="77777777" w:rsidR="00EC2546" w:rsidRDefault="00EC2546" w:rsidP="00EC2546">
            <w:pPr>
              <w:ind w:firstLine="0"/>
            </w:pPr>
            <w:r>
              <w:t>Thiết kế giao diện phần mềm</w:t>
            </w:r>
          </w:p>
        </w:tc>
        <w:tc>
          <w:tcPr>
            <w:tcW w:w="939" w:type="pct"/>
            <w:vAlign w:val="center"/>
          </w:tcPr>
          <w:p w14:paraId="7B14E6B0" w14:textId="77777777" w:rsidR="00EC2546" w:rsidRDefault="00EC2546" w:rsidP="00EC2546">
            <w:pPr>
              <w:ind w:firstLine="0"/>
              <w:jc w:val="center"/>
            </w:pPr>
          </w:p>
        </w:tc>
        <w:tc>
          <w:tcPr>
            <w:tcW w:w="939" w:type="pct"/>
            <w:vAlign w:val="center"/>
          </w:tcPr>
          <w:p w14:paraId="6BE2D736" w14:textId="7B33308A" w:rsidR="00EC2546" w:rsidRDefault="007D391E" w:rsidP="00EC2546">
            <w:pPr>
              <w:ind w:firstLine="0"/>
              <w:jc w:val="center"/>
            </w:pPr>
            <w:r>
              <w:t>x</w:t>
            </w:r>
          </w:p>
        </w:tc>
        <w:tc>
          <w:tcPr>
            <w:tcW w:w="935" w:type="pct"/>
            <w:vAlign w:val="center"/>
          </w:tcPr>
          <w:p w14:paraId="78671465" w14:textId="77777777" w:rsidR="00EC2546" w:rsidRDefault="00EC2546" w:rsidP="00EC2546">
            <w:pPr>
              <w:ind w:firstLine="0"/>
              <w:jc w:val="center"/>
            </w:pPr>
          </w:p>
        </w:tc>
      </w:tr>
      <w:tr w:rsidR="00EC2546" w14:paraId="2269FA52" w14:textId="77777777" w:rsidTr="00902827">
        <w:tc>
          <w:tcPr>
            <w:tcW w:w="2187" w:type="pct"/>
          </w:tcPr>
          <w:p w14:paraId="30656E18" w14:textId="77777777" w:rsidR="00EC2546" w:rsidRDefault="00EC2546" w:rsidP="00EC2546">
            <w:pPr>
              <w:ind w:firstLine="0"/>
            </w:pPr>
            <w:r>
              <w:t>Xây dựng Website</w:t>
            </w:r>
          </w:p>
        </w:tc>
        <w:tc>
          <w:tcPr>
            <w:tcW w:w="939" w:type="pct"/>
            <w:vAlign w:val="center"/>
          </w:tcPr>
          <w:p w14:paraId="3E3D6124" w14:textId="77777777" w:rsidR="00EC2546" w:rsidRDefault="00EC2546" w:rsidP="00EC2546">
            <w:pPr>
              <w:ind w:firstLine="0"/>
              <w:jc w:val="center"/>
            </w:pPr>
          </w:p>
        </w:tc>
        <w:tc>
          <w:tcPr>
            <w:tcW w:w="939" w:type="pct"/>
            <w:vAlign w:val="center"/>
          </w:tcPr>
          <w:p w14:paraId="53C4746C" w14:textId="4D7CA789" w:rsidR="00EC2546" w:rsidRDefault="007D391E" w:rsidP="00EC2546">
            <w:pPr>
              <w:ind w:firstLine="0"/>
              <w:jc w:val="center"/>
            </w:pPr>
            <w:r>
              <w:t>x</w:t>
            </w:r>
          </w:p>
        </w:tc>
        <w:tc>
          <w:tcPr>
            <w:tcW w:w="935" w:type="pct"/>
            <w:vAlign w:val="center"/>
          </w:tcPr>
          <w:p w14:paraId="32B344FA" w14:textId="77777777" w:rsidR="00EC2546" w:rsidRDefault="00EC2546" w:rsidP="00EC2546">
            <w:pPr>
              <w:ind w:firstLine="0"/>
              <w:jc w:val="center"/>
            </w:pPr>
          </w:p>
        </w:tc>
      </w:tr>
      <w:tr w:rsidR="00EC2546" w14:paraId="21B2101E" w14:textId="77777777" w:rsidTr="00902827">
        <w:tc>
          <w:tcPr>
            <w:tcW w:w="2187" w:type="pct"/>
          </w:tcPr>
          <w:p w14:paraId="56B4EAEA" w14:textId="1EF503F4" w:rsidR="00EC2546" w:rsidRDefault="00EC2546" w:rsidP="00EC2546">
            <w:pPr>
              <w:ind w:firstLine="0"/>
            </w:pPr>
            <w:r>
              <w:t>Thực hiện file Word báo cáo</w:t>
            </w:r>
          </w:p>
        </w:tc>
        <w:tc>
          <w:tcPr>
            <w:tcW w:w="939" w:type="pct"/>
            <w:vAlign w:val="center"/>
          </w:tcPr>
          <w:p w14:paraId="75A4E5A7" w14:textId="77777777" w:rsidR="00EC2546" w:rsidRDefault="00EC2546" w:rsidP="00EC2546">
            <w:pPr>
              <w:ind w:firstLine="0"/>
              <w:jc w:val="center"/>
            </w:pPr>
          </w:p>
        </w:tc>
        <w:tc>
          <w:tcPr>
            <w:tcW w:w="939" w:type="pct"/>
            <w:vAlign w:val="center"/>
          </w:tcPr>
          <w:p w14:paraId="520B1EEB" w14:textId="77777777" w:rsidR="00EC2546" w:rsidRDefault="00EC2546" w:rsidP="00EC2546">
            <w:pPr>
              <w:ind w:firstLine="0"/>
              <w:jc w:val="center"/>
            </w:pPr>
          </w:p>
        </w:tc>
        <w:tc>
          <w:tcPr>
            <w:tcW w:w="935" w:type="pct"/>
            <w:vAlign w:val="center"/>
          </w:tcPr>
          <w:p w14:paraId="0FAE02E7" w14:textId="6298058C" w:rsidR="00EC2546" w:rsidRDefault="007D391E" w:rsidP="00EC2546">
            <w:pPr>
              <w:ind w:firstLine="0"/>
              <w:jc w:val="center"/>
            </w:pPr>
            <w:r>
              <w:t>x</w:t>
            </w:r>
          </w:p>
        </w:tc>
      </w:tr>
      <w:tr w:rsidR="00EC2546" w14:paraId="045F249E" w14:textId="77777777" w:rsidTr="00902827">
        <w:tc>
          <w:tcPr>
            <w:tcW w:w="2187" w:type="pct"/>
          </w:tcPr>
          <w:p w14:paraId="47210B37" w14:textId="77777777" w:rsidR="00EC2546" w:rsidRDefault="00EC2546" w:rsidP="00EC2546">
            <w:pPr>
              <w:ind w:firstLine="0"/>
            </w:pPr>
            <w:r>
              <w:t>Thực hiện file PPT</w:t>
            </w:r>
          </w:p>
        </w:tc>
        <w:tc>
          <w:tcPr>
            <w:tcW w:w="939" w:type="pct"/>
            <w:vAlign w:val="center"/>
          </w:tcPr>
          <w:p w14:paraId="59B81F49" w14:textId="77777777" w:rsidR="00EC2546" w:rsidRDefault="00EC2546" w:rsidP="00EC2546">
            <w:pPr>
              <w:ind w:firstLine="0"/>
              <w:jc w:val="center"/>
            </w:pPr>
          </w:p>
        </w:tc>
        <w:tc>
          <w:tcPr>
            <w:tcW w:w="939" w:type="pct"/>
            <w:vAlign w:val="center"/>
          </w:tcPr>
          <w:p w14:paraId="0795195A" w14:textId="77777777" w:rsidR="00EC2546" w:rsidRDefault="00EC2546" w:rsidP="00EC2546">
            <w:pPr>
              <w:ind w:firstLine="0"/>
              <w:jc w:val="center"/>
            </w:pPr>
          </w:p>
        </w:tc>
        <w:tc>
          <w:tcPr>
            <w:tcW w:w="935" w:type="pct"/>
            <w:vAlign w:val="center"/>
          </w:tcPr>
          <w:p w14:paraId="7DFA3F66" w14:textId="5FE4A86F" w:rsidR="00EC2546" w:rsidRDefault="007D391E" w:rsidP="00EC2546">
            <w:pPr>
              <w:ind w:firstLine="0"/>
              <w:jc w:val="center"/>
            </w:pPr>
            <w:r>
              <w:t>x</w:t>
            </w:r>
          </w:p>
        </w:tc>
      </w:tr>
      <w:tr w:rsidR="00EC2546" w14:paraId="52B6952B" w14:textId="77777777" w:rsidTr="00902827">
        <w:tc>
          <w:tcPr>
            <w:tcW w:w="2187" w:type="pct"/>
          </w:tcPr>
          <w:p w14:paraId="510C7EEA" w14:textId="3CB927A5" w:rsidR="00EC2546" w:rsidRDefault="00EC2546" w:rsidP="00EC2546">
            <w:pPr>
              <w:ind w:firstLine="0"/>
            </w:pPr>
            <w:r>
              <w:t>Thực hiện Video thuyết trình</w:t>
            </w:r>
          </w:p>
        </w:tc>
        <w:tc>
          <w:tcPr>
            <w:tcW w:w="939" w:type="pct"/>
            <w:vAlign w:val="center"/>
          </w:tcPr>
          <w:p w14:paraId="676DB5B7" w14:textId="77777777" w:rsidR="00EC2546" w:rsidRDefault="00EC2546" w:rsidP="00EC2546">
            <w:pPr>
              <w:ind w:firstLine="0"/>
              <w:jc w:val="center"/>
            </w:pPr>
          </w:p>
        </w:tc>
        <w:tc>
          <w:tcPr>
            <w:tcW w:w="939" w:type="pct"/>
            <w:vAlign w:val="center"/>
          </w:tcPr>
          <w:p w14:paraId="76E11E18" w14:textId="77777777" w:rsidR="00EC2546" w:rsidRDefault="00EC2546" w:rsidP="00EC2546">
            <w:pPr>
              <w:ind w:firstLine="0"/>
              <w:jc w:val="center"/>
            </w:pPr>
          </w:p>
        </w:tc>
        <w:tc>
          <w:tcPr>
            <w:tcW w:w="935" w:type="pct"/>
            <w:vAlign w:val="center"/>
          </w:tcPr>
          <w:p w14:paraId="354C7F26" w14:textId="49FFF710" w:rsidR="00EC2546" w:rsidRDefault="007D391E" w:rsidP="00971613">
            <w:pPr>
              <w:keepNext/>
              <w:ind w:firstLine="0"/>
              <w:jc w:val="center"/>
            </w:pPr>
            <w:r>
              <w:t>x</w:t>
            </w:r>
          </w:p>
        </w:tc>
      </w:tr>
      <w:tr w:rsidR="007D391E" w14:paraId="01052C61" w14:textId="77777777" w:rsidTr="00902827">
        <w:tc>
          <w:tcPr>
            <w:tcW w:w="2187" w:type="pct"/>
          </w:tcPr>
          <w:p w14:paraId="582EFD3F" w14:textId="7D47406D" w:rsidR="007D391E" w:rsidRDefault="007D391E" w:rsidP="00EC2546">
            <w:pPr>
              <w:ind w:firstLine="0"/>
            </w:pPr>
            <w:r>
              <w:t>Bổ sung một số ý trong báo cáo bản Word</w:t>
            </w:r>
          </w:p>
        </w:tc>
        <w:tc>
          <w:tcPr>
            <w:tcW w:w="939" w:type="pct"/>
            <w:vAlign w:val="center"/>
          </w:tcPr>
          <w:p w14:paraId="1DB638E6" w14:textId="77777777" w:rsidR="007D391E" w:rsidRDefault="007D391E" w:rsidP="00EC2546">
            <w:pPr>
              <w:ind w:firstLine="0"/>
              <w:jc w:val="center"/>
            </w:pPr>
          </w:p>
        </w:tc>
        <w:tc>
          <w:tcPr>
            <w:tcW w:w="939" w:type="pct"/>
            <w:vAlign w:val="center"/>
          </w:tcPr>
          <w:p w14:paraId="72B18F51" w14:textId="77777777" w:rsidR="007D391E" w:rsidRDefault="007D391E" w:rsidP="00EC2546">
            <w:pPr>
              <w:ind w:firstLine="0"/>
              <w:jc w:val="center"/>
            </w:pPr>
          </w:p>
        </w:tc>
        <w:tc>
          <w:tcPr>
            <w:tcW w:w="935" w:type="pct"/>
            <w:vAlign w:val="center"/>
          </w:tcPr>
          <w:p w14:paraId="20D4065F" w14:textId="124348FA" w:rsidR="007D391E" w:rsidRDefault="007D391E" w:rsidP="00971613">
            <w:pPr>
              <w:keepNext/>
              <w:ind w:firstLine="0"/>
              <w:jc w:val="center"/>
            </w:pPr>
            <w:r>
              <w:t>x</w:t>
            </w:r>
          </w:p>
        </w:tc>
      </w:tr>
    </w:tbl>
    <w:p w14:paraId="492D0BB2" w14:textId="3D114D30" w:rsidR="00971613" w:rsidRPr="007707C7" w:rsidRDefault="00971613" w:rsidP="00971613">
      <w:pPr>
        <w:pStyle w:val="Caption"/>
        <w:jc w:val="center"/>
        <w:rPr>
          <w:sz w:val="22"/>
          <w:szCs w:val="22"/>
        </w:rPr>
      </w:pPr>
      <w:bookmarkStart w:id="11" w:name="_Toc111836268"/>
      <w:r w:rsidRPr="007707C7">
        <w:rPr>
          <w:sz w:val="22"/>
          <w:szCs w:val="22"/>
        </w:rPr>
        <w:t>Bảng 1.</w:t>
      </w:r>
      <w:r w:rsidRPr="007707C7">
        <w:rPr>
          <w:sz w:val="22"/>
          <w:szCs w:val="22"/>
        </w:rPr>
        <w:fldChar w:fldCharType="begin"/>
      </w:r>
      <w:r w:rsidRPr="007707C7">
        <w:rPr>
          <w:sz w:val="22"/>
          <w:szCs w:val="22"/>
        </w:rPr>
        <w:instrText xml:space="preserve"> SEQ Bảng_1. \* ARABIC </w:instrText>
      </w:r>
      <w:r w:rsidRPr="007707C7">
        <w:rPr>
          <w:sz w:val="22"/>
          <w:szCs w:val="22"/>
        </w:rPr>
        <w:fldChar w:fldCharType="separate"/>
      </w:r>
      <w:r w:rsidR="001112F7">
        <w:rPr>
          <w:noProof/>
          <w:sz w:val="22"/>
          <w:szCs w:val="22"/>
        </w:rPr>
        <w:t>1</w:t>
      </w:r>
      <w:r w:rsidRPr="007707C7">
        <w:rPr>
          <w:sz w:val="22"/>
          <w:szCs w:val="22"/>
        </w:rPr>
        <w:fldChar w:fldCharType="end"/>
      </w:r>
      <w:r w:rsidRPr="007707C7">
        <w:rPr>
          <w:sz w:val="22"/>
          <w:szCs w:val="22"/>
        </w:rPr>
        <w:t>.</w:t>
      </w:r>
      <w:r w:rsidR="007707C7" w:rsidRPr="007707C7">
        <w:rPr>
          <w:sz w:val="22"/>
          <w:szCs w:val="22"/>
        </w:rPr>
        <w:t xml:space="preserve"> Bảng chi tiết kế hoạch thời gian thực hiện dự án</w:t>
      </w:r>
      <w:bookmarkEnd w:id="11"/>
    </w:p>
    <w:p w14:paraId="2FB33E59" w14:textId="2DF7D874" w:rsidR="00894615" w:rsidRPr="001D39F2" w:rsidRDefault="00894615" w:rsidP="00EC2546">
      <w:r w:rsidRPr="001D39F2">
        <w:br w:type="page"/>
      </w:r>
    </w:p>
    <w:p w14:paraId="6EFD6F91" w14:textId="022E95D4" w:rsidR="00C6546E" w:rsidRPr="0016728E" w:rsidRDefault="00E76B2F" w:rsidP="0016728E">
      <w:pPr>
        <w:pStyle w:val="CHNG"/>
      </w:pPr>
      <w:bookmarkStart w:id="12" w:name="_Toc111836250"/>
      <w:r>
        <w:lastRenderedPageBreak/>
        <w:t>CHƯƠNG 2:</w:t>
      </w:r>
      <w:r w:rsidR="00112A2E">
        <w:t xml:space="preserve"> ĐẶT TẢ YÊU CẦU CỦA BÀI TOÁN</w:t>
      </w:r>
      <w:bookmarkEnd w:id="12"/>
    </w:p>
    <w:p w14:paraId="505F63D7" w14:textId="232D016B" w:rsidR="00357150" w:rsidRPr="001D39F2" w:rsidRDefault="00112A2E" w:rsidP="00B0018E">
      <w:pPr>
        <w:pStyle w:val="21"/>
        <w:rPr>
          <w:rFonts w:cs="Times New Roman"/>
        </w:rPr>
      </w:pPr>
      <w:bookmarkStart w:id="13" w:name="_Toc111836251"/>
      <w:r>
        <w:rPr>
          <w:rFonts w:cs="Times New Roman"/>
        </w:rPr>
        <w:t>Các tác nhân và các Use case cần thiết cho hệ thống</w:t>
      </w:r>
      <w:bookmarkEnd w:id="13"/>
    </w:p>
    <w:p w14:paraId="7B20C3C4" w14:textId="5FEB4C94" w:rsidR="00C61D38" w:rsidRDefault="00A33387" w:rsidP="00A33387">
      <w:pPr>
        <w:pStyle w:val="211"/>
        <w:rPr>
          <w:lang w:eastAsia="en-US"/>
        </w:rPr>
      </w:pPr>
      <w:bookmarkStart w:id="14" w:name="_Toc111836252"/>
      <w:r>
        <w:rPr>
          <w:lang w:eastAsia="en-US"/>
        </w:rPr>
        <w:t>Xác định các Actor</w:t>
      </w:r>
      <w:bookmarkEnd w:id="14"/>
    </w:p>
    <w:p w14:paraId="31811822" w14:textId="7050AD14" w:rsidR="00C401A0" w:rsidRPr="004C6AF2" w:rsidRDefault="00C401A0" w:rsidP="004C6AF2">
      <w:pPr>
        <w:pStyle w:val="ListParagraph"/>
        <w:numPr>
          <w:ilvl w:val="0"/>
          <w:numId w:val="13"/>
        </w:numPr>
        <w:rPr>
          <w:rFonts w:eastAsia="Times New Roman"/>
          <w:lang w:eastAsia="ko-KR"/>
        </w:rPr>
      </w:pPr>
      <w:r>
        <w:rPr>
          <w:lang w:eastAsia="ko-KR"/>
        </w:rPr>
        <w:t>Những người muốn mua hàng vào website để xem thông tin. Những người này là </w:t>
      </w:r>
      <w:r w:rsidRPr="004C6AF2">
        <w:rPr>
          <w:b/>
          <w:bCs/>
          <w:lang w:eastAsia="ko-KR"/>
        </w:rPr>
        <w:t>Khách hàng tiềm năng</w:t>
      </w:r>
      <w:r w:rsidR="0023726C">
        <w:rPr>
          <w:b/>
          <w:bCs/>
          <w:lang w:eastAsia="ko-KR"/>
        </w:rPr>
        <w:t>.</w:t>
      </w:r>
    </w:p>
    <w:p w14:paraId="521EE8CC" w14:textId="4EE04CF1" w:rsidR="002815BF" w:rsidRDefault="00C401A0" w:rsidP="002815BF">
      <w:pPr>
        <w:pStyle w:val="ListParagraph"/>
        <w:numPr>
          <w:ilvl w:val="0"/>
          <w:numId w:val="13"/>
        </w:numPr>
        <w:rPr>
          <w:lang w:eastAsia="ko-KR"/>
        </w:rPr>
      </w:pPr>
      <w:r>
        <w:rPr>
          <w:lang w:eastAsia="ko-KR"/>
        </w:rPr>
        <w:t>Những người đã đặt hàng vào kiểm tra đơn hàng, thanh toán</w:t>
      </w:r>
      <w:r w:rsidR="00785C81">
        <w:rPr>
          <w:lang w:eastAsia="ko-KR"/>
        </w:rPr>
        <w:t xml:space="preserve">, </w:t>
      </w:r>
      <w:r>
        <w:rPr>
          <w:lang w:eastAsia="ko-KR"/>
        </w:rPr>
        <w:t>… gọi là </w:t>
      </w:r>
      <w:r w:rsidRPr="004C6AF2">
        <w:rPr>
          <w:b/>
          <w:bCs/>
          <w:lang w:eastAsia="ko-KR"/>
        </w:rPr>
        <w:t>Khách hàng</w:t>
      </w:r>
      <w:r w:rsidR="0023726C">
        <w:rPr>
          <w:b/>
          <w:bCs/>
          <w:lang w:eastAsia="ko-KR"/>
        </w:rPr>
        <w:t>.</w:t>
      </w:r>
    </w:p>
    <w:p w14:paraId="2D9662A0" w14:textId="0C451AB9" w:rsidR="00C401A0" w:rsidRDefault="00C401A0" w:rsidP="002815BF">
      <w:pPr>
        <w:rPr>
          <w:lang w:eastAsia="ko-KR"/>
        </w:rPr>
      </w:pPr>
      <w:r>
        <w:rPr>
          <w:lang w:eastAsia="ko-KR"/>
        </w:rPr>
        <w:t>Về phía đơn vị bán hàng, có những người sau đây tham gia vào hệ thống:</w:t>
      </w:r>
    </w:p>
    <w:p w14:paraId="59D0C243" w14:textId="79D215F1" w:rsidR="00C401A0" w:rsidRDefault="00C401A0" w:rsidP="002815BF">
      <w:pPr>
        <w:rPr>
          <w:lang w:eastAsia="ko-KR"/>
        </w:rPr>
      </w:pPr>
      <w:r w:rsidRPr="002815BF">
        <w:rPr>
          <w:b/>
          <w:bCs/>
          <w:lang w:eastAsia="ko-KR"/>
        </w:rPr>
        <w:t>Người bán hàng</w:t>
      </w:r>
      <w:r>
        <w:rPr>
          <w:lang w:eastAsia="ko-KR"/>
        </w:rPr>
        <w:t>: Tư vấn cho khách hàng, theo dõi đơn hàng, thu tiền, theo dõi chuyển hàng cho khách.</w:t>
      </w:r>
    </w:p>
    <w:p w14:paraId="38B960BA" w14:textId="64E518B1" w:rsidR="00C401A0" w:rsidRDefault="00C401A0" w:rsidP="00C401A0">
      <w:pPr>
        <w:ind w:firstLine="567"/>
        <w:rPr>
          <w:lang w:eastAsia="ko-KR"/>
        </w:rPr>
      </w:pPr>
      <w:r>
        <w:rPr>
          <w:lang w:eastAsia="ko-KR"/>
        </w:rPr>
        <w:t>Như vậy, chúng ta đã có các Actor của hệ thống gồm: Khách hàng tiềm năng, khách hàng, Người bán hàng.</w:t>
      </w:r>
    </w:p>
    <w:p w14:paraId="400E71D6" w14:textId="005B6FE1" w:rsidR="00C401A0" w:rsidRDefault="00A33387" w:rsidP="008E028D">
      <w:pPr>
        <w:pStyle w:val="211"/>
        <w:rPr>
          <w:lang w:eastAsia="ko-KR"/>
        </w:rPr>
      </w:pPr>
      <w:bookmarkStart w:id="15" w:name="_Toc111836253"/>
      <w:r>
        <w:rPr>
          <w:lang w:eastAsia="ko-KR"/>
        </w:rPr>
        <w:t>Xác định các Use case</w:t>
      </w:r>
      <w:bookmarkEnd w:id="15"/>
    </w:p>
    <w:p w14:paraId="314A74F9" w14:textId="77777777" w:rsidR="008E028D" w:rsidRDefault="008E028D" w:rsidP="008E028D">
      <w:pPr>
        <w:ind w:firstLine="567"/>
        <w:rPr>
          <w:rFonts w:eastAsia="Times New Roman"/>
          <w:lang w:eastAsia="ko-KR"/>
        </w:rPr>
      </w:pPr>
      <w:r>
        <w:rPr>
          <w:lang w:eastAsia="ko-KR"/>
        </w:rPr>
        <w:t>Với Actor “</w:t>
      </w:r>
      <w:r>
        <w:rPr>
          <w:b/>
          <w:bCs/>
          <w:lang w:eastAsia="ko-KR"/>
        </w:rPr>
        <w:t>Khách hàng tiềm năng</w:t>
      </w:r>
      <w:r>
        <w:rPr>
          <w:lang w:eastAsia="ko-KR"/>
        </w:rPr>
        <w:t>”, ta nhận thấy họ sử dụng các chức năng:</w:t>
      </w:r>
    </w:p>
    <w:p w14:paraId="107634D3" w14:textId="4F483D59" w:rsidR="008E028D" w:rsidRDefault="008E028D" w:rsidP="00E62A3C">
      <w:pPr>
        <w:pStyle w:val="ListParagraph"/>
        <w:numPr>
          <w:ilvl w:val="0"/>
          <w:numId w:val="15"/>
        </w:numPr>
        <w:rPr>
          <w:lang w:eastAsia="ko-KR"/>
        </w:rPr>
      </w:pPr>
      <w:r>
        <w:rPr>
          <w:lang w:eastAsia="ko-KR"/>
        </w:rPr>
        <w:t>Xem trang chủ</w:t>
      </w:r>
    </w:p>
    <w:p w14:paraId="21D53741" w14:textId="3A6C89A3" w:rsidR="008E028D" w:rsidRDefault="008E028D" w:rsidP="00E62A3C">
      <w:pPr>
        <w:pStyle w:val="ListParagraph"/>
        <w:numPr>
          <w:ilvl w:val="0"/>
          <w:numId w:val="15"/>
        </w:numPr>
        <w:rPr>
          <w:lang w:eastAsia="ko-KR"/>
        </w:rPr>
      </w:pPr>
      <w:r>
        <w:rPr>
          <w:lang w:eastAsia="ko-KR"/>
        </w:rPr>
        <w:t>Xem các sản phẩm theo:</w:t>
      </w:r>
    </w:p>
    <w:p w14:paraId="0BB57FB9" w14:textId="03A16D7F" w:rsidR="008E028D" w:rsidRDefault="008E028D" w:rsidP="00E62A3C">
      <w:pPr>
        <w:pStyle w:val="ListParagraph"/>
        <w:numPr>
          <w:ilvl w:val="0"/>
          <w:numId w:val="19"/>
        </w:numPr>
        <w:rPr>
          <w:lang w:eastAsia="ko-KR"/>
        </w:rPr>
      </w:pPr>
      <w:r>
        <w:rPr>
          <w:lang w:eastAsia="ko-KR"/>
        </w:rPr>
        <w:t>Theo chủng loại</w:t>
      </w:r>
    </w:p>
    <w:p w14:paraId="4CF19E25" w14:textId="0543211C" w:rsidR="008E028D" w:rsidRDefault="008E028D" w:rsidP="00E62A3C">
      <w:pPr>
        <w:pStyle w:val="ListParagraph"/>
        <w:numPr>
          <w:ilvl w:val="0"/>
          <w:numId w:val="19"/>
        </w:numPr>
        <w:rPr>
          <w:lang w:eastAsia="ko-KR"/>
        </w:rPr>
      </w:pPr>
      <w:r>
        <w:rPr>
          <w:lang w:eastAsia="ko-KR"/>
        </w:rPr>
        <w:t>Nhà sản xuất</w:t>
      </w:r>
    </w:p>
    <w:p w14:paraId="6C4CC549" w14:textId="4047E3C6" w:rsidR="008E028D" w:rsidRDefault="008E028D" w:rsidP="00E62A3C">
      <w:pPr>
        <w:pStyle w:val="ListParagraph"/>
        <w:numPr>
          <w:ilvl w:val="0"/>
          <w:numId w:val="19"/>
        </w:numPr>
        <w:rPr>
          <w:lang w:eastAsia="ko-KR"/>
        </w:rPr>
      </w:pPr>
      <w:r>
        <w:rPr>
          <w:lang w:eastAsia="ko-KR"/>
        </w:rPr>
        <w:t>Tìm kiếm theo văn bản gõ vào</w:t>
      </w:r>
    </w:p>
    <w:p w14:paraId="5839652C" w14:textId="7CC4AC48" w:rsidR="008E028D" w:rsidRDefault="008E028D" w:rsidP="00E62A3C">
      <w:pPr>
        <w:pStyle w:val="ListParagraph"/>
        <w:numPr>
          <w:ilvl w:val="0"/>
          <w:numId w:val="15"/>
        </w:numPr>
        <w:rPr>
          <w:lang w:eastAsia="ko-KR"/>
        </w:rPr>
      </w:pPr>
      <w:r>
        <w:rPr>
          <w:lang w:eastAsia="ko-KR"/>
        </w:rPr>
        <w:t>Xem chi tiết sản phẩm được chọn</w:t>
      </w:r>
    </w:p>
    <w:p w14:paraId="2CEB394E" w14:textId="770402A5" w:rsidR="008E028D" w:rsidRDefault="008E028D" w:rsidP="00E62A3C">
      <w:pPr>
        <w:pStyle w:val="ListParagraph"/>
        <w:numPr>
          <w:ilvl w:val="0"/>
          <w:numId w:val="15"/>
        </w:numPr>
        <w:rPr>
          <w:lang w:eastAsia="ko-KR"/>
        </w:rPr>
      </w:pPr>
      <w:r>
        <w:rPr>
          <w:lang w:eastAsia="ko-KR"/>
        </w:rPr>
        <w:t>Xem khuyến mãi</w:t>
      </w:r>
    </w:p>
    <w:p w14:paraId="57022386" w14:textId="49B030B3" w:rsidR="008E028D" w:rsidRDefault="008E028D" w:rsidP="00E62A3C">
      <w:pPr>
        <w:pStyle w:val="ListParagraph"/>
        <w:numPr>
          <w:ilvl w:val="0"/>
          <w:numId w:val="15"/>
        </w:numPr>
        <w:rPr>
          <w:lang w:eastAsia="ko-KR"/>
        </w:rPr>
      </w:pPr>
      <w:r>
        <w:rPr>
          <w:lang w:eastAsia="ko-KR"/>
        </w:rPr>
        <w:t>Xem so sánh</w:t>
      </w:r>
    </w:p>
    <w:p w14:paraId="0819C2BF" w14:textId="30D9BED7" w:rsidR="008E028D" w:rsidRDefault="008E028D" w:rsidP="00E62A3C">
      <w:pPr>
        <w:pStyle w:val="ListParagraph"/>
        <w:numPr>
          <w:ilvl w:val="0"/>
          <w:numId w:val="15"/>
        </w:numPr>
        <w:rPr>
          <w:lang w:eastAsia="ko-KR"/>
        </w:rPr>
      </w:pPr>
      <w:r>
        <w:rPr>
          <w:lang w:eastAsia="ko-KR"/>
        </w:rPr>
        <w:t>Mua hàng</w:t>
      </w:r>
    </w:p>
    <w:p w14:paraId="5F50BE8D" w14:textId="62A0B865" w:rsidR="008E028D" w:rsidRDefault="008E028D" w:rsidP="00E62A3C">
      <w:pPr>
        <w:pStyle w:val="ListParagraph"/>
        <w:numPr>
          <w:ilvl w:val="0"/>
          <w:numId w:val="15"/>
        </w:numPr>
        <w:rPr>
          <w:lang w:eastAsia="ko-KR"/>
        </w:rPr>
      </w:pPr>
      <w:r>
        <w:rPr>
          <w:lang w:eastAsia="ko-KR"/>
        </w:rPr>
        <w:t>Quản lý giỏ hàng</w:t>
      </w:r>
    </w:p>
    <w:p w14:paraId="37AB04A9" w14:textId="7A7D196C" w:rsidR="008E028D" w:rsidRDefault="008E028D" w:rsidP="00E62A3C">
      <w:pPr>
        <w:pStyle w:val="ListParagraph"/>
        <w:numPr>
          <w:ilvl w:val="0"/>
          <w:numId w:val="15"/>
        </w:numPr>
        <w:rPr>
          <w:lang w:eastAsia="ko-KR"/>
        </w:rPr>
      </w:pPr>
      <w:r>
        <w:rPr>
          <w:lang w:eastAsia="ko-KR"/>
        </w:rPr>
        <w:t>Chat với người bán hàng</w:t>
      </w:r>
    </w:p>
    <w:p w14:paraId="36DE8E47" w14:textId="5BBA421F" w:rsidR="008E028D" w:rsidRDefault="008E028D" w:rsidP="00E62A3C">
      <w:pPr>
        <w:pStyle w:val="ListParagraph"/>
        <w:numPr>
          <w:ilvl w:val="0"/>
          <w:numId w:val="15"/>
        </w:numPr>
        <w:rPr>
          <w:lang w:eastAsia="ko-KR"/>
        </w:rPr>
      </w:pPr>
      <w:r>
        <w:rPr>
          <w:lang w:eastAsia="ko-KR"/>
        </w:rPr>
        <w:t>Đăng ký tài khoản để trở thành khách hàng</w:t>
      </w:r>
      <w:r w:rsidR="00FC24AE">
        <w:rPr>
          <w:lang w:eastAsia="ko-KR"/>
        </w:rPr>
        <w:t>.</w:t>
      </w:r>
    </w:p>
    <w:p w14:paraId="25BC9D08" w14:textId="0F1DBD3D" w:rsidR="009B1B0A" w:rsidRDefault="007B435D" w:rsidP="007B435D">
      <w:pPr>
        <w:keepNext/>
        <w:ind w:firstLine="0"/>
        <w:jc w:val="center"/>
      </w:pPr>
      <w:r w:rsidRPr="007B435D">
        <w:rPr>
          <w:noProof/>
        </w:rPr>
        <w:lastRenderedPageBreak/>
        <w:drawing>
          <wp:inline distT="0" distB="0" distL="0" distR="0" wp14:anchorId="73632BFD" wp14:editId="196C5253">
            <wp:extent cx="5760085" cy="485584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085" cy="4855845"/>
                    </a:xfrm>
                    <a:prstGeom prst="rect">
                      <a:avLst/>
                    </a:prstGeom>
                    <a:noFill/>
                    <a:ln>
                      <a:noFill/>
                    </a:ln>
                  </pic:spPr>
                </pic:pic>
              </a:graphicData>
            </a:graphic>
          </wp:inline>
        </w:drawing>
      </w:r>
    </w:p>
    <w:p w14:paraId="3ADD5C41" w14:textId="2DDEC5F0" w:rsidR="00E62A3C" w:rsidRPr="009B1B0A" w:rsidRDefault="009B1B0A" w:rsidP="009B1B0A">
      <w:pPr>
        <w:pStyle w:val="Caption"/>
        <w:jc w:val="center"/>
        <w:rPr>
          <w:sz w:val="22"/>
          <w:szCs w:val="22"/>
          <w:lang w:eastAsia="ko-KR"/>
        </w:rPr>
      </w:pPr>
      <w:bookmarkStart w:id="16" w:name="_Toc111836278"/>
      <w:r w:rsidRPr="009B1B0A">
        <w:rPr>
          <w:sz w:val="22"/>
          <w:szCs w:val="22"/>
        </w:rPr>
        <w:t>Hình 2.</w:t>
      </w:r>
      <w:r w:rsidRPr="009B1B0A">
        <w:rPr>
          <w:sz w:val="22"/>
          <w:szCs w:val="22"/>
        </w:rPr>
        <w:fldChar w:fldCharType="begin"/>
      </w:r>
      <w:r w:rsidRPr="009B1B0A">
        <w:rPr>
          <w:sz w:val="22"/>
          <w:szCs w:val="22"/>
        </w:rPr>
        <w:instrText xml:space="preserve"> SEQ Hình_2. \* ARABIC </w:instrText>
      </w:r>
      <w:r w:rsidRPr="009B1B0A">
        <w:rPr>
          <w:sz w:val="22"/>
          <w:szCs w:val="22"/>
        </w:rPr>
        <w:fldChar w:fldCharType="separate"/>
      </w:r>
      <w:r w:rsidR="001112F7">
        <w:rPr>
          <w:noProof/>
          <w:sz w:val="22"/>
          <w:szCs w:val="22"/>
        </w:rPr>
        <w:t>1</w:t>
      </w:r>
      <w:r w:rsidRPr="009B1B0A">
        <w:rPr>
          <w:sz w:val="22"/>
          <w:szCs w:val="22"/>
        </w:rPr>
        <w:fldChar w:fldCharType="end"/>
      </w:r>
      <w:r w:rsidRPr="009B1B0A">
        <w:rPr>
          <w:sz w:val="22"/>
          <w:szCs w:val="22"/>
        </w:rPr>
        <w:t>. Sơ đồ Use case của actor Khách hàng tiềm năng</w:t>
      </w:r>
      <w:bookmarkEnd w:id="16"/>
    </w:p>
    <w:p w14:paraId="13050D31" w14:textId="77777777" w:rsidR="008E028D" w:rsidRDefault="008E028D" w:rsidP="008E028D">
      <w:pPr>
        <w:ind w:firstLine="567"/>
        <w:rPr>
          <w:lang w:eastAsia="ko-KR"/>
        </w:rPr>
      </w:pPr>
      <w:r>
        <w:rPr>
          <w:lang w:eastAsia="ko-KR"/>
        </w:rPr>
        <w:t>Tiếp theo, xem xét Actor “</w:t>
      </w:r>
      <w:r>
        <w:rPr>
          <w:b/>
          <w:bCs/>
          <w:lang w:eastAsia="ko-KR"/>
        </w:rPr>
        <w:t>Khách hàng</w:t>
      </w:r>
      <w:r>
        <w:rPr>
          <w:lang w:eastAsia="ko-KR"/>
        </w:rPr>
        <w:t>” và nhận thấy họ sử dụng chức năng:</w:t>
      </w:r>
    </w:p>
    <w:p w14:paraId="43D7CAA5" w14:textId="22ED4119" w:rsidR="008E028D" w:rsidRDefault="008E028D" w:rsidP="00E62A3C">
      <w:pPr>
        <w:pStyle w:val="ListParagraph"/>
        <w:numPr>
          <w:ilvl w:val="0"/>
          <w:numId w:val="20"/>
        </w:numPr>
        <w:rPr>
          <w:lang w:eastAsia="ko-KR"/>
        </w:rPr>
      </w:pPr>
      <w:r>
        <w:rPr>
          <w:lang w:eastAsia="ko-KR"/>
        </w:rPr>
        <w:t>Đăng nhập</w:t>
      </w:r>
    </w:p>
    <w:p w14:paraId="4885FE79" w14:textId="6B84B469" w:rsidR="008E028D" w:rsidRDefault="008E028D" w:rsidP="00E62A3C">
      <w:pPr>
        <w:pStyle w:val="ListParagraph"/>
        <w:numPr>
          <w:ilvl w:val="0"/>
          <w:numId w:val="20"/>
        </w:numPr>
        <w:rPr>
          <w:lang w:eastAsia="ko-KR"/>
        </w:rPr>
      </w:pPr>
      <w:r>
        <w:rPr>
          <w:lang w:eastAsia="ko-KR"/>
        </w:rPr>
        <w:t>Xem đơn hàng</w:t>
      </w:r>
    </w:p>
    <w:p w14:paraId="57803C53" w14:textId="15D4B1BB" w:rsidR="008E028D" w:rsidRDefault="008E028D" w:rsidP="00E62A3C">
      <w:pPr>
        <w:pStyle w:val="ListParagraph"/>
        <w:numPr>
          <w:ilvl w:val="0"/>
          <w:numId w:val="20"/>
        </w:numPr>
        <w:rPr>
          <w:lang w:eastAsia="ko-KR"/>
        </w:rPr>
      </w:pPr>
      <w:r>
        <w:rPr>
          <w:lang w:eastAsia="ko-KR"/>
        </w:rPr>
        <w:t>Thanh toán</w:t>
      </w:r>
    </w:p>
    <w:p w14:paraId="76805D86" w14:textId="3E00152F" w:rsidR="004538F1" w:rsidRDefault="002B6176" w:rsidP="004538F1">
      <w:pPr>
        <w:keepNext/>
        <w:ind w:firstLine="0"/>
        <w:jc w:val="center"/>
      </w:pPr>
      <w:r w:rsidRPr="002B6176">
        <w:rPr>
          <w:noProof/>
        </w:rPr>
        <w:drawing>
          <wp:inline distT="0" distB="0" distL="0" distR="0" wp14:anchorId="36305E2C" wp14:editId="7A19773B">
            <wp:extent cx="4410075" cy="17621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10075" cy="1762125"/>
                    </a:xfrm>
                    <a:prstGeom prst="rect">
                      <a:avLst/>
                    </a:prstGeom>
                    <a:noFill/>
                    <a:ln>
                      <a:noFill/>
                    </a:ln>
                  </pic:spPr>
                </pic:pic>
              </a:graphicData>
            </a:graphic>
          </wp:inline>
        </w:drawing>
      </w:r>
    </w:p>
    <w:p w14:paraId="1BB31852" w14:textId="19F0B086" w:rsidR="003B2B26" w:rsidRPr="004F2F1C" w:rsidRDefault="004538F1" w:rsidP="004538F1">
      <w:pPr>
        <w:pStyle w:val="Caption"/>
        <w:jc w:val="center"/>
        <w:rPr>
          <w:sz w:val="22"/>
          <w:szCs w:val="22"/>
          <w:lang w:eastAsia="ko-KR"/>
        </w:rPr>
      </w:pPr>
      <w:bookmarkStart w:id="17" w:name="_Toc111836279"/>
      <w:r w:rsidRPr="004F2F1C">
        <w:rPr>
          <w:sz w:val="22"/>
          <w:szCs w:val="22"/>
        </w:rPr>
        <w:t>Hình 2.</w:t>
      </w:r>
      <w:r w:rsidRPr="004F2F1C">
        <w:rPr>
          <w:sz w:val="22"/>
          <w:szCs w:val="22"/>
        </w:rPr>
        <w:fldChar w:fldCharType="begin"/>
      </w:r>
      <w:r w:rsidRPr="004F2F1C">
        <w:rPr>
          <w:sz w:val="22"/>
          <w:szCs w:val="22"/>
        </w:rPr>
        <w:instrText xml:space="preserve"> SEQ Hình_2. \* ARABIC </w:instrText>
      </w:r>
      <w:r w:rsidRPr="004F2F1C">
        <w:rPr>
          <w:sz w:val="22"/>
          <w:szCs w:val="22"/>
        </w:rPr>
        <w:fldChar w:fldCharType="separate"/>
      </w:r>
      <w:r w:rsidR="001112F7">
        <w:rPr>
          <w:noProof/>
          <w:sz w:val="22"/>
          <w:szCs w:val="22"/>
        </w:rPr>
        <w:t>2</w:t>
      </w:r>
      <w:r w:rsidRPr="004F2F1C">
        <w:rPr>
          <w:sz w:val="22"/>
          <w:szCs w:val="22"/>
        </w:rPr>
        <w:fldChar w:fldCharType="end"/>
      </w:r>
      <w:r w:rsidRPr="004F2F1C">
        <w:rPr>
          <w:sz w:val="22"/>
          <w:szCs w:val="22"/>
        </w:rPr>
        <w:t>. Sơ đồ</w:t>
      </w:r>
      <w:r w:rsidR="004F2F1C" w:rsidRPr="004F2F1C">
        <w:rPr>
          <w:sz w:val="22"/>
          <w:szCs w:val="22"/>
        </w:rPr>
        <w:t xml:space="preserve"> Use case của actor Khách hàng</w:t>
      </w:r>
      <w:bookmarkEnd w:id="17"/>
    </w:p>
    <w:p w14:paraId="6D972A38" w14:textId="24394606" w:rsidR="008E028D" w:rsidRDefault="008E028D" w:rsidP="008E028D">
      <w:pPr>
        <w:ind w:firstLine="567"/>
        <w:rPr>
          <w:lang w:eastAsia="ko-KR"/>
        </w:rPr>
      </w:pPr>
      <w:r>
        <w:rPr>
          <w:lang w:eastAsia="ko-KR"/>
        </w:rPr>
        <w:lastRenderedPageBreak/>
        <w:t>Tiếp theo, xem xét Actor “</w:t>
      </w:r>
      <w:r>
        <w:rPr>
          <w:b/>
          <w:bCs/>
          <w:lang w:eastAsia="ko-KR"/>
        </w:rPr>
        <w:t>Người bán hàng</w:t>
      </w:r>
      <w:r>
        <w:rPr>
          <w:lang w:eastAsia="ko-KR"/>
        </w:rPr>
        <w:t>” và họ có thể sử dụng các chức năng:</w:t>
      </w:r>
    </w:p>
    <w:p w14:paraId="5B3BA007" w14:textId="2383E449" w:rsidR="008E028D" w:rsidRDefault="008E028D" w:rsidP="00E62A3C">
      <w:pPr>
        <w:pStyle w:val="ListParagraph"/>
        <w:numPr>
          <w:ilvl w:val="0"/>
          <w:numId w:val="21"/>
        </w:numPr>
        <w:rPr>
          <w:lang w:eastAsia="ko-KR"/>
        </w:rPr>
      </w:pPr>
      <w:r>
        <w:rPr>
          <w:lang w:eastAsia="ko-KR"/>
        </w:rPr>
        <w:t>Đăng nhập</w:t>
      </w:r>
    </w:p>
    <w:p w14:paraId="197705C9" w14:textId="577EC8F9" w:rsidR="008E028D" w:rsidRDefault="008E028D" w:rsidP="00E62A3C">
      <w:pPr>
        <w:pStyle w:val="ListParagraph"/>
        <w:numPr>
          <w:ilvl w:val="0"/>
          <w:numId w:val="21"/>
        </w:numPr>
        <w:rPr>
          <w:lang w:eastAsia="ko-KR"/>
        </w:rPr>
      </w:pPr>
      <w:r>
        <w:rPr>
          <w:lang w:eastAsia="ko-KR"/>
        </w:rPr>
        <w:t>Chat với khách hàng</w:t>
      </w:r>
    </w:p>
    <w:p w14:paraId="0625B050" w14:textId="6BC7912F" w:rsidR="008E028D" w:rsidRDefault="008E028D" w:rsidP="00E62A3C">
      <w:pPr>
        <w:pStyle w:val="ListParagraph"/>
        <w:numPr>
          <w:ilvl w:val="0"/>
          <w:numId w:val="21"/>
        </w:numPr>
        <w:rPr>
          <w:lang w:eastAsia="ko-KR"/>
        </w:rPr>
      </w:pPr>
      <w:r>
        <w:rPr>
          <w:lang w:eastAsia="ko-KR"/>
        </w:rPr>
        <w:t>Theo dõi đơn hàng</w:t>
      </w:r>
    </w:p>
    <w:p w14:paraId="6EE99AB1" w14:textId="1BF304F3" w:rsidR="008E028D" w:rsidRDefault="008E028D" w:rsidP="00E62A3C">
      <w:pPr>
        <w:pStyle w:val="ListParagraph"/>
        <w:numPr>
          <w:ilvl w:val="0"/>
          <w:numId w:val="21"/>
        </w:numPr>
        <w:rPr>
          <w:lang w:eastAsia="ko-KR"/>
        </w:rPr>
      </w:pPr>
      <w:r>
        <w:rPr>
          <w:lang w:eastAsia="ko-KR"/>
        </w:rPr>
        <w:t>Thu tiền</w:t>
      </w:r>
    </w:p>
    <w:p w14:paraId="02F13358" w14:textId="77777777" w:rsidR="00B855AC" w:rsidRDefault="008E028D" w:rsidP="00B855AC">
      <w:pPr>
        <w:pStyle w:val="ListParagraph"/>
        <w:numPr>
          <w:ilvl w:val="0"/>
          <w:numId w:val="21"/>
        </w:numPr>
        <w:rPr>
          <w:lang w:eastAsia="ko-KR"/>
        </w:rPr>
      </w:pPr>
      <w:r>
        <w:rPr>
          <w:lang w:eastAsia="ko-KR"/>
        </w:rPr>
        <w:t>Theo dõi chuyển hàng</w:t>
      </w:r>
    </w:p>
    <w:p w14:paraId="2C47EA4F" w14:textId="52D863B4" w:rsidR="00936D03" w:rsidRDefault="008145E3" w:rsidP="00936D03">
      <w:pPr>
        <w:keepNext/>
        <w:jc w:val="center"/>
      </w:pPr>
      <w:r w:rsidRPr="008145E3">
        <w:rPr>
          <w:noProof/>
        </w:rPr>
        <w:drawing>
          <wp:inline distT="0" distB="0" distL="0" distR="0" wp14:anchorId="499C4812" wp14:editId="6DC5A85A">
            <wp:extent cx="5343525" cy="34194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3525" cy="3419475"/>
                    </a:xfrm>
                    <a:prstGeom prst="rect">
                      <a:avLst/>
                    </a:prstGeom>
                    <a:noFill/>
                    <a:ln>
                      <a:noFill/>
                    </a:ln>
                  </pic:spPr>
                </pic:pic>
              </a:graphicData>
            </a:graphic>
          </wp:inline>
        </w:drawing>
      </w:r>
    </w:p>
    <w:p w14:paraId="3EFAA25B" w14:textId="42CAC491" w:rsidR="008E028D" w:rsidRPr="00CE1341" w:rsidRDefault="00936D03" w:rsidP="00936D03">
      <w:pPr>
        <w:pStyle w:val="Caption"/>
        <w:jc w:val="center"/>
        <w:rPr>
          <w:sz w:val="22"/>
          <w:szCs w:val="22"/>
          <w:lang w:eastAsia="en-US"/>
        </w:rPr>
      </w:pPr>
      <w:bookmarkStart w:id="18" w:name="_Toc111836280"/>
      <w:r w:rsidRPr="00CE1341">
        <w:rPr>
          <w:sz w:val="22"/>
          <w:szCs w:val="22"/>
        </w:rPr>
        <w:t>Hình 2.</w:t>
      </w:r>
      <w:r w:rsidRPr="00CE1341">
        <w:rPr>
          <w:sz w:val="22"/>
          <w:szCs w:val="22"/>
        </w:rPr>
        <w:fldChar w:fldCharType="begin"/>
      </w:r>
      <w:r w:rsidRPr="00CE1341">
        <w:rPr>
          <w:sz w:val="22"/>
          <w:szCs w:val="22"/>
        </w:rPr>
        <w:instrText xml:space="preserve"> SEQ Hình_2. \* ARABIC </w:instrText>
      </w:r>
      <w:r w:rsidRPr="00CE1341">
        <w:rPr>
          <w:sz w:val="22"/>
          <w:szCs w:val="22"/>
        </w:rPr>
        <w:fldChar w:fldCharType="separate"/>
      </w:r>
      <w:r w:rsidR="001112F7">
        <w:rPr>
          <w:noProof/>
          <w:sz w:val="22"/>
          <w:szCs w:val="22"/>
        </w:rPr>
        <w:t>3</w:t>
      </w:r>
      <w:r w:rsidRPr="00CE1341">
        <w:rPr>
          <w:sz w:val="22"/>
          <w:szCs w:val="22"/>
        </w:rPr>
        <w:fldChar w:fldCharType="end"/>
      </w:r>
      <w:r w:rsidRPr="00CE1341">
        <w:rPr>
          <w:sz w:val="22"/>
          <w:szCs w:val="22"/>
        </w:rPr>
        <w:t>. Sơ đồ Use case của actor Người bán hàng</w:t>
      </w:r>
      <w:bookmarkEnd w:id="18"/>
    </w:p>
    <w:p w14:paraId="00FDC182" w14:textId="4939A633" w:rsidR="00BC4543" w:rsidRDefault="00BC4543" w:rsidP="00B0018E">
      <w:pPr>
        <w:pStyle w:val="21"/>
        <w:rPr>
          <w:rFonts w:cs="Times New Roman"/>
        </w:rPr>
      </w:pPr>
      <w:bookmarkStart w:id="19" w:name="_Toc111836254"/>
      <w:r>
        <w:rPr>
          <w:rFonts w:cs="Times New Roman"/>
        </w:rPr>
        <w:t>Biểu đồ Use case tổng quát</w:t>
      </w:r>
      <w:bookmarkEnd w:id="19"/>
    </w:p>
    <w:p w14:paraId="4C94042F" w14:textId="016A9171" w:rsidR="00CE1341" w:rsidRDefault="00291C93" w:rsidP="00CE1341">
      <w:pPr>
        <w:keepNext/>
        <w:spacing w:after="160" w:line="259" w:lineRule="auto"/>
        <w:ind w:firstLine="0"/>
        <w:jc w:val="center"/>
      </w:pPr>
      <w:r w:rsidRPr="00291C93">
        <w:rPr>
          <w:noProof/>
        </w:rPr>
        <w:lastRenderedPageBreak/>
        <w:drawing>
          <wp:inline distT="0" distB="0" distL="0" distR="0" wp14:anchorId="3B5FB6CE" wp14:editId="10FDC3A7">
            <wp:extent cx="5760085" cy="82251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085" cy="8225155"/>
                    </a:xfrm>
                    <a:prstGeom prst="rect">
                      <a:avLst/>
                    </a:prstGeom>
                    <a:noFill/>
                    <a:ln>
                      <a:noFill/>
                    </a:ln>
                  </pic:spPr>
                </pic:pic>
              </a:graphicData>
            </a:graphic>
          </wp:inline>
        </w:drawing>
      </w:r>
    </w:p>
    <w:p w14:paraId="43A9CC24" w14:textId="04F318E7" w:rsidR="00BC4543" w:rsidRDefault="00CE1341" w:rsidP="00CE1341">
      <w:pPr>
        <w:pStyle w:val="Caption"/>
        <w:jc w:val="center"/>
        <w:rPr>
          <w:rFonts w:cs="Times New Roman"/>
          <w:b/>
          <w:bCs/>
          <w:sz w:val="30"/>
          <w:szCs w:val="30"/>
        </w:rPr>
      </w:pPr>
      <w:bookmarkStart w:id="20" w:name="_Toc111836281"/>
      <w:r w:rsidRPr="00CE1341">
        <w:rPr>
          <w:sz w:val="22"/>
          <w:szCs w:val="22"/>
        </w:rPr>
        <w:lastRenderedPageBreak/>
        <w:t>Hình 2.</w:t>
      </w:r>
      <w:r w:rsidRPr="00CE1341">
        <w:rPr>
          <w:sz w:val="22"/>
          <w:szCs w:val="22"/>
        </w:rPr>
        <w:fldChar w:fldCharType="begin"/>
      </w:r>
      <w:r w:rsidRPr="00CE1341">
        <w:rPr>
          <w:sz w:val="22"/>
          <w:szCs w:val="22"/>
        </w:rPr>
        <w:instrText xml:space="preserve"> SEQ Hình_2. \* ARABIC </w:instrText>
      </w:r>
      <w:r w:rsidRPr="00CE1341">
        <w:rPr>
          <w:sz w:val="22"/>
          <w:szCs w:val="22"/>
        </w:rPr>
        <w:fldChar w:fldCharType="separate"/>
      </w:r>
      <w:r w:rsidR="001112F7">
        <w:rPr>
          <w:noProof/>
          <w:sz w:val="22"/>
          <w:szCs w:val="22"/>
        </w:rPr>
        <w:t>4</w:t>
      </w:r>
      <w:r w:rsidRPr="00CE1341">
        <w:rPr>
          <w:sz w:val="22"/>
          <w:szCs w:val="22"/>
        </w:rPr>
        <w:fldChar w:fldCharType="end"/>
      </w:r>
      <w:r w:rsidRPr="00CE1341">
        <w:rPr>
          <w:sz w:val="22"/>
          <w:szCs w:val="22"/>
        </w:rPr>
        <w:t>. Sơ đồ Use case tổng quát cho toàn hệ thống</w:t>
      </w:r>
      <w:bookmarkEnd w:id="20"/>
      <w:r w:rsidR="00BC4543">
        <w:rPr>
          <w:rFonts w:cs="Times New Roman"/>
        </w:rPr>
        <w:br w:type="page"/>
      </w:r>
    </w:p>
    <w:p w14:paraId="5D84C2FF" w14:textId="6F909C05" w:rsidR="00971642" w:rsidRDefault="002F20A8" w:rsidP="002F20A8">
      <w:pPr>
        <w:pStyle w:val="CHNG"/>
      </w:pPr>
      <w:bookmarkStart w:id="21" w:name="_Toc111836255"/>
      <w:r>
        <w:lastRenderedPageBreak/>
        <w:t>CHƯƠNG 3: PHÂN TÍCH YÊU CẦU</w:t>
      </w:r>
      <w:bookmarkEnd w:id="21"/>
    </w:p>
    <w:p w14:paraId="488ED476" w14:textId="6283CEF2" w:rsidR="00336ED1" w:rsidRDefault="003437B5" w:rsidP="00CF5855">
      <w:pPr>
        <w:pStyle w:val="31"/>
      </w:pPr>
      <w:bookmarkStart w:id="22" w:name="_Toc111836256"/>
      <w:r>
        <w:t>Mô hình thực thể quan hệ</w:t>
      </w:r>
      <w:bookmarkEnd w:id="22"/>
    </w:p>
    <w:p w14:paraId="703351C3" w14:textId="77777777" w:rsidR="001E2680" w:rsidRDefault="001E2680" w:rsidP="001E2680">
      <w:pPr>
        <w:keepNext/>
        <w:ind w:firstLine="0"/>
        <w:jc w:val="center"/>
      </w:pPr>
      <w:r>
        <w:rPr>
          <w:noProof/>
        </w:rPr>
        <w:drawing>
          <wp:inline distT="0" distB="0" distL="0" distR="0" wp14:anchorId="521227D1" wp14:editId="1D8E563E">
            <wp:extent cx="5760085" cy="3677285"/>
            <wp:effectExtent l="0" t="0" r="0" b="0"/>
            <wp:docPr id="4" name="Picture 4" descr="A picture containing text, indoo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indoor, screensho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60085" cy="3677285"/>
                    </a:xfrm>
                    <a:prstGeom prst="rect">
                      <a:avLst/>
                    </a:prstGeom>
                  </pic:spPr>
                </pic:pic>
              </a:graphicData>
            </a:graphic>
          </wp:inline>
        </w:drawing>
      </w:r>
    </w:p>
    <w:p w14:paraId="30FC3044" w14:textId="73020A3E" w:rsidR="001E2680" w:rsidRPr="00125808" w:rsidRDefault="001E2680" w:rsidP="001E2680">
      <w:pPr>
        <w:pStyle w:val="Caption"/>
        <w:jc w:val="center"/>
        <w:rPr>
          <w:sz w:val="22"/>
          <w:szCs w:val="22"/>
        </w:rPr>
      </w:pPr>
      <w:bookmarkStart w:id="23" w:name="_Toc111836282"/>
      <w:r w:rsidRPr="00125808">
        <w:rPr>
          <w:sz w:val="22"/>
          <w:szCs w:val="22"/>
        </w:rPr>
        <w:t>Hình 3.</w:t>
      </w:r>
      <w:r w:rsidRPr="00125808">
        <w:rPr>
          <w:sz w:val="22"/>
          <w:szCs w:val="22"/>
        </w:rPr>
        <w:fldChar w:fldCharType="begin"/>
      </w:r>
      <w:r w:rsidRPr="00125808">
        <w:rPr>
          <w:sz w:val="22"/>
          <w:szCs w:val="22"/>
        </w:rPr>
        <w:instrText xml:space="preserve"> SEQ Hình_3. \* ARABIC </w:instrText>
      </w:r>
      <w:r w:rsidRPr="00125808">
        <w:rPr>
          <w:sz w:val="22"/>
          <w:szCs w:val="22"/>
        </w:rPr>
        <w:fldChar w:fldCharType="separate"/>
      </w:r>
      <w:r w:rsidR="001112F7">
        <w:rPr>
          <w:noProof/>
          <w:sz w:val="22"/>
          <w:szCs w:val="22"/>
        </w:rPr>
        <w:t>1</w:t>
      </w:r>
      <w:r w:rsidRPr="00125808">
        <w:rPr>
          <w:sz w:val="22"/>
          <w:szCs w:val="22"/>
        </w:rPr>
        <w:fldChar w:fldCharType="end"/>
      </w:r>
      <w:r w:rsidR="00125808" w:rsidRPr="00125808">
        <w:rPr>
          <w:sz w:val="22"/>
          <w:szCs w:val="22"/>
        </w:rPr>
        <w:t>. Mô hình thực thể quan hệ</w:t>
      </w:r>
      <w:bookmarkEnd w:id="23"/>
    </w:p>
    <w:p w14:paraId="08EF887C" w14:textId="4CB81A21" w:rsidR="003437B5" w:rsidRDefault="003437B5" w:rsidP="00336ED1">
      <w:pPr>
        <w:pStyle w:val="31"/>
      </w:pPr>
      <w:bookmarkStart w:id="24" w:name="_Toc111836257"/>
      <w:r>
        <w:t>Mô hình CDM</w:t>
      </w:r>
      <w:bookmarkEnd w:id="24"/>
    </w:p>
    <w:p w14:paraId="79288E08" w14:textId="05582EA3" w:rsidR="004A7B58" w:rsidRDefault="008E015E" w:rsidP="008E015E">
      <w:pPr>
        <w:keepNext/>
        <w:ind w:firstLine="0"/>
      </w:pPr>
      <w:r w:rsidRPr="008E015E">
        <w:rPr>
          <w:noProof/>
        </w:rPr>
        <w:drawing>
          <wp:inline distT="0" distB="0" distL="0" distR="0" wp14:anchorId="6851C5C3" wp14:editId="1FF34513">
            <wp:extent cx="5760085" cy="2701925"/>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085" cy="2701925"/>
                    </a:xfrm>
                    <a:prstGeom prst="rect">
                      <a:avLst/>
                    </a:prstGeom>
                    <a:noFill/>
                    <a:ln>
                      <a:noFill/>
                    </a:ln>
                  </pic:spPr>
                </pic:pic>
              </a:graphicData>
            </a:graphic>
          </wp:inline>
        </w:drawing>
      </w:r>
    </w:p>
    <w:p w14:paraId="4DCF4877" w14:textId="37AD593B" w:rsidR="00D33FFF" w:rsidRPr="00E07E43" w:rsidRDefault="004A7B58" w:rsidP="004A7B58">
      <w:pPr>
        <w:pStyle w:val="Caption"/>
        <w:jc w:val="center"/>
        <w:rPr>
          <w:sz w:val="22"/>
          <w:szCs w:val="22"/>
        </w:rPr>
      </w:pPr>
      <w:bookmarkStart w:id="25" w:name="_Toc111836283"/>
      <w:r w:rsidRPr="00E07E43">
        <w:rPr>
          <w:sz w:val="22"/>
          <w:szCs w:val="22"/>
        </w:rPr>
        <w:t>Hình 3.</w:t>
      </w:r>
      <w:r w:rsidRPr="00E07E43">
        <w:rPr>
          <w:sz w:val="22"/>
          <w:szCs w:val="22"/>
        </w:rPr>
        <w:fldChar w:fldCharType="begin"/>
      </w:r>
      <w:r w:rsidRPr="00E07E43">
        <w:rPr>
          <w:sz w:val="22"/>
          <w:szCs w:val="22"/>
        </w:rPr>
        <w:instrText xml:space="preserve"> SEQ Hình_3. \* ARABIC </w:instrText>
      </w:r>
      <w:r w:rsidRPr="00E07E43">
        <w:rPr>
          <w:sz w:val="22"/>
          <w:szCs w:val="22"/>
        </w:rPr>
        <w:fldChar w:fldCharType="separate"/>
      </w:r>
      <w:r w:rsidR="001112F7">
        <w:rPr>
          <w:noProof/>
          <w:sz w:val="22"/>
          <w:szCs w:val="22"/>
        </w:rPr>
        <w:t>2</w:t>
      </w:r>
      <w:r w:rsidRPr="00E07E43">
        <w:rPr>
          <w:sz w:val="22"/>
          <w:szCs w:val="22"/>
        </w:rPr>
        <w:fldChar w:fldCharType="end"/>
      </w:r>
      <w:r w:rsidRPr="00E07E43">
        <w:rPr>
          <w:sz w:val="22"/>
          <w:szCs w:val="22"/>
        </w:rPr>
        <w:t>. Mô hình CDM</w:t>
      </w:r>
      <w:bookmarkEnd w:id="25"/>
    </w:p>
    <w:p w14:paraId="5873AD8B" w14:textId="303D1448" w:rsidR="003437B5" w:rsidRDefault="003437B5" w:rsidP="00336ED1">
      <w:pPr>
        <w:pStyle w:val="31"/>
      </w:pPr>
      <w:bookmarkStart w:id="26" w:name="_Toc111836258"/>
      <w:r>
        <w:t>Mô hình PDM</w:t>
      </w:r>
      <w:bookmarkEnd w:id="26"/>
    </w:p>
    <w:p w14:paraId="4E05B27D" w14:textId="406CE854" w:rsidR="004A7B58" w:rsidRDefault="00401B25" w:rsidP="00E07E43">
      <w:pPr>
        <w:keepNext/>
        <w:ind w:firstLine="0"/>
        <w:jc w:val="center"/>
      </w:pPr>
      <w:r w:rsidRPr="00401B25">
        <w:rPr>
          <w:noProof/>
        </w:rPr>
        <w:lastRenderedPageBreak/>
        <w:drawing>
          <wp:inline distT="0" distB="0" distL="0" distR="0" wp14:anchorId="480602BD" wp14:editId="0D007A28">
            <wp:extent cx="5760085" cy="27254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085" cy="2725420"/>
                    </a:xfrm>
                    <a:prstGeom prst="rect">
                      <a:avLst/>
                    </a:prstGeom>
                    <a:noFill/>
                    <a:ln>
                      <a:noFill/>
                    </a:ln>
                  </pic:spPr>
                </pic:pic>
              </a:graphicData>
            </a:graphic>
          </wp:inline>
        </w:drawing>
      </w:r>
    </w:p>
    <w:p w14:paraId="2779FD81" w14:textId="7D18191E" w:rsidR="00CE2827" w:rsidRDefault="004A7B58" w:rsidP="004E4735">
      <w:pPr>
        <w:pStyle w:val="Caption"/>
        <w:jc w:val="center"/>
        <w:rPr>
          <w:sz w:val="22"/>
          <w:szCs w:val="22"/>
        </w:rPr>
      </w:pPr>
      <w:bookmarkStart w:id="27" w:name="_Toc111836284"/>
      <w:r w:rsidRPr="004A7B58">
        <w:rPr>
          <w:sz w:val="22"/>
          <w:szCs w:val="22"/>
        </w:rPr>
        <w:t>Hình 3.</w:t>
      </w:r>
      <w:r w:rsidRPr="004A7B58">
        <w:rPr>
          <w:sz w:val="22"/>
          <w:szCs w:val="22"/>
        </w:rPr>
        <w:fldChar w:fldCharType="begin"/>
      </w:r>
      <w:r w:rsidRPr="004A7B58">
        <w:rPr>
          <w:sz w:val="22"/>
          <w:szCs w:val="22"/>
        </w:rPr>
        <w:instrText xml:space="preserve"> SEQ Hình_3. \* ARABIC </w:instrText>
      </w:r>
      <w:r w:rsidRPr="004A7B58">
        <w:rPr>
          <w:sz w:val="22"/>
          <w:szCs w:val="22"/>
        </w:rPr>
        <w:fldChar w:fldCharType="separate"/>
      </w:r>
      <w:r w:rsidR="001112F7">
        <w:rPr>
          <w:noProof/>
          <w:sz w:val="22"/>
          <w:szCs w:val="22"/>
        </w:rPr>
        <w:t>3</w:t>
      </w:r>
      <w:r w:rsidRPr="004A7B58">
        <w:rPr>
          <w:sz w:val="22"/>
          <w:szCs w:val="22"/>
        </w:rPr>
        <w:fldChar w:fldCharType="end"/>
      </w:r>
      <w:r w:rsidRPr="004A7B58">
        <w:rPr>
          <w:sz w:val="22"/>
          <w:szCs w:val="22"/>
        </w:rPr>
        <w:t>. Mô hình PDM</w:t>
      </w:r>
      <w:bookmarkEnd w:id="27"/>
    </w:p>
    <w:p w14:paraId="33E521F3" w14:textId="74587FED" w:rsidR="00FD673E" w:rsidRPr="004421B6" w:rsidRDefault="00CE2827" w:rsidP="00CE2827">
      <w:pPr>
        <w:rPr>
          <w:b/>
          <w:bCs/>
        </w:rPr>
      </w:pPr>
      <w:r w:rsidRPr="004421B6">
        <w:rPr>
          <w:b/>
          <w:bCs/>
        </w:rPr>
        <w:t>Mô t</w:t>
      </w:r>
      <w:r w:rsidR="004421B6">
        <w:rPr>
          <w:b/>
          <w:bCs/>
        </w:rPr>
        <w:t>ả</w:t>
      </w:r>
      <w:r w:rsidRPr="004421B6">
        <w:rPr>
          <w:b/>
          <w:bCs/>
        </w:rPr>
        <w:t xml:space="preserve"> đầy đủ các thuộc tính của các bảng trong mô hình PDM</w:t>
      </w:r>
      <w:r w:rsidR="00FD673E" w:rsidRPr="004421B6">
        <w:rPr>
          <w:b/>
          <w:bCs/>
        </w:rPr>
        <w:t>:</w:t>
      </w:r>
    </w:p>
    <w:p w14:paraId="482D5AD8" w14:textId="27A6EC1A" w:rsidR="006C68C9" w:rsidRPr="004421B6" w:rsidRDefault="006C68C9" w:rsidP="00CE2827">
      <w:pPr>
        <w:rPr>
          <w:b/>
          <w:bCs/>
        </w:rPr>
      </w:pPr>
      <w:r w:rsidRPr="004421B6">
        <w:rPr>
          <w:b/>
          <w:bCs/>
        </w:rPr>
        <w:t xml:space="preserve">Bảng Khach_Hang: Dùng để </w:t>
      </w:r>
      <w:r w:rsidR="0052710C" w:rsidRPr="004421B6">
        <w:rPr>
          <w:b/>
          <w:bCs/>
        </w:rPr>
        <w:t>lưu trữ thông tin của khách hà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9"/>
        <w:gridCol w:w="1586"/>
        <w:gridCol w:w="1383"/>
        <w:gridCol w:w="1422"/>
        <w:gridCol w:w="2821"/>
      </w:tblGrid>
      <w:tr w:rsidR="00FD673E" w:rsidRPr="00FD673E" w14:paraId="20D12815" w14:textId="77777777" w:rsidTr="00B471A7">
        <w:trPr>
          <w:trHeight w:val="330"/>
        </w:trPr>
        <w:tc>
          <w:tcPr>
            <w:tcW w:w="1020" w:type="pct"/>
            <w:shd w:val="clear" w:color="000000" w:fill="D9E1F2"/>
            <w:noWrap/>
            <w:vAlign w:val="center"/>
            <w:hideMark/>
          </w:tcPr>
          <w:p w14:paraId="1C83EEAC" w14:textId="77777777" w:rsidR="00FD673E" w:rsidRPr="00FD673E" w:rsidRDefault="00FD673E" w:rsidP="00FD673E">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Tên thuộc tính</w:t>
            </w:r>
          </w:p>
        </w:tc>
        <w:tc>
          <w:tcPr>
            <w:tcW w:w="875" w:type="pct"/>
            <w:shd w:val="clear" w:color="000000" w:fill="D9E1F2"/>
            <w:noWrap/>
            <w:vAlign w:val="center"/>
            <w:hideMark/>
          </w:tcPr>
          <w:p w14:paraId="0C680FD8" w14:textId="77777777" w:rsidR="00FD673E" w:rsidRPr="00FD673E" w:rsidRDefault="00FD673E" w:rsidP="00FD673E">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Kiểu dữ liệu</w:t>
            </w:r>
          </w:p>
        </w:tc>
        <w:tc>
          <w:tcPr>
            <w:tcW w:w="763" w:type="pct"/>
            <w:shd w:val="clear" w:color="000000" w:fill="D9E1F2"/>
            <w:noWrap/>
            <w:vAlign w:val="center"/>
            <w:hideMark/>
          </w:tcPr>
          <w:p w14:paraId="0F349B04" w14:textId="77777777" w:rsidR="00FD673E" w:rsidRPr="00FD673E" w:rsidRDefault="00FD673E" w:rsidP="00FD673E">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Cỡ dữ liệu</w:t>
            </w:r>
          </w:p>
        </w:tc>
        <w:tc>
          <w:tcPr>
            <w:tcW w:w="780" w:type="pct"/>
            <w:shd w:val="clear" w:color="000000" w:fill="D9E1F2"/>
            <w:noWrap/>
            <w:vAlign w:val="center"/>
            <w:hideMark/>
          </w:tcPr>
          <w:p w14:paraId="702B937F" w14:textId="77777777" w:rsidR="00FD673E" w:rsidRPr="00FD673E" w:rsidRDefault="00FD673E" w:rsidP="00FD673E">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Ràng buột</w:t>
            </w:r>
          </w:p>
        </w:tc>
        <w:tc>
          <w:tcPr>
            <w:tcW w:w="1561" w:type="pct"/>
            <w:shd w:val="clear" w:color="000000" w:fill="D9E1F2"/>
            <w:noWrap/>
            <w:vAlign w:val="center"/>
            <w:hideMark/>
          </w:tcPr>
          <w:p w14:paraId="52C669AE" w14:textId="77777777" w:rsidR="00FD673E" w:rsidRPr="00FD673E" w:rsidRDefault="00FD673E" w:rsidP="00FD673E">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Mô tả</w:t>
            </w:r>
          </w:p>
        </w:tc>
      </w:tr>
      <w:tr w:rsidR="00FD673E" w:rsidRPr="00FD673E" w14:paraId="557E08ED" w14:textId="77777777" w:rsidTr="00B471A7">
        <w:trPr>
          <w:trHeight w:val="330"/>
        </w:trPr>
        <w:tc>
          <w:tcPr>
            <w:tcW w:w="1020" w:type="pct"/>
            <w:shd w:val="clear" w:color="auto" w:fill="auto"/>
            <w:noWrap/>
            <w:vAlign w:val="center"/>
            <w:hideMark/>
          </w:tcPr>
          <w:p w14:paraId="12FB6860" w14:textId="7E943242" w:rsidR="00FD673E" w:rsidRPr="00FD673E" w:rsidRDefault="0052710C"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aKH</w:t>
            </w:r>
          </w:p>
        </w:tc>
        <w:tc>
          <w:tcPr>
            <w:tcW w:w="875" w:type="pct"/>
            <w:shd w:val="clear" w:color="auto" w:fill="auto"/>
            <w:noWrap/>
            <w:vAlign w:val="center"/>
            <w:hideMark/>
          </w:tcPr>
          <w:p w14:paraId="51DFEDEF" w14:textId="4A7FDD22" w:rsidR="00FD673E" w:rsidRPr="00FD673E" w:rsidRDefault="00283C92"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bigint</w:t>
            </w:r>
            <w:r w:rsidRPr="00FD673E">
              <w:rPr>
                <w:rFonts w:eastAsia="Times New Roman" w:cs="Times New Roman"/>
                <w:color w:val="000000"/>
                <w:szCs w:val="26"/>
                <w:lang w:eastAsia="en-US"/>
              </w:rPr>
              <w:t> </w:t>
            </w:r>
          </w:p>
        </w:tc>
        <w:tc>
          <w:tcPr>
            <w:tcW w:w="763" w:type="pct"/>
            <w:shd w:val="clear" w:color="auto" w:fill="auto"/>
            <w:noWrap/>
            <w:vAlign w:val="center"/>
            <w:hideMark/>
          </w:tcPr>
          <w:p w14:paraId="16B7D978" w14:textId="77777777" w:rsidR="00FD673E" w:rsidRPr="00FD673E" w:rsidRDefault="00FD673E" w:rsidP="00FD673E">
            <w:pPr>
              <w:spacing w:line="240" w:lineRule="auto"/>
              <w:ind w:firstLine="0"/>
              <w:jc w:val="left"/>
              <w:rPr>
                <w:rFonts w:eastAsia="Times New Roman" w:cs="Times New Roman"/>
                <w:color w:val="000000"/>
                <w:szCs w:val="26"/>
                <w:lang w:eastAsia="en-US"/>
              </w:rPr>
            </w:pPr>
            <w:r w:rsidRPr="00FD673E">
              <w:rPr>
                <w:rFonts w:eastAsia="Times New Roman" w:cs="Times New Roman"/>
                <w:color w:val="000000"/>
                <w:szCs w:val="26"/>
                <w:lang w:eastAsia="en-US"/>
              </w:rPr>
              <w:t> </w:t>
            </w:r>
          </w:p>
        </w:tc>
        <w:tc>
          <w:tcPr>
            <w:tcW w:w="780" w:type="pct"/>
            <w:shd w:val="clear" w:color="auto" w:fill="auto"/>
            <w:noWrap/>
            <w:vAlign w:val="center"/>
            <w:hideMark/>
          </w:tcPr>
          <w:p w14:paraId="261E9CCC" w14:textId="1984A3D3" w:rsidR="00FD673E" w:rsidRPr="00FD673E" w:rsidRDefault="0052710C"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Khoá ngoại</w:t>
            </w:r>
          </w:p>
        </w:tc>
        <w:tc>
          <w:tcPr>
            <w:tcW w:w="1561" w:type="pct"/>
            <w:shd w:val="clear" w:color="auto" w:fill="auto"/>
            <w:noWrap/>
            <w:vAlign w:val="center"/>
            <w:hideMark/>
          </w:tcPr>
          <w:p w14:paraId="7F720D88" w14:textId="108D8888" w:rsidR="00FD673E" w:rsidRPr="00FD673E" w:rsidRDefault="0052710C"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ã khách hàng</w:t>
            </w:r>
          </w:p>
        </w:tc>
      </w:tr>
      <w:tr w:rsidR="00FD673E" w:rsidRPr="00FD673E" w14:paraId="6F137FEF" w14:textId="77777777" w:rsidTr="00B471A7">
        <w:trPr>
          <w:trHeight w:val="330"/>
        </w:trPr>
        <w:tc>
          <w:tcPr>
            <w:tcW w:w="1020" w:type="pct"/>
            <w:shd w:val="clear" w:color="auto" w:fill="auto"/>
            <w:noWrap/>
            <w:vAlign w:val="center"/>
            <w:hideMark/>
          </w:tcPr>
          <w:p w14:paraId="5F2942F0" w14:textId="31D732F0" w:rsidR="00FD673E" w:rsidRPr="00FD673E" w:rsidRDefault="00B817EA"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w:t>
            </w:r>
            <w:r w:rsidR="00125808">
              <w:rPr>
                <w:rFonts w:eastAsia="Times New Roman" w:cs="Times New Roman"/>
                <w:color w:val="000000"/>
                <w:szCs w:val="26"/>
                <w:lang w:eastAsia="en-US"/>
              </w:rPr>
              <w:t>en</w:t>
            </w:r>
          </w:p>
        </w:tc>
        <w:tc>
          <w:tcPr>
            <w:tcW w:w="875" w:type="pct"/>
            <w:shd w:val="clear" w:color="auto" w:fill="auto"/>
            <w:noWrap/>
            <w:vAlign w:val="center"/>
            <w:hideMark/>
          </w:tcPr>
          <w:p w14:paraId="4CF9DF08" w14:textId="614C4165" w:rsidR="00FD673E" w:rsidRPr="00FD673E" w:rsidRDefault="00283C92"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xt</w:t>
            </w:r>
          </w:p>
        </w:tc>
        <w:tc>
          <w:tcPr>
            <w:tcW w:w="763" w:type="pct"/>
            <w:shd w:val="clear" w:color="auto" w:fill="auto"/>
            <w:noWrap/>
            <w:vAlign w:val="center"/>
            <w:hideMark/>
          </w:tcPr>
          <w:p w14:paraId="28EE1AB0" w14:textId="77777777" w:rsidR="00FD673E" w:rsidRPr="00FD673E" w:rsidRDefault="00FD673E" w:rsidP="00FD673E">
            <w:pPr>
              <w:spacing w:line="240" w:lineRule="auto"/>
              <w:ind w:firstLine="0"/>
              <w:jc w:val="left"/>
              <w:rPr>
                <w:rFonts w:eastAsia="Times New Roman" w:cs="Times New Roman"/>
                <w:color w:val="000000"/>
                <w:szCs w:val="26"/>
                <w:lang w:eastAsia="en-US"/>
              </w:rPr>
            </w:pPr>
            <w:r w:rsidRPr="00FD673E">
              <w:rPr>
                <w:rFonts w:eastAsia="Times New Roman" w:cs="Times New Roman"/>
                <w:color w:val="000000"/>
                <w:szCs w:val="26"/>
                <w:lang w:eastAsia="en-US"/>
              </w:rPr>
              <w:t> </w:t>
            </w:r>
          </w:p>
        </w:tc>
        <w:tc>
          <w:tcPr>
            <w:tcW w:w="780" w:type="pct"/>
            <w:shd w:val="clear" w:color="auto" w:fill="auto"/>
            <w:noWrap/>
            <w:vAlign w:val="center"/>
            <w:hideMark/>
          </w:tcPr>
          <w:p w14:paraId="5182912D" w14:textId="77777777" w:rsidR="00FD673E" w:rsidRPr="00FD673E" w:rsidRDefault="00FD673E" w:rsidP="00FD673E">
            <w:pPr>
              <w:spacing w:line="240" w:lineRule="auto"/>
              <w:ind w:firstLine="0"/>
              <w:jc w:val="left"/>
              <w:rPr>
                <w:rFonts w:eastAsia="Times New Roman" w:cs="Times New Roman"/>
                <w:color w:val="000000"/>
                <w:szCs w:val="26"/>
                <w:lang w:eastAsia="en-US"/>
              </w:rPr>
            </w:pPr>
            <w:r w:rsidRPr="00FD673E">
              <w:rPr>
                <w:rFonts w:eastAsia="Times New Roman" w:cs="Times New Roman"/>
                <w:color w:val="000000"/>
                <w:szCs w:val="26"/>
                <w:lang w:eastAsia="en-US"/>
              </w:rPr>
              <w:t> </w:t>
            </w:r>
          </w:p>
        </w:tc>
        <w:tc>
          <w:tcPr>
            <w:tcW w:w="1561" w:type="pct"/>
            <w:shd w:val="clear" w:color="auto" w:fill="auto"/>
            <w:noWrap/>
            <w:vAlign w:val="center"/>
            <w:hideMark/>
          </w:tcPr>
          <w:p w14:paraId="190850E1" w14:textId="20BB89B2" w:rsidR="00FD673E" w:rsidRPr="00FD673E" w:rsidRDefault="00B471A7"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ên khách hàng</w:t>
            </w:r>
          </w:p>
        </w:tc>
      </w:tr>
      <w:tr w:rsidR="00FD673E" w:rsidRPr="00FD673E" w14:paraId="0125E1B8" w14:textId="77777777" w:rsidTr="00B471A7">
        <w:trPr>
          <w:trHeight w:val="330"/>
        </w:trPr>
        <w:tc>
          <w:tcPr>
            <w:tcW w:w="1020" w:type="pct"/>
            <w:shd w:val="clear" w:color="auto" w:fill="auto"/>
            <w:noWrap/>
            <w:vAlign w:val="center"/>
            <w:hideMark/>
          </w:tcPr>
          <w:p w14:paraId="5A1FD681" w14:textId="5833698A" w:rsidR="00FD673E" w:rsidRPr="00FD673E" w:rsidRDefault="00B471A7"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aikhoan</w:t>
            </w:r>
          </w:p>
        </w:tc>
        <w:tc>
          <w:tcPr>
            <w:tcW w:w="875" w:type="pct"/>
            <w:shd w:val="clear" w:color="auto" w:fill="auto"/>
            <w:noWrap/>
            <w:vAlign w:val="center"/>
            <w:hideMark/>
          </w:tcPr>
          <w:p w14:paraId="1274F53F" w14:textId="209FB4D3" w:rsidR="00FD673E" w:rsidRPr="00FD673E" w:rsidRDefault="00283C92"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xt</w:t>
            </w:r>
            <w:r w:rsidRPr="00FD673E">
              <w:rPr>
                <w:rFonts w:eastAsia="Times New Roman" w:cs="Times New Roman"/>
                <w:color w:val="000000"/>
                <w:szCs w:val="26"/>
                <w:lang w:eastAsia="en-US"/>
              </w:rPr>
              <w:t> </w:t>
            </w:r>
          </w:p>
        </w:tc>
        <w:tc>
          <w:tcPr>
            <w:tcW w:w="763" w:type="pct"/>
            <w:shd w:val="clear" w:color="auto" w:fill="auto"/>
            <w:noWrap/>
            <w:vAlign w:val="center"/>
            <w:hideMark/>
          </w:tcPr>
          <w:p w14:paraId="2BF13852" w14:textId="77777777" w:rsidR="00FD673E" w:rsidRPr="00FD673E" w:rsidRDefault="00FD673E" w:rsidP="00FD673E">
            <w:pPr>
              <w:spacing w:line="240" w:lineRule="auto"/>
              <w:ind w:firstLine="0"/>
              <w:jc w:val="left"/>
              <w:rPr>
                <w:rFonts w:eastAsia="Times New Roman" w:cs="Times New Roman"/>
                <w:color w:val="000000"/>
                <w:szCs w:val="26"/>
                <w:lang w:eastAsia="en-US"/>
              </w:rPr>
            </w:pPr>
            <w:r w:rsidRPr="00FD673E">
              <w:rPr>
                <w:rFonts w:eastAsia="Times New Roman" w:cs="Times New Roman"/>
                <w:color w:val="000000"/>
                <w:szCs w:val="26"/>
                <w:lang w:eastAsia="en-US"/>
              </w:rPr>
              <w:t> </w:t>
            </w:r>
          </w:p>
        </w:tc>
        <w:tc>
          <w:tcPr>
            <w:tcW w:w="780" w:type="pct"/>
            <w:shd w:val="clear" w:color="auto" w:fill="auto"/>
            <w:noWrap/>
            <w:vAlign w:val="center"/>
            <w:hideMark/>
          </w:tcPr>
          <w:p w14:paraId="600A71BC" w14:textId="77777777" w:rsidR="00FD673E" w:rsidRPr="00FD673E" w:rsidRDefault="00FD673E" w:rsidP="00FD673E">
            <w:pPr>
              <w:spacing w:line="240" w:lineRule="auto"/>
              <w:ind w:firstLine="0"/>
              <w:jc w:val="left"/>
              <w:rPr>
                <w:rFonts w:eastAsia="Times New Roman" w:cs="Times New Roman"/>
                <w:color w:val="000000"/>
                <w:szCs w:val="26"/>
                <w:lang w:eastAsia="en-US"/>
              </w:rPr>
            </w:pPr>
            <w:r w:rsidRPr="00FD673E">
              <w:rPr>
                <w:rFonts w:eastAsia="Times New Roman" w:cs="Times New Roman"/>
                <w:color w:val="000000"/>
                <w:szCs w:val="26"/>
                <w:lang w:eastAsia="en-US"/>
              </w:rPr>
              <w:t> </w:t>
            </w:r>
          </w:p>
        </w:tc>
        <w:tc>
          <w:tcPr>
            <w:tcW w:w="1561" w:type="pct"/>
            <w:shd w:val="clear" w:color="auto" w:fill="auto"/>
            <w:noWrap/>
            <w:vAlign w:val="center"/>
            <w:hideMark/>
          </w:tcPr>
          <w:p w14:paraId="0BBA323C" w14:textId="24093315" w:rsidR="00FD673E" w:rsidRPr="00FD673E" w:rsidRDefault="006C13C7" w:rsidP="00EA6591">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ài</w:t>
            </w:r>
            <w:r w:rsidR="00B471A7">
              <w:rPr>
                <w:rFonts w:eastAsia="Times New Roman" w:cs="Times New Roman"/>
                <w:color w:val="000000"/>
                <w:szCs w:val="26"/>
                <w:lang w:eastAsia="en-US"/>
              </w:rPr>
              <w:t xml:space="preserve"> khoản</w:t>
            </w:r>
            <w:r w:rsidR="00FD673E" w:rsidRPr="00FD673E">
              <w:rPr>
                <w:rFonts w:eastAsia="Times New Roman" w:cs="Times New Roman"/>
                <w:color w:val="000000"/>
                <w:szCs w:val="26"/>
                <w:lang w:eastAsia="en-US"/>
              </w:rPr>
              <w:t> </w:t>
            </w:r>
          </w:p>
        </w:tc>
      </w:tr>
      <w:tr w:rsidR="00B471A7" w:rsidRPr="00FD673E" w14:paraId="3DDC41FC" w14:textId="77777777" w:rsidTr="00B471A7">
        <w:trPr>
          <w:trHeight w:val="330"/>
        </w:trPr>
        <w:tc>
          <w:tcPr>
            <w:tcW w:w="1020" w:type="pct"/>
            <w:shd w:val="clear" w:color="auto" w:fill="auto"/>
            <w:noWrap/>
            <w:vAlign w:val="center"/>
          </w:tcPr>
          <w:p w14:paraId="636FF83B" w14:textId="0065B091" w:rsidR="00B471A7" w:rsidRPr="00FD673E" w:rsidRDefault="00B471A7"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atKhau</w:t>
            </w:r>
          </w:p>
        </w:tc>
        <w:tc>
          <w:tcPr>
            <w:tcW w:w="875" w:type="pct"/>
            <w:shd w:val="clear" w:color="auto" w:fill="auto"/>
            <w:noWrap/>
            <w:vAlign w:val="center"/>
          </w:tcPr>
          <w:p w14:paraId="5992E213" w14:textId="7E8436CB" w:rsidR="00B471A7" w:rsidRDefault="00283C92"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xt</w:t>
            </w:r>
            <w:r w:rsidRPr="00FD673E">
              <w:rPr>
                <w:rFonts w:eastAsia="Times New Roman" w:cs="Times New Roman"/>
                <w:color w:val="000000"/>
                <w:szCs w:val="26"/>
                <w:lang w:eastAsia="en-US"/>
              </w:rPr>
              <w:t> </w:t>
            </w:r>
          </w:p>
        </w:tc>
        <w:tc>
          <w:tcPr>
            <w:tcW w:w="763" w:type="pct"/>
            <w:shd w:val="clear" w:color="auto" w:fill="auto"/>
            <w:noWrap/>
            <w:vAlign w:val="center"/>
          </w:tcPr>
          <w:p w14:paraId="72F7C94B" w14:textId="77777777" w:rsidR="00B471A7" w:rsidRPr="00FD673E" w:rsidRDefault="00B471A7" w:rsidP="00FD673E">
            <w:pPr>
              <w:spacing w:line="240" w:lineRule="auto"/>
              <w:ind w:firstLine="0"/>
              <w:jc w:val="left"/>
              <w:rPr>
                <w:rFonts w:eastAsia="Times New Roman" w:cs="Times New Roman"/>
                <w:color w:val="000000"/>
                <w:szCs w:val="26"/>
                <w:lang w:eastAsia="en-US"/>
              </w:rPr>
            </w:pPr>
          </w:p>
        </w:tc>
        <w:tc>
          <w:tcPr>
            <w:tcW w:w="780" w:type="pct"/>
            <w:shd w:val="clear" w:color="auto" w:fill="auto"/>
            <w:noWrap/>
            <w:vAlign w:val="center"/>
          </w:tcPr>
          <w:p w14:paraId="26F22CA5" w14:textId="77777777" w:rsidR="00B471A7" w:rsidRPr="00FD673E" w:rsidRDefault="00B471A7" w:rsidP="00FD673E">
            <w:pPr>
              <w:spacing w:line="240" w:lineRule="auto"/>
              <w:ind w:firstLine="0"/>
              <w:jc w:val="left"/>
              <w:rPr>
                <w:rFonts w:eastAsia="Times New Roman" w:cs="Times New Roman"/>
                <w:color w:val="000000"/>
                <w:szCs w:val="26"/>
                <w:lang w:eastAsia="en-US"/>
              </w:rPr>
            </w:pPr>
          </w:p>
        </w:tc>
        <w:tc>
          <w:tcPr>
            <w:tcW w:w="1561" w:type="pct"/>
            <w:shd w:val="clear" w:color="auto" w:fill="auto"/>
            <w:noWrap/>
            <w:vAlign w:val="center"/>
          </w:tcPr>
          <w:p w14:paraId="33A78D16" w14:textId="2FAAEE8B" w:rsidR="00B471A7" w:rsidRDefault="00B471A7" w:rsidP="00EA6591">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ật khẩu</w:t>
            </w:r>
          </w:p>
        </w:tc>
      </w:tr>
      <w:tr w:rsidR="00B471A7" w:rsidRPr="00FD673E" w14:paraId="5C6E21D0" w14:textId="77777777" w:rsidTr="00B471A7">
        <w:trPr>
          <w:trHeight w:val="330"/>
        </w:trPr>
        <w:tc>
          <w:tcPr>
            <w:tcW w:w="1020" w:type="pct"/>
            <w:shd w:val="clear" w:color="auto" w:fill="auto"/>
            <w:noWrap/>
            <w:vAlign w:val="center"/>
          </w:tcPr>
          <w:p w14:paraId="14EA079F" w14:textId="13EE513A" w:rsidR="00B471A7" w:rsidRDefault="00125808"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Email</w:t>
            </w:r>
          </w:p>
        </w:tc>
        <w:tc>
          <w:tcPr>
            <w:tcW w:w="875" w:type="pct"/>
            <w:shd w:val="clear" w:color="auto" w:fill="auto"/>
            <w:noWrap/>
            <w:vAlign w:val="center"/>
          </w:tcPr>
          <w:p w14:paraId="71331442" w14:textId="3843FA0C" w:rsidR="00B471A7" w:rsidRDefault="00283C92"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xt</w:t>
            </w:r>
            <w:r w:rsidRPr="00FD673E">
              <w:rPr>
                <w:rFonts w:eastAsia="Times New Roman" w:cs="Times New Roman"/>
                <w:color w:val="000000"/>
                <w:szCs w:val="26"/>
                <w:lang w:eastAsia="en-US"/>
              </w:rPr>
              <w:t> </w:t>
            </w:r>
          </w:p>
        </w:tc>
        <w:tc>
          <w:tcPr>
            <w:tcW w:w="763" w:type="pct"/>
            <w:shd w:val="clear" w:color="auto" w:fill="auto"/>
            <w:noWrap/>
            <w:vAlign w:val="center"/>
          </w:tcPr>
          <w:p w14:paraId="4F9D2AB5" w14:textId="77777777" w:rsidR="00B471A7" w:rsidRPr="00FD673E" w:rsidRDefault="00B471A7" w:rsidP="00FD673E">
            <w:pPr>
              <w:spacing w:line="240" w:lineRule="auto"/>
              <w:ind w:firstLine="0"/>
              <w:jc w:val="left"/>
              <w:rPr>
                <w:rFonts w:eastAsia="Times New Roman" w:cs="Times New Roman"/>
                <w:color w:val="000000"/>
                <w:szCs w:val="26"/>
                <w:lang w:eastAsia="en-US"/>
              </w:rPr>
            </w:pPr>
          </w:p>
        </w:tc>
        <w:tc>
          <w:tcPr>
            <w:tcW w:w="780" w:type="pct"/>
            <w:shd w:val="clear" w:color="auto" w:fill="auto"/>
            <w:noWrap/>
            <w:vAlign w:val="center"/>
          </w:tcPr>
          <w:p w14:paraId="5B7C4209" w14:textId="77777777" w:rsidR="00B471A7" w:rsidRPr="00FD673E" w:rsidRDefault="00B471A7" w:rsidP="00FD673E">
            <w:pPr>
              <w:spacing w:line="240" w:lineRule="auto"/>
              <w:ind w:firstLine="0"/>
              <w:jc w:val="left"/>
              <w:rPr>
                <w:rFonts w:eastAsia="Times New Roman" w:cs="Times New Roman"/>
                <w:color w:val="000000"/>
                <w:szCs w:val="26"/>
                <w:lang w:eastAsia="en-US"/>
              </w:rPr>
            </w:pPr>
          </w:p>
        </w:tc>
        <w:tc>
          <w:tcPr>
            <w:tcW w:w="1561" w:type="pct"/>
            <w:shd w:val="clear" w:color="auto" w:fill="auto"/>
            <w:noWrap/>
            <w:vAlign w:val="center"/>
          </w:tcPr>
          <w:p w14:paraId="48FE3CC5" w14:textId="1D3DB7EA" w:rsidR="00B471A7" w:rsidRDefault="00702620" w:rsidP="00EA6591">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Email</w:t>
            </w:r>
          </w:p>
        </w:tc>
      </w:tr>
      <w:tr w:rsidR="00125808" w:rsidRPr="00FD673E" w14:paraId="42F0A70D" w14:textId="77777777" w:rsidTr="00B471A7">
        <w:trPr>
          <w:trHeight w:val="330"/>
        </w:trPr>
        <w:tc>
          <w:tcPr>
            <w:tcW w:w="1020" w:type="pct"/>
            <w:shd w:val="clear" w:color="auto" w:fill="auto"/>
            <w:noWrap/>
            <w:vAlign w:val="center"/>
          </w:tcPr>
          <w:p w14:paraId="46E3144B" w14:textId="173FAE3A" w:rsidR="00125808" w:rsidRDefault="00125808"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DT</w:t>
            </w:r>
          </w:p>
        </w:tc>
        <w:tc>
          <w:tcPr>
            <w:tcW w:w="875" w:type="pct"/>
            <w:shd w:val="clear" w:color="auto" w:fill="auto"/>
            <w:noWrap/>
            <w:vAlign w:val="center"/>
          </w:tcPr>
          <w:p w14:paraId="108E6C06" w14:textId="346F6982" w:rsidR="00125808" w:rsidRDefault="00283C92"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umeric</w:t>
            </w:r>
          </w:p>
        </w:tc>
        <w:tc>
          <w:tcPr>
            <w:tcW w:w="763" w:type="pct"/>
            <w:shd w:val="clear" w:color="auto" w:fill="auto"/>
            <w:noWrap/>
            <w:vAlign w:val="center"/>
          </w:tcPr>
          <w:p w14:paraId="42D2CF70" w14:textId="77777777" w:rsidR="00125808" w:rsidRPr="00FD673E" w:rsidRDefault="00125808" w:rsidP="00FD673E">
            <w:pPr>
              <w:spacing w:line="240" w:lineRule="auto"/>
              <w:ind w:firstLine="0"/>
              <w:jc w:val="left"/>
              <w:rPr>
                <w:rFonts w:eastAsia="Times New Roman" w:cs="Times New Roman"/>
                <w:color w:val="000000"/>
                <w:szCs w:val="26"/>
                <w:lang w:eastAsia="en-US"/>
              </w:rPr>
            </w:pPr>
          </w:p>
        </w:tc>
        <w:tc>
          <w:tcPr>
            <w:tcW w:w="780" w:type="pct"/>
            <w:shd w:val="clear" w:color="auto" w:fill="auto"/>
            <w:noWrap/>
            <w:vAlign w:val="center"/>
          </w:tcPr>
          <w:p w14:paraId="2C6CCA70" w14:textId="77777777" w:rsidR="00125808" w:rsidRPr="00FD673E" w:rsidRDefault="00125808" w:rsidP="00FD673E">
            <w:pPr>
              <w:spacing w:line="240" w:lineRule="auto"/>
              <w:ind w:firstLine="0"/>
              <w:jc w:val="left"/>
              <w:rPr>
                <w:rFonts w:eastAsia="Times New Roman" w:cs="Times New Roman"/>
                <w:color w:val="000000"/>
                <w:szCs w:val="26"/>
                <w:lang w:eastAsia="en-US"/>
              </w:rPr>
            </w:pPr>
          </w:p>
        </w:tc>
        <w:tc>
          <w:tcPr>
            <w:tcW w:w="1561" w:type="pct"/>
            <w:shd w:val="clear" w:color="auto" w:fill="auto"/>
            <w:noWrap/>
            <w:vAlign w:val="center"/>
          </w:tcPr>
          <w:p w14:paraId="649F00DA" w14:textId="4617B6B5" w:rsidR="00125808" w:rsidRDefault="00702620" w:rsidP="00EA6591">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ố điện thoại</w:t>
            </w:r>
          </w:p>
        </w:tc>
      </w:tr>
      <w:tr w:rsidR="00125808" w:rsidRPr="00FD673E" w14:paraId="5632F8B1" w14:textId="77777777" w:rsidTr="00B471A7">
        <w:trPr>
          <w:trHeight w:val="330"/>
        </w:trPr>
        <w:tc>
          <w:tcPr>
            <w:tcW w:w="1020" w:type="pct"/>
            <w:shd w:val="clear" w:color="auto" w:fill="auto"/>
            <w:noWrap/>
            <w:vAlign w:val="center"/>
          </w:tcPr>
          <w:p w14:paraId="0E70CFE7" w14:textId="7D756F17" w:rsidR="00125808" w:rsidRDefault="00125808"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DiaChi</w:t>
            </w:r>
          </w:p>
        </w:tc>
        <w:tc>
          <w:tcPr>
            <w:tcW w:w="875" w:type="pct"/>
            <w:shd w:val="clear" w:color="auto" w:fill="auto"/>
            <w:noWrap/>
            <w:vAlign w:val="center"/>
          </w:tcPr>
          <w:p w14:paraId="18E49388" w14:textId="4120F615" w:rsidR="00125808" w:rsidRDefault="00283C92"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xt</w:t>
            </w:r>
            <w:r w:rsidRPr="00FD673E">
              <w:rPr>
                <w:rFonts w:eastAsia="Times New Roman" w:cs="Times New Roman"/>
                <w:color w:val="000000"/>
                <w:szCs w:val="26"/>
                <w:lang w:eastAsia="en-US"/>
              </w:rPr>
              <w:t> </w:t>
            </w:r>
          </w:p>
        </w:tc>
        <w:tc>
          <w:tcPr>
            <w:tcW w:w="763" w:type="pct"/>
            <w:shd w:val="clear" w:color="auto" w:fill="auto"/>
            <w:noWrap/>
            <w:vAlign w:val="center"/>
          </w:tcPr>
          <w:p w14:paraId="13FC8E3E" w14:textId="77777777" w:rsidR="00125808" w:rsidRPr="00FD673E" w:rsidRDefault="00125808" w:rsidP="00FD673E">
            <w:pPr>
              <w:spacing w:line="240" w:lineRule="auto"/>
              <w:ind w:firstLine="0"/>
              <w:jc w:val="left"/>
              <w:rPr>
                <w:rFonts w:eastAsia="Times New Roman" w:cs="Times New Roman"/>
                <w:color w:val="000000"/>
                <w:szCs w:val="26"/>
                <w:lang w:eastAsia="en-US"/>
              </w:rPr>
            </w:pPr>
          </w:p>
        </w:tc>
        <w:tc>
          <w:tcPr>
            <w:tcW w:w="780" w:type="pct"/>
            <w:shd w:val="clear" w:color="auto" w:fill="auto"/>
            <w:noWrap/>
            <w:vAlign w:val="center"/>
          </w:tcPr>
          <w:p w14:paraId="5AE99F16" w14:textId="77777777" w:rsidR="00125808" w:rsidRPr="00FD673E" w:rsidRDefault="00125808" w:rsidP="00FD673E">
            <w:pPr>
              <w:spacing w:line="240" w:lineRule="auto"/>
              <w:ind w:firstLine="0"/>
              <w:jc w:val="left"/>
              <w:rPr>
                <w:rFonts w:eastAsia="Times New Roman" w:cs="Times New Roman"/>
                <w:color w:val="000000"/>
                <w:szCs w:val="26"/>
                <w:lang w:eastAsia="en-US"/>
              </w:rPr>
            </w:pPr>
          </w:p>
        </w:tc>
        <w:tc>
          <w:tcPr>
            <w:tcW w:w="1561" w:type="pct"/>
            <w:shd w:val="clear" w:color="auto" w:fill="auto"/>
            <w:noWrap/>
            <w:vAlign w:val="center"/>
          </w:tcPr>
          <w:p w14:paraId="4F890288" w14:textId="25B2F6A0" w:rsidR="00125808" w:rsidRDefault="00702620" w:rsidP="00EA6591">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Địa chỉ</w:t>
            </w:r>
          </w:p>
        </w:tc>
      </w:tr>
      <w:tr w:rsidR="00125808" w:rsidRPr="00FD673E" w14:paraId="75B304D8" w14:textId="77777777" w:rsidTr="00B471A7">
        <w:trPr>
          <w:trHeight w:val="330"/>
        </w:trPr>
        <w:tc>
          <w:tcPr>
            <w:tcW w:w="1020" w:type="pct"/>
            <w:shd w:val="clear" w:color="auto" w:fill="auto"/>
            <w:noWrap/>
            <w:vAlign w:val="center"/>
          </w:tcPr>
          <w:p w14:paraId="3CD202B5" w14:textId="53F5CE9C" w:rsidR="00125808" w:rsidRDefault="00125808"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gaySinh</w:t>
            </w:r>
          </w:p>
        </w:tc>
        <w:tc>
          <w:tcPr>
            <w:tcW w:w="875" w:type="pct"/>
            <w:shd w:val="clear" w:color="auto" w:fill="auto"/>
            <w:noWrap/>
            <w:vAlign w:val="center"/>
          </w:tcPr>
          <w:p w14:paraId="5FBEA667" w14:textId="0D113433" w:rsidR="00125808" w:rsidRDefault="00283C92"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datetime</w:t>
            </w:r>
          </w:p>
        </w:tc>
        <w:tc>
          <w:tcPr>
            <w:tcW w:w="763" w:type="pct"/>
            <w:shd w:val="clear" w:color="auto" w:fill="auto"/>
            <w:noWrap/>
            <w:vAlign w:val="center"/>
          </w:tcPr>
          <w:p w14:paraId="3002B6A7" w14:textId="77777777" w:rsidR="00125808" w:rsidRPr="00FD673E" w:rsidRDefault="00125808" w:rsidP="00FD673E">
            <w:pPr>
              <w:spacing w:line="240" w:lineRule="auto"/>
              <w:ind w:firstLine="0"/>
              <w:jc w:val="left"/>
              <w:rPr>
                <w:rFonts w:eastAsia="Times New Roman" w:cs="Times New Roman"/>
                <w:color w:val="000000"/>
                <w:szCs w:val="26"/>
                <w:lang w:eastAsia="en-US"/>
              </w:rPr>
            </w:pPr>
          </w:p>
        </w:tc>
        <w:tc>
          <w:tcPr>
            <w:tcW w:w="780" w:type="pct"/>
            <w:shd w:val="clear" w:color="auto" w:fill="auto"/>
            <w:noWrap/>
            <w:vAlign w:val="center"/>
          </w:tcPr>
          <w:p w14:paraId="7325FA75" w14:textId="77777777" w:rsidR="00125808" w:rsidRPr="00FD673E" w:rsidRDefault="00125808" w:rsidP="00FD673E">
            <w:pPr>
              <w:spacing w:line="240" w:lineRule="auto"/>
              <w:ind w:firstLine="0"/>
              <w:jc w:val="left"/>
              <w:rPr>
                <w:rFonts w:eastAsia="Times New Roman" w:cs="Times New Roman"/>
                <w:color w:val="000000"/>
                <w:szCs w:val="26"/>
                <w:lang w:eastAsia="en-US"/>
              </w:rPr>
            </w:pPr>
          </w:p>
        </w:tc>
        <w:tc>
          <w:tcPr>
            <w:tcW w:w="1561" w:type="pct"/>
            <w:shd w:val="clear" w:color="auto" w:fill="auto"/>
            <w:noWrap/>
            <w:vAlign w:val="center"/>
          </w:tcPr>
          <w:p w14:paraId="130659E3" w14:textId="4439CBC5" w:rsidR="00125808" w:rsidRDefault="00702620" w:rsidP="00EA6591">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gày sinh</w:t>
            </w:r>
          </w:p>
        </w:tc>
      </w:tr>
      <w:tr w:rsidR="00125808" w:rsidRPr="00FD673E" w14:paraId="5D49F9FD" w14:textId="77777777" w:rsidTr="00B471A7">
        <w:trPr>
          <w:trHeight w:val="330"/>
        </w:trPr>
        <w:tc>
          <w:tcPr>
            <w:tcW w:w="1020" w:type="pct"/>
            <w:shd w:val="clear" w:color="auto" w:fill="auto"/>
            <w:noWrap/>
            <w:vAlign w:val="center"/>
          </w:tcPr>
          <w:p w14:paraId="1B5F7560" w14:textId="7EBD40C1" w:rsidR="00125808" w:rsidRDefault="00125808"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gayTao</w:t>
            </w:r>
          </w:p>
        </w:tc>
        <w:tc>
          <w:tcPr>
            <w:tcW w:w="875" w:type="pct"/>
            <w:shd w:val="clear" w:color="auto" w:fill="auto"/>
            <w:noWrap/>
            <w:vAlign w:val="center"/>
          </w:tcPr>
          <w:p w14:paraId="3826AF7A" w14:textId="4D5C2245" w:rsidR="00125808" w:rsidRDefault="00283C92"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datetime</w:t>
            </w:r>
          </w:p>
        </w:tc>
        <w:tc>
          <w:tcPr>
            <w:tcW w:w="763" w:type="pct"/>
            <w:shd w:val="clear" w:color="auto" w:fill="auto"/>
            <w:noWrap/>
            <w:vAlign w:val="center"/>
          </w:tcPr>
          <w:p w14:paraId="3F26BFB9" w14:textId="77777777" w:rsidR="00125808" w:rsidRPr="00FD673E" w:rsidRDefault="00125808" w:rsidP="00FD673E">
            <w:pPr>
              <w:spacing w:line="240" w:lineRule="auto"/>
              <w:ind w:firstLine="0"/>
              <w:jc w:val="left"/>
              <w:rPr>
                <w:rFonts w:eastAsia="Times New Roman" w:cs="Times New Roman"/>
                <w:color w:val="000000"/>
                <w:szCs w:val="26"/>
                <w:lang w:eastAsia="en-US"/>
              </w:rPr>
            </w:pPr>
          </w:p>
        </w:tc>
        <w:tc>
          <w:tcPr>
            <w:tcW w:w="780" w:type="pct"/>
            <w:shd w:val="clear" w:color="auto" w:fill="auto"/>
            <w:noWrap/>
            <w:vAlign w:val="center"/>
          </w:tcPr>
          <w:p w14:paraId="4C960555" w14:textId="77777777" w:rsidR="00125808" w:rsidRPr="00FD673E" w:rsidRDefault="00125808" w:rsidP="00FD673E">
            <w:pPr>
              <w:spacing w:line="240" w:lineRule="auto"/>
              <w:ind w:firstLine="0"/>
              <w:jc w:val="left"/>
              <w:rPr>
                <w:rFonts w:eastAsia="Times New Roman" w:cs="Times New Roman"/>
                <w:color w:val="000000"/>
                <w:szCs w:val="26"/>
                <w:lang w:eastAsia="en-US"/>
              </w:rPr>
            </w:pPr>
          </w:p>
        </w:tc>
        <w:tc>
          <w:tcPr>
            <w:tcW w:w="1561" w:type="pct"/>
            <w:shd w:val="clear" w:color="auto" w:fill="auto"/>
            <w:noWrap/>
            <w:vAlign w:val="center"/>
          </w:tcPr>
          <w:p w14:paraId="325761A6" w14:textId="6BEF3108" w:rsidR="00125808" w:rsidRDefault="00702620" w:rsidP="00EA6591">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gày tạo</w:t>
            </w:r>
          </w:p>
        </w:tc>
      </w:tr>
      <w:tr w:rsidR="00125808" w:rsidRPr="00FD673E" w14:paraId="1DBB2864" w14:textId="77777777" w:rsidTr="00B471A7">
        <w:trPr>
          <w:trHeight w:val="330"/>
        </w:trPr>
        <w:tc>
          <w:tcPr>
            <w:tcW w:w="1020" w:type="pct"/>
            <w:shd w:val="clear" w:color="auto" w:fill="auto"/>
            <w:noWrap/>
            <w:vAlign w:val="center"/>
          </w:tcPr>
          <w:p w14:paraId="23F81032" w14:textId="29B76C13" w:rsidR="00125808" w:rsidRDefault="00125808"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rangThai</w:t>
            </w:r>
          </w:p>
        </w:tc>
        <w:tc>
          <w:tcPr>
            <w:tcW w:w="875" w:type="pct"/>
            <w:shd w:val="clear" w:color="auto" w:fill="auto"/>
            <w:noWrap/>
            <w:vAlign w:val="center"/>
          </w:tcPr>
          <w:p w14:paraId="7E920A8E" w14:textId="6FAAB9FF" w:rsidR="00125808" w:rsidRDefault="00283C92"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bit</w:t>
            </w:r>
          </w:p>
        </w:tc>
        <w:tc>
          <w:tcPr>
            <w:tcW w:w="763" w:type="pct"/>
            <w:shd w:val="clear" w:color="auto" w:fill="auto"/>
            <w:noWrap/>
            <w:vAlign w:val="center"/>
          </w:tcPr>
          <w:p w14:paraId="43ABD2DC" w14:textId="77777777" w:rsidR="00125808" w:rsidRPr="00FD673E" w:rsidRDefault="00125808" w:rsidP="00FD673E">
            <w:pPr>
              <w:spacing w:line="240" w:lineRule="auto"/>
              <w:ind w:firstLine="0"/>
              <w:jc w:val="left"/>
              <w:rPr>
                <w:rFonts w:eastAsia="Times New Roman" w:cs="Times New Roman"/>
                <w:color w:val="000000"/>
                <w:szCs w:val="26"/>
                <w:lang w:eastAsia="en-US"/>
              </w:rPr>
            </w:pPr>
          </w:p>
        </w:tc>
        <w:tc>
          <w:tcPr>
            <w:tcW w:w="780" w:type="pct"/>
            <w:shd w:val="clear" w:color="auto" w:fill="auto"/>
            <w:noWrap/>
            <w:vAlign w:val="center"/>
          </w:tcPr>
          <w:p w14:paraId="31C523B4" w14:textId="77777777" w:rsidR="00125808" w:rsidRPr="00FD673E" w:rsidRDefault="00125808" w:rsidP="00FD673E">
            <w:pPr>
              <w:spacing w:line="240" w:lineRule="auto"/>
              <w:ind w:firstLine="0"/>
              <w:jc w:val="left"/>
              <w:rPr>
                <w:rFonts w:eastAsia="Times New Roman" w:cs="Times New Roman"/>
                <w:color w:val="000000"/>
                <w:szCs w:val="26"/>
                <w:lang w:eastAsia="en-US"/>
              </w:rPr>
            </w:pPr>
          </w:p>
        </w:tc>
        <w:tc>
          <w:tcPr>
            <w:tcW w:w="1561" w:type="pct"/>
            <w:shd w:val="clear" w:color="auto" w:fill="auto"/>
            <w:noWrap/>
            <w:vAlign w:val="center"/>
          </w:tcPr>
          <w:p w14:paraId="72F78BCD" w14:textId="1D9C8FC8" w:rsidR="00125808" w:rsidRDefault="00702620" w:rsidP="00EA6591">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rạng thái</w:t>
            </w:r>
          </w:p>
        </w:tc>
      </w:tr>
      <w:tr w:rsidR="00125808" w:rsidRPr="00FD673E" w14:paraId="36B4EDC5" w14:textId="77777777" w:rsidTr="00B471A7">
        <w:trPr>
          <w:trHeight w:val="330"/>
        </w:trPr>
        <w:tc>
          <w:tcPr>
            <w:tcW w:w="1020" w:type="pct"/>
            <w:shd w:val="clear" w:color="auto" w:fill="auto"/>
            <w:noWrap/>
            <w:vAlign w:val="center"/>
          </w:tcPr>
          <w:p w14:paraId="53158934" w14:textId="62C9D0EC" w:rsidR="00125808" w:rsidRDefault="00125808"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Loai</w:t>
            </w:r>
          </w:p>
        </w:tc>
        <w:tc>
          <w:tcPr>
            <w:tcW w:w="875" w:type="pct"/>
            <w:shd w:val="clear" w:color="auto" w:fill="auto"/>
            <w:noWrap/>
            <w:vAlign w:val="center"/>
          </w:tcPr>
          <w:p w14:paraId="7C3D6801" w14:textId="73B429E0" w:rsidR="00125808" w:rsidRDefault="00283C92" w:rsidP="00FD673E">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nt</w:t>
            </w:r>
          </w:p>
        </w:tc>
        <w:tc>
          <w:tcPr>
            <w:tcW w:w="763" w:type="pct"/>
            <w:shd w:val="clear" w:color="auto" w:fill="auto"/>
            <w:noWrap/>
            <w:vAlign w:val="center"/>
          </w:tcPr>
          <w:p w14:paraId="5ACBDF94" w14:textId="77777777" w:rsidR="00125808" w:rsidRPr="00FD673E" w:rsidRDefault="00125808" w:rsidP="00FD673E">
            <w:pPr>
              <w:spacing w:line="240" w:lineRule="auto"/>
              <w:ind w:firstLine="0"/>
              <w:jc w:val="left"/>
              <w:rPr>
                <w:rFonts w:eastAsia="Times New Roman" w:cs="Times New Roman"/>
                <w:color w:val="000000"/>
                <w:szCs w:val="26"/>
                <w:lang w:eastAsia="en-US"/>
              </w:rPr>
            </w:pPr>
          </w:p>
        </w:tc>
        <w:tc>
          <w:tcPr>
            <w:tcW w:w="780" w:type="pct"/>
            <w:shd w:val="clear" w:color="auto" w:fill="auto"/>
            <w:noWrap/>
            <w:vAlign w:val="center"/>
          </w:tcPr>
          <w:p w14:paraId="5A4D1C49" w14:textId="77777777" w:rsidR="00125808" w:rsidRPr="00FD673E" w:rsidRDefault="00125808" w:rsidP="00FD673E">
            <w:pPr>
              <w:spacing w:line="240" w:lineRule="auto"/>
              <w:ind w:firstLine="0"/>
              <w:jc w:val="left"/>
              <w:rPr>
                <w:rFonts w:eastAsia="Times New Roman" w:cs="Times New Roman"/>
                <w:color w:val="000000"/>
                <w:szCs w:val="26"/>
                <w:lang w:eastAsia="en-US"/>
              </w:rPr>
            </w:pPr>
          </w:p>
        </w:tc>
        <w:tc>
          <w:tcPr>
            <w:tcW w:w="1561" w:type="pct"/>
            <w:shd w:val="clear" w:color="auto" w:fill="auto"/>
            <w:noWrap/>
            <w:vAlign w:val="center"/>
          </w:tcPr>
          <w:p w14:paraId="5B430F75" w14:textId="29825914" w:rsidR="00125808" w:rsidRDefault="00702620" w:rsidP="00EA6591">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Loại</w:t>
            </w:r>
          </w:p>
        </w:tc>
      </w:tr>
    </w:tbl>
    <w:p w14:paraId="0C8EC27B" w14:textId="313792E8" w:rsidR="00EA6591" w:rsidRDefault="00EA6591" w:rsidP="006C68C9">
      <w:pPr>
        <w:pStyle w:val="Caption"/>
        <w:jc w:val="center"/>
      </w:pPr>
      <w:bookmarkStart w:id="28" w:name="_Toc111836269"/>
      <w:r>
        <w:t>Bảng 3.</w:t>
      </w:r>
      <w:fldSimple w:instr=" SEQ Bảng_3. \* ARABIC ">
        <w:r w:rsidR="001112F7">
          <w:rPr>
            <w:noProof/>
          </w:rPr>
          <w:t>1</w:t>
        </w:r>
      </w:fldSimple>
      <w:r>
        <w:t>.</w:t>
      </w:r>
      <w:r w:rsidR="006C68C9">
        <w:t xml:space="preserve"> Bảng Khach_Hang</w:t>
      </w:r>
      <w:bookmarkEnd w:id="28"/>
    </w:p>
    <w:p w14:paraId="6297B7DF" w14:textId="03880074" w:rsidR="00702620" w:rsidRDefault="00702620" w:rsidP="00702620">
      <w:pPr>
        <w:rPr>
          <w:b/>
          <w:bCs/>
        </w:rPr>
      </w:pPr>
      <w:r w:rsidRPr="00702620">
        <w:rPr>
          <w:b/>
          <w:bCs/>
        </w:rPr>
        <w:t>Bảng Nhan_Vien: Dùng để lưu trữ thông tin của nhân viê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9"/>
        <w:gridCol w:w="1586"/>
        <w:gridCol w:w="1383"/>
        <w:gridCol w:w="1422"/>
        <w:gridCol w:w="2821"/>
      </w:tblGrid>
      <w:tr w:rsidR="00702620" w:rsidRPr="00FD673E" w14:paraId="45F97FBC" w14:textId="77777777" w:rsidTr="002D71FC">
        <w:trPr>
          <w:trHeight w:val="330"/>
        </w:trPr>
        <w:tc>
          <w:tcPr>
            <w:tcW w:w="1020" w:type="pct"/>
            <w:shd w:val="clear" w:color="000000" w:fill="D9E1F2"/>
            <w:noWrap/>
            <w:vAlign w:val="center"/>
            <w:hideMark/>
          </w:tcPr>
          <w:p w14:paraId="199C2436" w14:textId="77777777" w:rsidR="00702620" w:rsidRPr="00FD673E" w:rsidRDefault="00702620"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Tên thuộc tính</w:t>
            </w:r>
          </w:p>
        </w:tc>
        <w:tc>
          <w:tcPr>
            <w:tcW w:w="875" w:type="pct"/>
            <w:shd w:val="clear" w:color="000000" w:fill="D9E1F2"/>
            <w:noWrap/>
            <w:vAlign w:val="center"/>
            <w:hideMark/>
          </w:tcPr>
          <w:p w14:paraId="1625EF6E" w14:textId="77777777" w:rsidR="00702620" w:rsidRPr="00FD673E" w:rsidRDefault="00702620"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Kiểu dữ liệu</w:t>
            </w:r>
          </w:p>
        </w:tc>
        <w:tc>
          <w:tcPr>
            <w:tcW w:w="763" w:type="pct"/>
            <w:shd w:val="clear" w:color="000000" w:fill="D9E1F2"/>
            <w:noWrap/>
            <w:vAlign w:val="center"/>
            <w:hideMark/>
          </w:tcPr>
          <w:p w14:paraId="485F1133" w14:textId="77777777" w:rsidR="00702620" w:rsidRPr="00FD673E" w:rsidRDefault="00702620"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Cỡ dữ liệu</w:t>
            </w:r>
          </w:p>
        </w:tc>
        <w:tc>
          <w:tcPr>
            <w:tcW w:w="780" w:type="pct"/>
            <w:shd w:val="clear" w:color="000000" w:fill="D9E1F2"/>
            <w:noWrap/>
            <w:vAlign w:val="center"/>
            <w:hideMark/>
          </w:tcPr>
          <w:p w14:paraId="02239AE3" w14:textId="77777777" w:rsidR="00702620" w:rsidRPr="00FD673E" w:rsidRDefault="00702620"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Ràng buột</w:t>
            </w:r>
          </w:p>
        </w:tc>
        <w:tc>
          <w:tcPr>
            <w:tcW w:w="1561" w:type="pct"/>
            <w:shd w:val="clear" w:color="000000" w:fill="D9E1F2"/>
            <w:noWrap/>
            <w:vAlign w:val="center"/>
            <w:hideMark/>
          </w:tcPr>
          <w:p w14:paraId="2AF9A346" w14:textId="77777777" w:rsidR="00702620" w:rsidRPr="00FD673E" w:rsidRDefault="00702620"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Mô tả</w:t>
            </w:r>
          </w:p>
        </w:tc>
      </w:tr>
      <w:tr w:rsidR="00702620" w:rsidRPr="00FD673E" w14:paraId="25D20530" w14:textId="77777777" w:rsidTr="002D71FC">
        <w:trPr>
          <w:trHeight w:val="330"/>
        </w:trPr>
        <w:tc>
          <w:tcPr>
            <w:tcW w:w="1020" w:type="pct"/>
            <w:shd w:val="clear" w:color="auto" w:fill="auto"/>
            <w:noWrap/>
            <w:vAlign w:val="center"/>
            <w:hideMark/>
          </w:tcPr>
          <w:p w14:paraId="0FA62ED5" w14:textId="4951AC31" w:rsidR="00702620" w:rsidRPr="00FD673E" w:rsidRDefault="006C13C7"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D</w:t>
            </w:r>
          </w:p>
        </w:tc>
        <w:tc>
          <w:tcPr>
            <w:tcW w:w="875" w:type="pct"/>
            <w:shd w:val="clear" w:color="auto" w:fill="auto"/>
            <w:noWrap/>
            <w:vAlign w:val="center"/>
            <w:hideMark/>
          </w:tcPr>
          <w:p w14:paraId="755F6B8E" w14:textId="194CF786" w:rsidR="00702620" w:rsidRPr="00FD673E"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bigint</w:t>
            </w:r>
            <w:r w:rsidRPr="00FD673E">
              <w:rPr>
                <w:rFonts w:eastAsia="Times New Roman" w:cs="Times New Roman"/>
                <w:color w:val="000000"/>
                <w:szCs w:val="26"/>
                <w:lang w:eastAsia="en-US"/>
              </w:rPr>
              <w:t> </w:t>
            </w:r>
          </w:p>
        </w:tc>
        <w:tc>
          <w:tcPr>
            <w:tcW w:w="763" w:type="pct"/>
            <w:shd w:val="clear" w:color="auto" w:fill="auto"/>
            <w:noWrap/>
            <w:vAlign w:val="center"/>
            <w:hideMark/>
          </w:tcPr>
          <w:p w14:paraId="68AE200B" w14:textId="77777777" w:rsidR="00702620" w:rsidRPr="00FD673E" w:rsidRDefault="00702620" w:rsidP="002D71FC">
            <w:pPr>
              <w:spacing w:line="240" w:lineRule="auto"/>
              <w:ind w:firstLine="0"/>
              <w:jc w:val="left"/>
              <w:rPr>
                <w:rFonts w:eastAsia="Times New Roman" w:cs="Times New Roman"/>
                <w:color w:val="000000"/>
                <w:szCs w:val="26"/>
                <w:lang w:eastAsia="en-US"/>
              </w:rPr>
            </w:pPr>
            <w:r w:rsidRPr="00FD673E">
              <w:rPr>
                <w:rFonts w:eastAsia="Times New Roman" w:cs="Times New Roman"/>
                <w:color w:val="000000"/>
                <w:szCs w:val="26"/>
                <w:lang w:eastAsia="en-US"/>
              </w:rPr>
              <w:t> </w:t>
            </w:r>
          </w:p>
        </w:tc>
        <w:tc>
          <w:tcPr>
            <w:tcW w:w="780" w:type="pct"/>
            <w:shd w:val="clear" w:color="auto" w:fill="auto"/>
            <w:noWrap/>
            <w:vAlign w:val="center"/>
            <w:hideMark/>
          </w:tcPr>
          <w:p w14:paraId="7B1030C4" w14:textId="77777777" w:rsidR="00702620" w:rsidRPr="00FD673E" w:rsidRDefault="00702620"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Khoá ngoại</w:t>
            </w:r>
          </w:p>
        </w:tc>
        <w:tc>
          <w:tcPr>
            <w:tcW w:w="1561" w:type="pct"/>
            <w:shd w:val="clear" w:color="auto" w:fill="auto"/>
            <w:noWrap/>
            <w:vAlign w:val="center"/>
            <w:hideMark/>
          </w:tcPr>
          <w:p w14:paraId="372BC930" w14:textId="04C40271" w:rsidR="00702620" w:rsidRPr="00FD673E" w:rsidRDefault="006C13C7"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ã nhân viên</w:t>
            </w:r>
          </w:p>
        </w:tc>
      </w:tr>
      <w:tr w:rsidR="00702620" w:rsidRPr="00FD673E" w14:paraId="6B743851" w14:textId="77777777" w:rsidTr="002D71FC">
        <w:trPr>
          <w:trHeight w:val="330"/>
        </w:trPr>
        <w:tc>
          <w:tcPr>
            <w:tcW w:w="1020" w:type="pct"/>
            <w:shd w:val="clear" w:color="auto" w:fill="auto"/>
            <w:noWrap/>
            <w:vAlign w:val="center"/>
            <w:hideMark/>
          </w:tcPr>
          <w:p w14:paraId="051DD89C" w14:textId="77777777" w:rsidR="00702620" w:rsidRPr="00FD673E" w:rsidRDefault="00702620"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n</w:t>
            </w:r>
          </w:p>
        </w:tc>
        <w:tc>
          <w:tcPr>
            <w:tcW w:w="875" w:type="pct"/>
            <w:shd w:val="clear" w:color="auto" w:fill="auto"/>
            <w:noWrap/>
            <w:vAlign w:val="center"/>
            <w:hideMark/>
          </w:tcPr>
          <w:p w14:paraId="650B87CD" w14:textId="4EE9EAE1" w:rsidR="00702620" w:rsidRPr="00FD673E"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xt</w:t>
            </w:r>
          </w:p>
        </w:tc>
        <w:tc>
          <w:tcPr>
            <w:tcW w:w="763" w:type="pct"/>
            <w:shd w:val="clear" w:color="auto" w:fill="auto"/>
            <w:noWrap/>
            <w:vAlign w:val="center"/>
            <w:hideMark/>
          </w:tcPr>
          <w:p w14:paraId="0665A6FB" w14:textId="77777777" w:rsidR="00702620" w:rsidRPr="00FD673E" w:rsidRDefault="00702620" w:rsidP="002D71FC">
            <w:pPr>
              <w:spacing w:line="240" w:lineRule="auto"/>
              <w:ind w:firstLine="0"/>
              <w:jc w:val="left"/>
              <w:rPr>
                <w:rFonts w:eastAsia="Times New Roman" w:cs="Times New Roman"/>
                <w:color w:val="000000"/>
                <w:szCs w:val="26"/>
                <w:lang w:eastAsia="en-US"/>
              </w:rPr>
            </w:pPr>
            <w:r w:rsidRPr="00FD673E">
              <w:rPr>
                <w:rFonts w:eastAsia="Times New Roman" w:cs="Times New Roman"/>
                <w:color w:val="000000"/>
                <w:szCs w:val="26"/>
                <w:lang w:eastAsia="en-US"/>
              </w:rPr>
              <w:t> </w:t>
            </w:r>
          </w:p>
        </w:tc>
        <w:tc>
          <w:tcPr>
            <w:tcW w:w="780" w:type="pct"/>
            <w:shd w:val="clear" w:color="auto" w:fill="auto"/>
            <w:noWrap/>
            <w:vAlign w:val="center"/>
            <w:hideMark/>
          </w:tcPr>
          <w:p w14:paraId="04C3A70E" w14:textId="77777777" w:rsidR="00702620" w:rsidRPr="00FD673E" w:rsidRDefault="00702620" w:rsidP="002D71FC">
            <w:pPr>
              <w:spacing w:line="240" w:lineRule="auto"/>
              <w:ind w:firstLine="0"/>
              <w:jc w:val="left"/>
              <w:rPr>
                <w:rFonts w:eastAsia="Times New Roman" w:cs="Times New Roman"/>
                <w:color w:val="000000"/>
                <w:szCs w:val="26"/>
                <w:lang w:eastAsia="en-US"/>
              </w:rPr>
            </w:pPr>
            <w:r w:rsidRPr="00FD673E">
              <w:rPr>
                <w:rFonts w:eastAsia="Times New Roman" w:cs="Times New Roman"/>
                <w:color w:val="000000"/>
                <w:szCs w:val="26"/>
                <w:lang w:eastAsia="en-US"/>
              </w:rPr>
              <w:t> </w:t>
            </w:r>
          </w:p>
        </w:tc>
        <w:tc>
          <w:tcPr>
            <w:tcW w:w="1561" w:type="pct"/>
            <w:shd w:val="clear" w:color="auto" w:fill="auto"/>
            <w:noWrap/>
            <w:vAlign w:val="center"/>
            <w:hideMark/>
          </w:tcPr>
          <w:p w14:paraId="60EC7C95" w14:textId="2E824D28" w:rsidR="00702620" w:rsidRPr="00FD673E" w:rsidRDefault="00702620"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 xml:space="preserve">Tên </w:t>
            </w:r>
            <w:r w:rsidR="006C13C7">
              <w:rPr>
                <w:rFonts w:eastAsia="Times New Roman" w:cs="Times New Roman"/>
                <w:color w:val="000000"/>
                <w:szCs w:val="26"/>
                <w:lang w:eastAsia="en-US"/>
              </w:rPr>
              <w:t>nhân viên</w:t>
            </w:r>
          </w:p>
        </w:tc>
      </w:tr>
      <w:tr w:rsidR="00702620" w:rsidRPr="00FD673E" w14:paraId="4355AE11" w14:textId="77777777" w:rsidTr="002D71FC">
        <w:trPr>
          <w:trHeight w:val="330"/>
        </w:trPr>
        <w:tc>
          <w:tcPr>
            <w:tcW w:w="1020" w:type="pct"/>
            <w:shd w:val="clear" w:color="auto" w:fill="auto"/>
            <w:noWrap/>
            <w:vAlign w:val="center"/>
            <w:hideMark/>
          </w:tcPr>
          <w:p w14:paraId="64A1739C" w14:textId="77777777" w:rsidR="00702620" w:rsidRPr="00FD673E" w:rsidRDefault="00702620"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aikhoan</w:t>
            </w:r>
          </w:p>
        </w:tc>
        <w:tc>
          <w:tcPr>
            <w:tcW w:w="875" w:type="pct"/>
            <w:shd w:val="clear" w:color="auto" w:fill="auto"/>
            <w:noWrap/>
            <w:vAlign w:val="center"/>
            <w:hideMark/>
          </w:tcPr>
          <w:p w14:paraId="20DD0F00" w14:textId="0494DD6C" w:rsidR="00702620" w:rsidRPr="00FD673E"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xt</w:t>
            </w:r>
            <w:r w:rsidRPr="00FD673E">
              <w:rPr>
                <w:rFonts w:eastAsia="Times New Roman" w:cs="Times New Roman"/>
                <w:color w:val="000000"/>
                <w:szCs w:val="26"/>
                <w:lang w:eastAsia="en-US"/>
              </w:rPr>
              <w:t> </w:t>
            </w:r>
          </w:p>
        </w:tc>
        <w:tc>
          <w:tcPr>
            <w:tcW w:w="763" w:type="pct"/>
            <w:shd w:val="clear" w:color="auto" w:fill="auto"/>
            <w:noWrap/>
            <w:vAlign w:val="center"/>
            <w:hideMark/>
          </w:tcPr>
          <w:p w14:paraId="5B9538FB" w14:textId="77777777" w:rsidR="00702620" w:rsidRPr="00FD673E" w:rsidRDefault="00702620" w:rsidP="002D71FC">
            <w:pPr>
              <w:spacing w:line="240" w:lineRule="auto"/>
              <w:ind w:firstLine="0"/>
              <w:jc w:val="left"/>
              <w:rPr>
                <w:rFonts w:eastAsia="Times New Roman" w:cs="Times New Roman"/>
                <w:color w:val="000000"/>
                <w:szCs w:val="26"/>
                <w:lang w:eastAsia="en-US"/>
              </w:rPr>
            </w:pPr>
            <w:r w:rsidRPr="00FD673E">
              <w:rPr>
                <w:rFonts w:eastAsia="Times New Roman" w:cs="Times New Roman"/>
                <w:color w:val="000000"/>
                <w:szCs w:val="26"/>
                <w:lang w:eastAsia="en-US"/>
              </w:rPr>
              <w:t> </w:t>
            </w:r>
          </w:p>
        </w:tc>
        <w:tc>
          <w:tcPr>
            <w:tcW w:w="780" w:type="pct"/>
            <w:shd w:val="clear" w:color="auto" w:fill="auto"/>
            <w:noWrap/>
            <w:vAlign w:val="center"/>
            <w:hideMark/>
          </w:tcPr>
          <w:p w14:paraId="06B7E80D" w14:textId="77777777" w:rsidR="00702620" w:rsidRPr="00FD673E" w:rsidRDefault="00702620" w:rsidP="002D71FC">
            <w:pPr>
              <w:spacing w:line="240" w:lineRule="auto"/>
              <w:ind w:firstLine="0"/>
              <w:jc w:val="left"/>
              <w:rPr>
                <w:rFonts w:eastAsia="Times New Roman" w:cs="Times New Roman"/>
                <w:color w:val="000000"/>
                <w:szCs w:val="26"/>
                <w:lang w:eastAsia="en-US"/>
              </w:rPr>
            </w:pPr>
            <w:r w:rsidRPr="00FD673E">
              <w:rPr>
                <w:rFonts w:eastAsia="Times New Roman" w:cs="Times New Roman"/>
                <w:color w:val="000000"/>
                <w:szCs w:val="26"/>
                <w:lang w:eastAsia="en-US"/>
              </w:rPr>
              <w:t> </w:t>
            </w:r>
          </w:p>
        </w:tc>
        <w:tc>
          <w:tcPr>
            <w:tcW w:w="1561" w:type="pct"/>
            <w:shd w:val="clear" w:color="auto" w:fill="auto"/>
            <w:noWrap/>
            <w:vAlign w:val="center"/>
            <w:hideMark/>
          </w:tcPr>
          <w:p w14:paraId="584DFFA8" w14:textId="663E8A74" w:rsidR="00702620" w:rsidRPr="00FD673E" w:rsidRDefault="00702620" w:rsidP="002D71FC">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ài khoản</w:t>
            </w:r>
            <w:r w:rsidRPr="00FD673E">
              <w:rPr>
                <w:rFonts w:eastAsia="Times New Roman" w:cs="Times New Roman"/>
                <w:color w:val="000000"/>
                <w:szCs w:val="26"/>
                <w:lang w:eastAsia="en-US"/>
              </w:rPr>
              <w:t> </w:t>
            </w:r>
          </w:p>
        </w:tc>
      </w:tr>
      <w:tr w:rsidR="00702620" w:rsidRPr="00FD673E" w14:paraId="3A9AD7AC" w14:textId="77777777" w:rsidTr="002D71FC">
        <w:trPr>
          <w:trHeight w:val="330"/>
        </w:trPr>
        <w:tc>
          <w:tcPr>
            <w:tcW w:w="1020" w:type="pct"/>
            <w:shd w:val="clear" w:color="auto" w:fill="auto"/>
            <w:noWrap/>
            <w:vAlign w:val="center"/>
          </w:tcPr>
          <w:p w14:paraId="49039A71" w14:textId="77777777" w:rsidR="00702620" w:rsidRPr="00FD673E" w:rsidRDefault="00702620"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atKhau</w:t>
            </w:r>
          </w:p>
        </w:tc>
        <w:tc>
          <w:tcPr>
            <w:tcW w:w="875" w:type="pct"/>
            <w:shd w:val="clear" w:color="auto" w:fill="auto"/>
            <w:noWrap/>
            <w:vAlign w:val="center"/>
          </w:tcPr>
          <w:p w14:paraId="2A48B9D8" w14:textId="10244E3B" w:rsidR="00702620"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xt</w:t>
            </w:r>
            <w:r w:rsidRPr="00FD673E">
              <w:rPr>
                <w:rFonts w:eastAsia="Times New Roman" w:cs="Times New Roman"/>
                <w:color w:val="000000"/>
                <w:szCs w:val="26"/>
                <w:lang w:eastAsia="en-US"/>
              </w:rPr>
              <w:t> </w:t>
            </w:r>
          </w:p>
        </w:tc>
        <w:tc>
          <w:tcPr>
            <w:tcW w:w="763" w:type="pct"/>
            <w:shd w:val="clear" w:color="auto" w:fill="auto"/>
            <w:noWrap/>
            <w:vAlign w:val="center"/>
          </w:tcPr>
          <w:p w14:paraId="430E5050" w14:textId="77777777" w:rsidR="00702620" w:rsidRPr="00FD673E" w:rsidRDefault="00702620" w:rsidP="002D71FC">
            <w:pPr>
              <w:spacing w:line="240" w:lineRule="auto"/>
              <w:ind w:firstLine="0"/>
              <w:jc w:val="left"/>
              <w:rPr>
                <w:rFonts w:eastAsia="Times New Roman" w:cs="Times New Roman"/>
                <w:color w:val="000000"/>
                <w:szCs w:val="26"/>
                <w:lang w:eastAsia="en-US"/>
              </w:rPr>
            </w:pPr>
          </w:p>
        </w:tc>
        <w:tc>
          <w:tcPr>
            <w:tcW w:w="780" w:type="pct"/>
            <w:shd w:val="clear" w:color="auto" w:fill="auto"/>
            <w:noWrap/>
            <w:vAlign w:val="center"/>
          </w:tcPr>
          <w:p w14:paraId="172BD36C" w14:textId="77777777" w:rsidR="00702620" w:rsidRPr="00FD673E" w:rsidRDefault="00702620" w:rsidP="002D71FC">
            <w:pPr>
              <w:spacing w:line="240" w:lineRule="auto"/>
              <w:ind w:firstLine="0"/>
              <w:jc w:val="left"/>
              <w:rPr>
                <w:rFonts w:eastAsia="Times New Roman" w:cs="Times New Roman"/>
                <w:color w:val="000000"/>
                <w:szCs w:val="26"/>
                <w:lang w:eastAsia="en-US"/>
              </w:rPr>
            </w:pPr>
          </w:p>
        </w:tc>
        <w:tc>
          <w:tcPr>
            <w:tcW w:w="1561" w:type="pct"/>
            <w:shd w:val="clear" w:color="auto" w:fill="auto"/>
            <w:noWrap/>
            <w:vAlign w:val="center"/>
          </w:tcPr>
          <w:p w14:paraId="075A9F38" w14:textId="77777777" w:rsidR="00702620" w:rsidRDefault="00702620" w:rsidP="002D71FC">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ật khẩu</w:t>
            </w:r>
          </w:p>
        </w:tc>
      </w:tr>
      <w:tr w:rsidR="00702620" w:rsidRPr="00FD673E" w14:paraId="68FC540C" w14:textId="77777777" w:rsidTr="002D71FC">
        <w:trPr>
          <w:trHeight w:val="330"/>
        </w:trPr>
        <w:tc>
          <w:tcPr>
            <w:tcW w:w="1020" w:type="pct"/>
            <w:shd w:val="clear" w:color="auto" w:fill="auto"/>
            <w:noWrap/>
            <w:vAlign w:val="center"/>
          </w:tcPr>
          <w:p w14:paraId="6150C164" w14:textId="77777777" w:rsidR="00702620" w:rsidRDefault="00702620"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Email</w:t>
            </w:r>
          </w:p>
        </w:tc>
        <w:tc>
          <w:tcPr>
            <w:tcW w:w="875" w:type="pct"/>
            <w:shd w:val="clear" w:color="auto" w:fill="auto"/>
            <w:noWrap/>
            <w:vAlign w:val="center"/>
          </w:tcPr>
          <w:p w14:paraId="72180659" w14:textId="36223869" w:rsidR="00702620"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xt</w:t>
            </w:r>
            <w:r w:rsidRPr="00FD673E">
              <w:rPr>
                <w:rFonts w:eastAsia="Times New Roman" w:cs="Times New Roman"/>
                <w:color w:val="000000"/>
                <w:szCs w:val="26"/>
                <w:lang w:eastAsia="en-US"/>
              </w:rPr>
              <w:t> </w:t>
            </w:r>
          </w:p>
        </w:tc>
        <w:tc>
          <w:tcPr>
            <w:tcW w:w="763" w:type="pct"/>
            <w:shd w:val="clear" w:color="auto" w:fill="auto"/>
            <w:noWrap/>
            <w:vAlign w:val="center"/>
          </w:tcPr>
          <w:p w14:paraId="1EB86930" w14:textId="77777777" w:rsidR="00702620" w:rsidRPr="00FD673E" w:rsidRDefault="00702620" w:rsidP="002D71FC">
            <w:pPr>
              <w:spacing w:line="240" w:lineRule="auto"/>
              <w:ind w:firstLine="0"/>
              <w:jc w:val="left"/>
              <w:rPr>
                <w:rFonts w:eastAsia="Times New Roman" w:cs="Times New Roman"/>
                <w:color w:val="000000"/>
                <w:szCs w:val="26"/>
                <w:lang w:eastAsia="en-US"/>
              </w:rPr>
            </w:pPr>
          </w:p>
        </w:tc>
        <w:tc>
          <w:tcPr>
            <w:tcW w:w="780" w:type="pct"/>
            <w:shd w:val="clear" w:color="auto" w:fill="auto"/>
            <w:noWrap/>
            <w:vAlign w:val="center"/>
          </w:tcPr>
          <w:p w14:paraId="23A81CCC" w14:textId="77777777" w:rsidR="00702620" w:rsidRPr="00FD673E" w:rsidRDefault="00702620" w:rsidP="002D71FC">
            <w:pPr>
              <w:spacing w:line="240" w:lineRule="auto"/>
              <w:ind w:firstLine="0"/>
              <w:jc w:val="left"/>
              <w:rPr>
                <w:rFonts w:eastAsia="Times New Roman" w:cs="Times New Roman"/>
                <w:color w:val="000000"/>
                <w:szCs w:val="26"/>
                <w:lang w:eastAsia="en-US"/>
              </w:rPr>
            </w:pPr>
          </w:p>
        </w:tc>
        <w:tc>
          <w:tcPr>
            <w:tcW w:w="1561" w:type="pct"/>
            <w:shd w:val="clear" w:color="auto" w:fill="auto"/>
            <w:noWrap/>
            <w:vAlign w:val="center"/>
          </w:tcPr>
          <w:p w14:paraId="03658718" w14:textId="77777777" w:rsidR="00702620" w:rsidRDefault="00702620" w:rsidP="002D71FC">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Email</w:t>
            </w:r>
          </w:p>
        </w:tc>
      </w:tr>
      <w:tr w:rsidR="00702620" w:rsidRPr="00FD673E" w14:paraId="689BE1D3" w14:textId="77777777" w:rsidTr="002D71FC">
        <w:trPr>
          <w:trHeight w:val="330"/>
        </w:trPr>
        <w:tc>
          <w:tcPr>
            <w:tcW w:w="1020" w:type="pct"/>
            <w:shd w:val="clear" w:color="auto" w:fill="auto"/>
            <w:noWrap/>
            <w:vAlign w:val="center"/>
          </w:tcPr>
          <w:p w14:paraId="33313045" w14:textId="77777777" w:rsidR="00702620" w:rsidRDefault="00702620"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DT</w:t>
            </w:r>
          </w:p>
        </w:tc>
        <w:tc>
          <w:tcPr>
            <w:tcW w:w="875" w:type="pct"/>
            <w:shd w:val="clear" w:color="auto" w:fill="auto"/>
            <w:noWrap/>
            <w:vAlign w:val="center"/>
          </w:tcPr>
          <w:p w14:paraId="01158DBA" w14:textId="619A299C" w:rsidR="00702620"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umeric</w:t>
            </w:r>
          </w:p>
        </w:tc>
        <w:tc>
          <w:tcPr>
            <w:tcW w:w="763" w:type="pct"/>
            <w:shd w:val="clear" w:color="auto" w:fill="auto"/>
            <w:noWrap/>
            <w:vAlign w:val="center"/>
          </w:tcPr>
          <w:p w14:paraId="32EAD710" w14:textId="77777777" w:rsidR="00702620" w:rsidRPr="00FD673E" w:rsidRDefault="00702620" w:rsidP="002D71FC">
            <w:pPr>
              <w:spacing w:line="240" w:lineRule="auto"/>
              <w:ind w:firstLine="0"/>
              <w:jc w:val="left"/>
              <w:rPr>
                <w:rFonts w:eastAsia="Times New Roman" w:cs="Times New Roman"/>
                <w:color w:val="000000"/>
                <w:szCs w:val="26"/>
                <w:lang w:eastAsia="en-US"/>
              </w:rPr>
            </w:pPr>
          </w:p>
        </w:tc>
        <w:tc>
          <w:tcPr>
            <w:tcW w:w="780" w:type="pct"/>
            <w:shd w:val="clear" w:color="auto" w:fill="auto"/>
            <w:noWrap/>
            <w:vAlign w:val="center"/>
          </w:tcPr>
          <w:p w14:paraId="76494705" w14:textId="77777777" w:rsidR="00702620" w:rsidRPr="00FD673E" w:rsidRDefault="00702620" w:rsidP="002D71FC">
            <w:pPr>
              <w:spacing w:line="240" w:lineRule="auto"/>
              <w:ind w:firstLine="0"/>
              <w:jc w:val="left"/>
              <w:rPr>
                <w:rFonts w:eastAsia="Times New Roman" w:cs="Times New Roman"/>
                <w:color w:val="000000"/>
                <w:szCs w:val="26"/>
                <w:lang w:eastAsia="en-US"/>
              </w:rPr>
            </w:pPr>
          </w:p>
        </w:tc>
        <w:tc>
          <w:tcPr>
            <w:tcW w:w="1561" w:type="pct"/>
            <w:shd w:val="clear" w:color="auto" w:fill="auto"/>
            <w:noWrap/>
            <w:vAlign w:val="center"/>
          </w:tcPr>
          <w:p w14:paraId="743677B9" w14:textId="77777777" w:rsidR="00702620" w:rsidRDefault="00702620" w:rsidP="002D71FC">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ố điện thoại</w:t>
            </w:r>
          </w:p>
        </w:tc>
      </w:tr>
      <w:tr w:rsidR="00702620" w:rsidRPr="00FD673E" w14:paraId="4C7C532D" w14:textId="77777777" w:rsidTr="002D71FC">
        <w:trPr>
          <w:trHeight w:val="330"/>
        </w:trPr>
        <w:tc>
          <w:tcPr>
            <w:tcW w:w="1020" w:type="pct"/>
            <w:shd w:val="clear" w:color="auto" w:fill="auto"/>
            <w:noWrap/>
            <w:vAlign w:val="center"/>
          </w:tcPr>
          <w:p w14:paraId="3F3351F7" w14:textId="77777777" w:rsidR="00702620" w:rsidRDefault="00702620"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lastRenderedPageBreak/>
              <w:t>DiaChi</w:t>
            </w:r>
          </w:p>
        </w:tc>
        <w:tc>
          <w:tcPr>
            <w:tcW w:w="875" w:type="pct"/>
            <w:shd w:val="clear" w:color="auto" w:fill="auto"/>
            <w:noWrap/>
            <w:vAlign w:val="center"/>
          </w:tcPr>
          <w:p w14:paraId="2EDC434E" w14:textId="0D90731E" w:rsidR="00702620"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xt</w:t>
            </w:r>
            <w:r w:rsidRPr="00FD673E">
              <w:rPr>
                <w:rFonts w:eastAsia="Times New Roman" w:cs="Times New Roman"/>
                <w:color w:val="000000"/>
                <w:szCs w:val="26"/>
                <w:lang w:eastAsia="en-US"/>
              </w:rPr>
              <w:t> </w:t>
            </w:r>
          </w:p>
        </w:tc>
        <w:tc>
          <w:tcPr>
            <w:tcW w:w="763" w:type="pct"/>
            <w:shd w:val="clear" w:color="auto" w:fill="auto"/>
            <w:noWrap/>
            <w:vAlign w:val="center"/>
          </w:tcPr>
          <w:p w14:paraId="530EC141" w14:textId="77777777" w:rsidR="00702620" w:rsidRPr="00FD673E" w:rsidRDefault="00702620" w:rsidP="002D71FC">
            <w:pPr>
              <w:spacing w:line="240" w:lineRule="auto"/>
              <w:ind w:firstLine="0"/>
              <w:jc w:val="left"/>
              <w:rPr>
                <w:rFonts w:eastAsia="Times New Roman" w:cs="Times New Roman"/>
                <w:color w:val="000000"/>
                <w:szCs w:val="26"/>
                <w:lang w:eastAsia="en-US"/>
              </w:rPr>
            </w:pPr>
          </w:p>
        </w:tc>
        <w:tc>
          <w:tcPr>
            <w:tcW w:w="780" w:type="pct"/>
            <w:shd w:val="clear" w:color="auto" w:fill="auto"/>
            <w:noWrap/>
            <w:vAlign w:val="center"/>
          </w:tcPr>
          <w:p w14:paraId="7818C41C" w14:textId="77777777" w:rsidR="00702620" w:rsidRPr="00FD673E" w:rsidRDefault="00702620" w:rsidP="002D71FC">
            <w:pPr>
              <w:spacing w:line="240" w:lineRule="auto"/>
              <w:ind w:firstLine="0"/>
              <w:jc w:val="left"/>
              <w:rPr>
                <w:rFonts w:eastAsia="Times New Roman" w:cs="Times New Roman"/>
                <w:color w:val="000000"/>
                <w:szCs w:val="26"/>
                <w:lang w:eastAsia="en-US"/>
              </w:rPr>
            </w:pPr>
          </w:p>
        </w:tc>
        <w:tc>
          <w:tcPr>
            <w:tcW w:w="1561" w:type="pct"/>
            <w:shd w:val="clear" w:color="auto" w:fill="auto"/>
            <w:noWrap/>
            <w:vAlign w:val="center"/>
          </w:tcPr>
          <w:p w14:paraId="69285CC8" w14:textId="77777777" w:rsidR="00702620" w:rsidRDefault="00702620" w:rsidP="002D71FC">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Địa chỉ</w:t>
            </w:r>
          </w:p>
        </w:tc>
      </w:tr>
      <w:tr w:rsidR="00702620" w:rsidRPr="00FD673E" w14:paraId="75167D46" w14:textId="77777777" w:rsidTr="002D71FC">
        <w:trPr>
          <w:trHeight w:val="330"/>
        </w:trPr>
        <w:tc>
          <w:tcPr>
            <w:tcW w:w="1020" w:type="pct"/>
            <w:shd w:val="clear" w:color="auto" w:fill="auto"/>
            <w:noWrap/>
            <w:vAlign w:val="center"/>
          </w:tcPr>
          <w:p w14:paraId="588FBC1D" w14:textId="77777777" w:rsidR="00702620" w:rsidRDefault="00702620"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gaySinh</w:t>
            </w:r>
          </w:p>
        </w:tc>
        <w:tc>
          <w:tcPr>
            <w:tcW w:w="875" w:type="pct"/>
            <w:shd w:val="clear" w:color="auto" w:fill="auto"/>
            <w:noWrap/>
            <w:vAlign w:val="center"/>
          </w:tcPr>
          <w:p w14:paraId="1D308B6A" w14:textId="688F0ACE" w:rsidR="00702620"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datetime</w:t>
            </w:r>
          </w:p>
        </w:tc>
        <w:tc>
          <w:tcPr>
            <w:tcW w:w="763" w:type="pct"/>
            <w:shd w:val="clear" w:color="auto" w:fill="auto"/>
            <w:noWrap/>
            <w:vAlign w:val="center"/>
          </w:tcPr>
          <w:p w14:paraId="6A61240B" w14:textId="77777777" w:rsidR="00702620" w:rsidRPr="00FD673E" w:rsidRDefault="00702620" w:rsidP="002D71FC">
            <w:pPr>
              <w:spacing w:line="240" w:lineRule="auto"/>
              <w:ind w:firstLine="0"/>
              <w:jc w:val="left"/>
              <w:rPr>
                <w:rFonts w:eastAsia="Times New Roman" w:cs="Times New Roman"/>
                <w:color w:val="000000"/>
                <w:szCs w:val="26"/>
                <w:lang w:eastAsia="en-US"/>
              </w:rPr>
            </w:pPr>
          </w:p>
        </w:tc>
        <w:tc>
          <w:tcPr>
            <w:tcW w:w="780" w:type="pct"/>
            <w:shd w:val="clear" w:color="auto" w:fill="auto"/>
            <w:noWrap/>
            <w:vAlign w:val="center"/>
          </w:tcPr>
          <w:p w14:paraId="2BB09F3A" w14:textId="77777777" w:rsidR="00702620" w:rsidRPr="00FD673E" w:rsidRDefault="00702620" w:rsidP="002D71FC">
            <w:pPr>
              <w:spacing w:line="240" w:lineRule="auto"/>
              <w:ind w:firstLine="0"/>
              <w:jc w:val="left"/>
              <w:rPr>
                <w:rFonts w:eastAsia="Times New Roman" w:cs="Times New Roman"/>
                <w:color w:val="000000"/>
                <w:szCs w:val="26"/>
                <w:lang w:eastAsia="en-US"/>
              </w:rPr>
            </w:pPr>
          </w:p>
        </w:tc>
        <w:tc>
          <w:tcPr>
            <w:tcW w:w="1561" w:type="pct"/>
            <w:shd w:val="clear" w:color="auto" w:fill="auto"/>
            <w:noWrap/>
            <w:vAlign w:val="center"/>
          </w:tcPr>
          <w:p w14:paraId="31D936C2" w14:textId="77777777" w:rsidR="00702620" w:rsidRDefault="00702620" w:rsidP="002D71FC">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gày sinh</w:t>
            </w:r>
          </w:p>
        </w:tc>
      </w:tr>
      <w:tr w:rsidR="00702620" w:rsidRPr="00FD673E" w14:paraId="2EAF0F7C" w14:textId="77777777" w:rsidTr="002D71FC">
        <w:trPr>
          <w:trHeight w:val="330"/>
        </w:trPr>
        <w:tc>
          <w:tcPr>
            <w:tcW w:w="1020" w:type="pct"/>
            <w:shd w:val="clear" w:color="auto" w:fill="auto"/>
            <w:noWrap/>
            <w:vAlign w:val="center"/>
          </w:tcPr>
          <w:p w14:paraId="7AD0ED99" w14:textId="77777777" w:rsidR="00702620" w:rsidRDefault="00702620"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gayTao</w:t>
            </w:r>
          </w:p>
        </w:tc>
        <w:tc>
          <w:tcPr>
            <w:tcW w:w="875" w:type="pct"/>
            <w:shd w:val="clear" w:color="auto" w:fill="auto"/>
            <w:noWrap/>
            <w:vAlign w:val="center"/>
          </w:tcPr>
          <w:p w14:paraId="3C37FA7F" w14:textId="1CEA71F1" w:rsidR="00702620"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datetime</w:t>
            </w:r>
          </w:p>
        </w:tc>
        <w:tc>
          <w:tcPr>
            <w:tcW w:w="763" w:type="pct"/>
            <w:shd w:val="clear" w:color="auto" w:fill="auto"/>
            <w:noWrap/>
            <w:vAlign w:val="center"/>
          </w:tcPr>
          <w:p w14:paraId="4A91B3FA" w14:textId="77777777" w:rsidR="00702620" w:rsidRPr="00FD673E" w:rsidRDefault="00702620" w:rsidP="002D71FC">
            <w:pPr>
              <w:spacing w:line="240" w:lineRule="auto"/>
              <w:ind w:firstLine="0"/>
              <w:jc w:val="left"/>
              <w:rPr>
                <w:rFonts w:eastAsia="Times New Roman" w:cs="Times New Roman"/>
                <w:color w:val="000000"/>
                <w:szCs w:val="26"/>
                <w:lang w:eastAsia="en-US"/>
              </w:rPr>
            </w:pPr>
          </w:p>
        </w:tc>
        <w:tc>
          <w:tcPr>
            <w:tcW w:w="780" w:type="pct"/>
            <w:shd w:val="clear" w:color="auto" w:fill="auto"/>
            <w:noWrap/>
            <w:vAlign w:val="center"/>
          </w:tcPr>
          <w:p w14:paraId="52B24F7E" w14:textId="77777777" w:rsidR="00702620" w:rsidRPr="00FD673E" w:rsidRDefault="00702620" w:rsidP="002D71FC">
            <w:pPr>
              <w:spacing w:line="240" w:lineRule="auto"/>
              <w:ind w:firstLine="0"/>
              <w:jc w:val="left"/>
              <w:rPr>
                <w:rFonts w:eastAsia="Times New Roman" w:cs="Times New Roman"/>
                <w:color w:val="000000"/>
                <w:szCs w:val="26"/>
                <w:lang w:eastAsia="en-US"/>
              </w:rPr>
            </w:pPr>
          </w:p>
        </w:tc>
        <w:tc>
          <w:tcPr>
            <w:tcW w:w="1561" w:type="pct"/>
            <w:shd w:val="clear" w:color="auto" w:fill="auto"/>
            <w:noWrap/>
            <w:vAlign w:val="center"/>
          </w:tcPr>
          <w:p w14:paraId="1DA06E2A" w14:textId="77777777" w:rsidR="00702620" w:rsidRDefault="00702620" w:rsidP="002D71FC">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gày tạo</w:t>
            </w:r>
          </w:p>
        </w:tc>
      </w:tr>
      <w:tr w:rsidR="00702620" w:rsidRPr="00FD673E" w14:paraId="7B5DA5D1" w14:textId="77777777" w:rsidTr="002D71FC">
        <w:trPr>
          <w:trHeight w:val="330"/>
        </w:trPr>
        <w:tc>
          <w:tcPr>
            <w:tcW w:w="1020" w:type="pct"/>
            <w:shd w:val="clear" w:color="auto" w:fill="auto"/>
            <w:noWrap/>
            <w:vAlign w:val="center"/>
          </w:tcPr>
          <w:p w14:paraId="0CF1D3CE" w14:textId="77777777" w:rsidR="00702620" w:rsidRDefault="00702620"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rangThai</w:t>
            </w:r>
          </w:p>
        </w:tc>
        <w:tc>
          <w:tcPr>
            <w:tcW w:w="875" w:type="pct"/>
            <w:shd w:val="clear" w:color="auto" w:fill="auto"/>
            <w:noWrap/>
            <w:vAlign w:val="center"/>
          </w:tcPr>
          <w:p w14:paraId="34572B73" w14:textId="44C77310" w:rsidR="00702620"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bit</w:t>
            </w:r>
          </w:p>
        </w:tc>
        <w:tc>
          <w:tcPr>
            <w:tcW w:w="763" w:type="pct"/>
            <w:shd w:val="clear" w:color="auto" w:fill="auto"/>
            <w:noWrap/>
            <w:vAlign w:val="center"/>
          </w:tcPr>
          <w:p w14:paraId="0F2ABBAA" w14:textId="77777777" w:rsidR="00702620" w:rsidRPr="00FD673E" w:rsidRDefault="00702620" w:rsidP="002D71FC">
            <w:pPr>
              <w:spacing w:line="240" w:lineRule="auto"/>
              <w:ind w:firstLine="0"/>
              <w:jc w:val="left"/>
              <w:rPr>
                <w:rFonts w:eastAsia="Times New Roman" w:cs="Times New Roman"/>
                <w:color w:val="000000"/>
                <w:szCs w:val="26"/>
                <w:lang w:eastAsia="en-US"/>
              </w:rPr>
            </w:pPr>
          </w:p>
        </w:tc>
        <w:tc>
          <w:tcPr>
            <w:tcW w:w="780" w:type="pct"/>
            <w:shd w:val="clear" w:color="auto" w:fill="auto"/>
            <w:noWrap/>
            <w:vAlign w:val="center"/>
          </w:tcPr>
          <w:p w14:paraId="756E16E9" w14:textId="77777777" w:rsidR="00702620" w:rsidRPr="00FD673E" w:rsidRDefault="00702620" w:rsidP="002D71FC">
            <w:pPr>
              <w:spacing w:line="240" w:lineRule="auto"/>
              <w:ind w:firstLine="0"/>
              <w:jc w:val="left"/>
              <w:rPr>
                <w:rFonts w:eastAsia="Times New Roman" w:cs="Times New Roman"/>
                <w:color w:val="000000"/>
                <w:szCs w:val="26"/>
                <w:lang w:eastAsia="en-US"/>
              </w:rPr>
            </w:pPr>
          </w:p>
        </w:tc>
        <w:tc>
          <w:tcPr>
            <w:tcW w:w="1561" w:type="pct"/>
            <w:shd w:val="clear" w:color="auto" w:fill="auto"/>
            <w:noWrap/>
            <w:vAlign w:val="center"/>
          </w:tcPr>
          <w:p w14:paraId="1B71E4A7" w14:textId="77777777" w:rsidR="00702620" w:rsidRDefault="00702620" w:rsidP="002D71FC">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rạng thái</w:t>
            </w:r>
          </w:p>
        </w:tc>
      </w:tr>
      <w:tr w:rsidR="00702620" w:rsidRPr="00FD673E" w14:paraId="0B8BD969" w14:textId="77777777" w:rsidTr="002D71FC">
        <w:trPr>
          <w:trHeight w:val="330"/>
        </w:trPr>
        <w:tc>
          <w:tcPr>
            <w:tcW w:w="1020" w:type="pct"/>
            <w:shd w:val="clear" w:color="auto" w:fill="auto"/>
            <w:noWrap/>
            <w:vAlign w:val="center"/>
          </w:tcPr>
          <w:p w14:paraId="52AF4A3F" w14:textId="77777777" w:rsidR="00702620" w:rsidRDefault="00702620"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Loai</w:t>
            </w:r>
          </w:p>
        </w:tc>
        <w:tc>
          <w:tcPr>
            <w:tcW w:w="875" w:type="pct"/>
            <w:shd w:val="clear" w:color="auto" w:fill="auto"/>
            <w:noWrap/>
            <w:vAlign w:val="center"/>
          </w:tcPr>
          <w:p w14:paraId="29C02E87" w14:textId="42EB6AEC" w:rsidR="00702620"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nt</w:t>
            </w:r>
          </w:p>
        </w:tc>
        <w:tc>
          <w:tcPr>
            <w:tcW w:w="763" w:type="pct"/>
            <w:shd w:val="clear" w:color="auto" w:fill="auto"/>
            <w:noWrap/>
            <w:vAlign w:val="center"/>
          </w:tcPr>
          <w:p w14:paraId="4CC5AA23" w14:textId="77777777" w:rsidR="00702620" w:rsidRPr="00FD673E" w:rsidRDefault="00702620" w:rsidP="002D71FC">
            <w:pPr>
              <w:spacing w:line="240" w:lineRule="auto"/>
              <w:ind w:firstLine="0"/>
              <w:jc w:val="left"/>
              <w:rPr>
                <w:rFonts w:eastAsia="Times New Roman" w:cs="Times New Roman"/>
                <w:color w:val="000000"/>
                <w:szCs w:val="26"/>
                <w:lang w:eastAsia="en-US"/>
              </w:rPr>
            </w:pPr>
          </w:p>
        </w:tc>
        <w:tc>
          <w:tcPr>
            <w:tcW w:w="780" w:type="pct"/>
            <w:shd w:val="clear" w:color="auto" w:fill="auto"/>
            <w:noWrap/>
            <w:vAlign w:val="center"/>
          </w:tcPr>
          <w:p w14:paraId="561CEA4A" w14:textId="77777777" w:rsidR="00702620" w:rsidRPr="00FD673E" w:rsidRDefault="00702620" w:rsidP="002D71FC">
            <w:pPr>
              <w:spacing w:line="240" w:lineRule="auto"/>
              <w:ind w:firstLine="0"/>
              <w:jc w:val="left"/>
              <w:rPr>
                <w:rFonts w:eastAsia="Times New Roman" w:cs="Times New Roman"/>
                <w:color w:val="000000"/>
                <w:szCs w:val="26"/>
                <w:lang w:eastAsia="en-US"/>
              </w:rPr>
            </w:pPr>
          </w:p>
        </w:tc>
        <w:tc>
          <w:tcPr>
            <w:tcW w:w="1561" w:type="pct"/>
            <w:shd w:val="clear" w:color="auto" w:fill="auto"/>
            <w:noWrap/>
            <w:vAlign w:val="center"/>
          </w:tcPr>
          <w:p w14:paraId="2E54F01A" w14:textId="77777777" w:rsidR="00702620" w:rsidRDefault="00702620" w:rsidP="006C13C7">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Loại</w:t>
            </w:r>
          </w:p>
        </w:tc>
      </w:tr>
    </w:tbl>
    <w:p w14:paraId="13861339" w14:textId="62193D42" w:rsidR="00702620" w:rsidRDefault="006C13C7" w:rsidP="006C13C7">
      <w:pPr>
        <w:pStyle w:val="Caption"/>
        <w:jc w:val="center"/>
        <w:rPr>
          <w:sz w:val="22"/>
          <w:szCs w:val="22"/>
        </w:rPr>
      </w:pPr>
      <w:bookmarkStart w:id="29" w:name="_Toc111836270"/>
      <w:r w:rsidRPr="006C13C7">
        <w:rPr>
          <w:sz w:val="22"/>
          <w:szCs w:val="22"/>
        </w:rPr>
        <w:t>Bảng 3.</w:t>
      </w:r>
      <w:r w:rsidRPr="006C13C7">
        <w:rPr>
          <w:sz w:val="22"/>
          <w:szCs w:val="22"/>
        </w:rPr>
        <w:fldChar w:fldCharType="begin"/>
      </w:r>
      <w:r w:rsidRPr="006C13C7">
        <w:rPr>
          <w:sz w:val="22"/>
          <w:szCs w:val="22"/>
        </w:rPr>
        <w:instrText xml:space="preserve"> SEQ Bảng_3. \* ARABIC </w:instrText>
      </w:r>
      <w:r w:rsidRPr="006C13C7">
        <w:rPr>
          <w:sz w:val="22"/>
          <w:szCs w:val="22"/>
        </w:rPr>
        <w:fldChar w:fldCharType="separate"/>
      </w:r>
      <w:r w:rsidR="001112F7">
        <w:rPr>
          <w:noProof/>
          <w:sz w:val="22"/>
          <w:szCs w:val="22"/>
        </w:rPr>
        <w:t>2</w:t>
      </w:r>
      <w:r w:rsidRPr="006C13C7">
        <w:rPr>
          <w:sz w:val="22"/>
          <w:szCs w:val="22"/>
        </w:rPr>
        <w:fldChar w:fldCharType="end"/>
      </w:r>
      <w:r>
        <w:rPr>
          <w:sz w:val="22"/>
          <w:szCs w:val="22"/>
        </w:rPr>
        <w:t>. Bảng Nhan_Vien</w:t>
      </w:r>
      <w:bookmarkEnd w:id="29"/>
    </w:p>
    <w:p w14:paraId="5498986C" w14:textId="0C0BCDF5" w:rsidR="006C13C7" w:rsidRPr="003E6EC0" w:rsidRDefault="006C13C7" w:rsidP="006C13C7">
      <w:pPr>
        <w:rPr>
          <w:b/>
          <w:bCs/>
        </w:rPr>
      </w:pPr>
      <w:r w:rsidRPr="003E6EC0">
        <w:rPr>
          <w:b/>
          <w:bCs/>
        </w:rPr>
        <w:t>Bảng</w:t>
      </w:r>
      <w:r w:rsidR="00802BB2" w:rsidRPr="003E6EC0">
        <w:rPr>
          <w:b/>
          <w:bCs/>
        </w:rPr>
        <w:t xml:space="preserve"> Phan_Hoi: Dùng để lưu các dữ liệu phản hồi từ phía người d</w:t>
      </w:r>
      <w:r w:rsidR="003E6EC0" w:rsidRPr="003E6EC0">
        <w:rPr>
          <w:b/>
          <w:bCs/>
        </w:rPr>
        <w:t>ù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9"/>
        <w:gridCol w:w="1586"/>
        <w:gridCol w:w="1383"/>
        <w:gridCol w:w="1422"/>
        <w:gridCol w:w="2821"/>
      </w:tblGrid>
      <w:tr w:rsidR="003E6EC0" w:rsidRPr="00FD673E" w14:paraId="58A884D9" w14:textId="77777777" w:rsidTr="00CA2A7A">
        <w:trPr>
          <w:trHeight w:val="330"/>
        </w:trPr>
        <w:tc>
          <w:tcPr>
            <w:tcW w:w="1020" w:type="pct"/>
            <w:shd w:val="clear" w:color="000000" w:fill="D9E1F2"/>
            <w:noWrap/>
            <w:vAlign w:val="center"/>
            <w:hideMark/>
          </w:tcPr>
          <w:p w14:paraId="647503CF" w14:textId="77777777" w:rsidR="003E6EC0" w:rsidRPr="00FD673E" w:rsidRDefault="003E6EC0"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Tên thuộc tính</w:t>
            </w:r>
          </w:p>
        </w:tc>
        <w:tc>
          <w:tcPr>
            <w:tcW w:w="875" w:type="pct"/>
            <w:shd w:val="clear" w:color="000000" w:fill="D9E1F2"/>
            <w:noWrap/>
            <w:vAlign w:val="center"/>
            <w:hideMark/>
          </w:tcPr>
          <w:p w14:paraId="781FF7E9" w14:textId="77777777" w:rsidR="003E6EC0" w:rsidRPr="00FD673E" w:rsidRDefault="003E6EC0"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Kiểu dữ liệu</w:t>
            </w:r>
          </w:p>
        </w:tc>
        <w:tc>
          <w:tcPr>
            <w:tcW w:w="763" w:type="pct"/>
            <w:shd w:val="clear" w:color="000000" w:fill="D9E1F2"/>
            <w:noWrap/>
            <w:vAlign w:val="center"/>
            <w:hideMark/>
          </w:tcPr>
          <w:p w14:paraId="7D768C11" w14:textId="77777777" w:rsidR="003E6EC0" w:rsidRPr="00FD673E" w:rsidRDefault="003E6EC0"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Cỡ dữ liệu</w:t>
            </w:r>
          </w:p>
        </w:tc>
        <w:tc>
          <w:tcPr>
            <w:tcW w:w="785" w:type="pct"/>
            <w:shd w:val="clear" w:color="000000" w:fill="D9E1F2"/>
            <w:noWrap/>
            <w:vAlign w:val="center"/>
            <w:hideMark/>
          </w:tcPr>
          <w:p w14:paraId="47E87411" w14:textId="77777777" w:rsidR="003E6EC0" w:rsidRPr="00FD673E" w:rsidRDefault="003E6EC0"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Ràng buột</w:t>
            </w:r>
          </w:p>
        </w:tc>
        <w:tc>
          <w:tcPr>
            <w:tcW w:w="1557" w:type="pct"/>
            <w:shd w:val="clear" w:color="000000" w:fill="D9E1F2"/>
            <w:noWrap/>
            <w:vAlign w:val="center"/>
            <w:hideMark/>
          </w:tcPr>
          <w:p w14:paraId="3BB98ED0" w14:textId="77777777" w:rsidR="003E6EC0" w:rsidRPr="00FD673E" w:rsidRDefault="003E6EC0"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Mô tả</w:t>
            </w:r>
          </w:p>
        </w:tc>
      </w:tr>
      <w:tr w:rsidR="003E6EC0" w:rsidRPr="00FD673E" w14:paraId="6BAAF6CF" w14:textId="77777777" w:rsidTr="00AA73F6">
        <w:trPr>
          <w:trHeight w:val="330"/>
        </w:trPr>
        <w:tc>
          <w:tcPr>
            <w:tcW w:w="1020" w:type="pct"/>
            <w:shd w:val="clear" w:color="auto" w:fill="auto"/>
            <w:noWrap/>
            <w:vAlign w:val="center"/>
            <w:hideMark/>
          </w:tcPr>
          <w:p w14:paraId="53FD5704" w14:textId="35CA7A68" w:rsidR="003E6EC0" w:rsidRPr="00FD673E" w:rsidRDefault="003E6EC0"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aPH</w:t>
            </w:r>
          </w:p>
        </w:tc>
        <w:tc>
          <w:tcPr>
            <w:tcW w:w="875" w:type="pct"/>
            <w:shd w:val="clear" w:color="auto" w:fill="auto"/>
            <w:noWrap/>
            <w:vAlign w:val="center"/>
            <w:hideMark/>
          </w:tcPr>
          <w:p w14:paraId="39001AA8" w14:textId="405429C7" w:rsidR="003E6EC0" w:rsidRPr="00FD673E"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bigint</w:t>
            </w:r>
            <w:r w:rsidRPr="00FD673E">
              <w:rPr>
                <w:rFonts w:eastAsia="Times New Roman" w:cs="Times New Roman"/>
                <w:color w:val="000000"/>
                <w:szCs w:val="26"/>
                <w:lang w:eastAsia="en-US"/>
              </w:rPr>
              <w:t> </w:t>
            </w:r>
          </w:p>
        </w:tc>
        <w:tc>
          <w:tcPr>
            <w:tcW w:w="763" w:type="pct"/>
            <w:shd w:val="clear" w:color="auto" w:fill="auto"/>
            <w:noWrap/>
            <w:vAlign w:val="center"/>
            <w:hideMark/>
          </w:tcPr>
          <w:p w14:paraId="540B6F94" w14:textId="05B1F585" w:rsidR="003E6EC0" w:rsidRPr="00FD673E" w:rsidRDefault="003E6EC0" w:rsidP="00AA73F6">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hideMark/>
          </w:tcPr>
          <w:p w14:paraId="55C464B8" w14:textId="05DCE2CC" w:rsidR="003E6EC0" w:rsidRPr="00FD673E" w:rsidRDefault="003E6EC0"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Khoá chính</w:t>
            </w:r>
          </w:p>
        </w:tc>
        <w:tc>
          <w:tcPr>
            <w:tcW w:w="1557" w:type="pct"/>
            <w:shd w:val="clear" w:color="auto" w:fill="auto"/>
            <w:noWrap/>
            <w:vAlign w:val="center"/>
            <w:hideMark/>
          </w:tcPr>
          <w:p w14:paraId="6A58CC85" w14:textId="2CC65D1B" w:rsidR="003E6EC0" w:rsidRPr="00FD673E" w:rsidRDefault="003E6EC0"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 xml:space="preserve">Mã </w:t>
            </w:r>
            <w:r w:rsidR="00116009">
              <w:rPr>
                <w:rFonts w:eastAsia="Times New Roman" w:cs="Times New Roman"/>
                <w:color w:val="000000"/>
                <w:szCs w:val="26"/>
                <w:lang w:eastAsia="en-US"/>
              </w:rPr>
              <w:t>phản hồi</w:t>
            </w:r>
          </w:p>
        </w:tc>
      </w:tr>
      <w:tr w:rsidR="003E6EC0" w:rsidRPr="00FD673E" w14:paraId="326CBFA6" w14:textId="77777777" w:rsidTr="00AA73F6">
        <w:trPr>
          <w:trHeight w:val="330"/>
        </w:trPr>
        <w:tc>
          <w:tcPr>
            <w:tcW w:w="1020" w:type="pct"/>
            <w:shd w:val="clear" w:color="auto" w:fill="auto"/>
            <w:noWrap/>
            <w:vAlign w:val="center"/>
          </w:tcPr>
          <w:p w14:paraId="50027DF3" w14:textId="672D6E67" w:rsidR="003E6EC0" w:rsidRDefault="003E6EC0"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D</w:t>
            </w:r>
          </w:p>
        </w:tc>
        <w:tc>
          <w:tcPr>
            <w:tcW w:w="875" w:type="pct"/>
            <w:shd w:val="clear" w:color="auto" w:fill="auto"/>
            <w:noWrap/>
            <w:vAlign w:val="center"/>
          </w:tcPr>
          <w:p w14:paraId="0AA6C698" w14:textId="1CC51102" w:rsidR="003E6EC0"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bigint</w:t>
            </w:r>
          </w:p>
        </w:tc>
        <w:tc>
          <w:tcPr>
            <w:tcW w:w="763" w:type="pct"/>
            <w:shd w:val="clear" w:color="auto" w:fill="auto"/>
            <w:noWrap/>
            <w:vAlign w:val="center"/>
          </w:tcPr>
          <w:p w14:paraId="3B1D7D9A" w14:textId="77777777" w:rsidR="003E6EC0" w:rsidRPr="00FD673E" w:rsidRDefault="003E6EC0" w:rsidP="00AA73F6">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75684240" w14:textId="73A0859F" w:rsidR="003E6EC0" w:rsidRDefault="003E6EC0"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Khoá ngoại</w:t>
            </w:r>
          </w:p>
        </w:tc>
        <w:tc>
          <w:tcPr>
            <w:tcW w:w="1557" w:type="pct"/>
            <w:shd w:val="clear" w:color="auto" w:fill="auto"/>
            <w:noWrap/>
            <w:vAlign w:val="center"/>
          </w:tcPr>
          <w:p w14:paraId="3BC29221" w14:textId="6C0E0B99" w:rsidR="003E6EC0" w:rsidRDefault="00116009"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ã nhân viên</w:t>
            </w:r>
          </w:p>
        </w:tc>
      </w:tr>
      <w:tr w:rsidR="003E6EC0" w:rsidRPr="00FD673E" w14:paraId="7A9CB646" w14:textId="77777777" w:rsidTr="00AA73F6">
        <w:trPr>
          <w:trHeight w:val="330"/>
        </w:trPr>
        <w:tc>
          <w:tcPr>
            <w:tcW w:w="1020" w:type="pct"/>
            <w:shd w:val="clear" w:color="auto" w:fill="auto"/>
            <w:noWrap/>
            <w:vAlign w:val="center"/>
          </w:tcPr>
          <w:p w14:paraId="2AA8948D" w14:textId="4E48BC9D" w:rsidR="003E6EC0" w:rsidRDefault="00CA2A7A"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aKH</w:t>
            </w:r>
          </w:p>
        </w:tc>
        <w:tc>
          <w:tcPr>
            <w:tcW w:w="875" w:type="pct"/>
            <w:shd w:val="clear" w:color="auto" w:fill="auto"/>
            <w:noWrap/>
            <w:vAlign w:val="center"/>
          </w:tcPr>
          <w:p w14:paraId="2057B70C" w14:textId="3281CF7F" w:rsidR="003E6EC0"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bigint</w:t>
            </w:r>
          </w:p>
        </w:tc>
        <w:tc>
          <w:tcPr>
            <w:tcW w:w="763" w:type="pct"/>
            <w:shd w:val="clear" w:color="auto" w:fill="auto"/>
            <w:noWrap/>
            <w:vAlign w:val="center"/>
          </w:tcPr>
          <w:p w14:paraId="60160852" w14:textId="77777777" w:rsidR="003E6EC0" w:rsidRPr="00FD673E" w:rsidRDefault="003E6EC0" w:rsidP="00AA73F6">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484A1E23" w14:textId="5049B072" w:rsidR="003E6EC0" w:rsidRDefault="00116009"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Khoá ngoại</w:t>
            </w:r>
          </w:p>
        </w:tc>
        <w:tc>
          <w:tcPr>
            <w:tcW w:w="1557" w:type="pct"/>
            <w:shd w:val="clear" w:color="auto" w:fill="auto"/>
            <w:noWrap/>
            <w:vAlign w:val="center"/>
          </w:tcPr>
          <w:p w14:paraId="5E72F137" w14:textId="0BD791A3" w:rsidR="003E6EC0" w:rsidRDefault="00116009"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ã khách hàng</w:t>
            </w:r>
          </w:p>
        </w:tc>
      </w:tr>
      <w:tr w:rsidR="003E6EC0" w:rsidRPr="00FD673E" w14:paraId="2F7B8DFC" w14:textId="77777777" w:rsidTr="00AA73F6">
        <w:trPr>
          <w:trHeight w:val="330"/>
        </w:trPr>
        <w:tc>
          <w:tcPr>
            <w:tcW w:w="1020" w:type="pct"/>
            <w:shd w:val="clear" w:color="auto" w:fill="auto"/>
            <w:noWrap/>
            <w:vAlign w:val="center"/>
            <w:hideMark/>
          </w:tcPr>
          <w:p w14:paraId="18CB6401" w14:textId="77777777" w:rsidR="003E6EC0" w:rsidRPr="00FD673E" w:rsidRDefault="003E6EC0"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n</w:t>
            </w:r>
          </w:p>
        </w:tc>
        <w:tc>
          <w:tcPr>
            <w:tcW w:w="875" w:type="pct"/>
            <w:shd w:val="clear" w:color="auto" w:fill="auto"/>
            <w:noWrap/>
            <w:vAlign w:val="center"/>
            <w:hideMark/>
          </w:tcPr>
          <w:p w14:paraId="4DC83721" w14:textId="20364922" w:rsidR="003E6EC0" w:rsidRPr="00FD673E"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xt</w:t>
            </w:r>
          </w:p>
        </w:tc>
        <w:tc>
          <w:tcPr>
            <w:tcW w:w="763" w:type="pct"/>
            <w:shd w:val="clear" w:color="auto" w:fill="auto"/>
            <w:noWrap/>
            <w:vAlign w:val="center"/>
            <w:hideMark/>
          </w:tcPr>
          <w:p w14:paraId="14F7D2BE" w14:textId="17249276" w:rsidR="003E6EC0" w:rsidRPr="00FD673E" w:rsidRDefault="003E6EC0" w:rsidP="00AA73F6">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hideMark/>
          </w:tcPr>
          <w:p w14:paraId="025C9021" w14:textId="64489A05" w:rsidR="003E6EC0" w:rsidRPr="00FD673E" w:rsidRDefault="003E6EC0" w:rsidP="002D71FC">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hideMark/>
          </w:tcPr>
          <w:p w14:paraId="3411F1F2" w14:textId="1B961AAC" w:rsidR="003E6EC0" w:rsidRPr="00FD673E" w:rsidRDefault="003E6EC0"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ên</w:t>
            </w:r>
            <w:r w:rsidR="00116009">
              <w:rPr>
                <w:rFonts w:eastAsia="Times New Roman" w:cs="Times New Roman"/>
                <w:color w:val="000000"/>
                <w:szCs w:val="26"/>
                <w:lang w:eastAsia="en-US"/>
              </w:rPr>
              <w:t xml:space="preserve"> người phản hồi</w:t>
            </w:r>
          </w:p>
        </w:tc>
      </w:tr>
      <w:tr w:rsidR="002D2F31" w:rsidRPr="00FD673E" w14:paraId="261B45D8" w14:textId="77777777" w:rsidTr="00AA73F6">
        <w:trPr>
          <w:trHeight w:val="330"/>
        </w:trPr>
        <w:tc>
          <w:tcPr>
            <w:tcW w:w="1020" w:type="pct"/>
            <w:shd w:val="clear" w:color="auto" w:fill="auto"/>
            <w:noWrap/>
            <w:vAlign w:val="center"/>
          </w:tcPr>
          <w:p w14:paraId="3516EC66" w14:textId="783A430A" w:rsidR="002D2F31" w:rsidRDefault="002D2F31" w:rsidP="002D2F31">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oiDung</w:t>
            </w:r>
          </w:p>
        </w:tc>
        <w:tc>
          <w:tcPr>
            <w:tcW w:w="875" w:type="pct"/>
            <w:shd w:val="clear" w:color="auto" w:fill="auto"/>
            <w:noWrap/>
            <w:vAlign w:val="center"/>
          </w:tcPr>
          <w:p w14:paraId="4B77D8D3" w14:textId="6B6919C1" w:rsidR="002D2F31" w:rsidRDefault="00283C92" w:rsidP="002D2F31">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xt</w:t>
            </w:r>
          </w:p>
        </w:tc>
        <w:tc>
          <w:tcPr>
            <w:tcW w:w="763" w:type="pct"/>
            <w:shd w:val="clear" w:color="auto" w:fill="auto"/>
            <w:noWrap/>
            <w:vAlign w:val="center"/>
          </w:tcPr>
          <w:p w14:paraId="4FC5F357" w14:textId="77777777" w:rsidR="002D2F31" w:rsidRPr="00FD673E" w:rsidRDefault="002D2F31" w:rsidP="00AA73F6">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78151E87" w14:textId="77777777" w:rsidR="002D2F31" w:rsidRDefault="002D2F31" w:rsidP="002D2F31">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5D411DA6" w14:textId="45783280" w:rsidR="002D2F31" w:rsidRDefault="00AA73F6" w:rsidP="002D2F31">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ội dung</w:t>
            </w:r>
          </w:p>
        </w:tc>
      </w:tr>
      <w:tr w:rsidR="002D2F31" w:rsidRPr="00FD673E" w14:paraId="0B34CD77" w14:textId="77777777" w:rsidTr="00AA73F6">
        <w:trPr>
          <w:trHeight w:val="330"/>
        </w:trPr>
        <w:tc>
          <w:tcPr>
            <w:tcW w:w="1020" w:type="pct"/>
            <w:shd w:val="clear" w:color="auto" w:fill="auto"/>
            <w:noWrap/>
            <w:vAlign w:val="center"/>
          </w:tcPr>
          <w:p w14:paraId="631DF5B5" w14:textId="299253A3" w:rsidR="002D2F31" w:rsidRDefault="002D2F31" w:rsidP="002D2F31">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gayTao</w:t>
            </w:r>
          </w:p>
        </w:tc>
        <w:tc>
          <w:tcPr>
            <w:tcW w:w="875" w:type="pct"/>
            <w:shd w:val="clear" w:color="auto" w:fill="auto"/>
            <w:noWrap/>
            <w:vAlign w:val="center"/>
          </w:tcPr>
          <w:p w14:paraId="0F681AD1" w14:textId="41FFC418" w:rsidR="002D2F31" w:rsidRDefault="00283C92" w:rsidP="002D2F31">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datetime</w:t>
            </w:r>
          </w:p>
        </w:tc>
        <w:tc>
          <w:tcPr>
            <w:tcW w:w="763" w:type="pct"/>
            <w:shd w:val="clear" w:color="auto" w:fill="auto"/>
            <w:noWrap/>
            <w:vAlign w:val="center"/>
          </w:tcPr>
          <w:p w14:paraId="27D97348" w14:textId="77777777" w:rsidR="002D2F31" w:rsidRPr="00FD673E" w:rsidRDefault="002D2F31" w:rsidP="00AA73F6">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5C286334" w14:textId="77777777" w:rsidR="002D2F31" w:rsidRDefault="002D2F31" w:rsidP="002D2F31">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147297C3" w14:textId="68D5B440" w:rsidR="002D2F31" w:rsidRDefault="00AA73F6" w:rsidP="002D2F31">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gày tạo</w:t>
            </w:r>
          </w:p>
        </w:tc>
      </w:tr>
      <w:tr w:rsidR="002D2F31" w:rsidRPr="00FD673E" w14:paraId="414D04BB" w14:textId="77777777" w:rsidTr="00AA73F6">
        <w:trPr>
          <w:trHeight w:val="330"/>
        </w:trPr>
        <w:tc>
          <w:tcPr>
            <w:tcW w:w="1020" w:type="pct"/>
            <w:shd w:val="clear" w:color="auto" w:fill="auto"/>
            <w:noWrap/>
            <w:vAlign w:val="center"/>
          </w:tcPr>
          <w:p w14:paraId="4EE8C74F" w14:textId="77777777" w:rsidR="002D2F31" w:rsidRDefault="002D2F31" w:rsidP="002D2F31">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rangThai</w:t>
            </w:r>
          </w:p>
        </w:tc>
        <w:tc>
          <w:tcPr>
            <w:tcW w:w="875" w:type="pct"/>
            <w:shd w:val="clear" w:color="auto" w:fill="auto"/>
            <w:noWrap/>
            <w:vAlign w:val="center"/>
          </w:tcPr>
          <w:p w14:paraId="53330FEB" w14:textId="37C89E7A" w:rsidR="002D2F31" w:rsidRDefault="00283C92" w:rsidP="002D2F31">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bit</w:t>
            </w:r>
          </w:p>
        </w:tc>
        <w:tc>
          <w:tcPr>
            <w:tcW w:w="763" w:type="pct"/>
            <w:shd w:val="clear" w:color="auto" w:fill="auto"/>
            <w:noWrap/>
            <w:vAlign w:val="center"/>
          </w:tcPr>
          <w:p w14:paraId="68F68BA0" w14:textId="77777777" w:rsidR="002D2F31" w:rsidRPr="00FD673E" w:rsidRDefault="002D2F31" w:rsidP="00AA73F6">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5557707C" w14:textId="77777777" w:rsidR="002D2F31" w:rsidRPr="00FD673E" w:rsidRDefault="002D2F31" w:rsidP="002D2F31">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16832C73" w14:textId="77777777" w:rsidR="002D2F31" w:rsidRDefault="002D2F31" w:rsidP="002D2F31">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rạng thái</w:t>
            </w:r>
          </w:p>
        </w:tc>
      </w:tr>
      <w:tr w:rsidR="002D2F31" w:rsidRPr="00FD673E" w14:paraId="42F8B545" w14:textId="77777777" w:rsidTr="00AA73F6">
        <w:trPr>
          <w:trHeight w:val="330"/>
        </w:trPr>
        <w:tc>
          <w:tcPr>
            <w:tcW w:w="1020" w:type="pct"/>
            <w:shd w:val="clear" w:color="auto" w:fill="auto"/>
            <w:noWrap/>
            <w:vAlign w:val="center"/>
          </w:tcPr>
          <w:p w14:paraId="17B0D8EC" w14:textId="2232BECE" w:rsidR="002D2F31" w:rsidRDefault="002D2F31" w:rsidP="002D2F31">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Email</w:t>
            </w:r>
          </w:p>
        </w:tc>
        <w:tc>
          <w:tcPr>
            <w:tcW w:w="875" w:type="pct"/>
            <w:shd w:val="clear" w:color="auto" w:fill="auto"/>
            <w:noWrap/>
            <w:vAlign w:val="center"/>
          </w:tcPr>
          <w:p w14:paraId="767E8E3A" w14:textId="5EF53399" w:rsidR="002D2F31" w:rsidRDefault="00283C92" w:rsidP="002D2F31">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xt</w:t>
            </w:r>
          </w:p>
        </w:tc>
        <w:tc>
          <w:tcPr>
            <w:tcW w:w="763" w:type="pct"/>
            <w:shd w:val="clear" w:color="auto" w:fill="auto"/>
            <w:noWrap/>
            <w:vAlign w:val="center"/>
          </w:tcPr>
          <w:p w14:paraId="7023459F" w14:textId="77777777" w:rsidR="002D2F31" w:rsidRPr="00FD673E" w:rsidRDefault="002D2F31" w:rsidP="00AA73F6">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1432DD06" w14:textId="77777777" w:rsidR="002D2F31" w:rsidRPr="00FD673E" w:rsidRDefault="002D2F31" w:rsidP="002D2F31">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7E55F72F" w14:textId="4D44CAD6" w:rsidR="002D2F31" w:rsidRDefault="00AA73F6" w:rsidP="002D2F31">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Email</w:t>
            </w:r>
          </w:p>
        </w:tc>
      </w:tr>
      <w:tr w:rsidR="002D2F31" w:rsidRPr="00FD673E" w14:paraId="73E0A463" w14:textId="77777777" w:rsidTr="00AA73F6">
        <w:trPr>
          <w:trHeight w:val="330"/>
        </w:trPr>
        <w:tc>
          <w:tcPr>
            <w:tcW w:w="1020" w:type="pct"/>
            <w:shd w:val="clear" w:color="auto" w:fill="auto"/>
            <w:noWrap/>
            <w:vAlign w:val="center"/>
          </w:tcPr>
          <w:p w14:paraId="45475C3B" w14:textId="0C51396F" w:rsidR="002D2F31" w:rsidRDefault="002D2F31" w:rsidP="002D2F31">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DT</w:t>
            </w:r>
          </w:p>
        </w:tc>
        <w:tc>
          <w:tcPr>
            <w:tcW w:w="875" w:type="pct"/>
            <w:shd w:val="clear" w:color="auto" w:fill="auto"/>
            <w:noWrap/>
            <w:vAlign w:val="center"/>
          </w:tcPr>
          <w:p w14:paraId="5DAA261D" w14:textId="318185E4" w:rsidR="002D2F31" w:rsidRDefault="00283C92" w:rsidP="002D2F31">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umeric</w:t>
            </w:r>
          </w:p>
        </w:tc>
        <w:tc>
          <w:tcPr>
            <w:tcW w:w="763" w:type="pct"/>
            <w:shd w:val="clear" w:color="auto" w:fill="auto"/>
            <w:noWrap/>
            <w:vAlign w:val="center"/>
          </w:tcPr>
          <w:p w14:paraId="638508D7" w14:textId="77777777" w:rsidR="002D2F31" w:rsidRPr="00FD673E" w:rsidRDefault="002D2F31" w:rsidP="00AA73F6">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01B105F0" w14:textId="77777777" w:rsidR="002D2F31" w:rsidRPr="00FD673E" w:rsidRDefault="002D2F31" w:rsidP="002D2F31">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7F3D75E4" w14:textId="52A97DC7" w:rsidR="002D2F31" w:rsidRDefault="00AA73F6" w:rsidP="002D2F31">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ố điện thoại</w:t>
            </w:r>
          </w:p>
        </w:tc>
      </w:tr>
      <w:tr w:rsidR="002D2F31" w:rsidRPr="00FD673E" w14:paraId="07CF061D" w14:textId="77777777" w:rsidTr="00AA73F6">
        <w:trPr>
          <w:trHeight w:val="330"/>
        </w:trPr>
        <w:tc>
          <w:tcPr>
            <w:tcW w:w="1020" w:type="pct"/>
            <w:shd w:val="clear" w:color="auto" w:fill="auto"/>
            <w:noWrap/>
            <w:vAlign w:val="center"/>
          </w:tcPr>
          <w:p w14:paraId="42BB4251" w14:textId="20C2B85C" w:rsidR="002D2F31" w:rsidRDefault="002D2F31" w:rsidP="002D2F31">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aoBoi</w:t>
            </w:r>
          </w:p>
        </w:tc>
        <w:tc>
          <w:tcPr>
            <w:tcW w:w="875" w:type="pct"/>
            <w:shd w:val="clear" w:color="auto" w:fill="auto"/>
            <w:noWrap/>
            <w:vAlign w:val="center"/>
          </w:tcPr>
          <w:p w14:paraId="24EBE2BD" w14:textId="4165CFB4" w:rsidR="002D2F31" w:rsidRDefault="00283C92" w:rsidP="002D2F31">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char</w:t>
            </w:r>
          </w:p>
        </w:tc>
        <w:tc>
          <w:tcPr>
            <w:tcW w:w="763" w:type="pct"/>
            <w:shd w:val="clear" w:color="auto" w:fill="auto"/>
            <w:noWrap/>
            <w:vAlign w:val="center"/>
          </w:tcPr>
          <w:p w14:paraId="086620D0" w14:textId="74F14AD9" w:rsidR="002D2F31" w:rsidRPr="00FD673E" w:rsidRDefault="00116009" w:rsidP="00AA73F6">
            <w:pPr>
              <w:spacing w:line="240" w:lineRule="auto"/>
              <w:ind w:firstLine="0"/>
              <w:jc w:val="center"/>
              <w:rPr>
                <w:rFonts w:eastAsia="Times New Roman" w:cs="Times New Roman"/>
                <w:color w:val="000000"/>
                <w:szCs w:val="26"/>
                <w:lang w:eastAsia="en-US"/>
              </w:rPr>
            </w:pPr>
            <w:r>
              <w:rPr>
                <w:rFonts w:eastAsia="Times New Roman" w:cs="Times New Roman"/>
                <w:color w:val="000000"/>
                <w:szCs w:val="26"/>
                <w:lang w:eastAsia="en-US"/>
              </w:rPr>
              <w:t>256</w:t>
            </w:r>
          </w:p>
        </w:tc>
        <w:tc>
          <w:tcPr>
            <w:tcW w:w="785" w:type="pct"/>
            <w:shd w:val="clear" w:color="auto" w:fill="auto"/>
            <w:noWrap/>
            <w:vAlign w:val="center"/>
          </w:tcPr>
          <w:p w14:paraId="51058F39" w14:textId="77777777" w:rsidR="002D2F31" w:rsidRPr="00FD673E" w:rsidRDefault="002D2F31" w:rsidP="002D2F31">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5D54585E" w14:textId="0A193FD1" w:rsidR="002D2F31" w:rsidRDefault="00AA73F6" w:rsidP="00AA73F6">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ạo bởi</w:t>
            </w:r>
          </w:p>
        </w:tc>
      </w:tr>
    </w:tbl>
    <w:p w14:paraId="3BE8E5F4" w14:textId="02FD4E6E" w:rsidR="003E6EC0" w:rsidRDefault="00AA73F6" w:rsidP="00AA73F6">
      <w:pPr>
        <w:pStyle w:val="Caption"/>
        <w:jc w:val="center"/>
        <w:rPr>
          <w:sz w:val="22"/>
          <w:szCs w:val="22"/>
        </w:rPr>
      </w:pPr>
      <w:bookmarkStart w:id="30" w:name="_Toc111836271"/>
      <w:r w:rsidRPr="00AA73F6">
        <w:rPr>
          <w:sz w:val="22"/>
          <w:szCs w:val="22"/>
        </w:rPr>
        <w:t>Bảng 3.</w:t>
      </w:r>
      <w:r w:rsidRPr="00AA73F6">
        <w:rPr>
          <w:sz w:val="22"/>
          <w:szCs w:val="22"/>
        </w:rPr>
        <w:fldChar w:fldCharType="begin"/>
      </w:r>
      <w:r w:rsidRPr="00AA73F6">
        <w:rPr>
          <w:sz w:val="22"/>
          <w:szCs w:val="22"/>
        </w:rPr>
        <w:instrText xml:space="preserve"> SEQ Bảng_3. \* ARABIC </w:instrText>
      </w:r>
      <w:r w:rsidRPr="00AA73F6">
        <w:rPr>
          <w:sz w:val="22"/>
          <w:szCs w:val="22"/>
        </w:rPr>
        <w:fldChar w:fldCharType="separate"/>
      </w:r>
      <w:r w:rsidR="001112F7">
        <w:rPr>
          <w:noProof/>
          <w:sz w:val="22"/>
          <w:szCs w:val="22"/>
        </w:rPr>
        <w:t>3</w:t>
      </w:r>
      <w:r w:rsidRPr="00AA73F6">
        <w:rPr>
          <w:sz w:val="22"/>
          <w:szCs w:val="22"/>
        </w:rPr>
        <w:fldChar w:fldCharType="end"/>
      </w:r>
      <w:r w:rsidRPr="00AA73F6">
        <w:rPr>
          <w:sz w:val="22"/>
          <w:szCs w:val="22"/>
        </w:rPr>
        <w:t>. Bảng Phan_Hoi</w:t>
      </w:r>
      <w:bookmarkEnd w:id="30"/>
    </w:p>
    <w:p w14:paraId="06E87780" w14:textId="4DF1E29A" w:rsidR="00AA73F6" w:rsidRPr="00172C17" w:rsidRDefault="00AA73F6" w:rsidP="00AA73F6">
      <w:pPr>
        <w:rPr>
          <w:b/>
          <w:bCs/>
        </w:rPr>
      </w:pPr>
      <w:r w:rsidRPr="00172C17">
        <w:rPr>
          <w:b/>
          <w:bCs/>
        </w:rPr>
        <w:t>Bảng Hoa_Don: Dùng để lưu</w:t>
      </w:r>
      <w:r w:rsidR="007A6788" w:rsidRPr="00172C17">
        <w:rPr>
          <w:b/>
          <w:bCs/>
        </w:rPr>
        <w:t xml:space="preserve"> trữ những thông tin trong hoá đơ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9"/>
        <w:gridCol w:w="1586"/>
        <w:gridCol w:w="1383"/>
        <w:gridCol w:w="1422"/>
        <w:gridCol w:w="2821"/>
      </w:tblGrid>
      <w:tr w:rsidR="007A6788" w:rsidRPr="00FD673E" w14:paraId="6A07713E" w14:textId="77777777" w:rsidTr="002D71FC">
        <w:trPr>
          <w:trHeight w:val="330"/>
        </w:trPr>
        <w:tc>
          <w:tcPr>
            <w:tcW w:w="1020" w:type="pct"/>
            <w:shd w:val="clear" w:color="000000" w:fill="D9E1F2"/>
            <w:noWrap/>
            <w:vAlign w:val="center"/>
            <w:hideMark/>
          </w:tcPr>
          <w:p w14:paraId="4F60E142" w14:textId="77777777" w:rsidR="007A6788" w:rsidRPr="00FD673E" w:rsidRDefault="007A6788"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Tên thuộc tính</w:t>
            </w:r>
          </w:p>
        </w:tc>
        <w:tc>
          <w:tcPr>
            <w:tcW w:w="875" w:type="pct"/>
            <w:shd w:val="clear" w:color="000000" w:fill="D9E1F2"/>
            <w:noWrap/>
            <w:vAlign w:val="center"/>
            <w:hideMark/>
          </w:tcPr>
          <w:p w14:paraId="52AE7725" w14:textId="77777777" w:rsidR="007A6788" w:rsidRPr="00FD673E" w:rsidRDefault="007A6788"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Kiểu dữ liệu</w:t>
            </w:r>
          </w:p>
        </w:tc>
        <w:tc>
          <w:tcPr>
            <w:tcW w:w="763" w:type="pct"/>
            <w:shd w:val="clear" w:color="000000" w:fill="D9E1F2"/>
            <w:noWrap/>
            <w:vAlign w:val="center"/>
            <w:hideMark/>
          </w:tcPr>
          <w:p w14:paraId="0A1D9BF0" w14:textId="77777777" w:rsidR="007A6788" w:rsidRPr="00FD673E" w:rsidRDefault="007A6788"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Cỡ dữ liệu</w:t>
            </w:r>
          </w:p>
        </w:tc>
        <w:tc>
          <w:tcPr>
            <w:tcW w:w="785" w:type="pct"/>
            <w:shd w:val="clear" w:color="000000" w:fill="D9E1F2"/>
            <w:noWrap/>
            <w:vAlign w:val="center"/>
            <w:hideMark/>
          </w:tcPr>
          <w:p w14:paraId="2CF40355" w14:textId="77777777" w:rsidR="007A6788" w:rsidRPr="00FD673E" w:rsidRDefault="007A6788"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Ràng buột</w:t>
            </w:r>
          </w:p>
        </w:tc>
        <w:tc>
          <w:tcPr>
            <w:tcW w:w="1557" w:type="pct"/>
            <w:shd w:val="clear" w:color="000000" w:fill="D9E1F2"/>
            <w:noWrap/>
            <w:vAlign w:val="center"/>
            <w:hideMark/>
          </w:tcPr>
          <w:p w14:paraId="28308FC0" w14:textId="77777777" w:rsidR="007A6788" w:rsidRPr="00FD673E" w:rsidRDefault="007A6788"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Mô tả</w:t>
            </w:r>
          </w:p>
        </w:tc>
      </w:tr>
      <w:tr w:rsidR="007A6788" w:rsidRPr="00FD673E" w14:paraId="3711C413" w14:textId="77777777" w:rsidTr="002D71FC">
        <w:trPr>
          <w:trHeight w:val="330"/>
        </w:trPr>
        <w:tc>
          <w:tcPr>
            <w:tcW w:w="1020" w:type="pct"/>
            <w:shd w:val="clear" w:color="auto" w:fill="auto"/>
            <w:noWrap/>
            <w:vAlign w:val="center"/>
            <w:hideMark/>
          </w:tcPr>
          <w:p w14:paraId="3A905614" w14:textId="06F6B9E8" w:rsidR="007A6788" w:rsidRPr="00FD673E" w:rsidRDefault="007A6788"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aHD</w:t>
            </w:r>
          </w:p>
        </w:tc>
        <w:tc>
          <w:tcPr>
            <w:tcW w:w="875" w:type="pct"/>
            <w:shd w:val="clear" w:color="auto" w:fill="auto"/>
            <w:noWrap/>
            <w:vAlign w:val="center"/>
            <w:hideMark/>
          </w:tcPr>
          <w:p w14:paraId="4E430F16" w14:textId="765B1518" w:rsidR="007A6788" w:rsidRPr="00FD673E"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bigint</w:t>
            </w:r>
            <w:r w:rsidRPr="00FD673E">
              <w:rPr>
                <w:rFonts w:eastAsia="Times New Roman" w:cs="Times New Roman"/>
                <w:color w:val="000000"/>
                <w:szCs w:val="26"/>
                <w:lang w:eastAsia="en-US"/>
              </w:rPr>
              <w:t> </w:t>
            </w:r>
          </w:p>
        </w:tc>
        <w:tc>
          <w:tcPr>
            <w:tcW w:w="763" w:type="pct"/>
            <w:shd w:val="clear" w:color="auto" w:fill="auto"/>
            <w:noWrap/>
            <w:vAlign w:val="center"/>
            <w:hideMark/>
          </w:tcPr>
          <w:p w14:paraId="7DA6A651" w14:textId="77777777" w:rsidR="007A6788" w:rsidRPr="00FD673E" w:rsidRDefault="007A6788"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hideMark/>
          </w:tcPr>
          <w:p w14:paraId="7D475DC5" w14:textId="77777777" w:rsidR="007A6788" w:rsidRPr="00FD673E" w:rsidRDefault="007A6788"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Khoá chính</w:t>
            </w:r>
          </w:p>
        </w:tc>
        <w:tc>
          <w:tcPr>
            <w:tcW w:w="1557" w:type="pct"/>
            <w:shd w:val="clear" w:color="auto" w:fill="auto"/>
            <w:noWrap/>
            <w:vAlign w:val="center"/>
            <w:hideMark/>
          </w:tcPr>
          <w:p w14:paraId="35E54195" w14:textId="24459EFE" w:rsidR="007A6788" w:rsidRPr="00FD673E" w:rsidRDefault="007A6788"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ã hoá đơn</w:t>
            </w:r>
          </w:p>
        </w:tc>
      </w:tr>
      <w:tr w:rsidR="007A6788" w:rsidRPr="00FD673E" w14:paraId="58DC4C67" w14:textId="77777777" w:rsidTr="002D71FC">
        <w:trPr>
          <w:trHeight w:val="330"/>
        </w:trPr>
        <w:tc>
          <w:tcPr>
            <w:tcW w:w="1020" w:type="pct"/>
            <w:shd w:val="clear" w:color="auto" w:fill="auto"/>
            <w:noWrap/>
            <w:vAlign w:val="center"/>
          </w:tcPr>
          <w:p w14:paraId="3F9BE9AA" w14:textId="77777777" w:rsidR="007A6788" w:rsidRDefault="007A6788"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D</w:t>
            </w:r>
          </w:p>
        </w:tc>
        <w:tc>
          <w:tcPr>
            <w:tcW w:w="875" w:type="pct"/>
            <w:shd w:val="clear" w:color="auto" w:fill="auto"/>
            <w:noWrap/>
            <w:vAlign w:val="center"/>
          </w:tcPr>
          <w:p w14:paraId="5B5FF3A6" w14:textId="7EC0275D" w:rsidR="007A6788"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bigint</w:t>
            </w:r>
          </w:p>
        </w:tc>
        <w:tc>
          <w:tcPr>
            <w:tcW w:w="763" w:type="pct"/>
            <w:shd w:val="clear" w:color="auto" w:fill="auto"/>
            <w:noWrap/>
            <w:vAlign w:val="center"/>
          </w:tcPr>
          <w:p w14:paraId="0B131FCB" w14:textId="77777777" w:rsidR="007A6788" w:rsidRPr="00FD673E" w:rsidRDefault="007A6788"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77B76537" w14:textId="77777777" w:rsidR="007A6788" w:rsidRDefault="007A6788"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Khoá ngoại</w:t>
            </w:r>
          </w:p>
        </w:tc>
        <w:tc>
          <w:tcPr>
            <w:tcW w:w="1557" w:type="pct"/>
            <w:shd w:val="clear" w:color="auto" w:fill="auto"/>
            <w:noWrap/>
            <w:vAlign w:val="center"/>
          </w:tcPr>
          <w:p w14:paraId="51B2F135" w14:textId="77777777" w:rsidR="007A6788" w:rsidRDefault="007A6788"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ã nhân viên</w:t>
            </w:r>
          </w:p>
        </w:tc>
      </w:tr>
      <w:tr w:rsidR="007A6788" w:rsidRPr="00FD673E" w14:paraId="44C0EA5D" w14:textId="77777777" w:rsidTr="002D71FC">
        <w:trPr>
          <w:trHeight w:val="330"/>
        </w:trPr>
        <w:tc>
          <w:tcPr>
            <w:tcW w:w="1020" w:type="pct"/>
            <w:shd w:val="clear" w:color="auto" w:fill="auto"/>
            <w:noWrap/>
            <w:vAlign w:val="center"/>
          </w:tcPr>
          <w:p w14:paraId="166BF691" w14:textId="77777777" w:rsidR="007A6788" w:rsidRDefault="007A6788"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aKH</w:t>
            </w:r>
          </w:p>
        </w:tc>
        <w:tc>
          <w:tcPr>
            <w:tcW w:w="875" w:type="pct"/>
            <w:shd w:val="clear" w:color="auto" w:fill="auto"/>
            <w:noWrap/>
            <w:vAlign w:val="center"/>
          </w:tcPr>
          <w:p w14:paraId="46DEE8C6" w14:textId="5C63E4FE" w:rsidR="007A6788"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bigint</w:t>
            </w:r>
          </w:p>
        </w:tc>
        <w:tc>
          <w:tcPr>
            <w:tcW w:w="763" w:type="pct"/>
            <w:shd w:val="clear" w:color="auto" w:fill="auto"/>
            <w:noWrap/>
            <w:vAlign w:val="center"/>
          </w:tcPr>
          <w:p w14:paraId="7094D46F" w14:textId="77777777" w:rsidR="007A6788" w:rsidRPr="00FD673E" w:rsidRDefault="007A6788"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18A6A4BB" w14:textId="77777777" w:rsidR="007A6788" w:rsidRDefault="007A6788"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Khoá ngoại</w:t>
            </w:r>
          </w:p>
        </w:tc>
        <w:tc>
          <w:tcPr>
            <w:tcW w:w="1557" w:type="pct"/>
            <w:shd w:val="clear" w:color="auto" w:fill="auto"/>
            <w:noWrap/>
            <w:vAlign w:val="center"/>
          </w:tcPr>
          <w:p w14:paraId="4C0A5DE5" w14:textId="77777777" w:rsidR="007A6788" w:rsidRDefault="007A6788"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ã khách hàng</w:t>
            </w:r>
          </w:p>
        </w:tc>
      </w:tr>
      <w:tr w:rsidR="007A6788" w:rsidRPr="00FD673E" w14:paraId="21E5A51A" w14:textId="77777777" w:rsidTr="002D71FC">
        <w:trPr>
          <w:trHeight w:val="330"/>
        </w:trPr>
        <w:tc>
          <w:tcPr>
            <w:tcW w:w="1020" w:type="pct"/>
            <w:shd w:val="clear" w:color="auto" w:fill="auto"/>
            <w:noWrap/>
            <w:vAlign w:val="center"/>
          </w:tcPr>
          <w:p w14:paraId="0DB1D24E" w14:textId="77777777" w:rsidR="007A6788" w:rsidRDefault="007A6788"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aoBoi</w:t>
            </w:r>
          </w:p>
        </w:tc>
        <w:tc>
          <w:tcPr>
            <w:tcW w:w="875" w:type="pct"/>
            <w:shd w:val="clear" w:color="auto" w:fill="auto"/>
            <w:noWrap/>
            <w:vAlign w:val="center"/>
          </w:tcPr>
          <w:p w14:paraId="79DDB035" w14:textId="00157DC0" w:rsidR="007A6788"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char</w:t>
            </w:r>
          </w:p>
        </w:tc>
        <w:tc>
          <w:tcPr>
            <w:tcW w:w="763" w:type="pct"/>
            <w:shd w:val="clear" w:color="auto" w:fill="auto"/>
            <w:noWrap/>
            <w:vAlign w:val="center"/>
          </w:tcPr>
          <w:p w14:paraId="48BDD219" w14:textId="77777777" w:rsidR="007A6788" w:rsidRPr="00FD673E" w:rsidRDefault="007A6788" w:rsidP="002D71FC">
            <w:pPr>
              <w:spacing w:line="240" w:lineRule="auto"/>
              <w:ind w:firstLine="0"/>
              <w:jc w:val="center"/>
              <w:rPr>
                <w:rFonts w:eastAsia="Times New Roman" w:cs="Times New Roman"/>
                <w:color w:val="000000"/>
                <w:szCs w:val="26"/>
                <w:lang w:eastAsia="en-US"/>
              </w:rPr>
            </w:pPr>
            <w:r>
              <w:rPr>
                <w:rFonts w:eastAsia="Times New Roman" w:cs="Times New Roman"/>
                <w:color w:val="000000"/>
                <w:szCs w:val="26"/>
                <w:lang w:eastAsia="en-US"/>
              </w:rPr>
              <w:t>256</w:t>
            </w:r>
          </w:p>
        </w:tc>
        <w:tc>
          <w:tcPr>
            <w:tcW w:w="785" w:type="pct"/>
            <w:shd w:val="clear" w:color="auto" w:fill="auto"/>
            <w:noWrap/>
            <w:vAlign w:val="center"/>
          </w:tcPr>
          <w:p w14:paraId="3531D1D7" w14:textId="77777777" w:rsidR="007A6788" w:rsidRPr="00FD673E" w:rsidRDefault="007A6788" w:rsidP="002D71FC">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534BE6E4" w14:textId="77777777" w:rsidR="007A6788" w:rsidRDefault="007A6788" w:rsidP="007A6788">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ạo bởi</w:t>
            </w:r>
          </w:p>
        </w:tc>
      </w:tr>
    </w:tbl>
    <w:p w14:paraId="538F1845" w14:textId="6D2658EB" w:rsidR="007A6788" w:rsidRDefault="007A6788" w:rsidP="007A6788">
      <w:pPr>
        <w:pStyle w:val="Caption"/>
        <w:jc w:val="center"/>
        <w:rPr>
          <w:sz w:val="22"/>
          <w:szCs w:val="22"/>
        </w:rPr>
      </w:pPr>
      <w:bookmarkStart w:id="31" w:name="_Toc111836272"/>
      <w:r w:rsidRPr="007A6788">
        <w:rPr>
          <w:sz w:val="22"/>
          <w:szCs w:val="22"/>
        </w:rPr>
        <w:t>Bảng 3.</w:t>
      </w:r>
      <w:r w:rsidRPr="007A6788">
        <w:rPr>
          <w:sz w:val="22"/>
          <w:szCs w:val="22"/>
        </w:rPr>
        <w:fldChar w:fldCharType="begin"/>
      </w:r>
      <w:r w:rsidRPr="007A6788">
        <w:rPr>
          <w:sz w:val="22"/>
          <w:szCs w:val="22"/>
        </w:rPr>
        <w:instrText xml:space="preserve"> SEQ Bảng_3. \* ARABIC </w:instrText>
      </w:r>
      <w:r w:rsidRPr="007A6788">
        <w:rPr>
          <w:sz w:val="22"/>
          <w:szCs w:val="22"/>
        </w:rPr>
        <w:fldChar w:fldCharType="separate"/>
      </w:r>
      <w:r w:rsidR="001112F7">
        <w:rPr>
          <w:noProof/>
          <w:sz w:val="22"/>
          <w:szCs w:val="22"/>
        </w:rPr>
        <w:t>4</w:t>
      </w:r>
      <w:r w:rsidRPr="007A6788">
        <w:rPr>
          <w:sz w:val="22"/>
          <w:szCs w:val="22"/>
        </w:rPr>
        <w:fldChar w:fldCharType="end"/>
      </w:r>
      <w:r w:rsidRPr="007A6788">
        <w:rPr>
          <w:sz w:val="22"/>
          <w:szCs w:val="22"/>
        </w:rPr>
        <w:t>. Bảng Hoa_Don</w:t>
      </w:r>
      <w:bookmarkEnd w:id="31"/>
    </w:p>
    <w:p w14:paraId="7DD115DB" w14:textId="7B99733B" w:rsidR="007A6788" w:rsidRPr="00172C17" w:rsidRDefault="00172C17" w:rsidP="007A6788">
      <w:pPr>
        <w:rPr>
          <w:b/>
          <w:bCs/>
        </w:rPr>
      </w:pPr>
      <w:r w:rsidRPr="00172C17">
        <w:rPr>
          <w:b/>
          <w:bCs/>
        </w:rPr>
        <w:t>Bảng San_Pham: Dùng để lưu trữ các dữ liệu sản phẩ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9"/>
        <w:gridCol w:w="1586"/>
        <w:gridCol w:w="1383"/>
        <w:gridCol w:w="1422"/>
        <w:gridCol w:w="2821"/>
      </w:tblGrid>
      <w:tr w:rsidR="00172C17" w:rsidRPr="00FD673E" w14:paraId="0F413328" w14:textId="77777777" w:rsidTr="002D71FC">
        <w:trPr>
          <w:trHeight w:val="330"/>
        </w:trPr>
        <w:tc>
          <w:tcPr>
            <w:tcW w:w="1020" w:type="pct"/>
            <w:shd w:val="clear" w:color="000000" w:fill="D9E1F2"/>
            <w:noWrap/>
            <w:vAlign w:val="center"/>
            <w:hideMark/>
          </w:tcPr>
          <w:p w14:paraId="0064295F" w14:textId="77777777" w:rsidR="00172C17" w:rsidRPr="00FD673E" w:rsidRDefault="00172C17"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Tên thuộc tính</w:t>
            </w:r>
          </w:p>
        </w:tc>
        <w:tc>
          <w:tcPr>
            <w:tcW w:w="875" w:type="pct"/>
            <w:shd w:val="clear" w:color="000000" w:fill="D9E1F2"/>
            <w:noWrap/>
            <w:vAlign w:val="center"/>
            <w:hideMark/>
          </w:tcPr>
          <w:p w14:paraId="1D93E2C7" w14:textId="77777777" w:rsidR="00172C17" w:rsidRPr="00FD673E" w:rsidRDefault="00172C17"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Kiểu dữ liệu</w:t>
            </w:r>
          </w:p>
        </w:tc>
        <w:tc>
          <w:tcPr>
            <w:tcW w:w="763" w:type="pct"/>
            <w:shd w:val="clear" w:color="000000" w:fill="D9E1F2"/>
            <w:noWrap/>
            <w:vAlign w:val="center"/>
            <w:hideMark/>
          </w:tcPr>
          <w:p w14:paraId="4D6FA7C9" w14:textId="77777777" w:rsidR="00172C17" w:rsidRPr="00FD673E" w:rsidRDefault="00172C17"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Cỡ dữ liệu</w:t>
            </w:r>
          </w:p>
        </w:tc>
        <w:tc>
          <w:tcPr>
            <w:tcW w:w="785" w:type="pct"/>
            <w:shd w:val="clear" w:color="000000" w:fill="D9E1F2"/>
            <w:noWrap/>
            <w:vAlign w:val="center"/>
            <w:hideMark/>
          </w:tcPr>
          <w:p w14:paraId="4F84BAC9" w14:textId="77777777" w:rsidR="00172C17" w:rsidRPr="00FD673E" w:rsidRDefault="00172C17"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Ràng buột</w:t>
            </w:r>
          </w:p>
        </w:tc>
        <w:tc>
          <w:tcPr>
            <w:tcW w:w="1557" w:type="pct"/>
            <w:shd w:val="clear" w:color="000000" w:fill="D9E1F2"/>
            <w:noWrap/>
            <w:vAlign w:val="center"/>
            <w:hideMark/>
          </w:tcPr>
          <w:p w14:paraId="31FE9905" w14:textId="77777777" w:rsidR="00172C17" w:rsidRPr="00FD673E" w:rsidRDefault="00172C17"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Mô tả</w:t>
            </w:r>
          </w:p>
        </w:tc>
      </w:tr>
      <w:tr w:rsidR="00172C17" w:rsidRPr="00FD673E" w14:paraId="153E1FEC" w14:textId="77777777" w:rsidTr="002D71FC">
        <w:trPr>
          <w:trHeight w:val="330"/>
        </w:trPr>
        <w:tc>
          <w:tcPr>
            <w:tcW w:w="1020" w:type="pct"/>
            <w:shd w:val="clear" w:color="auto" w:fill="auto"/>
            <w:noWrap/>
            <w:vAlign w:val="center"/>
            <w:hideMark/>
          </w:tcPr>
          <w:p w14:paraId="53542CF1" w14:textId="1C28656A" w:rsidR="00172C17" w:rsidRPr="00FD673E" w:rsidRDefault="00172C17"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aSP</w:t>
            </w:r>
          </w:p>
        </w:tc>
        <w:tc>
          <w:tcPr>
            <w:tcW w:w="875" w:type="pct"/>
            <w:shd w:val="clear" w:color="auto" w:fill="auto"/>
            <w:noWrap/>
            <w:vAlign w:val="center"/>
            <w:hideMark/>
          </w:tcPr>
          <w:p w14:paraId="5F4D0838" w14:textId="5D9AF1C6" w:rsidR="00172C17" w:rsidRPr="00FD673E"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bigint</w:t>
            </w:r>
            <w:r w:rsidRPr="00FD673E">
              <w:rPr>
                <w:rFonts w:eastAsia="Times New Roman" w:cs="Times New Roman"/>
                <w:color w:val="000000"/>
                <w:szCs w:val="26"/>
                <w:lang w:eastAsia="en-US"/>
              </w:rPr>
              <w:t> </w:t>
            </w:r>
          </w:p>
        </w:tc>
        <w:tc>
          <w:tcPr>
            <w:tcW w:w="763" w:type="pct"/>
            <w:shd w:val="clear" w:color="auto" w:fill="auto"/>
            <w:noWrap/>
            <w:vAlign w:val="center"/>
            <w:hideMark/>
          </w:tcPr>
          <w:p w14:paraId="2941310D" w14:textId="77777777" w:rsidR="00172C17" w:rsidRPr="00FD673E" w:rsidRDefault="00172C17"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hideMark/>
          </w:tcPr>
          <w:p w14:paraId="450377FE" w14:textId="77777777" w:rsidR="00172C17" w:rsidRPr="00FD673E" w:rsidRDefault="00172C17"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Khoá chính</w:t>
            </w:r>
          </w:p>
        </w:tc>
        <w:tc>
          <w:tcPr>
            <w:tcW w:w="1557" w:type="pct"/>
            <w:shd w:val="clear" w:color="auto" w:fill="auto"/>
            <w:noWrap/>
            <w:vAlign w:val="center"/>
            <w:hideMark/>
          </w:tcPr>
          <w:p w14:paraId="311F34EC" w14:textId="37137754" w:rsidR="00172C17" w:rsidRPr="00FD673E" w:rsidRDefault="00172C17"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 xml:space="preserve">Mã </w:t>
            </w:r>
            <w:r w:rsidR="00CB4A28">
              <w:rPr>
                <w:rFonts w:eastAsia="Times New Roman" w:cs="Times New Roman"/>
                <w:color w:val="000000"/>
                <w:szCs w:val="26"/>
                <w:lang w:eastAsia="en-US"/>
              </w:rPr>
              <w:t>sản phẩm</w:t>
            </w:r>
          </w:p>
        </w:tc>
      </w:tr>
      <w:tr w:rsidR="00172C17" w:rsidRPr="00FD673E" w14:paraId="0F5DB290" w14:textId="77777777" w:rsidTr="002D71FC">
        <w:trPr>
          <w:trHeight w:val="330"/>
        </w:trPr>
        <w:tc>
          <w:tcPr>
            <w:tcW w:w="1020" w:type="pct"/>
            <w:shd w:val="clear" w:color="auto" w:fill="auto"/>
            <w:noWrap/>
            <w:vAlign w:val="center"/>
          </w:tcPr>
          <w:p w14:paraId="0B5B6094" w14:textId="78112771" w:rsidR="00172C17" w:rsidRDefault="009B0261"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aLSP</w:t>
            </w:r>
          </w:p>
        </w:tc>
        <w:tc>
          <w:tcPr>
            <w:tcW w:w="875" w:type="pct"/>
            <w:shd w:val="clear" w:color="auto" w:fill="auto"/>
            <w:noWrap/>
            <w:vAlign w:val="center"/>
          </w:tcPr>
          <w:p w14:paraId="4B94B7F3" w14:textId="36B7E470" w:rsidR="00172C17"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bigint</w:t>
            </w:r>
          </w:p>
        </w:tc>
        <w:tc>
          <w:tcPr>
            <w:tcW w:w="763" w:type="pct"/>
            <w:shd w:val="clear" w:color="auto" w:fill="auto"/>
            <w:noWrap/>
            <w:vAlign w:val="center"/>
          </w:tcPr>
          <w:p w14:paraId="2361C93C" w14:textId="77777777" w:rsidR="00172C17" w:rsidRPr="00FD673E" w:rsidRDefault="00172C17"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7971C21C" w14:textId="77777777" w:rsidR="00172C17" w:rsidRDefault="00172C17"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Khoá ngoại</w:t>
            </w:r>
          </w:p>
        </w:tc>
        <w:tc>
          <w:tcPr>
            <w:tcW w:w="1557" w:type="pct"/>
            <w:shd w:val="clear" w:color="auto" w:fill="auto"/>
            <w:noWrap/>
            <w:vAlign w:val="center"/>
          </w:tcPr>
          <w:p w14:paraId="1C3098AC" w14:textId="57B4FBFF" w:rsidR="00172C17" w:rsidRDefault="00172C17"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 xml:space="preserve">Mã </w:t>
            </w:r>
            <w:r w:rsidR="00CB4A28">
              <w:rPr>
                <w:rFonts w:eastAsia="Times New Roman" w:cs="Times New Roman"/>
                <w:color w:val="000000"/>
                <w:szCs w:val="26"/>
                <w:lang w:eastAsia="en-US"/>
              </w:rPr>
              <w:t>loại sản phẩm</w:t>
            </w:r>
          </w:p>
        </w:tc>
      </w:tr>
      <w:tr w:rsidR="00172C17" w:rsidRPr="00FD673E" w14:paraId="22054A82" w14:textId="77777777" w:rsidTr="002D71FC">
        <w:trPr>
          <w:trHeight w:val="330"/>
        </w:trPr>
        <w:tc>
          <w:tcPr>
            <w:tcW w:w="1020" w:type="pct"/>
            <w:shd w:val="clear" w:color="auto" w:fill="auto"/>
            <w:noWrap/>
            <w:vAlign w:val="center"/>
          </w:tcPr>
          <w:p w14:paraId="1897FB02" w14:textId="33CD8C5F" w:rsidR="00172C17" w:rsidRDefault="009B0261"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nSP</w:t>
            </w:r>
          </w:p>
        </w:tc>
        <w:tc>
          <w:tcPr>
            <w:tcW w:w="875" w:type="pct"/>
            <w:shd w:val="clear" w:color="auto" w:fill="auto"/>
            <w:noWrap/>
            <w:vAlign w:val="center"/>
          </w:tcPr>
          <w:p w14:paraId="19853426" w14:textId="653FCBE8" w:rsidR="00172C17"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xt</w:t>
            </w:r>
          </w:p>
        </w:tc>
        <w:tc>
          <w:tcPr>
            <w:tcW w:w="763" w:type="pct"/>
            <w:shd w:val="clear" w:color="auto" w:fill="auto"/>
            <w:noWrap/>
            <w:vAlign w:val="center"/>
          </w:tcPr>
          <w:p w14:paraId="262E6707" w14:textId="77777777" w:rsidR="00172C17" w:rsidRPr="00FD673E" w:rsidRDefault="00172C17"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5D334D7C" w14:textId="558987B5" w:rsidR="00172C17" w:rsidRDefault="00172C17" w:rsidP="002D71FC">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14307500" w14:textId="1F0F975C" w:rsidR="00172C17" w:rsidRDefault="00CB4A28"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ên sản phẩm</w:t>
            </w:r>
          </w:p>
        </w:tc>
      </w:tr>
      <w:tr w:rsidR="00172C17" w:rsidRPr="00FD673E" w14:paraId="52D0BF87" w14:textId="77777777" w:rsidTr="002D71FC">
        <w:trPr>
          <w:trHeight w:val="330"/>
        </w:trPr>
        <w:tc>
          <w:tcPr>
            <w:tcW w:w="1020" w:type="pct"/>
            <w:shd w:val="clear" w:color="auto" w:fill="auto"/>
            <w:noWrap/>
            <w:vAlign w:val="center"/>
          </w:tcPr>
          <w:p w14:paraId="466F5172" w14:textId="3D6A9DE6" w:rsidR="00172C17" w:rsidRDefault="009B0261"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HinhAnh</w:t>
            </w:r>
          </w:p>
        </w:tc>
        <w:tc>
          <w:tcPr>
            <w:tcW w:w="875" w:type="pct"/>
            <w:shd w:val="clear" w:color="auto" w:fill="auto"/>
            <w:noWrap/>
            <w:vAlign w:val="center"/>
          </w:tcPr>
          <w:p w14:paraId="37946D43" w14:textId="01A1AC1F" w:rsidR="00172C17"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mage</w:t>
            </w:r>
          </w:p>
        </w:tc>
        <w:tc>
          <w:tcPr>
            <w:tcW w:w="763" w:type="pct"/>
            <w:shd w:val="clear" w:color="auto" w:fill="auto"/>
            <w:noWrap/>
            <w:vAlign w:val="center"/>
          </w:tcPr>
          <w:p w14:paraId="54307DED" w14:textId="77777777" w:rsidR="00172C17" w:rsidRPr="00FD673E" w:rsidRDefault="00172C17"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635BDE16" w14:textId="77777777" w:rsidR="00172C17" w:rsidRDefault="00172C17" w:rsidP="002D71FC">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5663EEE6" w14:textId="1C6C3793" w:rsidR="00172C17" w:rsidRDefault="00CB4A28"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Hình ảnh</w:t>
            </w:r>
          </w:p>
        </w:tc>
      </w:tr>
      <w:tr w:rsidR="00172C17" w:rsidRPr="00FD673E" w14:paraId="74108BF8" w14:textId="77777777" w:rsidTr="002D71FC">
        <w:trPr>
          <w:trHeight w:val="330"/>
        </w:trPr>
        <w:tc>
          <w:tcPr>
            <w:tcW w:w="1020" w:type="pct"/>
            <w:shd w:val="clear" w:color="auto" w:fill="auto"/>
            <w:noWrap/>
            <w:vAlign w:val="center"/>
          </w:tcPr>
          <w:p w14:paraId="67F68436" w14:textId="61A7F242" w:rsidR="00172C17" w:rsidRDefault="009B0261"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GiaTien</w:t>
            </w:r>
          </w:p>
        </w:tc>
        <w:tc>
          <w:tcPr>
            <w:tcW w:w="875" w:type="pct"/>
            <w:shd w:val="clear" w:color="auto" w:fill="auto"/>
            <w:noWrap/>
            <w:vAlign w:val="center"/>
          </w:tcPr>
          <w:p w14:paraId="773B0B38" w14:textId="042EF273" w:rsidR="00172C17"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oney</w:t>
            </w:r>
          </w:p>
        </w:tc>
        <w:tc>
          <w:tcPr>
            <w:tcW w:w="763" w:type="pct"/>
            <w:shd w:val="clear" w:color="auto" w:fill="auto"/>
            <w:noWrap/>
            <w:vAlign w:val="center"/>
          </w:tcPr>
          <w:p w14:paraId="2F2A49FF" w14:textId="77777777" w:rsidR="00172C17" w:rsidRPr="00FD673E" w:rsidRDefault="00172C17"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04658FC9" w14:textId="77777777" w:rsidR="00172C17" w:rsidRDefault="00172C17" w:rsidP="002D71FC">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4749C4D2" w14:textId="6C0C4C40" w:rsidR="00172C17" w:rsidRDefault="0072259F"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Giá tiền</w:t>
            </w:r>
          </w:p>
        </w:tc>
      </w:tr>
      <w:tr w:rsidR="00172C17" w:rsidRPr="00FD673E" w14:paraId="5667A7B0" w14:textId="77777777" w:rsidTr="002D71FC">
        <w:trPr>
          <w:trHeight w:val="330"/>
        </w:trPr>
        <w:tc>
          <w:tcPr>
            <w:tcW w:w="1020" w:type="pct"/>
            <w:shd w:val="clear" w:color="auto" w:fill="auto"/>
            <w:noWrap/>
            <w:vAlign w:val="center"/>
          </w:tcPr>
          <w:p w14:paraId="7112A827" w14:textId="06A53D04" w:rsidR="00172C17" w:rsidRDefault="009B0261"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rangThai</w:t>
            </w:r>
          </w:p>
        </w:tc>
        <w:tc>
          <w:tcPr>
            <w:tcW w:w="875" w:type="pct"/>
            <w:shd w:val="clear" w:color="auto" w:fill="auto"/>
            <w:noWrap/>
            <w:vAlign w:val="center"/>
          </w:tcPr>
          <w:p w14:paraId="73C9D5E1" w14:textId="37D25482" w:rsidR="00172C17"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bit</w:t>
            </w:r>
          </w:p>
        </w:tc>
        <w:tc>
          <w:tcPr>
            <w:tcW w:w="763" w:type="pct"/>
            <w:shd w:val="clear" w:color="auto" w:fill="auto"/>
            <w:noWrap/>
            <w:vAlign w:val="center"/>
          </w:tcPr>
          <w:p w14:paraId="211F005E" w14:textId="77777777" w:rsidR="00172C17" w:rsidRPr="00FD673E" w:rsidRDefault="00172C17"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3D5DD1B8" w14:textId="77777777" w:rsidR="00172C17" w:rsidRDefault="00172C17" w:rsidP="002D71FC">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534342D4" w14:textId="1A9FFDDF" w:rsidR="00172C17" w:rsidRDefault="0072259F"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rạng thái</w:t>
            </w:r>
          </w:p>
        </w:tc>
      </w:tr>
      <w:tr w:rsidR="00172C17" w:rsidRPr="00FD673E" w14:paraId="4A45E081" w14:textId="77777777" w:rsidTr="002D71FC">
        <w:trPr>
          <w:trHeight w:val="330"/>
        </w:trPr>
        <w:tc>
          <w:tcPr>
            <w:tcW w:w="1020" w:type="pct"/>
            <w:shd w:val="clear" w:color="auto" w:fill="auto"/>
            <w:noWrap/>
            <w:vAlign w:val="center"/>
          </w:tcPr>
          <w:p w14:paraId="43CBFF43" w14:textId="42F586DB" w:rsidR="00172C17" w:rsidRDefault="009B0261"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oiDung</w:t>
            </w:r>
          </w:p>
        </w:tc>
        <w:tc>
          <w:tcPr>
            <w:tcW w:w="875" w:type="pct"/>
            <w:shd w:val="clear" w:color="auto" w:fill="auto"/>
            <w:noWrap/>
            <w:vAlign w:val="center"/>
          </w:tcPr>
          <w:p w14:paraId="040C88AE" w14:textId="075B37F8" w:rsidR="00172C17"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xt</w:t>
            </w:r>
          </w:p>
        </w:tc>
        <w:tc>
          <w:tcPr>
            <w:tcW w:w="763" w:type="pct"/>
            <w:shd w:val="clear" w:color="auto" w:fill="auto"/>
            <w:noWrap/>
            <w:vAlign w:val="center"/>
          </w:tcPr>
          <w:p w14:paraId="6FE43ECB" w14:textId="77777777" w:rsidR="00172C17" w:rsidRPr="00FD673E" w:rsidRDefault="00172C17"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2249EBCE" w14:textId="77777777" w:rsidR="00172C17" w:rsidRDefault="00172C17" w:rsidP="002D71FC">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08E813A2" w14:textId="171620E1" w:rsidR="00172C17" w:rsidRDefault="0072259F"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ội dung</w:t>
            </w:r>
          </w:p>
        </w:tc>
      </w:tr>
      <w:tr w:rsidR="00172C17" w:rsidRPr="00FD673E" w14:paraId="7902AF38" w14:textId="77777777" w:rsidTr="002D71FC">
        <w:trPr>
          <w:trHeight w:val="330"/>
        </w:trPr>
        <w:tc>
          <w:tcPr>
            <w:tcW w:w="1020" w:type="pct"/>
            <w:shd w:val="clear" w:color="auto" w:fill="auto"/>
            <w:noWrap/>
            <w:vAlign w:val="center"/>
          </w:tcPr>
          <w:p w14:paraId="1514D853" w14:textId="2520A74F" w:rsidR="00172C17" w:rsidRDefault="009B0261"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hieuHinhAnh</w:t>
            </w:r>
          </w:p>
        </w:tc>
        <w:tc>
          <w:tcPr>
            <w:tcW w:w="875" w:type="pct"/>
            <w:shd w:val="clear" w:color="auto" w:fill="auto"/>
            <w:noWrap/>
            <w:vAlign w:val="center"/>
          </w:tcPr>
          <w:p w14:paraId="5BBBAD4F" w14:textId="2C766399" w:rsidR="00172C17"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mage</w:t>
            </w:r>
          </w:p>
        </w:tc>
        <w:tc>
          <w:tcPr>
            <w:tcW w:w="763" w:type="pct"/>
            <w:shd w:val="clear" w:color="auto" w:fill="auto"/>
            <w:noWrap/>
            <w:vAlign w:val="center"/>
          </w:tcPr>
          <w:p w14:paraId="49F4A2A4" w14:textId="77777777" w:rsidR="00172C17" w:rsidRPr="00FD673E" w:rsidRDefault="00172C17"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4910397B" w14:textId="77777777" w:rsidR="00172C17" w:rsidRDefault="00172C17" w:rsidP="002D71FC">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0E79FD9A" w14:textId="2C3532BD" w:rsidR="00172C17" w:rsidRDefault="0072259F"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hiều hình ảnh</w:t>
            </w:r>
          </w:p>
        </w:tc>
      </w:tr>
      <w:tr w:rsidR="00172C17" w:rsidRPr="00FD673E" w14:paraId="05B9A450" w14:textId="77777777" w:rsidTr="002D71FC">
        <w:trPr>
          <w:trHeight w:val="330"/>
        </w:trPr>
        <w:tc>
          <w:tcPr>
            <w:tcW w:w="1020" w:type="pct"/>
            <w:shd w:val="clear" w:color="auto" w:fill="auto"/>
            <w:noWrap/>
            <w:vAlign w:val="center"/>
          </w:tcPr>
          <w:p w14:paraId="3ACAED78" w14:textId="5046BB40" w:rsidR="00172C17" w:rsidRDefault="009B0261"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gayTao</w:t>
            </w:r>
          </w:p>
        </w:tc>
        <w:tc>
          <w:tcPr>
            <w:tcW w:w="875" w:type="pct"/>
            <w:shd w:val="clear" w:color="auto" w:fill="auto"/>
            <w:noWrap/>
            <w:vAlign w:val="center"/>
          </w:tcPr>
          <w:p w14:paraId="1604ED03" w14:textId="6EEB5DDE" w:rsidR="00172C17"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datetime</w:t>
            </w:r>
          </w:p>
        </w:tc>
        <w:tc>
          <w:tcPr>
            <w:tcW w:w="763" w:type="pct"/>
            <w:shd w:val="clear" w:color="auto" w:fill="auto"/>
            <w:noWrap/>
            <w:vAlign w:val="center"/>
          </w:tcPr>
          <w:p w14:paraId="56054C74" w14:textId="77777777" w:rsidR="00172C17" w:rsidRPr="00FD673E" w:rsidRDefault="00172C17"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2452D91B" w14:textId="77777777" w:rsidR="00172C17" w:rsidRDefault="00172C17" w:rsidP="002D71FC">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195FA7EB" w14:textId="44298A00" w:rsidR="00172C17" w:rsidRDefault="0072259F"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gày tạo</w:t>
            </w:r>
          </w:p>
        </w:tc>
      </w:tr>
      <w:tr w:rsidR="00172C17" w:rsidRPr="00FD673E" w14:paraId="0E2EF593" w14:textId="77777777" w:rsidTr="002D71FC">
        <w:trPr>
          <w:trHeight w:val="330"/>
        </w:trPr>
        <w:tc>
          <w:tcPr>
            <w:tcW w:w="1020" w:type="pct"/>
            <w:shd w:val="clear" w:color="auto" w:fill="auto"/>
            <w:noWrap/>
            <w:vAlign w:val="center"/>
          </w:tcPr>
          <w:p w14:paraId="400817F8" w14:textId="77777777" w:rsidR="00172C17" w:rsidRDefault="00172C17"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lastRenderedPageBreak/>
              <w:t>TaoBoi</w:t>
            </w:r>
          </w:p>
        </w:tc>
        <w:tc>
          <w:tcPr>
            <w:tcW w:w="875" w:type="pct"/>
            <w:shd w:val="clear" w:color="auto" w:fill="auto"/>
            <w:noWrap/>
            <w:vAlign w:val="center"/>
          </w:tcPr>
          <w:p w14:paraId="118C6E85" w14:textId="48600BF3" w:rsidR="00172C17"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char</w:t>
            </w:r>
          </w:p>
        </w:tc>
        <w:tc>
          <w:tcPr>
            <w:tcW w:w="763" w:type="pct"/>
            <w:shd w:val="clear" w:color="auto" w:fill="auto"/>
            <w:noWrap/>
            <w:vAlign w:val="center"/>
          </w:tcPr>
          <w:p w14:paraId="5378AD98" w14:textId="77777777" w:rsidR="00172C17" w:rsidRPr="00FD673E" w:rsidRDefault="00172C17" w:rsidP="002D71FC">
            <w:pPr>
              <w:spacing w:line="240" w:lineRule="auto"/>
              <w:ind w:firstLine="0"/>
              <w:jc w:val="center"/>
              <w:rPr>
                <w:rFonts w:eastAsia="Times New Roman" w:cs="Times New Roman"/>
                <w:color w:val="000000"/>
                <w:szCs w:val="26"/>
                <w:lang w:eastAsia="en-US"/>
              </w:rPr>
            </w:pPr>
            <w:r>
              <w:rPr>
                <w:rFonts w:eastAsia="Times New Roman" w:cs="Times New Roman"/>
                <w:color w:val="000000"/>
                <w:szCs w:val="26"/>
                <w:lang w:eastAsia="en-US"/>
              </w:rPr>
              <w:t>256</w:t>
            </w:r>
          </w:p>
        </w:tc>
        <w:tc>
          <w:tcPr>
            <w:tcW w:w="785" w:type="pct"/>
            <w:shd w:val="clear" w:color="auto" w:fill="auto"/>
            <w:noWrap/>
            <w:vAlign w:val="center"/>
          </w:tcPr>
          <w:p w14:paraId="57A892C8" w14:textId="77777777" w:rsidR="00172C17" w:rsidRPr="00FD673E" w:rsidRDefault="00172C17" w:rsidP="002D71FC">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7913F871" w14:textId="77777777" w:rsidR="00172C17" w:rsidRDefault="00172C17" w:rsidP="0072259F">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ạo bởi</w:t>
            </w:r>
          </w:p>
        </w:tc>
      </w:tr>
    </w:tbl>
    <w:p w14:paraId="48E6957F" w14:textId="04ACA6E2" w:rsidR="00172C17" w:rsidRDefault="0072259F" w:rsidP="0072259F">
      <w:pPr>
        <w:pStyle w:val="Caption"/>
        <w:jc w:val="center"/>
        <w:rPr>
          <w:sz w:val="22"/>
          <w:szCs w:val="22"/>
        </w:rPr>
      </w:pPr>
      <w:bookmarkStart w:id="32" w:name="_Toc111836273"/>
      <w:r w:rsidRPr="0072259F">
        <w:rPr>
          <w:sz w:val="22"/>
          <w:szCs w:val="22"/>
        </w:rPr>
        <w:t>Bảng 3.</w:t>
      </w:r>
      <w:r w:rsidRPr="0072259F">
        <w:rPr>
          <w:sz w:val="22"/>
          <w:szCs w:val="22"/>
        </w:rPr>
        <w:fldChar w:fldCharType="begin"/>
      </w:r>
      <w:r w:rsidRPr="0072259F">
        <w:rPr>
          <w:sz w:val="22"/>
          <w:szCs w:val="22"/>
        </w:rPr>
        <w:instrText xml:space="preserve"> SEQ Bảng_3. \* ARABIC </w:instrText>
      </w:r>
      <w:r w:rsidRPr="0072259F">
        <w:rPr>
          <w:sz w:val="22"/>
          <w:szCs w:val="22"/>
        </w:rPr>
        <w:fldChar w:fldCharType="separate"/>
      </w:r>
      <w:r w:rsidR="001112F7">
        <w:rPr>
          <w:noProof/>
          <w:sz w:val="22"/>
          <w:szCs w:val="22"/>
        </w:rPr>
        <w:t>5</w:t>
      </w:r>
      <w:r w:rsidRPr="0072259F">
        <w:rPr>
          <w:sz w:val="22"/>
          <w:szCs w:val="22"/>
        </w:rPr>
        <w:fldChar w:fldCharType="end"/>
      </w:r>
      <w:r w:rsidRPr="0072259F">
        <w:rPr>
          <w:sz w:val="22"/>
          <w:szCs w:val="22"/>
        </w:rPr>
        <w:t>. Bảng San_Pham</w:t>
      </w:r>
      <w:bookmarkEnd w:id="32"/>
    </w:p>
    <w:p w14:paraId="5450E0D3" w14:textId="71DBA4B9" w:rsidR="0072259F" w:rsidRPr="00651A13" w:rsidRDefault="0072259F" w:rsidP="0072259F">
      <w:pPr>
        <w:rPr>
          <w:b/>
          <w:bCs/>
        </w:rPr>
      </w:pPr>
      <w:r w:rsidRPr="00651A13">
        <w:rPr>
          <w:b/>
          <w:bCs/>
        </w:rPr>
        <w:t>Bảng</w:t>
      </w:r>
      <w:r w:rsidR="00766B05" w:rsidRPr="00651A13">
        <w:rPr>
          <w:b/>
          <w:bCs/>
        </w:rPr>
        <w:t xml:space="preserve"> Loai_San_Pham: Dùng để lưu trữ thông tin của từng loại sản phẩ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9"/>
        <w:gridCol w:w="1586"/>
        <w:gridCol w:w="1383"/>
        <w:gridCol w:w="1422"/>
        <w:gridCol w:w="2821"/>
      </w:tblGrid>
      <w:tr w:rsidR="00766B05" w:rsidRPr="00FD673E" w14:paraId="7E4CE1C7" w14:textId="77777777" w:rsidTr="002D71FC">
        <w:trPr>
          <w:trHeight w:val="330"/>
        </w:trPr>
        <w:tc>
          <w:tcPr>
            <w:tcW w:w="1020" w:type="pct"/>
            <w:shd w:val="clear" w:color="000000" w:fill="D9E1F2"/>
            <w:noWrap/>
            <w:vAlign w:val="center"/>
            <w:hideMark/>
          </w:tcPr>
          <w:p w14:paraId="5CE8F807" w14:textId="77777777" w:rsidR="00766B05" w:rsidRPr="00FD673E" w:rsidRDefault="00766B05"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Tên thuộc tính</w:t>
            </w:r>
          </w:p>
        </w:tc>
        <w:tc>
          <w:tcPr>
            <w:tcW w:w="875" w:type="pct"/>
            <w:shd w:val="clear" w:color="000000" w:fill="D9E1F2"/>
            <w:noWrap/>
            <w:vAlign w:val="center"/>
            <w:hideMark/>
          </w:tcPr>
          <w:p w14:paraId="70800593" w14:textId="77777777" w:rsidR="00766B05" w:rsidRPr="00FD673E" w:rsidRDefault="00766B05"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Kiểu dữ liệu</w:t>
            </w:r>
          </w:p>
        </w:tc>
        <w:tc>
          <w:tcPr>
            <w:tcW w:w="763" w:type="pct"/>
            <w:shd w:val="clear" w:color="000000" w:fill="D9E1F2"/>
            <w:noWrap/>
            <w:vAlign w:val="center"/>
            <w:hideMark/>
          </w:tcPr>
          <w:p w14:paraId="7A62BADB" w14:textId="77777777" w:rsidR="00766B05" w:rsidRPr="00FD673E" w:rsidRDefault="00766B05"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Cỡ dữ liệu</w:t>
            </w:r>
          </w:p>
        </w:tc>
        <w:tc>
          <w:tcPr>
            <w:tcW w:w="785" w:type="pct"/>
            <w:shd w:val="clear" w:color="000000" w:fill="D9E1F2"/>
            <w:noWrap/>
            <w:vAlign w:val="center"/>
            <w:hideMark/>
          </w:tcPr>
          <w:p w14:paraId="38A75779" w14:textId="77777777" w:rsidR="00766B05" w:rsidRPr="00FD673E" w:rsidRDefault="00766B05"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Ràng buột</w:t>
            </w:r>
          </w:p>
        </w:tc>
        <w:tc>
          <w:tcPr>
            <w:tcW w:w="1557" w:type="pct"/>
            <w:shd w:val="clear" w:color="000000" w:fill="D9E1F2"/>
            <w:noWrap/>
            <w:vAlign w:val="center"/>
            <w:hideMark/>
          </w:tcPr>
          <w:p w14:paraId="06D396CD" w14:textId="77777777" w:rsidR="00766B05" w:rsidRPr="00FD673E" w:rsidRDefault="00766B05"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Mô tả</w:t>
            </w:r>
          </w:p>
        </w:tc>
      </w:tr>
      <w:tr w:rsidR="00766B05" w:rsidRPr="00FD673E" w14:paraId="4D755782" w14:textId="77777777" w:rsidTr="002D71FC">
        <w:trPr>
          <w:trHeight w:val="330"/>
        </w:trPr>
        <w:tc>
          <w:tcPr>
            <w:tcW w:w="1020" w:type="pct"/>
            <w:shd w:val="clear" w:color="auto" w:fill="auto"/>
            <w:noWrap/>
            <w:vAlign w:val="center"/>
            <w:hideMark/>
          </w:tcPr>
          <w:p w14:paraId="667E8F0B" w14:textId="77777777" w:rsidR="00766B05" w:rsidRPr="00FD673E" w:rsidRDefault="00766B05"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aSP</w:t>
            </w:r>
          </w:p>
        </w:tc>
        <w:tc>
          <w:tcPr>
            <w:tcW w:w="875" w:type="pct"/>
            <w:shd w:val="clear" w:color="auto" w:fill="auto"/>
            <w:noWrap/>
            <w:vAlign w:val="center"/>
            <w:hideMark/>
          </w:tcPr>
          <w:p w14:paraId="20428DA9" w14:textId="05C24C26" w:rsidR="00766B05" w:rsidRPr="00FD673E"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bigint</w:t>
            </w:r>
            <w:r w:rsidRPr="00FD673E">
              <w:rPr>
                <w:rFonts w:eastAsia="Times New Roman" w:cs="Times New Roman"/>
                <w:color w:val="000000"/>
                <w:szCs w:val="26"/>
                <w:lang w:eastAsia="en-US"/>
              </w:rPr>
              <w:t> </w:t>
            </w:r>
          </w:p>
        </w:tc>
        <w:tc>
          <w:tcPr>
            <w:tcW w:w="763" w:type="pct"/>
            <w:shd w:val="clear" w:color="auto" w:fill="auto"/>
            <w:noWrap/>
            <w:vAlign w:val="center"/>
            <w:hideMark/>
          </w:tcPr>
          <w:p w14:paraId="34415F1E" w14:textId="77777777" w:rsidR="00766B05" w:rsidRPr="00FD673E" w:rsidRDefault="00766B05"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hideMark/>
          </w:tcPr>
          <w:p w14:paraId="4AEAC9C1" w14:textId="77777777" w:rsidR="00766B05" w:rsidRPr="00FD673E" w:rsidRDefault="00766B05"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Khoá chính</w:t>
            </w:r>
          </w:p>
        </w:tc>
        <w:tc>
          <w:tcPr>
            <w:tcW w:w="1557" w:type="pct"/>
            <w:shd w:val="clear" w:color="auto" w:fill="auto"/>
            <w:noWrap/>
            <w:vAlign w:val="center"/>
            <w:hideMark/>
          </w:tcPr>
          <w:p w14:paraId="2C4AD25F" w14:textId="77777777" w:rsidR="00766B05" w:rsidRPr="00FD673E" w:rsidRDefault="00766B05"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ã sản phẩm</w:t>
            </w:r>
          </w:p>
        </w:tc>
      </w:tr>
      <w:tr w:rsidR="00766B05" w:rsidRPr="00FD673E" w14:paraId="63C5C76F" w14:textId="77777777" w:rsidTr="002D71FC">
        <w:trPr>
          <w:trHeight w:val="330"/>
        </w:trPr>
        <w:tc>
          <w:tcPr>
            <w:tcW w:w="1020" w:type="pct"/>
            <w:shd w:val="clear" w:color="auto" w:fill="auto"/>
            <w:noWrap/>
            <w:vAlign w:val="center"/>
          </w:tcPr>
          <w:p w14:paraId="6B1325DC" w14:textId="51E766BD" w:rsidR="00766B05" w:rsidRDefault="00766B05"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n</w:t>
            </w:r>
            <w:r w:rsidR="0066360E">
              <w:rPr>
                <w:rFonts w:eastAsia="Times New Roman" w:cs="Times New Roman"/>
                <w:color w:val="000000"/>
                <w:szCs w:val="26"/>
                <w:lang w:eastAsia="en-US"/>
              </w:rPr>
              <w:t>Loai</w:t>
            </w:r>
          </w:p>
        </w:tc>
        <w:tc>
          <w:tcPr>
            <w:tcW w:w="875" w:type="pct"/>
            <w:shd w:val="clear" w:color="auto" w:fill="auto"/>
            <w:noWrap/>
            <w:vAlign w:val="center"/>
          </w:tcPr>
          <w:p w14:paraId="58A060E2" w14:textId="57067D7C" w:rsidR="00766B05"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ext</w:t>
            </w:r>
          </w:p>
        </w:tc>
        <w:tc>
          <w:tcPr>
            <w:tcW w:w="763" w:type="pct"/>
            <w:shd w:val="clear" w:color="auto" w:fill="auto"/>
            <w:noWrap/>
            <w:vAlign w:val="center"/>
          </w:tcPr>
          <w:p w14:paraId="1BB1909A" w14:textId="77777777" w:rsidR="00766B05" w:rsidRPr="00FD673E" w:rsidRDefault="00766B05"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060516E7" w14:textId="77777777" w:rsidR="00766B05" w:rsidRDefault="00766B05" w:rsidP="002D71FC">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0C4C3CD1" w14:textId="511F33E2" w:rsidR="00766B05" w:rsidRDefault="00766B05"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ên</w:t>
            </w:r>
            <w:r w:rsidR="00B652C8">
              <w:rPr>
                <w:rFonts w:eastAsia="Times New Roman" w:cs="Times New Roman"/>
                <w:color w:val="000000"/>
                <w:szCs w:val="26"/>
                <w:lang w:eastAsia="en-US"/>
              </w:rPr>
              <w:t xml:space="preserve"> loại</w:t>
            </w:r>
            <w:r>
              <w:rPr>
                <w:rFonts w:eastAsia="Times New Roman" w:cs="Times New Roman"/>
                <w:color w:val="000000"/>
                <w:szCs w:val="26"/>
                <w:lang w:eastAsia="en-US"/>
              </w:rPr>
              <w:t xml:space="preserve"> sản phẩm</w:t>
            </w:r>
          </w:p>
        </w:tc>
      </w:tr>
      <w:tr w:rsidR="00766B05" w:rsidRPr="00FD673E" w14:paraId="110356C4" w14:textId="77777777" w:rsidTr="002D71FC">
        <w:trPr>
          <w:trHeight w:val="330"/>
        </w:trPr>
        <w:tc>
          <w:tcPr>
            <w:tcW w:w="1020" w:type="pct"/>
            <w:shd w:val="clear" w:color="auto" w:fill="auto"/>
            <w:noWrap/>
            <w:vAlign w:val="center"/>
          </w:tcPr>
          <w:p w14:paraId="3580DF4B" w14:textId="5FC9239A" w:rsidR="00766B05" w:rsidRDefault="0066360E"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ieuDe</w:t>
            </w:r>
          </w:p>
        </w:tc>
        <w:tc>
          <w:tcPr>
            <w:tcW w:w="875" w:type="pct"/>
            <w:shd w:val="clear" w:color="auto" w:fill="auto"/>
            <w:noWrap/>
            <w:vAlign w:val="center"/>
          </w:tcPr>
          <w:p w14:paraId="2C02FE4A" w14:textId="4A0C9C08" w:rsidR="00766B05"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char</w:t>
            </w:r>
          </w:p>
        </w:tc>
        <w:tc>
          <w:tcPr>
            <w:tcW w:w="763" w:type="pct"/>
            <w:shd w:val="clear" w:color="auto" w:fill="auto"/>
            <w:noWrap/>
            <w:vAlign w:val="center"/>
          </w:tcPr>
          <w:p w14:paraId="09E21FA6" w14:textId="7C94B952" w:rsidR="00766B05" w:rsidRPr="00FD673E" w:rsidRDefault="00B652C8" w:rsidP="002D71FC">
            <w:pPr>
              <w:spacing w:line="240" w:lineRule="auto"/>
              <w:ind w:firstLine="0"/>
              <w:jc w:val="center"/>
              <w:rPr>
                <w:rFonts w:eastAsia="Times New Roman" w:cs="Times New Roman"/>
                <w:color w:val="000000"/>
                <w:szCs w:val="26"/>
                <w:lang w:eastAsia="en-US"/>
              </w:rPr>
            </w:pPr>
            <w:r>
              <w:rPr>
                <w:rFonts w:eastAsia="Times New Roman" w:cs="Times New Roman"/>
                <w:color w:val="000000"/>
                <w:szCs w:val="26"/>
                <w:lang w:eastAsia="en-US"/>
              </w:rPr>
              <w:t>256</w:t>
            </w:r>
          </w:p>
        </w:tc>
        <w:tc>
          <w:tcPr>
            <w:tcW w:w="785" w:type="pct"/>
            <w:shd w:val="clear" w:color="auto" w:fill="auto"/>
            <w:noWrap/>
            <w:vAlign w:val="center"/>
          </w:tcPr>
          <w:p w14:paraId="42E4D0B6" w14:textId="77777777" w:rsidR="00766B05" w:rsidRDefault="00766B05" w:rsidP="002D71FC">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5F27B2CD" w14:textId="705BF0D7" w:rsidR="00766B05" w:rsidRDefault="00B652C8"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iêu đề</w:t>
            </w:r>
          </w:p>
        </w:tc>
      </w:tr>
      <w:tr w:rsidR="00766B05" w:rsidRPr="00FD673E" w14:paraId="4351E295" w14:textId="77777777" w:rsidTr="002D71FC">
        <w:trPr>
          <w:trHeight w:val="330"/>
        </w:trPr>
        <w:tc>
          <w:tcPr>
            <w:tcW w:w="1020" w:type="pct"/>
            <w:shd w:val="clear" w:color="auto" w:fill="auto"/>
            <w:noWrap/>
            <w:vAlign w:val="center"/>
          </w:tcPr>
          <w:p w14:paraId="48244D15" w14:textId="05F1F191" w:rsidR="00766B05" w:rsidRDefault="0066360E"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gayTao</w:t>
            </w:r>
          </w:p>
        </w:tc>
        <w:tc>
          <w:tcPr>
            <w:tcW w:w="875" w:type="pct"/>
            <w:shd w:val="clear" w:color="auto" w:fill="auto"/>
            <w:noWrap/>
            <w:vAlign w:val="center"/>
          </w:tcPr>
          <w:p w14:paraId="33ADFB17" w14:textId="062932F2" w:rsidR="00766B05"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datetime</w:t>
            </w:r>
          </w:p>
        </w:tc>
        <w:tc>
          <w:tcPr>
            <w:tcW w:w="763" w:type="pct"/>
            <w:shd w:val="clear" w:color="auto" w:fill="auto"/>
            <w:noWrap/>
            <w:vAlign w:val="center"/>
          </w:tcPr>
          <w:p w14:paraId="348680BD" w14:textId="77777777" w:rsidR="00766B05" w:rsidRPr="00FD673E" w:rsidRDefault="00766B05"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2705B545" w14:textId="77777777" w:rsidR="00766B05" w:rsidRDefault="00766B05" w:rsidP="002D71FC">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2107CD0B" w14:textId="00A03F3F" w:rsidR="00766B05" w:rsidRDefault="00B652C8"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Ngà</w:t>
            </w:r>
            <w:r w:rsidR="00FB4B84">
              <w:rPr>
                <w:rFonts w:eastAsia="Times New Roman" w:cs="Times New Roman"/>
                <w:color w:val="000000"/>
                <w:szCs w:val="26"/>
                <w:lang w:eastAsia="en-US"/>
              </w:rPr>
              <w:t>y tạo</w:t>
            </w:r>
          </w:p>
        </w:tc>
      </w:tr>
      <w:tr w:rsidR="00766B05" w:rsidRPr="00FD673E" w14:paraId="5D230716" w14:textId="77777777" w:rsidTr="002D71FC">
        <w:trPr>
          <w:trHeight w:val="330"/>
        </w:trPr>
        <w:tc>
          <w:tcPr>
            <w:tcW w:w="1020" w:type="pct"/>
            <w:shd w:val="clear" w:color="auto" w:fill="auto"/>
            <w:noWrap/>
            <w:vAlign w:val="center"/>
          </w:tcPr>
          <w:p w14:paraId="376E41D3" w14:textId="65587D98" w:rsidR="00766B05" w:rsidRDefault="00B652C8"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aoBoi</w:t>
            </w:r>
          </w:p>
        </w:tc>
        <w:tc>
          <w:tcPr>
            <w:tcW w:w="875" w:type="pct"/>
            <w:shd w:val="clear" w:color="auto" w:fill="auto"/>
            <w:noWrap/>
            <w:vAlign w:val="center"/>
          </w:tcPr>
          <w:p w14:paraId="1BE0115F" w14:textId="3FA5BFC9" w:rsidR="00766B05"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char</w:t>
            </w:r>
          </w:p>
        </w:tc>
        <w:tc>
          <w:tcPr>
            <w:tcW w:w="763" w:type="pct"/>
            <w:shd w:val="clear" w:color="auto" w:fill="auto"/>
            <w:noWrap/>
            <w:vAlign w:val="center"/>
          </w:tcPr>
          <w:p w14:paraId="7E073B8E" w14:textId="70D2F56E" w:rsidR="00766B05" w:rsidRPr="00FD673E" w:rsidRDefault="00B652C8" w:rsidP="002D71FC">
            <w:pPr>
              <w:spacing w:line="240" w:lineRule="auto"/>
              <w:ind w:firstLine="0"/>
              <w:jc w:val="center"/>
              <w:rPr>
                <w:rFonts w:eastAsia="Times New Roman" w:cs="Times New Roman"/>
                <w:color w:val="000000"/>
                <w:szCs w:val="26"/>
                <w:lang w:eastAsia="en-US"/>
              </w:rPr>
            </w:pPr>
            <w:r>
              <w:rPr>
                <w:rFonts w:eastAsia="Times New Roman" w:cs="Times New Roman"/>
                <w:color w:val="000000"/>
                <w:szCs w:val="26"/>
                <w:lang w:eastAsia="en-US"/>
              </w:rPr>
              <w:t>256</w:t>
            </w:r>
          </w:p>
        </w:tc>
        <w:tc>
          <w:tcPr>
            <w:tcW w:w="785" w:type="pct"/>
            <w:shd w:val="clear" w:color="auto" w:fill="auto"/>
            <w:noWrap/>
            <w:vAlign w:val="center"/>
          </w:tcPr>
          <w:p w14:paraId="7684B2D0" w14:textId="77777777" w:rsidR="00766B05" w:rsidRDefault="00766B05" w:rsidP="002D71FC">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5BCCDC0F" w14:textId="4186C180" w:rsidR="00766B05" w:rsidRDefault="00766B05"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w:t>
            </w:r>
            <w:r w:rsidR="00FB4B84">
              <w:rPr>
                <w:rFonts w:eastAsia="Times New Roman" w:cs="Times New Roman"/>
                <w:color w:val="000000"/>
                <w:szCs w:val="26"/>
                <w:lang w:eastAsia="en-US"/>
              </w:rPr>
              <w:t>ạo bởi</w:t>
            </w:r>
          </w:p>
        </w:tc>
      </w:tr>
      <w:tr w:rsidR="00766B05" w:rsidRPr="00FD673E" w14:paraId="79EEB02D" w14:textId="77777777" w:rsidTr="002D71FC">
        <w:trPr>
          <w:trHeight w:val="330"/>
        </w:trPr>
        <w:tc>
          <w:tcPr>
            <w:tcW w:w="1020" w:type="pct"/>
            <w:shd w:val="clear" w:color="auto" w:fill="auto"/>
            <w:noWrap/>
            <w:vAlign w:val="center"/>
          </w:tcPr>
          <w:p w14:paraId="23D3B674" w14:textId="3AA9871C" w:rsidR="00766B05" w:rsidRDefault="00B652C8"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rangThai</w:t>
            </w:r>
          </w:p>
        </w:tc>
        <w:tc>
          <w:tcPr>
            <w:tcW w:w="875" w:type="pct"/>
            <w:shd w:val="clear" w:color="auto" w:fill="auto"/>
            <w:noWrap/>
            <w:vAlign w:val="center"/>
          </w:tcPr>
          <w:p w14:paraId="0C0B435B" w14:textId="3360D15A" w:rsidR="00766B05"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bit</w:t>
            </w:r>
          </w:p>
        </w:tc>
        <w:tc>
          <w:tcPr>
            <w:tcW w:w="763" w:type="pct"/>
            <w:shd w:val="clear" w:color="auto" w:fill="auto"/>
            <w:noWrap/>
            <w:vAlign w:val="center"/>
          </w:tcPr>
          <w:p w14:paraId="2723AAEA" w14:textId="77777777" w:rsidR="00766B05" w:rsidRPr="00FD673E" w:rsidRDefault="00766B05"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1E6096F8" w14:textId="77777777" w:rsidR="00766B05" w:rsidRDefault="00766B05" w:rsidP="002D71FC">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7A8C7844" w14:textId="58648996" w:rsidR="00766B05" w:rsidRDefault="00FB4B84" w:rsidP="00FB4B84">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rạng thái</w:t>
            </w:r>
          </w:p>
        </w:tc>
      </w:tr>
    </w:tbl>
    <w:p w14:paraId="124B40AD" w14:textId="58761B78" w:rsidR="00766B05" w:rsidRDefault="00FB4B84" w:rsidP="00FB4B84">
      <w:pPr>
        <w:pStyle w:val="Caption"/>
        <w:jc w:val="center"/>
        <w:rPr>
          <w:sz w:val="22"/>
          <w:szCs w:val="22"/>
        </w:rPr>
      </w:pPr>
      <w:bookmarkStart w:id="33" w:name="_Toc111836274"/>
      <w:r w:rsidRPr="00FB4B84">
        <w:rPr>
          <w:sz w:val="22"/>
          <w:szCs w:val="22"/>
        </w:rPr>
        <w:t>Bảng 3.</w:t>
      </w:r>
      <w:r w:rsidRPr="00FB4B84">
        <w:rPr>
          <w:sz w:val="22"/>
          <w:szCs w:val="22"/>
        </w:rPr>
        <w:fldChar w:fldCharType="begin"/>
      </w:r>
      <w:r w:rsidRPr="00FB4B84">
        <w:rPr>
          <w:sz w:val="22"/>
          <w:szCs w:val="22"/>
        </w:rPr>
        <w:instrText xml:space="preserve"> SEQ Bảng_3. \* ARABIC </w:instrText>
      </w:r>
      <w:r w:rsidRPr="00FB4B84">
        <w:rPr>
          <w:sz w:val="22"/>
          <w:szCs w:val="22"/>
        </w:rPr>
        <w:fldChar w:fldCharType="separate"/>
      </w:r>
      <w:r w:rsidR="001112F7">
        <w:rPr>
          <w:noProof/>
          <w:sz w:val="22"/>
          <w:szCs w:val="22"/>
        </w:rPr>
        <w:t>6</w:t>
      </w:r>
      <w:r w:rsidRPr="00FB4B84">
        <w:rPr>
          <w:sz w:val="22"/>
          <w:szCs w:val="22"/>
        </w:rPr>
        <w:fldChar w:fldCharType="end"/>
      </w:r>
      <w:r>
        <w:rPr>
          <w:sz w:val="22"/>
          <w:szCs w:val="22"/>
        </w:rPr>
        <w:t xml:space="preserve">. </w:t>
      </w:r>
      <w:r w:rsidR="0018425E">
        <w:rPr>
          <w:sz w:val="22"/>
          <w:szCs w:val="22"/>
        </w:rPr>
        <w:t>Bảng Loai_San_Pham</w:t>
      </w:r>
      <w:bookmarkEnd w:id="33"/>
    </w:p>
    <w:p w14:paraId="4657DCD5" w14:textId="77494FE2" w:rsidR="0018425E" w:rsidRPr="00651A13" w:rsidRDefault="0018425E" w:rsidP="0018425E">
      <w:pPr>
        <w:rPr>
          <w:b/>
          <w:bCs/>
        </w:rPr>
      </w:pPr>
      <w:r w:rsidRPr="00651A13">
        <w:rPr>
          <w:b/>
          <w:bCs/>
        </w:rPr>
        <w:t xml:space="preserve">Bảng </w:t>
      </w:r>
      <w:r w:rsidR="007713EE" w:rsidRPr="00651A13">
        <w:rPr>
          <w:b/>
          <w:bCs/>
        </w:rPr>
        <w:t>Chi tiet hoa don: Dùng để lưu trữ những thông tin của hoá đơn chi tiế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9"/>
        <w:gridCol w:w="1586"/>
        <w:gridCol w:w="1383"/>
        <w:gridCol w:w="1422"/>
        <w:gridCol w:w="2821"/>
      </w:tblGrid>
      <w:tr w:rsidR="007713EE" w:rsidRPr="00FD673E" w14:paraId="312696FD" w14:textId="77777777" w:rsidTr="002D71FC">
        <w:trPr>
          <w:trHeight w:val="330"/>
        </w:trPr>
        <w:tc>
          <w:tcPr>
            <w:tcW w:w="1020" w:type="pct"/>
            <w:shd w:val="clear" w:color="000000" w:fill="D9E1F2"/>
            <w:noWrap/>
            <w:vAlign w:val="center"/>
            <w:hideMark/>
          </w:tcPr>
          <w:p w14:paraId="3A697B5D" w14:textId="77777777" w:rsidR="007713EE" w:rsidRPr="00FD673E" w:rsidRDefault="007713EE"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Tên thuộc tính</w:t>
            </w:r>
          </w:p>
        </w:tc>
        <w:tc>
          <w:tcPr>
            <w:tcW w:w="875" w:type="pct"/>
            <w:shd w:val="clear" w:color="000000" w:fill="D9E1F2"/>
            <w:noWrap/>
            <w:vAlign w:val="center"/>
            <w:hideMark/>
          </w:tcPr>
          <w:p w14:paraId="7BAE6BCF" w14:textId="77777777" w:rsidR="007713EE" w:rsidRPr="00FD673E" w:rsidRDefault="007713EE"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Kiểu dữ liệu</w:t>
            </w:r>
          </w:p>
        </w:tc>
        <w:tc>
          <w:tcPr>
            <w:tcW w:w="763" w:type="pct"/>
            <w:shd w:val="clear" w:color="000000" w:fill="D9E1F2"/>
            <w:noWrap/>
            <w:vAlign w:val="center"/>
            <w:hideMark/>
          </w:tcPr>
          <w:p w14:paraId="6D6AD9E9" w14:textId="77777777" w:rsidR="007713EE" w:rsidRPr="00FD673E" w:rsidRDefault="007713EE"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Cỡ dữ liệu</w:t>
            </w:r>
          </w:p>
        </w:tc>
        <w:tc>
          <w:tcPr>
            <w:tcW w:w="785" w:type="pct"/>
            <w:shd w:val="clear" w:color="000000" w:fill="D9E1F2"/>
            <w:noWrap/>
            <w:vAlign w:val="center"/>
            <w:hideMark/>
          </w:tcPr>
          <w:p w14:paraId="3736A745" w14:textId="77777777" w:rsidR="007713EE" w:rsidRPr="00FD673E" w:rsidRDefault="007713EE"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Ràng buột</w:t>
            </w:r>
          </w:p>
        </w:tc>
        <w:tc>
          <w:tcPr>
            <w:tcW w:w="1557" w:type="pct"/>
            <w:shd w:val="clear" w:color="000000" w:fill="D9E1F2"/>
            <w:noWrap/>
            <w:vAlign w:val="center"/>
            <w:hideMark/>
          </w:tcPr>
          <w:p w14:paraId="46BBE3FF" w14:textId="77777777" w:rsidR="007713EE" w:rsidRPr="00FD673E" w:rsidRDefault="007713EE" w:rsidP="002D71FC">
            <w:pPr>
              <w:spacing w:line="240" w:lineRule="auto"/>
              <w:ind w:firstLine="0"/>
              <w:jc w:val="center"/>
              <w:rPr>
                <w:rFonts w:eastAsia="Times New Roman" w:cs="Times New Roman"/>
                <w:b/>
                <w:bCs/>
                <w:color w:val="000000"/>
                <w:szCs w:val="26"/>
                <w:lang w:eastAsia="en-US"/>
              </w:rPr>
            </w:pPr>
            <w:r w:rsidRPr="00FD673E">
              <w:rPr>
                <w:rFonts w:eastAsia="Times New Roman" w:cs="Times New Roman"/>
                <w:b/>
                <w:bCs/>
                <w:color w:val="000000"/>
                <w:szCs w:val="26"/>
                <w:lang w:eastAsia="en-US"/>
              </w:rPr>
              <w:t>Mô tả</w:t>
            </w:r>
          </w:p>
        </w:tc>
      </w:tr>
      <w:tr w:rsidR="007713EE" w:rsidRPr="00FD673E" w14:paraId="68E3AB56" w14:textId="77777777" w:rsidTr="002D71FC">
        <w:trPr>
          <w:trHeight w:val="330"/>
        </w:trPr>
        <w:tc>
          <w:tcPr>
            <w:tcW w:w="1020" w:type="pct"/>
            <w:shd w:val="clear" w:color="auto" w:fill="auto"/>
            <w:noWrap/>
            <w:vAlign w:val="center"/>
            <w:hideMark/>
          </w:tcPr>
          <w:p w14:paraId="307B2A39" w14:textId="77777777" w:rsidR="007713EE" w:rsidRPr="00FD673E" w:rsidRDefault="007713EE"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aHD</w:t>
            </w:r>
          </w:p>
        </w:tc>
        <w:tc>
          <w:tcPr>
            <w:tcW w:w="875" w:type="pct"/>
            <w:shd w:val="clear" w:color="auto" w:fill="auto"/>
            <w:noWrap/>
            <w:vAlign w:val="center"/>
            <w:hideMark/>
          </w:tcPr>
          <w:p w14:paraId="000F9D09" w14:textId="082C3271" w:rsidR="007713EE" w:rsidRPr="00FD673E"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bigint</w:t>
            </w:r>
            <w:r w:rsidRPr="00FD673E">
              <w:rPr>
                <w:rFonts w:eastAsia="Times New Roman" w:cs="Times New Roman"/>
                <w:color w:val="000000"/>
                <w:szCs w:val="26"/>
                <w:lang w:eastAsia="en-US"/>
              </w:rPr>
              <w:t> </w:t>
            </w:r>
          </w:p>
        </w:tc>
        <w:tc>
          <w:tcPr>
            <w:tcW w:w="763" w:type="pct"/>
            <w:shd w:val="clear" w:color="auto" w:fill="auto"/>
            <w:noWrap/>
            <w:vAlign w:val="center"/>
            <w:hideMark/>
          </w:tcPr>
          <w:p w14:paraId="72080AF4" w14:textId="77777777" w:rsidR="007713EE" w:rsidRPr="00FD673E" w:rsidRDefault="007713EE"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hideMark/>
          </w:tcPr>
          <w:p w14:paraId="399924AF" w14:textId="2D4BE7BA" w:rsidR="007713EE" w:rsidRPr="00FD673E"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Khoá ngoại</w:t>
            </w:r>
          </w:p>
        </w:tc>
        <w:tc>
          <w:tcPr>
            <w:tcW w:w="1557" w:type="pct"/>
            <w:shd w:val="clear" w:color="auto" w:fill="auto"/>
            <w:noWrap/>
            <w:vAlign w:val="center"/>
            <w:hideMark/>
          </w:tcPr>
          <w:p w14:paraId="4321205F" w14:textId="77777777" w:rsidR="007713EE" w:rsidRPr="00FD673E" w:rsidRDefault="007713EE"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ã hoá đơn</w:t>
            </w:r>
          </w:p>
        </w:tc>
      </w:tr>
      <w:tr w:rsidR="007713EE" w:rsidRPr="00FD673E" w14:paraId="1E25E99A" w14:textId="77777777" w:rsidTr="002D71FC">
        <w:trPr>
          <w:trHeight w:val="330"/>
        </w:trPr>
        <w:tc>
          <w:tcPr>
            <w:tcW w:w="1020" w:type="pct"/>
            <w:shd w:val="clear" w:color="auto" w:fill="auto"/>
            <w:noWrap/>
            <w:vAlign w:val="center"/>
          </w:tcPr>
          <w:p w14:paraId="0130DF62" w14:textId="67A0BE8D" w:rsidR="007713EE" w:rsidRDefault="007713EE"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aS</w:t>
            </w:r>
            <w:r w:rsidR="00283C92">
              <w:rPr>
                <w:rFonts w:eastAsia="Times New Roman" w:cs="Times New Roman"/>
                <w:color w:val="000000"/>
                <w:szCs w:val="26"/>
                <w:lang w:eastAsia="en-US"/>
              </w:rPr>
              <w:t>P</w:t>
            </w:r>
          </w:p>
        </w:tc>
        <w:tc>
          <w:tcPr>
            <w:tcW w:w="875" w:type="pct"/>
            <w:shd w:val="clear" w:color="auto" w:fill="auto"/>
            <w:noWrap/>
            <w:vAlign w:val="center"/>
          </w:tcPr>
          <w:p w14:paraId="4AF65D9C" w14:textId="77AD89B8" w:rsidR="007713EE"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bigint</w:t>
            </w:r>
          </w:p>
        </w:tc>
        <w:tc>
          <w:tcPr>
            <w:tcW w:w="763" w:type="pct"/>
            <w:shd w:val="clear" w:color="auto" w:fill="auto"/>
            <w:noWrap/>
            <w:vAlign w:val="center"/>
          </w:tcPr>
          <w:p w14:paraId="68720D8D" w14:textId="77777777" w:rsidR="007713EE" w:rsidRPr="00FD673E" w:rsidRDefault="007713EE"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7A7EC465" w14:textId="77777777" w:rsidR="007713EE" w:rsidRDefault="007713EE"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Khoá ngoại</w:t>
            </w:r>
          </w:p>
        </w:tc>
        <w:tc>
          <w:tcPr>
            <w:tcW w:w="1557" w:type="pct"/>
            <w:shd w:val="clear" w:color="auto" w:fill="auto"/>
            <w:noWrap/>
            <w:vAlign w:val="center"/>
          </w:tcPr>
          <w:p w14:paraId="6C413F4A" w14:textId="4434C851" w:rsidR="007713EE" w:rsidRDefault="007713EE"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 xml:space="preserve">Mã </w:t>
            </w:r>
            <w:r w:rsidR="00283C92">
              <w:rPr>
                <w:rFonts w:eastAsia="Times New Roman" w:cs="Times New Roman"/>
                <w:color w:val="000000"/>
                <w:szCs w:val="26"/>
                <w:lang w:eastAsia="en-US"/>
              </w:rPr>
              <w:t>sản phẩm</w:t>
            </w:r>
          </w:p>
        </w:tc>
      </w:tr>
      <w:tr w:rsidR="007713EE" w:rsidRPr="00FD673E" w14:paraId="70B97551" w14:textId="77777777" w:rsidTr="002D71FC">
        <w:trPr>
          <w:trHeight w:val="330"/>
        </w:trPr>
        <w:tc>
          <w:tcPr>
            <w:tcW w:w="1020" w:type="pct"/>
            <w:shd w:val="clear" w:color="auto" w:fill="auto"/>
            <w:noWrap/>
            <w:vAlign w:val="center"/>
          </w:tcPr>
          <w:p w14:paraId="2F7F8C31" w14:textId="2E3F8DF3" w:rsidR="007713EE" w:rsidRDefault="007713EE"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oLuong</w:t>
            </w:r>
          </w:p>
        </w:tc>
        <w:tc>
          <w:tcPr>
            <w:tcW w:w="875" w:type="pct"/>
            <w:shd w:val="clear" w:color="auto" w:fill="auto"/>
            <w:noWrap/>
            <w:vAlign w:val="center"/>
          </w:tcPr>
          <w:p w14:paraId="4B320612" w14:textId="08B5A89B" w:rsidR="007713EE"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nt</w:t>
            </w:r>
          </w:p>
        </w:tc>
        <w:tc>
          <w:tcPr>
            <w:tcW w:w="763" w:type="pct"/>
            <w:shd w:val="clear" w:color="auto" w:fill="auto"/>
            <w:noWrap/>
            <w:vAlign w:val="center"/>
          </w:tcPr>
          <w:p w14:paraId="591FCB50" w14:textId="77777777" w:rsidR="007713EE" w:rsidRPr="00FD673E" w:rsidRDefault="007713EE"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33C78FAF" w14:textId="0F21FE69" w:rsidR="007713EE" w:rsidRDefault="007713EE" w:rsidP="002D71FC">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09DFFB54" w14:textId="13054CD7" w:rsidR="007713EE"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ố lượng</w:t>
            </w:r>
          </w:p>
        </w:tc>
      </w:tr>
      <w:tr w:rsidR="007713EE" w:rsidRPr="00FD673E" w14:paraId="1BDF28B9" w14:textId="77777777" w:rsidTr="002D71FC">
        <w:trPr>
          <w:trHeight w:val="330"/>
        </w:trPr>
        <w:tc>
          <w:tcPr>
            <w:tcW w:w="1020" w:type="pct"/>
            <w:shd w:val="clear" w:color="auto" w:fill="auto"/>
            <w:noWrap/>
            <w:vAlign w:val="center"/>
          </w:tcPr>
          <w:p w14:paraId="15D6A049" w14:textId="3A52E53E" w:rsidR="007713EE" w:rsidRDefault="007713EE"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hanhTien</w:t>
            </w:r>
          </w:p>
        </w:tc>
        <w:tc>
          <w:tcPr>
            <w:tcW w:w="875" w:type="pct"/>
            <w:shd w:val="clear" w:color="auto" w:fill="auto"/>
            <w:noWrap/>
            <w:vAlign w:val="center"/>
          </w:tcPr>
          <w:p w14:paraId="65CFCDBC" w14:textId="164BA600" w:rsidR="007713EE" w:rsidRDefault="00283C92" w:rsidP="002D71FC">
            <w:pPr>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oney</w:t>
            </w:r>
          </w:p>
        </w:tc>
        <w:tc>
          <w:tcPr>
            <w:tcW w:w="763" w:type="pct"/>
            <w:shd w:val="clear" w:color="auto" w:fill="auto"/>
            <w:noWrap/>
            <w:vAlign w:val="center"/>
          </w:tcPr>
          <w:p w14:paraId="70148E7E" w14:textId="6FDA1DA5" w:rsidR="007713EE" w:rsidRPr="00FD673E" w:rsidRDefault="007713EE" w:rsidP="002D71FC">
            <w:pPr>
              <w:spacing w:line="240" w:lineRule="auto"/>
              <w:ind w:firstLine="0"/>
              <w:jc w:val="center"/>
              <w:rPr>
                <w:rFonts w:eastAsia="Times New Roman" w:cs="Times New Roman"/>
                <w:color w:val="000000"/>
                <w:szCs w:val="26"/>
                <w:lang w:eastAsia="en-US"/>
              </w:rPr>
            </w:pPr>
          </w:p>
        </w:tc>
        <w:tc>
          <w:tcPr>
            <w:tcW w:w="785" w:type="pct"/>
            <w:shd w:val="clear" w:color="auto" w:fill="auto"/>
            <w:noWrap/>
            <w:vAlign w:val="center"/>
          </w:tcPr>
          <w:p w14:paraId="5FAB78E0" w14:textId="77777777" w:rsidR="007713EE" w:rsidRPr="00FD673E" w:rsidRDefault="007713EE" w:rsidP="002D71FC">
            <w:pPr>
              <w:spacing w:line="240" w:lineRule="auto"/>
              <w:ind w:firstLine="0"/>
              <w:jc w:val="left"/>
              <w:rPr>
                <w:rFonts w:eastAsia="Times New Roman" w:cs="Times New Roman"/>
                <w:color w:val="000000"/>
                <w:szCs w:val="26"/>
                <w:lang w:eastAsia="en-US"/>
              </w:rPr>
            </w:pPr>
          </w:p>
        </w:tc>
        <w:tc>
          <w:tcPr>
            <w:tcW w:w="1557" w:type="pct"/>
            <w:shd w:val="clear" w:color="auto" w:fill="auto"/>
            <w:noWrap/>
            <w:vAlign w:val="center"/>
          </w:tcPr>
          <w:p w14:paraId="50490204" w14:textId="7FE8EFEF" w:rsidR="007713EE" w:rsidRDefault="007713EE" w:rsidP="00283C92">
            <w:pPr>
              <w:keepNext/>
              <w:spacing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w:t>
            </w:r>
            <w:r w:rsidR="00283C92">
              <w:rPr>
                <w:rFonts w:eastAsia="Times New Roman" w:cs="Times New Roman"/>
                <w:color w:val="000000"/>
                <w:szCs w:val="26"/>
                <w:lang w:eastAsia="en-US"/>
              </w:rPr>
              <w:t>hành tiền</w:t>
            </w:r>
          </w:p>
        </w:tc>
      </w:tr>
    </w:tbl>
    <w:p w14:paraId="528A7607" w14:textId="69CB5270" w:rsidR="007713EE" w:rsidRDefault="00283C92" w:rsidP="00283C92">
      <w:pPr>
        <w:pStyle w:val="Caption"/>
        <w:jc w:val="center"/>
        <w:rPr>
          <w:sz w:val="22"/>
          <w:szCs w:val="22"/>
        </w:rPr>
      </w:pPr>
      <w:bookmarkStart w:id="34" w:name="_Toc111836275"/>
      <w:r w:rsidRPr="00283C92">
        <w:rPr>
          <w:sz w:val="22"/>
          <w:szCs w:val="22"/>
        </w:rPr>
        <w:t>Bảng 3.</w:t>
      </w:r>
      <w:r w:rsidRPr="00283C92">
        <w:rPr>
          <w:sz w:val="22"/>
          <w:szCs w:val="22"/>
        </w:rPr>
        <w:fldChar w:fldCharType="begin"/>
      </w:r>
      <w:r w:rsidRPr="00283C92">
        <w:rPr>
          <w:sz w:val="22"/>
          <w:szCs w:val="22"/>
        </w:rPr>
        <w:instrText xml:space="preserve"> SEQ Bảng_3. \* ARABIC </w:instrText>
      </w:r>
      <w:r w:rsidRPr="00283C92">
        <w:rPr>
          <w:sz w:val="22"/>
          <w:szCs w:val="22"/>
        </w:rPr>
        <w:fldChar w:fldCharType="separate"/>
      </w:r>
      <w:r w:rsidR="001112F7">
        <w:rPr>
          <w:noProof/>
          <w:sz w:val="22"/>
          <w:szCs w:val="22"/>
        </w:rPr>
        <w:t>7</w:t>
      </w:r>
      <w:r w:rsidRPr="00283C92">
        <w:rPr>
          <w:sz w:val="22"/>
          <w:szCs w:val="22"/>
        </w:rPr>
        <w:fldChar w:fldCharType="end"/>
      </w:r>
      <w:r>
        <w:rPr>
          <w:sz w:val="22"/>
          <w:szCs w:val="22"/>
        </w:rPr>
        <w:t>. Bảng Chi tiet hoa don</w:t>
      </w:r>
      <w:bookmarkEnd w:id="34"/>
    </w:p>
    <w:p w14:paraId="751DCE82" w14:textId="77777777" w:rsidR="00283C92" w:rsidRPr="00283C92" w:rsidRDefault="00283C92" w:rsidP="00283C92"/>
    <w:p w14:paraId="2F4B7AF0" w14:textId="77777777" w:rsidR="00702620" w:rsidRPr="00702620" w:rsidRDefault="00702620" w:rsidP="00702620">
      <w:pPr>
        <w:rPr>
          <w:b/>
          <w:bCs/>
        </w:rPr>
      </w:pPr>
    </w:p>
    <w:p w14:paraId="6860DE24" w14:textId="5DF5A5C3" w:rsidR="003437B5" w:rsidRPr="004E4735" w:rsidRDefault="003437B5" w:rsidP="00702620">
      <w:pPr>
        <w:rPr>
          <w:sz w:val="22"/>
        </w:rPr>
      </w:pPr>
      <w:r>
        <w:br w:type="page"/>
      </w:r>
    </w:p>
    <w:p w14:paraId="43B8F1D9" w14:textId="7F9FE536" w:rsidR="003437B5" w:rsidRDefault="003437B5" w:rsidP="003437B5">
      <w:pPr>
        <w:pStyle w:val="CHNG"/>
      </w:pPr>
      <w:bookmarkStart w:id="35" w:name="_Toc111836259"/>
      <w:r>
        <w:lastRenderedPageBreak/>
        <w:t>CHƯƠNG 4: THIẾT KẾ GIAO DIỆN</w:t>
      </w:r>
      <w:bookmarkEnd w:id="35"/>
    </w:p>
    <w:p w14:paraId="128692AB" w14:textId="5CAB515F" w:rsidR="003437B5" w:rsidRDefault="003437B5" w:rsidP="00CF5855">
      <w:pPr>
        <w:pStyle w:val="41"/>
      </w:pPr>
      <w:bookmarkStart w:id="36" w:name="_Toc111836260"/>
      <w:r w:rsidRPr="003437B5">
        <w:t>Thiết kế giao diện</w:t>
      </w:r>
      <w:bookmarkEnd w:id="36"/>
    </w:p>
    <w:p w14:paraId="31AA1049" w14:textId="77777777" w:rsidR="007E4055" w:rsidRDefault="007E4055" w:rsidP="007E4055">
      <w:pPr>
        <w:pStyle w:val="411"/>
      </w:pPr>
      <w:bookmarkStart w:id="37" w:name="_Toc111321836"/>
      <w:bookmarkStart w:id="38" w:name="_Toc111836261"/>
      <w:r>
        <w:t>Admin</w:t>
      </w:r>
      <w:bookmarkEnd w:id="37"/>
      <w:bookmarkEnd w:id="38"/>
    </w:p>
    <w:p w14:paraId="643F95C9" w14:textId="77777777" w:rsidR="007E4055" w:rsidRDefault="007E4055" w:rsidP="00505BB1">
      <w:pPr>
        <w:pStyle w:val="4111"/>
      </w:pPr>
      <w:bookmarkStart w:id="39" w:name="_Toc111321837"/>
      <w:r>
        <w:t>Đăng nhập Admin</w:t>
      </w:r>
      <w:bookmarkEnd w:id="39"/>
    </w:p>
    <w:p w14:paraId="766234FB" w14:textId="77777777" w:rsidR="007E4055" w:rsidRDefault="007E4055" w:rsidP="007E4055">
      <w:r>
        <w:t>Từ màn hình đăng nhập, Admin sẽ nhập Tên đăng nhập (Username) và Mật khẩu (Passwword) để truy cập vào trang web, từ đó thực hiện các chức năng tiếp theo.</w:t>
      </w:r>
    </w:p>
    <w:p w14:paraId="30976FC7" w14:textId="77777777" w:rsidR="007E4055" w:rsidRDefault="007E4055" w:rsidP="007E4055">
      <w:pPr>
        <w:keepNext/>
        <w:ind w:firstLine="0"/>
        <w:jc w:val="center"/>
      </w:pPr>
      <w:r>
        <w:rPr>
          <w:noProof/>
        </w:rPr>
        <w:drawing>
          <wp:inline distT="0" distB="0" distL="0" distR="0" wp14:anchorId="2B4E7668" wp14:editId="7C2148AC">
            <wp:extent cx="5760085" cy="3086735"/>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085" cy="3086735"/>
                    </a:xfrm>
                    <a:prstGeom prst="rect">
                      <a:avLst/>
                    </a:prstGeom>
                  </pic:spPr>
                </pic:pic>
              </a:graphicData>
            </a:graphic>
          </wp:inline>
        </w:drawing>
      </w:r>
    </w:p>
    <w:p w14:paraId="3CA80307" w14:textId="1AFF4356" w:rsidR="007E4055" w:rsidRDefault="007E4055" w:rsidP="007E4055">
      <w:pPr>
        <w:pStyle w:val="Caption"/>
        <w:jc w:val="center"/>
        <w:rPr>
          <w:sz w:val="22"/>
          <w:szCs w:val="22"/>
        </w:rPr>
      </w:pPr>
      <w:bookmarkStart w:id="40" w:name="_Toc111321864"/>
      <w:r w:rsidRPr="00173A8C">
        <w:rPr>
          <w:sz w:val="22"/>
          <w:szCs w:val="22"/>
        </w:rPr>
        <w:t>Hình 4.</w:t>
      </w:r>
      <w:r w:rsidRPr="00173A8C">
        <w:rPr>
          <w:sz w:val="22"/>
          <w:szCs w:val="22"/>
        </w:rPr>
        <w:fldChar w:fldCharType="begin"/>
      </w:r>
      <w:r w:rsidRPr="00173A8C">
        <w:rPr>
          <w:sz w:val="22"/>
          <w:szCs w:val="22"/>
        </w:rPr>
        <w:instrText xml:space="preserve"> SEQ Hình_4. \* ARABIC </w:instrText>
      </w:r>
      <w:r w:rsidRPr="00173A8C">
        <w:rPr>
          <w:sz w:val="22"/>
          <w:szCs w:val="22"/>
        </w:rPr>
        <w:fldChar w:fldCharType="separate"/>
      </w:r>
      <w:r w:rsidR="001112F7">
        <w:rPr>
          <w:noProof/>
          <w:sz w:val="22"/>
          <w:szCs w:val="22"/>
        </w:rPr>
        <w:t>1</w:t>
      </w:r>
      <w:r w:rsidRPr="00173A8C">
        <w:rPr>
          <w:sz w:val="22"/>
          <w:szCs w:val="22"/>
        </w:rPr>
        <w:fldChar w:fldCharType="end"/>
      </w:r>
      <w:r w:rsidRPr="00173A8C">
        <w:rPr>
          <w:sz w:val="22"/>
          <w:szCs w:val="22"/>
        </w:rPr>
        <w:t>. Màn hình đăng nhập của Admin</w:t>
      </w:r>
      <w:bookmarkEnd w:id="40"/>
    </w:p>
    <w:p w14:paraId="1489064D" w14:textId="77777777" w:rsidR="007E4055" w:rsidRDefault="007E4055" w:rsidP="007E4055">
      <w:pPr>
        <w:pStyle w:val="4111"/>
      </w:pPr>
      <w:bookmarkStart w:id="41" w:name="_Toc111321838"/>
      <w:r>
        <w:t>Trang chủ (trang thống kê)</w:t>
      </w:r>
      <w:bookmarkEnd w:id="41"/>
    </w:p>
    <w:p w14:paraId="67C37AE2" w14:textId="77777777" w:rsidR="007E4055" w:rsidRDefault="007E4055" w:rsidP="007E4055">
      <w:r>
        <w:t>Sau khi đăng nhập, màn hình trang chủ xuất hiện và đồng cũng là trang thống kê. Trang thống kê sẽ thể hiện các thông số doanh thu theo tháng, doanh thu theo năm, số lượng công việc hoàn thành và số lượng đánh giá.</w:t>
      </w:r>
    </w:p>
    <w:p w14:paraId="514E11CF" w14:textId="77777777" w:rsidR="007E4055" w:rsidRDefault="007E4055" w:rsidP="007E4055">
      <w:pPr>
        <w:keepNext/>
        <w:ind w:firstLine="0"/>
        <w:jc w:val="center"/>
      </w:pPr>
      <w:r>
        <w:rPr>
          <w:noProof/>
        </w:rPr>
        <w:lastRenderedPageBreak/>
        <w:drawing>
          <wp:inline distT="0" distB="0" distL="0" distR="0" wp14:anchorId="23EDE6F9" wp14:editId="78C294ED">
            <wp:extent cx="5760085" cy="3068955"/>
            <wp:effectExtent l="0" t="0" r="0" b="0"/>
            <wp:docPr id="14" name="Picture 14"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085" cy="3068955"/>
                    </a:xfrm>
                    <a:prstGeom prst="rect">
                      <a:avLst/>
                    </a:prstGeom>
                  </pic:spPr>
                </pic:pic>
              </a:graphicData>
            </a:graphic>
          </wp:inline>
        </w:drawing>
      </w:r>
    </w:p>
    <w:p w14:paraId="3B0E06A5" w14:textId="04489F00" w:rsidR="007E4055" w:rsidRDefault="007E4055" w:rsidP="007E4055">
      <w:pPr>
        <w:pStyle w:val="Caption"/>
        <w:jc w:val="center"/>
        <w:rPr>
          <w:sz w:val="22"/>
          <w:szCs w:val="22"/>
        </w:rPr>
      </w:pPr>
      <w:bookmarkStart w:id="42" w:name="_Toc111321865"/>
      <w:r w:rsidRPr="00871CBE">
        <w:rPr>
          <w:sz w:val="22"/>
          <w:szCs w:val="22"/>
        </w:rPr>
        <w:t>Hình 4.</w:t>
      </w:r>
      <w:r w:rsidRPr="00871CBE">
        <w:rPr>
          <w:sz w:val="22"/>
          <w:szCs w:val="22"/>
        </w:rPr>
        <w:fldChar w:fldCharType="begin"/>
      </w:r>
      <w:r w:rsidRPr="00871CBE">
        <w:rPr>
          <w:sz w:val="22"/>
          <w:szCs w:val="22"/>
        </w:rPr>
        <w:instrText xml:space="preserve"> SEQ Hình_4. \* ARABIC </w:instrText>
      </w:r>
      <w:r w:rsidRPr="00871CBE">
        <w:rPr>
          <w:sz w:val="22"/>
          <w:szCs w:val="22"/>
        </w:rPr>
        <w:fldChar w:fldCharType="separate"/>
      </w:r>
      <w:r w:rsidR="001112F7">
        <w:rPr>
          <w:noProof/>
          <w:sz w:val="22"/>
          <w:szCs w:val="22"/>
        </w:rPr>
        <w:t>2</w:t>
      </w:r>
      <w:r w:rsidRPr="00871CBE">
        <w:rPr>
          <w:sz w:val="22"/>
          <w:szCs w:val="22"/>
        </w:rPr>
        <w:fldChar w:fldCharType="end"/>
      </w:r>
      <w:r w:rsidRPr="00871CBE">
        <w:rPr>
          <w:sz w:val="22"/>
          <w:szCs w:val="22"/>
        </w:rPr>
        <w:t>. Trang chủ</w:t>
      </w:r>
      <w:bookmarkEnd w:id="42"/>
    </w:p>
    <w:p w14:paraId="2421B69E" w14:textId="77777777" w:rsidR="007E4055" w:rsidRDefault="007E4055" w:rsidP="007E4055">
      <w:pPr>
        <w:pStyle w:val="4111"/>
      </w:pPr>
      <w:bookmarkStart w:id="43" w:name="_Toc111321839"/>
      <w:r>
        <w:t>Trang quản lý người dùng</w:t>
      </w:r>
      <w:bookmarkEnd w:id="43"/>
    </w:p>
    <w:p w14:paraId="3C679A99" w14:textId="77777777" w:rsidR="007E4055" w:rsidRDefault="007E4055" w:rsidP="007E4055">
      <w:r>
        <w:t>Trang quản lý người dùng hiển thị các thông tin của người dung (User) bao gồm: tên, số điện thoại, địa chỉ, email, ngày tạo, loại. Loại ở đây có 2 loại: loại 1 là người quản lý, loại 2 là người dùng.</w:t>
      </w:r>
    </w:p>
    <w:p w14:paraId="6DA2B932" w14:textId="77777777" w:rsidR="007E4055" w:rsidRDefault="007E4055" w:rsidP="007E4055">
      <w:pPr>
        <w:keepNext/>
        <w:ind w:firstLine="0"/>
        <w:jc w:val="center"/>
      </w:pPr>
      <w:r>
        <w:rPr>
          <w:noProof/>
        </w:rPr>
        <w:drawing>
          <wp:inline distT="0" distB="0" distL="0" distR="0" wp14:anchorId="5BD84A52" wp14:editId="13A8204E">
            <wp:extent cx="5760085" cy="2968625"/>
            <wp:effectExtent l="0" t="0" r="0" b="317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0085" cy="2968625"/>
                    </a:xfrm>
                    <a:prstGeom prst="rect">
                      <a:avLst/>
                    </a:prstGeom>
                  </pic:spPr>
                </pic:pic>
              </a:graphicData>
            </a:graphic>
          </wp:inline>
        </w:drawing>
      </w:r>
    </w:p>
    <w:p w14:paraId="16A7964C" w14:textId="38613691" w:rsidR="007E4055" w:rsidRDefault="007E4055" w:rsidP="007E4055">
      <w:pPr>
        <w:pStyle w:val="Caption"/>
        <w:jc w:val="center"/>
        <w:rPr>
          <w:sz w:val="22"/>
          <w:szCs w:val="22"/>
        </w:rPr>
      </w:pPr>
      <w:bookmarkStart w:id="44" w:name="_Toc111321866"/>
      <w:r w:rsidRPr="00CD7398">
        <w:rPr>
          <w:sz w:val="22"/>
          <w:szCs w:val="22"/>
        </w:rPr>
        <w:t>Hình 4.</w:t>
      </w:r>
      <w:r w:rsidRPr="00CD7398">
        <w:rPr>
          <w:sz w:val="22"/>
          <w:szCs w:val="22"/>
        </w:rPr>
        <w:fldChar w:fldCharType="begin"/>
      </w:r>
      <w:r w:rsidRPr="00CD7398">
        <w:rPr>
          <w:sz w:val="22"/>
          <w:szCs w:val="22"/>
        </w:rPr>
        <w:instrText xml:space="preserve"> SEQ Hình_4. \* ARABIC </w:instrText>
      </w:r>
      <w:r w:rsidRPr="00CD7398">
        <w:rPr>
          <w:sz w:val="22"/>
          <w:szCs w:val="22"/>
        </w:rPr>
        <w:fldChar w:fldCharType="separate"/>
      </w:r>
      <w:r w:rsidR="001112F7">
        <w:rPr>
          <w:noProof/>
          <w:sz w:val="22"/>
          <w:szCs w:val="22"/>
        </w:rPr>
        <w:t>3</w:t>
      </w:r>
      <w:r w:rsidRPr="00CD7398">
        <w:rPr>
          <w:sz w:val="22"/>
          <w:szCs w:val="22"/>
        </w:rPr>
        <w:fldChar w:fldCharType="end"/>
      </w:r>
      <w:r w:rsidRPr="00CD7398">
        <w:rPr>
          <w:sz w:val="22"/>
          <w:szCs w:val="22"/>
        </w:rPr>
        <w:t>. Trang quản lý người dùng</w:t>
      </w:r>
      <w:bookmarkEnd w:id="44"/>
    </w:p>
    <w:p w14:paraId="363DA113" w14:textId="77777777" w:rsidR="007E4055" w:rsidRDefault="007E4055" w:rsidP="007E4055">
      <w:pPr>
        <w:pStyle w:val="4111"/>
      </w:pPr>
      <w:bookmarkStart w:id="45" w:name="_Toc111321840"/>
      <w:r>
        <w:lastRenderedPageBreak/>
        <w:t>Trang quản lý bình luận (comment)</w:t>
      </w:r>
      <w:bookmarkEnd w:id="45"/>
    </w:p>
    <w:p w14:paraId="755929F8" w14:textId="77777777" w:rsidR="007E4055" w:rsidRDefault="007E4055" w:rsidP="007E4055">
      <w:r>
        <w:t>Trang quản lý bình luận (comment) hiển thị các thông tin của người bình luận bao gồm: tên, nội dung bình luận, mã người dùng, mã sản phẩm, mã loại sản phẩm, …</w:t>
      </w:r>
    </w:p>
    <w:p w14:paraId="78AC07A6" w14:textId="77777777" w:rsidR="007E4055" w:rsidRDefault="007E4055" w:rsidP="007E4055">
      <w:pPr>
        <w:keepNext/>
        <w:ind w:firstLine="0"/>
      </w:pPr>
      <w:r>
        <w:rPr>
          <w:noProof/>
        </w:rPr>
        <w:drawing>
          <wp:inline distT="0" distB="0" distL="0" distR="0" wp14:anchorId="33EC151F" wp14:editId="02F3165D">
            <wp:extent cx="5760085" cy="3044825"/>
            <wp:effectExtent l="0" t="0" r="0" b="317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085" cy="3044825"/>
                    </a:xfrm>
                    <a:prstGeom prst="rect">
                      <a:avLst/>
                    </a:prstGeom>
                  </pic:spPr>
                </pic:pic>
              </a:graphicData>
            </a:graphic>
          </wp:inline>
        </w:drawing>
      </w:r>
    </w:p>
    <w:p w14:paraId="7AAE758B" w14:textId="7B2D8CF9" w:rsidR="007E4055" w:rsidRDefault="007E4055" w:rsidP="007E4055">
      <w:pPr>
        <w:pStyle w:val="Caption"/>
        <w:jc w:val="center"/>
        <w:rPr>
          <w:sz w:val="22"/>
          <w:szCs w:val="22"/>
        </w:rPr>
      </w:pPr>
      <w:bookmarkStart w:id="46" w:name="_Toc111321867"/>
      <w:r w:rsidRPr="0088171F">
        <w:rPr>
          <w:sz w:val="22"/>
          <w:szCs w:val="22"/>
        </w:rPr>
        <w:t>Hình 4.</w:t>
      </w:r>
      <w:r w:rsidRPr="0088171F">
        <w:rPr>
          <w:sz w:val="22"/>
          <w:szCs w:val="22"/>
        </w:rPr>
        <w:fldChar w:fldCharType="begin"/>
      </w:r>
      <w:r w:rsidRPr="0088171F">
        <w:rPr>
          <w:sz w:val="22"/>
          <w:szCs w:val="22"/>
        </w:rPr>
        <w:instrText xml:space="preserve"> SEQ Hình_4. \* ARABIC </w:instrText>
      </w:r>
      <w:r w:rsidRPr="0088171F">
        <w:rPr>
          <w:sz w:val="22"/>
          <w:szCs w:val="22"/>
        </w:rPr>
        <w:fldChar w:fldCharType="separate"/>
      </w:r>
      <w:r w:rsidR="001112F7">
        <w:rPr>
          <w:noProof/>
          <w:sz w:val="22"/>
          <w:szCs w:val="22"/>
        </w:rPr>
        <w:t>4</w:t>
      </w:r>
      <w:r w:rsidRPr="0088171F">
        <w:rPr>
          <w:sz w:val="22"/>
          <w:szCs w:val="22"/>
        </w:rPr>
        <w:fldChar w:fldCharType="end"/>
      </w:r>
      <w:r w:rsidRPr="0088171F">
        <w:rPr>
          <w:sz w:val="22"/>
          <w:szCs w:val="22"/>
        </w:rPr>
        <w:t>. Trang quản lý bình luận (comment)</w:t>
      </w:r>
      <w:bookmarkEnd w:id="46"/>
    </w:p>
    <w:p w14:paraId="11E05AA6" w14:textId="77777777" w:rsidR="007E4055" w:rsidRDefault="007E4055" w:rsidP="007E4055">
      <w:pPr>
        <w:pStyle w:val="4111"/>
      </w:pPr>
      <w:bookmarkStart w:id="47" w:name="_Toc111321841"/>
      <w:r>
        <w:t>Trang quản lý sản phẩm</w:t>
      </w:r>
      <w:bookmarkEnd w:id="47"/>
    </w:p>
    <w:p w14:paraId="67023D3D" w14:textId="77777777" w:rsidR="007E4055" w:rsidRDefault="007E4055" w:rsidP="007E4055">
      <w:r>
        <w:t>Trang quản lý sản phẩm hiển thị các thông tin của sản phẩm bao gồm: tên sản phẩm, link hình ảnh, giá tiền, người tạo, trạng thái, số lượng, …</w:t>
      </w:r>
    </w:p>
    <w:p w14:paraId="5BF42A12" w14:textId="77777777" w:rsidR="007E4055" w:rsidRDefault="007E4055" w:rsidP="007E4055">
      <w:pPr>
        <w:keepNext/>
        <w:ind w:firstLine="0"/>
        <w:jc w:val="center"/>
      </w:pPr>
      <w:r>
        <w:rPr>
          <w:noProof/>
        </w:rPr>
        <w:drawing>
          <wp:inline distT="0" distB="0" distL="0" distR="0" wp14:anchorId="42ADA7EE" wp14:editId="1B102D82">
            <wp:extent cx="5760085" cy="3068955"/>
            <wp:effectExtent l="0" t="0" r="0" b="0"/>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60085" cy="3068955"/>
                    </a:xfrm>
                    <a:prstGeom prst="rect">
                      <a:avLst/>
                    </a:prstGeom>
                  </pic:spPr>
                </pic:pic>
              </a:graphicData>
            </a:graphic>
          </wp:inline>
        </w:drawing>
      </w:r>
    </w:p>
    <w:p w14:paraId="40FED75F" w14:textId="39E787E9" w:rsidR="007E4055" w:rsidRPr="006A6B32" w:rsidRDefault="007E4055" w:rsidP="007E4055">
      <w:pPr>
        <w:pStyle w:val="Caption"/>
        <w:jc w:val="center"/>
        <w:rPr>
          <w:sz w:val="22"/>
          <w:szCs w:val="22"/>
        </w:rPr>
      </w:pPr>
      <w:bookmarkStart w:id="48" w:name="_Toc111321868"/>
      <w:r w:rsidRPr="006A6B32">
        <w:rPr>
          <w:sz w:val="22"/>
          <w:szCs w:val="22"/>
        </w:rPr>
        <w:t>Hình 4.</w:t>
      </w:r>
      <w:r w:rsidRPr="006A6B32">
        <w:rPr>
          <w:sz w:val="22"/>
          <w:szCs w:val="22"/>
        </w:rPr>
        <w:fldChar w:fldCharType="begin"/>
      </w:r>
      <w:r w:rsidRPr="006A6B32">
        <w:rPr>
          <w:sz w:val="22"/>
          <w:szCs w:val="22"/>
        </w:rPr>
        <w:instrText xml:space="preserve"> SEQ Hình_4. \* ARABIC </w:instrText>
      </w:r>
      <w:r w:rsidRPr="006A6B32">
        <w:rPr>
          <w:sz w:val="22"/>
          <w:szCs w:val="22"/>
        </w:rPr>
        <w:fldChar w:fldCharType="separate"/>
      </w:r>
      <w:r w:rsidR="001112F7">
        <w:rPr>
          <w:noProof/>
          <w:sz w:val="22"/>
          <w:szCs w:val="22"/>
        </w:rPr>
        <w:t>5</w:t>
      </w:r>
      <w:r w:rsidRPr="006A6B32">
        <w:rPr>
          <w:sz w:val="22"/>
          <w:szCs w:val="22"/>
        </w:rPr>
        <w:fldChar w:fldCharType="end"/>
      </w:r>
      <w:r w:rsidRPr="006A6B32">
        <w:rPr>
          <w:sz w:val="22"/>
          <w:szCs w:val="22"/>
        </w:rPr>
        <w:t>. Trang quản lý sản phẩm</w:t>
      </w:r>
      <w:bookmarkEnd w:id="48"/>
    </w:p>
    <w:p w14:paraId="0B992165" w14:textId="77777777" w:rsidR="007E4055" w:rsidRDefault="007E4055" w:rsidP="007E4055">
      <w:pPr>
        <w:pStyle w:val="4111"/>
      </w:pPr>
      <w:bookmarkStart w:id="49" w:name="_Toc111321842"/>
      <w:r>
        <w:lastRenderedPageBreak/>
        <w:t>Thêm sản phẩm</w:t>
      </w:r>
      <w:bookmarkEnd w:id="49"/>
    </w:p>
    <w:p w14:paraId="0CA2D6EB" w14:textId="77777777" w:rsidR="007E4055" w:rsidRDefault="007E4055" w:rsidP="007E4055">
      <w:r>
        <w:t>Trang web cho phép Admin theo sản phẩm bằng cách nhập đầy đủ thông tin như, tên sản phẩm, link hình ảnh, giá tiền, người tạo, trạng thái, số lượng, …</w:t>
      </w:r>
    </w:p>
    <w:p w14:paraId="5E1BA3D3" w14:textId="77777777" w:rsidR="007E4055" w:rsidRDefault="007E4055" w:rsidP="007E4055">
      <w:pPr>
        <w:keepNext/>
        <w:ind w:firstLine="0"/>
        <w:jc w:val="center"/>
      </w:pPr>
      <w:r>
        <w:rPr>
          <w:noProof/>
        </w:rPr>
        <w:drawing>
          <wp:inline distT="0" distB="0" distL="0" distR="0" wp14:anchorId="56AE88C0" wp14:editId="00C11442">
            <wp:extent cx="5760085" cy="2976245"/>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0085" cy="2976245"/>
                    </a:xfrm>
                    <a:prstGeom prst="rect">
                      <a:avLst/>
                    </a:prstGeom>
                  </pic:spPr>
                </pic:pic>
              </a:graphicData>
            </a:graphic>
          </wp:inline>
        </w:drawing>
      </w:r>
    </w:p>
    <w:p w14:paraId="6568C72B" w14:textId="096544D5" w:rsidR="007E4055" w:rsidRDefault="007E4055" w:rsidP="007E4055">
      <w:pPr>
        <w:pStyle w:val="Caption"/>
        <w:jc w:val="center"/>
        <w:rPr>
          <w:sz w:val="22"/>
          <w:szCs w:val="22"/>
        </w:rPr>
      </w:pPr>
      <w:bookmarkStart w:id="50" w:name="_Toc111321869"/>
      <w:r w:rsidRPr="004A69D3">
        <w:rPr>
          <w:sz w:val="22"/>
          <w:szCs w:val="22"/>
        </w:rPr>
        <w:t>Hình 4.</w:t>
      </w:r>
      <w:r w:rsidRPr="004A69D3">
        <w:rPr>
          <w:sz w:val="22"/>
          <w:szCs w:val="22"/>
        </w:rPr>
        <w:fldChar w:fldCharType="begin"/>
      </w:r>
      <w:r w:rsidRPr="004A69D3">
        <w:rPr>
          <w:sz w:val="22"/>
          <w:szCs w:val="22"/>
        </w:rPr>
        <w:instrText xml:space="preserve"> SEQ Hình_4. \* ARABIC </w:instrText>
      </w:r>
      <w:r w:rsidRPr="004A69D3">
        <w:rPr>
          <w:sz w:val="22"/>
          <w:szCs w:val="22"/>
        </w:rPr>
        <w:fldChar w:fldCharType="separate"/>
      </w:r>
      <w:r w:rsidR="001112F7">
        <w:rPr>
          <w:noProof/>
          <w:sz w:val="22"/>
          <w:szCs w:val="22"/>
        </w:rPr>
        <w:t>6</w:t>
      </w:r>
      <w:r w:rsidRPr="004A69D3">
        <w:rPr>
          <w:sz w:val="22"/>
          <w:szCs w:val="22"/>
        </w:rPr>
        <w:fldChar w:fldCharType="end"/>
      </w:r>
      <w:r w:rsidRPr="004A69D3">
        <w:rPr>
          <w:sz w:val="22"/>
          <w:szCs w:val="22"/>
        </w:rPr>
        <w:t>. Thêm sản phẩm</w:t>
      </w:r>
      <w:bookmarkEnd w:id="50"/>
    </w:p>
    <w:p w14:paraId="7FAD9D93" w14:textId="77777777" w:rsidR="007E4055" w:rsidRDefault="007E4055" w:rsidP="007E4055">
      <w:pPr>
        <w:pStyle w:val="4111"/>
      </w:pPr>
      <w:bookmarkStart w:id="51" w:name="_Toc111321843"/>
      <w:r>
        <w:t>Đăng xuất khỏi trang Admin</w:t>
      </w:r>
      <w:bookmarkEnd w:id="51"/>
    </w:p>
    <w:p w14:paraId="42831241" w14:textId="77777777" w:rsidR="007E4055" w:rsidRDefault="007E4055" w:rsidP="007E4055">
      <w:pPr>
        <w:keepNext/>
        <w:ind w:firstLine="0"/>
      </w:pPr>
      <w:r>
        <w:rPr>
          <w:noProof/>
        </w:rPr>
        <w:drawing>
          <wp:inline distT="0" distB="0" distL="0" distR="0" wp14:anchorId="0A32C7AD" wp14:editId="5922E4F4">
            <wp:extent cx="5760085" cy="3060065"/>
            <wp:effectExtent l="0" t="0" r="0" b="698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0085" cy="3060065"/>
                    </a:xfrm>
                    <a:prstGeom prst="rect">
                      <a:avLst/>
                    </a:prstGeom>
                  </pic:spPr>
                </pic:pic>
              </a:graphicData>
            </a:graphic>
          </wp:inline>
        </w:drawing>
      </w:r>
    </w:p>
    <w:p w14:paraId="39601936" w14:textId="5688E41E" w:rsidR="007E4055" w:rsidRDefault="007E4055" w:rsidP="007E4055">
      <w:pPr>
        <w:pStyle w:val="Caption"/>
        <w:jc w:val="center"/>
        <w:rPr>
          <w:sz w:val="22"/>
          <w:szCs w:val="22"/>
        </w:rPr>
      </w:pPr>
      <w:bookmarkStart w:id="52" w:name="_Toc111321870"/>
      <w:r w:rsidRPr="00ED19C2">
        <w:rPr>
          <w:sz w:val="22"/>
          <w:szCs w:val="22"/>
        </w:rPr>
        <w:t>Hình 4.</w:t>
      </w:r>
      <w:r w:rsidRPr="00ED19C2">
        <w:rPr>
          <w:sz w:val="22"/>
          <w:szCs w:val="22"/>
        </w:rPr>
        <w:fldChar w:fldCharType="begin"/>
      </w:r>
      <w:r w:rsidRPr="00ED19C2">
        <w:rPr>
          <w:sz w:val="22"/>
          <w:szCs w:val="22"/>
        </w:rPr>
        <w:instrText xml:space="preserve"> SEQ Hình_4. \* ARABIC </w:instrText>
      </w:r>
      <w:r w:rsidRPr="00ED19C2">
        <w:rPr>
          <w:sz w:val="22"/>
          <w:szCs w:val="22"/>
        </w:rPr>
        <w:fldChar w:fldCharType="separate"/>
      </w:r>
      <w:r w:rsidR="001112F7">
        <w:rPr>
          <w:noProof/>
          <w:sz w:val="22"/>
          <w:szCs w:val="22"/>
        </w:rPr>
        <w:t>7</w:t>
      </w:r>
      <w:r w:rsidRPr="00ED19C2">
        <w:rPr>
          <w:sz w:val="22"/>
          <w:szCs w:val="22"/>
        </w:rPr>
        <w:fldChar w:fldCharType="end"/>
      </w:r>
      <w:r w:rsidRPr="00ED19C2">
        <w:rPr>
          <w:sz w:val="22"/>
          <w:szCs w:val="22"/>
        </w:rPr>
        <w:t>. Màn hình đăng xuất khỏi trang Admin</w:t>
      </w:r>
      <w:bookmarkEnd w:id="52"/>
    </w:p>
    <w:p w14:paraId="36B3FF0A" w14:textId="77777777" w:rsidR="007E4055" w:rsidRDefault="007E4055" w:rsidP="00505BB1">
      <w:pPr>
        <w:pStyle w:val="411"/>
      </w:pPr>
      <w:bookmarkStart w:id="53" w:name="_Toc111321844"/>
      <w:bookmarkStart w:id="54" w:name="_Toc111836262"/>
      <w:r>
        <w:lastRenderedPageBreak/>
        <w:t>Người dùng</w:t>
      </w:r>
      <w:bookmarkEnd w:id="53"/>
      <w:bookmarkEnd w:id="54"/>
    </w:p>
    <w:p w14:paraId="324BF4FB" w14:textId="77777777" w:rsidR="007E4055" w:rsidRDefault="007E4055" w:rsidP="00505BB1">
      <w:pPr>
        <w:pStyle w:val="4121"/>
      </w:pPr>
      <w:bookmarkStart w:id="55" w:name="_Toc111321845"/>
      <w:r>
        <w:t>Trang chủ</w:t>
      </w:r>
      <w:bookmarkEnd w:id="55"/>
      <w:r>
        <w:t xml:space="preserve"> </w:t>
      </w:r>
    </w:p>
    <w:p w14:paraId="27020C90" w14:textId="77777777" w:rsidR="007E4055" w:rsidRDefault="007E4055" w:rsidP="007E4055">
      <w:r>
        <w:t>Trang chủ cho phép người dùng đăng nhập tài khoản để thực hiện nhiều chức năng khác của trang web.</w:t>
      </w:r>
    </w:p>
    <w:p w14:paraId="14A8BFD0" w14:textId="77777777" w:rsidR="007E4055" w:rsidRDefault="007E4055" w:rsidP="007E4055">
      <w:pPr>
        <w:keepNext/>
        <w:ind w:firstLine="0"/>
        <w:jc w:val="center"/>
      </w:pPr>
      <w:r>
        <w:rPr>
          <w:noProof/>
        </w:rPr>
        <w:drawing>
          <wp:inline distT="0" distB="0" distL="0" distR="0" wp14:anchorId="2AB65752" wp14:editId="3040AB86">
            <wp:extent cx="5760085" cy="2794635"/>
            <wp:effectExtent l="0" t="0" r="0" b="5715"/>
            <wp:docPr id="6" name="Picture 6"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video game&#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0085" cy="2794635"/>
                    </a:xfrm>
                    <a:prstGeom prst="rect">
                      <a:avLst/>
                    </a:prstGeom>
                  </pic:spPr>
                </pic:pic>
              </a:graphicData>
            </a:graphic>
          </wp:inline>
        </w:drawing>
      </w:r>
    </w:p>
    <w:p w14:paraId="28D35DB0" w14:textId="11710667" w:rsidR="007E4055" w:rsidRPr="00F559CC" w:rsidRDefault="007E4055" w:rsidP="007E4055">
      <w:pPr>
        <w:pStyle w:val="Caption"/>
        <w:jc w:val="center"/>
        <w:rPr>
          <w:sz w:val="22"/>
          <w:szCs w:val="22"/>
        </w:rPr>
      </w:pPr>
      <w:bookmarkStart w:id="56" w:name="_Toc111321871"/>
      <w:r w:rsidRPr="00F559CC">
        <w:rPr>
          <w:sz w:val="22"/>
          <w:szCs w:val="22"/>
        </w:rPr>
        <w:t>Hình 4.</w:t>
      </w:r>
      <w:r w:rsidRPr="00F559CC">
        <w:rPr>
          <w:sz w:val="22"/>
          <w:szCs w:val="22"/>
        </w:rPr>
        <w:fldChar w:fldCharType="begin"/>
      </w:r>
      <w:r w:rsidRPr="00F559CC">
        <w:rPr>
          <w:sz w:val="22"/>
          <w:szCs w:val="22"/>
        </w:rPr>
        <w:instrText xml:space="preserve"> SEQ Hình_4. \* ARABIC </w:instrText>
      </w:r>
      <w:r w:rsidRPr="00F559CC">
        <w:rPr>
          <w:sz w:val="22"/>
          <w:szCs w:val="22"/>
        </w:rPr>
        <w:fldChar w:fldCharType="separate"/>
      </w:r>
      <w:r w:rsidR="001112F7">
        <w:rPr>
          <w:noProof/>
          <w:sz w:val="22"/>
          <w:szCs w:val="22"/>
        </w:rPr>
        <w:t>8</w:t>
      </w:r>
      <w:r w:rsidRPr="00F559CC">
        <w:rPr>
          <w:sz w:val="22"/>
          <w:szCs w:val="22"/>
        </w:rPr>
        <w:fldChar w:fldCharType="end"/>
      </w:r>
      <w:r w:rsidRPr="00F559CC">
        <w:rPr>
          <w:sz w:val="22"/>
          <w:szCs w:val="22"/>
        </w:rPr>
        <w:t>. Trang chủ</w:t>
      </w:r>
      <w:bookmarkEnd w:id="56"/>
    </w:p>
    <w:p w14:paraId="4FBDFB95" w14:textId="77777777" w:rsidR="007E4055" w:rsidRDefault="007E4055" w:rsidP="00505BB1">
      <w:pPr>
        <w:pStyle w:val="4121"/>
      </w:pPr>
      <w:bookmarkStart w:id="57" w:name="_Toc111321846"/>
      <w:r>
        <w:t>Đăng nhập</w:t>
      </w:r>
      <w:bookmarkEnd w:id="57"/>
    </w:p>
    <w:p w14:paraId="46696A61" w14:textId="77777777" w:rsidR="007E4055" w:rsidRDefault="007E4055" w:rsidP="007E4055">
      <w:r>
        <w:t xml:space="preserve">Người dùng tiến hành đăng nhập bằng cách nhập các thông tin về </w:t>
      </w:r>
      <w:r w:rsidRPr="00D60D1D">
        <w:rPr>
          <w:b/>
          <w:bCs/>
        </w:rPr>
        <w:t>Tài khoản</w:t>
      </w:r>
      <w:r>
        <w:t xml:space="preserve"> và </w:t>
      </w:r>
      <w:r w:rsidRPr="00D60D1D">
        <w:rPr>
          <w:b/>
          <w:bCs/>
        </w:rPr>
        <w:t>Mật khẩu</w:t>
      </w:r>
      <w:r>
        <w:t xml:space="preserve">, có thể chọn </w:t>
      </w:r>
      <w:r w:rsidRPr="00D60D1D">
        <w:rPr>
          <w:b/>
          <w:bCs/>
        </w:rPr>
        <w:t>Remember me</w:t>
      </w:r>
      <w:r>
        <w:t xml:space="preserve"> hoặc không, sau đó nhấn </w:t>
      </w:r>
      <w:r w:rsidRPr="00D60D1D">
        <w:rPr>
          <w:b/>
          <w:bCs/>
        </w:rPr>
        <w:t>Đăng nhập</w:t>
      </w:r>
      <w:r>
        <w:t xml:space="preserve"> để thực hiện các chức năng tiếp theo.</w:t>
      </w:r>
    </w:p>
    <w:p w14:paraId="5522F09E" w14:textId="77777777" w:rsidR="007E4055" w:rsidRDefault="007E4055" w:rsidP="007E4055">
      <w:pPr>
        <w:keepNext/>
        <w:ind w:firstLine="0"/>
        <w:jc w:val="center"/>
      </w:pPr>
      <w:r>
        <w:rPr>
          <w:noProof/>
        </w:rPr>
        <w:lastRenderedPageBreak/>
        <w:drawing>
          <wp:inline distT="0" distB="0" distL="0" distR="0" wp14:anchorId="3C00F924" wp14:editId="0C629C2B">
            <wp:extent cx="5760085" cy="3075305"/>
            <wp:effectExtent l="0" t="0" r="0" b="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60085" cy="3075305"/>
                    </a:xfrm>
                    <a:prstGeom prst="rect">
                      <a:avLst/>
                    </a:prstGeom>
                  </pic:spPr>
                </pic:pic>
              </a:graphicData>
            </a:graphic>
          </wp:inline>
        </w:drawing>
      </w:r>
    </w:p>
    <w:p w14:paraId="3875AE06" w14:textId="4CB76EF5" w:rsidR="007E4055" w:rsidRPr="00B03069" w:rsidRDefault="007E4055" w:rsidP="007E4055">
      <w:pPr>
        <w:pStyle w:val="Caption"/>
        <w:jc w:val="center"/>
        <w:rPr>
          <w:sz w:val="22"/>
          <w:szCs w:val="22"/>
        </w:rPr>
      </w:pPr>
      <w:bookmarkStart w:id="58" w:name="_Toc111321872"/>
      <w:r w:rsidRPr="00B03069">
        <w:rPr>
          <w:sz w:val="22"/>
          <w:szCs w:val="22"/>
        </w:rPr>
        <w:t>Hình 4.</w:t>
      </w:r>
      <w:r w:rsidRPr="00B03069">
        <w:rPr>
          <w:sz w:val="22"/>
          <w:szCs w:val="22"/>
        </w:rPr>
        <w:fldChar w:fldCharType="begin"/>
      </w:r>
      <w:r w:rsidRPr="00B03069">
        <w:rPr>
          <w:sz w:val="22"/>
          <w:szCs w:val="22"/>
        </w:rPr>
        <w:instrText xml:space="preserve"> SEQ Hình_4. \* ARABIC </w:instrText>
      </w:r>
      <w:r w:rsidRPr="00B03069">
        <w:rPr>
          <w:sz w:val="22"/>
          <w:szCs w:val="22"/>
        </w:rPr>
        <w:fldChar w:fldCharType="separate"/>
      </w:r>
      <w:r w:rsidR="001112F7">
        <w:rPr>
          <w:noProof/>
          <w:sz w:val="22"/>
          <w:szCs w:val="22"/>
        </w:rPr>
        <w:t>9</w:t>
      </w:r>
      <w:r w:rsidRPr="00B03069">
        <w:rPr>
          <w:sz w:val="22"/>
          <w:szCs w:val="22"/>
        </w:rPr>
        <w:fldChar w:fldCharType="end"/>
      </w:r>
      <w:r w:rsidRPr="00B03069">
        <w:rPr>
          <w:sz w:val="22"/>
          <w:szCs w:val="22"/>
        </w:rPr>
        <w:t>. Đăng nhập</w:t>
      </w:r>
      <w:bookmarkEnd w:id="58"/>
    </w:p>
    <w:p w14:paraId="15A1E0BE" w14:textId="77777777" w:rsidR="007E4055" w:rsidRDefault="007E4055" w:rsidP="00505BB1">
      <w:pPr>
        <w:pStyle w:val="4121"/>
      </w:pPr>
      <w:bookmarkStart w:id="59" w:name="_Toc111321847"/>
      <w:r>
        <w:t>Giao diện danh mục sản phẩm</w:t>
      </w:r>
      <w:bookmarkEnd w:id="59"/>
    </w:p>
    <w:p w14:paraId="7E379437" w14:textId="77777777" w:rsidR="007E4055" w:rsidRPr="002509C5" w:rsidRDefault="007E4055" w:rsidP="007E4055">
      <w:pPr>
        <w:rPr>
          <w:b/>
          <w:bCs/>
        </w:rPr>
      </w:pPr>
      <w:r>
        <w:t xml:space="preserve">Trong danh mục sản phẩm, người dùng có thể xem được danh mục sản phẩm mới, sản phẩm giảm giá, sản phẩm được yêu thích, … và thực hiện được chức năng </w:t>
      </w:r>
      <w:r w:rsidRPr="002509C5">
        <w:rPr>
          <w:b/>
          <w:bCs/>
        </w:rPr>
        <w:t>Thêm vào giỏ hàng.</w:t>
      </w:r>
    </w:p>
    <w:p w14:paraId="353DEEDA" w14:textId="77777777" w:rsidR="007E4055" w:rsidRDefault="007E4055" w:rsidP="007E4055">
      <w:pPr>
        <w:keepNext/>
        <w:ind w:firstLine="0"/>
        <w:jc w:val="center"/>
      </w:pPr>
      <w:r>
        <w:rPr>
          <w:noProof/>
        </w:rPr>
        <w:drawing>
          <wp:inline distT="0" distB="0" distL="0" distR="0" wp14:anchorId="3E0DD90A" wp14:editId="344C300C">
            <wp:extent cx="5760085" cy="2703830"/>
            <wp:effectExtent l="0" t="0" r="0" b="127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085" cy="2703830"/>
                    </a:xfrm>
                    <a:prstGeom prst="rect">
                      <a:avLst/>
                    </a:prstGeom>
                  </pic:spPr>
                </pic:pic>
              </a:graphicData>
            </a:graphic>
          </wp:inline>
        </w:drawing>
      </w:r>
    </w:p>
    <w:p w14:paraId="2400F830" w14:textId="1D4FF830" w:rsidR="007E4055" w:rsidRDefault="007E4055" w:rsidP="007E4055">
      <w:pPr>
        <w:pStyle w:val="Caption"/>
        <w:jc w:val="center"/>
        <w:rPr>
          <w:sz w:val="22"/>
          <w:szCs w:val="22"/>
        </w:rPr>
      </w:pPr>
      <w:bookmarkStart w:id="60" w:name="_Toc111321873"/>
      <w:r w:rsidRPr="002509C5">
        <w:rPr>
          <w:sz w:val="22"/>
          <w:szCs w:val="22"/>
        </w:rPr>
        <w:t>Hình 4.</w:t>
      </w:r>
      <w:r w:rsidRPr="002509C5">
        <w:rPr>
          <w:sz w:val="22"/>
          <w:szCs w:val="22"/>
        </w:rPr>
        <w:fldChar w:fldCharType="begin"/>
      </w:r>
      <w:r w:rsidRPr="002509C5">
        <w:rPr>
          <w:sz w:val="22"/>
          <w:szCs w:val="22"/>
        </w:rPr>
        <w:instrText xml:space="preserve"> SEQ Hình_4. \* ARABIC </w:instrText>
      </w:r>
      <w:r w:rsidRPr="002509C5">
        <w:rPr>
          <w:sz w:val="22"/>
          <w:szCs w:val="22"/>
        </w:rPr>
        <w:fldChar w:fldCharType="separate"/>
      </w:r>
      <w:r w:rsidR="001112F7">
        <w:rPr>
          <w:noProof/>
          <w:sz w:val="22"/>
          <w:szCs w:val="22"/>
        </w:rPr>
        <w:t>10</w:t>
      </w:r>
      <w:r w:rsidRPr="002509C5">
        <w:rPr>
          <w:sz w:val="22"/>
          <w:szCs w:val="22"/>
        </w:rPr>
        <w:fldChar w:fldCharType="end"/>
      </w:r>
      <w:r w:rsidRPr="002509C5">
        <w:rPr>
          <w:sz w:val="22"/>
          <w:szCs w:val="22"/>
        </w:rPr>
        <w:t>. Danh mục sản phẩm</w:t>
      </w:r>
      <w:bookmarkEnd w:id="60"/>
    </w:p>
    <w:p w14:paraId="543E1EDB" w14:textId="77777777" w:rsidR="007E4055" w:rsidRDefault="007E4055" w:rsidP="00505BB1">
      <w:pPr>
        <w:pStyle w:val="4121"/>
      </w:pPr>
      <w:bookmarkStart w:id="61" w:name="_Toc111321848"/>
      <w:r>
        <w:t>Thêm vào giỏ hàng</w:t>
      </w:r>
      <w:bookmarkEnd w:id="61"/>
    </w:p>
    <w:p w14:paraId="6E329418" w14:textId="778E674D" w:rsidR="007E4055" w:rsidRPr="00E453EE" w:rsidRDefault="007E4055" w:rsidP="007E4055">
      <w:pPr>
        <w:rPr>
          <w:b/>
          <w:bCs/>
        </w:rPr>
      </w:pPr>
      <w:r>
        <w:t>Trường hợp chưa đăng nhập tài khoản, khi thêm sản phẩm vào g</w:t>
      </w:r>
      <w:r w:rsidR="0077254A">
        <w:t>i</w:t>
      </w:r>
      <w:r>
        <w:t xml:space="preserve">ỏ hàng, trang web sẽ xuất hiện thông báo </w:t>
      </w:r>
      <w:r w:rsidRPr="00E453EE">
        <w:rPr>
          <w:b/>
          <w:bCs/>
        </w:rPr>
        <w:t>Bạn hãy đăng nhập trước khi thêm hàng</w:t>
      </w:r>
      <w:r>
        <w:rPr>
          <w:b/>
          <w:bCs/>
        </w:rPr>
        <w:t>.</w:t>
      </w:r>
    </w:p>
    <w:p w14:paraId="25684313" w14:textId="77777777" w:rsidR="007E4055" w:rsidRDefault="007E4055" w:rsidP="007E4055">
      <w:pPr>
        <w:keepNext/>
        <w:ind w:firstLine="0"/>
      </w:pPr>
      <w:r>
        <w:rPr>
          <w:noProof/>
        </w:rPr>
        <w:lastRenderedPageBreak/>
        <w:drawing>
          <wp:inline distT="0" distB="0" distL="0" distR="0" wp14:anchorId="69DC06E9" wp14:editId="39020E95">
            <wp:extent cx="5760085" cy="2802255"/>
            <wp:effectExtent l="0" t="0" r="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60085" cy="2802255"/>
                    </a:xfrm>
                    <a:prstGeom prst="rect">
                      <a:avLst/>
                    </a:prstGeom>
                  </pic:spPr>
                </pic:pic>
              </a:graphicData>
            </a:graphic>
          </wp:inline>
        </w:drawing>
      </w:r>
    </w:p>
    <w:p w14:paraId="2BE1E82D" w14:textId="7ADEACBE" w:rsidR="007E4055" w:rsidRDefault="007E4055" w:rsidP="007E4055">
      <w:pPr>
        <w:pStyle w:val="Caption"/>
        <w:jc w:val="center"/>
        <w:rPr>
          <w:sz w:val="22"/>
          <w:szCs w:val="22"/>
        </w:rPr>
      </w:pPr>
      <w:bookmarkStart w:id="62" w:name="_Toc111321874"/>
      <w:r w:rsidRPr="00E453EE">
        <w:rPr>
          <w:sz w:val="22"/>
          <w:szCs w:val="22"/>
        </w:rPr>
        <w:t>Hình 4.</w:t>
      </w:r>
      <w:r w:rsidRPr="00E453EE">
        <w:rPr>
          <w:sz w:val="22"/>
          <w:szCs w:val="22"/>
        </w:rPr>
        <w:fldChar w:fldCharType="begin"/>
      </w:r>
      <w:r w:rsidRPr="00E453EE">
        <w:rPr>
          <w:sz w:val="22"/>
          <w:szCs w:val="22"/>
        </w:rPr>
        <w:instrText xml:space="preserve"> SEQ Hình_4. \* ARABIC </w:instrText>
      </w:r>
      <w:r w:rsidRPr="00E453EE">
        <w:rPr>
          <w:sz w:val="22"/>
          <w:szCs w:val="22"/>
        </w:rPr>
        <w:fldChar w:fldCharType="separate"/>
      </w:r>
      <w:r w:rsidR="001112F7">
        <w:rPr>
          <w:noProof/>
          <w:sz w:val="22"/>
          <w:szCs w:val="22"/>
        </w:rPr>
        <w:t>11</w:t>
      </w:r>
      <w:r w:rsidRPr="00E453EE">
        <w:rPr>
          <w:sz w:val="22"/>
          <w:szCs w:val="22"/>
        </w:rPr>
        <w:fldChar w:fldCharType="end"/>
      </w:r>
      <w:r w:rsidRPr="00E453EE">
        <w:rPr>
          <w:sz w:val="22"/>
          <w:szCs w:val="22"/>
        </w:rPr>
        <w:t>. Thê</w:t>
      </w:r>
      <w:r w:rsidR="00C103F5">
        <w:rPr>
          <w:sz w:val="22"/>
          <w:szCs w:val="22"/>
        </w:rPr>
        <w:t>m</w:t>
      </w:r>
      <w:r w:rsidRPr="00E453EE">
        <w:rPr>
          <w:sz w:val="22"/>
          <w:szCs w:val="22"/>
        </w:rPr>
        <w:t xml:space="preserve"> vào giỏ hàng không thành công</w:t>
      </w:r>
      <w:bookmarkEnd w:id="62"/>
    </w:p>
    <w:p w14:paraId="1494C9A3" w14:textId="2D1DE97D" w:rsidR="007E4055" w:rsidRDefault="007E4055" w:rsidP="007E4055">
      <w:r>
        <w:t>Trường hợp đã đăng nhập tài khoản, khi thêm sản phẩm vào g</w:t>
      </w:r>
      <w:r w:rsidR="0077254A">
        <w:t>i</w:t>
      </w:r>
      <w:r>
        <w:t xml:space="preserve">ỏ hàng, trang web sẽ xuất hiện thông báo </w:t>
      </w:r>
      <w:r w:rsidRPr="003718F3">
        <w:rPr>
          <w:b/>
          <w:bCs/>
        </w:rPr>
        <w:t>Thêm vào giỏ hàng thành công</w:t>
      </w:r>
      <w:r>
        <w:rPr>
          <w:b/>
          <w:bCs/>
        </w:rPr>
        <w:t>.</w:t>
      </w:r>
    </w:p>
    <w:p w14:paraId="2B082A0A" w14:textId="77777777" w:rsidR="007E4055" w:rsidRDefault="007E4055" w:rsidP="007E4055">
      <w:pPr>
        <w:keepNext/>
        <w:ind w:firstLine="0"/>
        <w:jc w:val="center"/>
      </w:pPr>
      <w:r>
        <w:rPr>
          <w:noProof/>
        </w:rPr>
        <w:drawing>
          <wp:inline distT="0" distB="0" distL="0" distR="0" wp14:anchorId="1EF64039" wp14:editId="680A993B">
            <wp:extent cx="5760085" cy="2816860"/>
            <wp:effectExtent l="0" t="0" r="0" b="254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0085" cy="2816860"/>
                    </a:xfrm>
                    <a:prstGeom prst="rect">
                      <a:avLst/>
                    </a:prstGeom>
                  </pic:spPr>
                </pic:pic>
              </a:graphicData>
            </a:graphic>
          </wp:inline>
        </w:drawing>
      </w:r>
    </w:p>
    <w:p w14:paraId="73418178" w14:textId="2AD69B9B" w:rsidR="007E4055" w:rsidRPr="003718F3" w:rsidRDefault="007E4055" w:rsidP="007E4055">
      <w:pPr>
        <w:pStyle w:val="Caption"/>
        <w:jc w:val="center"/>
        <w:rPr>
          <w:sz w:val="22"/>
          <w:szCs w:val="22"/>
        </w:rPr>
      </w:pPr>
      <w:bookmarkStart w:id="63" w:name="_Toc111321875"/>
      <w:r w:rsidRPr="003718F3">
        <w:rPr>
          <w:sz w:val="22"/>
          <w:szCs w:val="22"/>
        </w:rPr>
        <w:t>Hình 4.</w:t>
      </w:r>
      <w:r w:rsidRPr="003718F3">
        <w:rPr>
          <w:sz w:val="22"/>
          <w:szCs w:val="22"/>
        </w:rPr>
        <w:fldChar w:fldCharType="begin"/>
      </w:r>
      <w:r w:rsidRPr="003718F3">
        <w:rPr>
          <w:sz w:val="22"/>
          <w:szCs w:val="22"/>
        </w:rPr>
        <w:instrText xml:space="preserve"> SEQ Hình_4. \* ARABIC </w:instrText>
      </w:r>
      <w:r w:rsidRPr="003718F3">
        <w:rPr>
          <w:sz w:val="22"/>
          <w:szCs w:val="22"/>
        </w:rPr>
        <w:fldChar w:fldCharType="separate"/>
      </w:r>
      <w:r w:rsidR="001112F7">
        <w:rPr>
          <w:noProof/>
          <w:sz w:val="22"/>
          <w:szCs w:val="22"/>
        </w:rPr>
        <w:t>12</w:t>
      </w:r>
      <w:r w:rsidRPr="003718F3">
        <w:rPr>
          <w:sz w:val="22"/>
          <w:szCs w:val="22"/>
        </w:rPr>
        <w:fldChar w:fldCharType="end"/>
      </w:r>
      <w:r w:rsidRPr="003718F3">
        <w:rPr>
          <w:sz w:val="22"/>
          <w:szCs w:val="22"/>
        </w:rPr>
        <w:t>. Thêm vào giỏ hàng thành công</w:t>
      </w:r>
      <w:bookmarkEnd w:id="63"/>
    </w:p>
    <w:p w14:paraId="3310CF82" w14:textId="77777777" w:rsidR="007E4055" w:rsidRDefault="007E4055" w:rsidP="00505BB1">
      <w:pPr>
        <w:pStyle w:val="4121"/>
      </w:pPr>
      <w:bookmarkStart w:id="64" w:name="_Toc111321849"/>
      <w:r>
        <w:t>Footer</w:t>
      </w:r>
      <w:bookmarkEnd w:id="64"/>
    </w:p>
    <w:p w14:paraId="26F56BE5" w14:textId="264F0966" w:rsidR="007E4055" w:rsidRDefault="007E4055" w:rsidP="007E4055">
      <w:r>
        <w:t xml:space="preserve">Giao diện </w:t>
      </w:r>
      <w:r w:rsidR="00707C10">
        <w:t>F</w:t>
      </w:r>
      <w:r>
        <w:t>ooter hi</w:t>
      </w:r>
      <w:r w:rsidR="0077254A">
        <w:t>ển thị</w:t>
      </w:r>
      <w:r>
        <w:t xml:space="preserve"> các thông tin tổng quát về trang web.</w:t>
      </w:r>
    </w:p>
    <w:p w14:paraId="3038F67A" w14:textId="77777777" w:rsidR="007E4055" w:rsidRDefault="007E4055" w:rsidP="007E4055">
      <w:pPr>
        <w:keepNext/>
        <w:ind w:firstLine="0"/>
        <w:jc w:val="center"/>
      </w:pPr>
      <w:r>
        <w:rPr>
          <w:noProof/>
        </w:rPr>
        <w:lastRenderedPageBreak/>
        <w:drawing>
          <wp:inline distT="0" distB="0" distL="0" distR="0" wp14:anchorId="79A5540E" wp14:editId="5696A54E">
            <wp:extent cx="5760085" cy="2791460"/>
            <wp:effectExtent l="0" t="0" r="0" b="889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0085" cy="2791460"/>
                    </a:xfrm>
                    <a:prstGeom prst="rect">
                      <a:avLst/>
                    </a:prstGeom>
                  </pic:spPr>
                </pic:pic>
              </a:graphicData>
            </a:graphic>
          </wp:inline>
        </w:drawing>
      </w:r>
    </w:p>
    <w:p w14:paraId="14546856" w14:textId="75894BE0" w:rsidR="007E4055" w:rsidRPr="00A578F9" w:rsidRDefault="007E4055" w:rsidP="007E4055">
      <w:pPr>
        <w:pStyle w:val="Caption"/>
        <w:jc w:val="center"/>
        <w:rPr>
          <w:sz w:val="22"/>
          <w:szCs w:val="22"/>
        </w:rPr>
      </w:pPr>
      <w:bookmarkStart w:id="65" w:name="_Toc111321876"/>
      <w:r w:rsidRPr="00A578F9">
        <w:rPr>
          <w:sz w:val="22"/>
          <w:szCs w:val="22"/>
        </w:rPr>
        <w:t>Hình 4.</w:t>
      </w:r>
      <w:r w:rsidRPr="00A578F9">
        <w:rPr>
          <w:sz w:val="22"/>
          <w:szCs w:val="22"/>
        </w:rPr>
        <w:fldChar w:fldCharType="begin"/>
      </w:r>
      <w:r w:rsidRPr="00A578F9">
        <w:rPr>
          <w:sz w:val="22"/>
          <w:szCs w:val="22"/>
        </w:rPr>
        <w:instrText xml:space="preserve"> SEQ Hình_4. \* ARABIC </w:instrText>
      </w:r>
      <w:r w:rsidRPr="00A578F9">
        <w:rPr>
          <w:sz w:val="22"/>
          <w:szCs w:val="22"/>
        </w:rPr>
        <w:fldChar w:fldCharType="separate"/>
      </w:r>
      <w:r w:rsidR="001112F7">
        <w:rPr>
          <w:noProof/>
          <w:sz w:val="22"/>
          <w:szCs w:val="22"/>
        </w:rPr>
        <w:t>13</w:t>
      </w:r>
      <w:r w:rsidRPr="00A578F9">
        <w:rPr>
          <w:sz w:val="22"/>
          <w:szCs w:val="22"/>
        </w:rPr>
        <w:fldChar w:fldCharType="end"/>
      </w:r>
      <w:r>
        <w:rPr>
          <w:sz w:val="22"/>
          <w:szCs w:val="22"/>
        </w:rPr>
        <w:t>. Giao diện footer</w:t>
      </w:r>
      <w:bookmarkEnd w:id="65"/>
    </w:p>
    <w:p w14:paraId="05335FB2" w14:textId="77777777" w:rsidR="007E4055" w:rsidRDefault="007E4055" w:rsidP="00505BB1">
      <w:pPr>
        <w:pStyle w:val="4121"/>
      </w:pPr>
      <w:bookmarkStart w:id="66" w:name="_Toc111321850"/>
      <w:r>
        <w:t>Trang chi tiết sản phẩm</w:t>
      </w:r>
      <w:bookmarkEnd w:id="66"/>
    </w:p>
    <w:p w14:paraId="1EEAE8D6" w14:textId="43F8676A" w:rsidR="007E4055" w:rsidRDefault="007E4055" w:rsidP="007E4055">
      <w:r>
        <w:t xml:space="preserve">Trang chi tiết sản phẩm hiển thị các thông tin chi tiết về sản phẩm như tên, số lượng, giá tiền, … Đây là phẩn mở rộng cho </w:t>
      </w:r>
      <w:r w:rsidR="00707C10">
        <w:t>một</w:t>
      </w:r>
      <w:r>
        <w:t xml:space="preserve"> sản phẩm của phần danh mục sản phẩm.</w:t>
      </w:r>
    </w:p>
    <w:p w14:paraId="34F323EC" w14:textId="77777777" w:rsidR="007E4055" w:rsidRDefault="007E4055" w:rsidP="007E4055">
      <w:pPr>
        <w:keepNext/>
        <w:ind w:firstLine="0"/>
        <w:jc w:val="center"/>
      </w:pPr>
      <w:r>
        <w:rPr>
          <w:noProof/>
        </w:rPr>
        <w:drawing>
          <wp:inline distT="0" distB="0" distL="0" distR="0" wp14:anchorId="6C5083DD" wp14:editId="67DFB004">
            <wp:extent cx="5760085" cy="3048635"/>
            <wp:effectExtent l="0" t="0" r="0" b="0"/>
            <wp:docPr id="12" name="Picture 1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websit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0085" cy="3048635"/>
                    </a:xfrm>
                    <a:prstGeom prst="rect">
                      <a:avLst/>
                    </a:prstGeom>
                  </pic:spPr>
                </pic:pic>
              </a:graphicData>
            </a:graphic>
          </wp:inline>
        </w:drawing>
      </w:r>
    </w:p>
    <w:p w14:paraId="6EB5E7D4" w14:textId="4AFC08C1" w:rsidR="007E4055" w:rsidRPr="00A6246B" w:rsidRDefault="007E4055" w:rsidP="007E4055">
      <w:pPr>
        <w:pStyle w:val="Caption"/>
        <w:jc w:val="center"/>
        <w:rPr>
          <w:sz w:val="22"/>
          <w:szCs w:val="22"/>
        </w:rPr>
      </w:pPr>
      <w:bookmarkStart w:id="67" w:name="_Toc111321877"/>
      <w:r w:rsidRPr="00A6246B">
        <w:rPr>
          <w:sz w:val="22"/>
          <w:szCs w:val="22"/>
        </w:rPr>
        <w:t>Hình 4.</w:t>
      </w:r>
      <w:r w:rsidRPr="00A6246B">
        <w:rPr>
          <w:sz w:val="22"/>
          <w:szCs w:val="22"/>
        </w:rPr>
        <w:fldChar w:fldCharType="begin"/>
      </w:r>
      <w:r w:rsidRPr="00A6246B">
        <w:rPr>
          <w:sz w:val="22"/>
          <w:szCs w:val="22"/>
        </w:rPr>
        <w:instrText xml:space="preserve"> SEQ Hình_4. \* ARABIC </w:instrText>
      </w:r>
      <w:r w:rsidRPr="00A6246B">
        <w:rPr>
          <w:sz w:val="22"/>
          <w:szCs w:val="22"/>
        </w:rPr>
        <w:fldChar w:fldCharType="separate"/>
      </w:r>
      <w:r w:rsidR="001112F7">
        <w:rPr>
          <w:noProof/>
          <w:sz w:val="22"/>
          <w:szCs w:val="22"/>
        </w:rPr>
        <w:t>14</w:t>
      </w:r>
      <w:r w:rsidRPr="00A6246B">
        <w:rPr>
          <w:sz w:val="22"/>
          <w:szCs w:val="22"/>
        </w:rPr>
        <w:fldChar w:fldCharType="end"/>
      </w:r>
      <w:r w:rsidRPr="00A6246B">
        <w:rPr>
          <w:sz w:val="22"/>
          <w:szCs w:val="22"/>
        </w:rPr>
        <w:t>. Trang chi tiết sản phẩm</w:t>
      </w:r>
      <w:bookmarkEnd w:id="67"/>
    </w:p>
    <w:p w14:paraId="538B9AB6" w14:textId="77777777" w:rsidR="007E4055" w:rsidRDefault="007E4055" w:rsidP="007E4055">
      <w:r>
        <w:t xml:space="preserve">Trong trang này có phần mô tả sản phẩm, khi nhấn vào </w:t>
      </w:r>
      <w:r w:rsidRPr="00A6246B">
        <w:rPr>
          <w:b/>
          <w:bCs/>
        </w:rPr>
        <w:t>Mô tả</w:t>
      </w:r>
      <w:r>
        <w:t>, phần mô tả sản phẩm sẽ xuất hiện.</w:t>
      </w:r>
    </w:p>
    <w:p w14:paraId="2DBB2B22" w14:textId="77777777" w:rsidR="007E4055" w:rsidRDefault="007E4055" w:rsidP="007E4055">
      <w:pPr>
        <w:keepNext/>
        <w:ind w:firstLine="0"/>
        <w:jc w:val="center"/>
      </w:pPr>
      <w:r>
        <w:rPr>
          <w:noProof/>
        </w:rPr>
        <w:lastRenderedPageBreak/>
        <w:drawing>
          <wp:inline distT="0" distB="0" distL="0" distR="0" wp14:anchorId="0B7077AD" wp14:editId="74ABE2BD">
            <wp:extent cx="5760085" cy="1078865"/>
            <wp:effectExtent l="0" t="0" r="0" b="6985"/>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0085" cy="1078865"/>
                    </a:xfrm>
                    <a:prstGeom prst="rect">
                      <a:avLst/>
                    </a:prstGeom>
                  </pic:spPr>
                </pic:pic>
              </a:graphicData>
            </a:graphic>
          </wp:inline>
        </w:drawing>
      </w:r>
    </w:p>
    <w:p w14:paraId="00728A3A" w14:textId="4BA1ADF2" w:rsidR="007E4055" w:rsidRPr="00A6246B" w:rsidRDefault="007E4055" w:rsidP="007E4055">
      <w:pPr>
        <w:pStyle w:val="Caption"/>
        <w:jc w:val="center"/>
        <w:rPr>
          <w:sz w:val="22"/>
          <w:szCs w:val="22"/>
        </w:rPr>
      </w:pPr>
      <w:bookmarkStart w:id="68" w:name="_Toc111321878"/>
      <w:r w:rsidRPr="00A6246B">
        <w:rPr>
          <w:sz w:val="22"/>
          <w:szCs w:val="22"/>
        </w:rPr>
        <w:t>Hình 4.</w:t>
      </w:r>
      <w:r w:rsidRPr="00A6246B">
        <w:rPr>
          <w:sz w:val="22"/>
          <w:szCs w:val="22"/>
        </w:rPr>
        <w:fldChar w:fldCharType="begin"/>
      </w:r>
      <w:r w:rsidRPr="00A6246B">
        <w:rPr>
          <w:sz w:val="22"/>
          <w:szCs w:val="22"/>
        </w:rPr>
        <w:instrText xml:space="preserve"> SEQ Hình_4. \* ARABIC </w:instrText>
      </w:r>
      <w:r w:rsidRPr="00A6246B">
        <w:rPr>
          <w:sz w:val="22"/>
          <w:szCs w:val="22"/>
        </w:rPr>
        <w:fldChar w:fldCharType="separate"/>
      </w:r>
      <w:r w:rsidR="001112F7">
        <w:rPr>
          <w:noProof/>
          <w:sz w:val="22"/>
          <w:szCs w:val="22"/>
        </w:rPr>
        <w:t>15</w:t>
      </w:r>
      <w:r w:rsidRPr="00A6246B">
        <w:rPr>
          <w:sz w:val="22"/>
          <w:szCs w:val="22"/>
        </w:rPr>
        <w:fldChar w:fldCharType="end"/>
      </w:r>
      <w:r w:rsidRPr="00A6246B">
        <w:rPr>
          <w:sz w:val="22"/>
          <w:szCs w:val="22"/>
        </w:rPr>
        <w:t>. Mô tả sản phẩm</w:t>
      </w:r>
      <w:bookmarkEnd w:id="68"/>
    </w:p>
    <w:p w14:paraId="452D8280" w14:textId="77777777" w:rsidR="007E4055" w:rsidRDefault="007E4055" w:rsidP="00505BB1">
      <w:pPr>
        <w:pStyle w:val="4121"/>
      </w:pPr>
      <w:bookmarkStart w:id="69" w:name="_Toc111321851"/>
      <w:r>
        <w:t>Bình luận</w:t>
      </w:r>
      <w:bookmarkEnd w:id="69"/>
    </w:p>
    <w:p w14:paraId="7DF44183" w14:textId="77777777" w:rsidR="007E4055" w:rsidRDefault="007E4055" w:rsidP="007E4055">
      <w:r>
        <w:t xml:space="preserve">Trang bình luận cho phép người dùng bình luận về sản phẩm, sau khi nhập đầy đủ nội dung mà người dùng muốn bình luận thì nhấn </w:t>
      </w:r>
      <w:r w:rsidRPr="00EF5D5F">
        <w:rPr>
          <w:b/>
          <w:bCs/>
        </w:rPr>
        <w:t>Đăng comment</w:t>
      </w:r>
      <w:r>
        <w:t xml:space="preserve"> để thực thi chức năng bình luận.</w:t>
      </w:r>
    </w:p>
    <w:p w14:paraId="1E82422B" w14:textId="77777777" w:rsidR="007E4055" w:rsidRDefault="007E4055" w:rsidP="007E4055">
      <w:pPr>
        <w:keepNext/>
        <w:ind w:firstLine="0"/>
        <w:jc w:val="center"/>
      </w:pPr>
      <w:r>
        <w:rPr>
          <w:noProof/>
        </w:rPr>
        <w:drawing>
          <wp:inline distT="0" distB="0" distL="0" distR="0" wp14:anchorId="01266406" wp14:editId="38D7FB4B">
            <wp:extent cx="5760085" cy="2491105"/>
            <wp:effectExtent l="0" t="0" r="0" b="4445"/>
            <wp:docPr id="45" name="Picture 4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graphical user interfac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60085" cy="2491105"/>
                    </a:xfrm>
                    <a:prstGeom prst="rect">
                      <a:avLst/>
                    </a:prstGeom>
                  </pic:spPr>
                </pic:pic>
              </a:graphicData>
            </a:graphic>
          </wp:inline>
        </w:drawing>
      </w:r>
    </w:p>
    <w:p w14:paraId="06311D9A" w14:textId="66C7CE04" w:rsidR="007E4055" w:rsidRDefault="007E4055" w:rsidP="007E4055">
      <w:pPr>
        <w:pStyle w:val="Caption"/>
        <w:jc w:val="center"/>
        <w:rPr>
          <w:sz w:val="22"/>
          <w:szCs w:val="22"/>
        </w:rPr>
      </w:pPr>
      <w:bookmarkStart w:id="70" w:name="_Toc111321879"/>
      <w:r w:rsidRPr="0020643C">
        <w:rPr>
          <w:sz w:val="22"/>
          <w:szCs w:val="22"/>
        </w:rPr>
        <w:t>Hình 4.</w:t>
      </w:r>
      <w:r w:rsidRPr="0020643C">
        <w:rPr>
          <w:sz w:val="22"/>
          <w:szCs w:val="22"/>
        </w:rPr>
        <w:fldChar w:fldCharType="begin"/>
      </w:r>
      <w:r w:rsidRPr="0020643C">
        <w:rPr>
          <w:sz w:val="22"/>
          <w:szCs w:val="22"/>
        </w:rPr>
        <w:instrText xml:space="preserve"> SEQ Hình_4. \* ARABIC </w:instrText>
      </w:r>
      <w:r w:rsidRPr="0020643C">
        <w:rPr>
          <w:sz w:val="22"/>
          <w:szCs w:val="22"/>
        </w:rPr>
        <w:fldChar w:fldCharType="separate"/>
      </w:r>
      <w:r w:rsidR="001112F7">
        <w:rPr>
          <w:noProof/>
          <w:sz w:val="22"/>
          <w:szCs w:val="22"/>
        </w:rPr>
        <w:t>16</w:t>
      </w:r>
      <w:r w:rsidRPr="0020643C">
        <w:rPr>
          <w:sz w:val="22"/>
          <w:szCs w:val="22"/>
        </w:rPr>
        <w:fldChar w:fldCharType="end"/>
      </w:r>
      <w:r w:rsidRPr="0020643C">
        <w:rPr>
          <w:sz w:val="22"/>
          <w:szCs w:val="22"/>
        </w:rPr>
        <w:t xml:space="preserve">. </w:t>
      </w:r>
      <w:r>
        <w:rPr>
          <w:sz w:val="22"/>
          <w:szCs w:val="22"/>
        </w:rPr>
        <w:t>Giao diện b</w:t>
      </w:r>
      <w:r w:rsidRPr="0020643C">
        <w:rPr>
          <w:sz w:val="22"/>
          <w:szCs w:val="22"/>
        </w:rPr>
        <w:t>ình luận</w:t>
      </w:r>
      <w:bookmarkEnd w:id="70"/>
    </w:p>
    <w:p w14:paraId="25495658" w14:textId="77777777" w:rsidR="007E4055" w:rsidRDefault="007E4055" w:rsidP="00505BB1">
      <w:pPr>
        <w:pStyle w:val="4121"/>
      </w:pPr>
      <w:bookmarkStart w:id="71" w:name="_Toc111321852"/>
      <w:r>
        <w:t>Giỏ hàng</w:t>
      </w:r>
      <w:bookmarkEnd w:id="71"/>
    </w:p>
    <w:p w14:paraId="098226B1" w14:textId="77777777" w:rsidR="007E4055" w:rsidRDefault="007E4055" w:rsidP="007E4055">
      <w:r>
        <w:t>Trang giỏ hàng hiển thị tất cả các sản phẩm của người dùng đã thêm.</w:t>
      </w:r>
    </w:p>
    <w:p w14:paraId="61131B08" w14:textId="77777777" w:rsidR="007E4055" w:rsidRDefault="007E4055" w:rsidP="007E4055">
      <w:pPr>
        <w:keepNext/>
        <w:ind w:firstLine="0"/>
        <w:jc w:val="center"/>
      </w:pPr>
      <w:r>
        <w:rPr>
          <w:noProof/>
        </w:rPr>
        <w:lastRenderedPageBreak/>
        <w:drawing>
          <wp:inline distT="0" distB="0" distL="0" distR="0" wp14:anchorId="50D0402B" wp14:editId="603A8158">
            <wp:extent cx="5760085" cy="3063240"/>
            <wp:effectExtent l="0" t="0" r="0" b="381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0085" cy="3063240"/>
                    </a:xfrm>
                    <a:prstGeom prst="rect">
                      <a:avLst/>
                    </a:prstGeom>
                  </pic:spPr>
                </pic:pic>
              </a:graphicData>
            </a:graphic>
          </wp:inline>
        </w:drawing>
      </w:r>
    </w:p>
    <w:p w14:paraId="3500EDBB" w14:textId="45F19061" w:rsidR="007E4055" w:rsidRPr="002373A3" w:rsidRDefault="007E4055" w:rsidP="007E4055">
      <w:pPr>
        <w:pStyle w:val="Caption"/>
        <w:jc w:val="center"/>
        <w:rPr>
          <w:sz w:val="22"/>
          <w:szCs w:val="22"/>
        </w:rPr>
      </w:pPr>
      <w:bookmarkStart w:id="72" w:name="_Toc111321880"/>
      <w:r w:rsidRPr="002373A3">
        <w:rPr>
          <w:sz w:val="22"/>
          <w:szCs w:val="22"/>
        </w:rPr>
        <w:t>Hình 4.</w:t>
      </w:r>
      <w:r w:rsidRPr="002373A3">
        <w:rPr>
          <w:sz w:val="22"/>
          <w:szCs w:val="22"/>
        </w:rPr>
        <w:fldChar w:fldCharType="begin"/>
      </w:r>
      <w:r w:rsidRPr="002373A3">
        <w:rPr>
          <w:sz w:val="22"/>
          <w:szCs w:val="22"/>
        </w:rPr>
        <w:instrText xml:space="preserve"> SEQ Hình_4. \* ARABIC </w:instrText>
      </w:r>
      <w:r w:rsidRPr="002373A3">
        <w:rPr>
          <w:sz w:val="22"/>
          <w:szCs w:val="22"/>
        </w:rPr>
        <w:fldChar w:fldCharType="separate"/>
      </w:r>
      <w:r w:rsidR="001112F7">
        <w:rPr>
          <w:noProof/>
          <w:sz w:val="22"/>
          <w:szCs w:val="22"/>
        </w:rPr>
        <w:t>17</w:t>
      </w:r>
      <w:r w:rsidRPr="002373A3">
        <w:rPr>
          <w:sz w:val="22"/>
          <w:szCs w:val="22"/>
        </w:rPr>
        <w:fldChar w:fldCharType="end"/>
      </w:r>
      <w:r w:rsidRPr="002373A3">
        <w:rPr>
          <w:sz w:val="22"/>
          <w:szCs w:val="22"/>
        </w:rPr>
        <w:t>. Giỏ hàng</w:t>
      </w:r>
      <w:bookmarkEnd w:id="72"/>
    </w:p>
    <w:p w14:paraId="7FACE104" w14:textId="77777777" w:rsidR="007E4055" w:rsidRDefault="007E4055" w:rsidP="00505BB1">
      <w:pPr>
        <w:pStyle w:val="4121"/>
      </w:pPr>
      <w:bookmarkStart w:id="73" w:name="_Toc111321853"/>
      <w:r>
        <w:t>Trang thanh toán hoá đơn</w:t>
      </w:r>
      <w:bookmarkEnd w:id="73"/>
    </w:p>
    <w:p w14:paraId="26415E9A" w14:textId="77777777" w:rsidR="007E4055" w:rsidRDefault="007E4055" w:rsidP="007E4055">
      <w:r>
        <w:t>Khi người dùng chọn chức năng thanh toán hoá đơn, trang thanh toán hoá đơn sẽ xuất hiện.</w:t>
      </w:r>
    </w:p>
    <w:p w14:paraId="34D6EF12" w14:textId="77777777" w:rsidR="007E4055" w:rsidRDefault="007E4055" w:rsidP="007E4055">
      <w:pPr>
        <w:keepNext/>
        <w:ind w:firstLine="0"/>
        <w:jc w:val="center"/>
      </w:pPr>
      <w:r>
        <w:rPr>
          <w:noProof/>
        </w:rPr>
        <w:drawing>
          <wp:inline distT="0" distB="0" distL="0" distR="0" wp14:anchorId="3F80F100" wp14:editId="50AA5348">
            <wp:extent cx="5760085" cy="3072130"/>
            <wp:effectExtent l="0" t="0" r="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60085" cy="3072130"/>
                    </a:xfrm>
                    <a:prstGeom prst="rect">
                      <a:avLst/>
                    </a:prstGeom>
                  </pic:spPr>
                </pic:pic>
              </a:graphicData>
            </a:graphic>
          </wp:inline>
        </w:drawing>
      </w:r>
    </w:p>
    <w:p w14:paraId="349E5710" w14:textId="0AF57143" w:rsidR="007E4055" w:rsidRPr="00615FCC" w:rsidRDefault="007E4055" w:rsidP="007E4055">
      <w:pPr>
        <w:pStyle w:val="Caption"/>
        <w:jc w:val="center"/>
        <w:rPr>
          <w:sz w:val="22"/>
          <w:szCs w:val="22"/>
        </w:rPr>
      </w:pPr>
      <w:bookmarkStart w:id="74" w:name="_Toc111321881"/>
      <w:r w:rsidRPr="00615FCC">
        <w:rPr>
          <w:sz w:val="22"/>
          <w:szCs w:val="22"/>
        </w:rPr>
        <w:t>Hình 4.</w:t>
      </w:r>
      <w:r w:rsidRPr="00615FCC">
        <w:rPr>
          <w:sz w:val="22"/>
          <w:szCs w:val="22"/>
        </w:rPr>
        <w:fldChar w:fldCharType="begin"/>
      </w:r>
      <w:r w:rsidRPr="00615FCC">
        <w:rPr>
          <w:sz w:val="22"/>
          <w:szCs w:val="22"/>
        </w:rPr>
        <w:instrText xml:space="preserve"> SEQ Hình_4. \* ARABIC </w:instrText>
      </w:r>
      <w:r w:rsidRPr="00615FCC">
        <w:rPr>
          <w:sz w:val="22"/>
          <w:szCs w:val="22"/>
        </w:rPr>
        <w:fldChar w:fldCharType="separate"/>
      </w:r>
      <w:r w:rsidR="001112F7">
        <w:rPr>
          <w:noProof/>
          <w:sz w:val="22"/>
          <w:szCs w:val="22"/>
        </w:rPr>
        <w:t>18</w:t>
      </w:r>
      <w:r w:rsidRPr="00615FCC">
        <w:rPr>
          <w:sz w:val="22"/>
          <w:szCs w:val="22"/>
        </w:rPr>
        <w:fldChar w:fldCharType="end"/>
      </w:r>
      <w:r w:rsidRPr="00615FCC">
        <w:rPr>
          <w:sz w:val="22"/>
          <w:szCs w:val="22"/>
        </w:rPr>
        <w:t>. Trang thanh toán sản phẩm</w:t>
      </w:r>
      <w:bookmarkEnd w:id="74"/>
    </w:p>
    <w:p w14:paraId="397ECC44" w14:textId="77777777" w:rsidR="007E4055" w:rsidRDefault="007E4055" w:rsidP="007E4055">
      <w:r>
        <w:lastRenderedPageBreak/>
        <w:t xml:space="preserve">Sau khi nhập đầy đủ thông tin nhận hàng, người dùng sẽ nhấn chọn </w:t>
      </w:r>
      <w:r w:rsidRPr="00AC5664">
        <w:rPr>
          <w:b/>
          <w:bCs/>
        </w:rPr>
        <w:t>Gửi đơn hàng</w:t>
      </w:r>
      <w:r w:rsidRPr="00615FCC">
        <w:t>, sau đó sẽ xuất hiện box xác nhận, người dùng chỉ cần nhấp vào</w:t>
      </w:r>
      <w:r>
        <w:rPr>
          <w:b/>
          <w:bCs/>
        </w:rPr>
        <w:t xml:space="preserve"> Đồng ý</w:t>
      </w:r>
      <w:r>
        <w:t xml:space="preserve"> để tiến hành thanh toán đơn hàng.</w:t>
      </w:r>
    </w:p>
    <w:p w14:paraId="506F232B" w14:textId="77777777" w:rsidR="007E4055" w:rsidRDefault="007E4055" w:rsidP="007E4055">
      <w:pPr>
        <w:keepNext/>
        <w:ind w:firstLine="0"/>
        <w:jc w:val="center"/>
      </w:pPr>
      <w:r>
        <w:rPr>
          <w:noProof/>
        </w:rPr>
        <w:drawing>
          <wp:inline distT="0" distB="0" distL="0" distR="0" wp14:anchorId="3149D988" wp14:editId="792B1137">
            <wp:extent cx="5760085" cy="3066415"/>
            <wp:effectExtent l="0" t="0" r="0" b="635"/>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60085" cy="3066415"/>
                    </a:xfrm>
                    <a:prstGeom prst="rect">
                      <a:avLst/>
                    </a:prstGeom>
                  </pic:spPr>
                </pic:pic>
              </a:graphicData>
            </a:graphic>
          </wp:inline>
        </w:drawing>
      </w:r>
    </w:p>
    <w:p w14:paraId="52A519FD" w14:textId="05E55C43" w:rsidR="007E4055" w:rsidRDefault="007E4055" w:rsidP="007E4055">
      <w:pPr>
        <w:pStyle w:val="Caption"/>
        <w:jc w:val="center"/>
        <w:rPr>
          <w:sz w:val="22"/>
          <w:szCs w:val="22"/>
        </w:rPr>
      </w:pPr>
      <w:bookmarkStart w:id="75" w:name="_Toc111321882"/>
      <w:r w:rsidRPr="00615FCC">
        <w:rPr>
          <w:sz w:val="22"/>
          <w:szCs w:val="22"/>
        </w:rPr>
        <w:t>Hình 4.</w:t>
      </w:r>
      <w:r w:rsidRPr="00615FCC">
        <w:rPr>
          <w:sz w:val="22"/>
          <w:szCs w:val="22"/>
        </w:rPr>
        <w:fldChar w:fldCharType="begin"/>
      </w:r>
      <w:r w:rsidRPr="00615FCC">
        <w:rPr>
          <w:sz w:val="22"/>
          <w:szCs w:val="22"/>
        </w:rPr>
        <w:instrText xml:space="preserve"> SEQ Hình_4. \* ARABIC </w:instrText>
      </w:r>
      <w:r w:rsidRPr="00615FCC">
        <w:rPr>
          <w:sz w:val="22"/>
          <w:szCs w:val="22"/>
        </w:rPr>
        <w:fldChar w:fldCharType="separate"/>
      </w:r>
      <w:r w:rsidR="001112F7">
        <w:rPr>
          <w:noProof/>
          <w:sz w:val="22"/>
          <w:szCs w:val="22"/>
        </w:rPr>
        <w:t>19</w:t>
      </w:r>
      <w:r w:rsidRPr="00615FCC">
        <w:rPr>
          <w:sz w:val="22"/>
          <w:szCs w:val="22"/>
        </w:rPr>
        <w:fldChar w:fldCharType="end"/>
      </w:r>
      <w:r w:rsidRPr="00615FCC">
        <w:rPr>
          <w:sz w:val="22"/>
          <w:szCs w:val="22"/>
        </w:rPr>
        <w:t>. Xác nhận thanh toá</w:t>
      </w:r>
      <w:r>
        <w:rPr>
          <w:sz w:val="22"/>
          <w:szCs w:val="22"/>
        </w:rPr>
        <w:t>n</w:t>
      </w:r>
      <w:bookmarkEnd w:id="75"/>
    </w:p>
    <w:p w14:paraId="22E2D1EF" w14:textId="77777777" w:rsidR="007E4055" w:rsidRDefault="007E4055" w:rsidP="007E4055">
      <w:r>
        <w:t xml:space="preserve">Nếu thanh toán thành công sẽ xuất hiện màn hình thông báo </w:t>
      </w:r>
      <w:r w:rsidRPr="000D4743">
        <w:rPr>
          <w:b/>
          <w:bCs/>
        </w:rPr>
        <w:t>Sản phẩm đã được thanh toán thành công</w:t>
      </w:r>
      <w:r>
        <w:rPr>
          <w:b/>
          <w:bCs/>
        </w:rPr>
        <w:t xml:space="preserve"> </w:t>
      </w:r>
      <w:r w:rsidRPr="000D4743">
        <w:t>và được gửi về mail xác nhận.</w:t>
      </w:r>
    </w:p>
    <w:p w14:paraId="729C7B30" w14:textId="77777777" w:rsidR="007E4055" w:rsidRDefault="007E4055" w:rsidP="007E4055">
      <w:pPr>
        <w:keepNext/>
        <w:ind w:firstLine="0"/>
        <w:jc w:val="center"/>
      </w:pPr>
      <w:r>
        <w:rPr>
          <w:noProof/>
        </w:rPr>
        <w:drawing>
          <wp:inline distT="0" distB="0" distL="0" distR="0" wp14:anchorId="044070E2" wp14:editId="373731FE">
            <wp:extent cx="5760085" cy="3068955"/>
            <wp:effectExtent l="0" t="0" r="0" b="0"/>
            <wp:docPr id="26" name="Picture 2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website&#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60085" cy="3068955"/>
                    </a:xfrm>
                    <a:prstGeom prst="rect">
                      <a:avLst/>
                    </a:prstGeom>
                  </pic:spPr>
                </pic:pic>
              </a:graphicData>
            </a:graphic>
          </wp:inline>
        </w:drawing>
      </w:r>
    </w:p>
    <w:p w14:paraId="782ED792" w14:textId="536CF989" w:rsidR="007E4055" w:rsidRDefault="007E4055" w:rsidP="007E4055">
      <w:pPr>
        <w:pStyle w:val="Caption"/>
        <w:jc w:val="center"/>
        <w:rPr>
          <w:sz w:val="22"/>
          <w:szCs w:val="22"/>
        </w:rPr>
      </w:pPr>
      <w:bookmarkStart w:id="76" w:name="_Toc111321883"/>
      <w:r w:rsidRPr="000D4743">
        <w:rPr>
          <w:sz w:val="22"/>
          <w:szCs w:val="22"/>
        </w:rPr>
        <w:t>Hình 4.</w:t>
      </w:r>
      <w:r w:rsidRPr="000D4743">
        <w:rPr>
          <w:sz w:val="22"/>
          <w:szCs w:val="22"/>
        </w:rPr>
        <w:fldChar w:fldCharType="begin"/>
      </w:r>
      <w:r w:rsidRPr="000D4743">
        <w:rPr>
          <w:sz w:val="22"/>
          <w:szCs w:val="22"/>
        </w:rPr>
        <w:instrText xml:space="preserve"> SEQ Hình_4. \* ARABIC </w:instrText>
      </w:r>
      <w:r w:rsidRPr="000D4743">
        <w:rPr>
          <w:sz w:val="22"/>
          <w:szCs w:val="22"/>
        </w:rPr>
        <w:fldChar w:fldCharType="separate"/>
      </w:r>
      <w:r w:rsidR="001112F7">
        <w:rPr>
          <w:noProof/>
          <w:sz w:val="22"/>
          <w:szCs w:val="22"/>
        </w:rPr>
        <w:t>20</w:t>
      </w:r>
      <w:r w:rsidRPr="000D4743">
        <w:rPr>
          <w:sz w:val="22"/>
          <w:szCs w:val="22"/>
        </w:rPr>
        <w:fldChar w:fldCharType="end"/>
      </w:r>
      <w:r w:rsidRPr="000D4743">
        <w:rPr>
          <w:sz w:val="22"/>
          <w:szCs w:val="22"/>
        </w:rPr>
        <w:t>. Thanh toán thành công</w:t>
      </w:r>
      <w:bookmarkEnd w:id="76"/>
    </w:p>
    <w:p w14:paraId="3810F50D" w14:textId="77777777" w:rsidR="007E4055" w:rsidRDefault="007E4055" w:rsidP="007E4055">
      <w:pPr>
        <w:keepNext/>
        <w:ind w:firstLine="0"/>
        <w:jc w:val="center"/>
      </w:pPr>
      <w:r>
        <w:rPr>
          <w:noProof/>
        </w:rPr>
        <w:lastRenderedPageBreak/>
        <w:drawing>
          <wp:inline distT="0" distB="0" distL="0" distR="0" wp14:anchorId="5B85B756" wp14:editId="33D744D2">
            <wp:extent cx="5760085" cy="3065780"/>
            <wp:effectExtent l="0" t="0" r="0" b="127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60085" cy="3065780"/>
                    </a:xfrm>
                    <a:prstGeom prst="rect">
                      <a:avLst/>
                    </a:prstGeom>
                  </pic:spPr>
                </pic:pic>
              </a:graphicData>
            </a:graphic>
          </wp:inline>
        </w:drawing>
      </w:r>
    </w:p>
    <w:p w14:paraId="7D95B4AF" w14:textId="7905851B" w:rsidR="007E4055" w:rsidRPr="000D4743" w:rsidRDefault="007E4055" w:rsidP="007E4055">
      <w:pPr>
        <w:pStyle w:val="Caption"/>
        <w:jc w:val="center"/>
        <w:rPr>
          <w:sz w:val="22"/>
          <w:szCs w:val="22"/>
        </w:rPr>
      </w:pPr>
      <w:bookmarkStart w:id="77" w:name="_Toc111321884"/>
      <w:r w:rsidRPr="000D4743">
        <w:rPr>
          <w:sz w:val="22"/>
          <w:szCs w:val="22"/>
        </w:rPr>
        <w:t>Hình 4.</w:t>
      </w:r>
      <w:r w:rsidRPr="000D4743">
        <w:rPr>
          <w:sz w:val="22"/>
          <w:szCs w:val="22"/>
        </w:rPr>
        <w:fldChar w:fldCharType="begin"/>
      </w:r>
      <w:r w:rsidRPr="000D4743">
        <w:rPr>
          <w:sz w:val="22"/>
          <w:szCs w:val="22"/>
        </w:rPr>
        <w:instrText xml:space="preserve"> SEQ Hình_4. \* ARABIC </w:instrText>
      </w:r>
      <w:r w:rsidRPr="000D4743">
        <w:rPr>
          <w:sz w:val="22"/>
          <w:szCs w:val="22"/>
        </w:rPr>
        <w:fldChar w:fldCharType="separate"/>
      </w:r>
      <w:r w:rsidR="001112F7">
        <w:rPr>
          <w:noProof/>
          <w:sz w:val="22"/>
          <w:szCs w:val="22"/>
        </w:rPr>
        <w:t>21</w:t>
      </w:r>
      <w:r w:rsidRPr="000D4743">
        <w:rPr>
          <w:sz w:val="22"/>
          <w:szCs w:val="22"/>
        </w:rPr>
        <w:fldChar w:fldCharType="end"/>
      </w:r>
      <w:r w:rsidRPr="000D4743">
        <w:rPr>
          <w:sz w:val="22"/>
          <w:szCs w:val="22"/>
        </w:rPr>
        <w:t>. Mail xác nhận thanh toán</w:t>
      </w:r>
      <w:bookmarkEnd w:id="77"/>
    </w:p>
    <w:p w14:paraId="734189EB" w14:textId="77777777" w:rsidR="007E4055" w:rsidRDefault="007E4055" w:rsidP="007E4055">
      <w:r>
        <w:t xml:space="preserve">Nếu thanh toán không thành công sẽ xuất hiện màn hình thông báo </w:t>
      </w:r>
      <w:r>
        <w:rPr>
          <w:b/>
          <w:bCs/>
        </w:rPr>
        <w:t>T</w:t>
      </w:r>
      <w:r w:rsidRPr="000D4743">
        <w:rPr>
          <w:b/>
          <w:bCs/>
        </w:rPr>
        <w:t xml:space="preserve">hanh toán </w:t>
      </w:r>
      <w:r>
        <w:rPr>
          <w:b/>
          <w:bCs/>
        </w:rPr>
        <w:t>sản phẩm thất bại.</w:t>
      </w:r>
    </w:p>
    <w:p w14:paraId="3454EF63" w14:textId="77777777" w:rsidR="007E4055" w:rsidRDefault="007E4055" w:rsidP="007E4055">
      <w:pPr>
        <w:keepNext/>
        <w:ind w:firstLine="0"/>
        <w:jc w:val="center"/>
      </w:pPr>
      <w:r>
        <w:rPr>
          <w:noProof/>
        </w:rPr>
        <w:drawing>
          <wp:inline distT="0" distB="0" distL="0" distR="0" wp14:anchorId="6477F950" wp14:editId="69A467C6">
            <wp:extent cx="5760085" cy="2820035"/>
            <wp:effectExtent l="0" t="0" r="0" b="0"/>
            <wp:docPr id="25" name="Picture 2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websit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60085" cy="2820035"/>
                    </a:xfrm>
                    <a:prstGeom prst="rect">
                      <a:avLst/>
                    </a:prstGeom>
                  </pic:spPr>
                </pic:pic>
              </a:graphicData>
            </a:graphic>
          </wp:inline>
        </w:drawing>
      </w:r>
    </w:p>
    <w:p w14:paraId="335D9C74" w14:textId="04A5FAB4" w:rsidR="007E4055" w:rsidRPr="001A05BE" w:rsidRDefault="007E4055" w:rsidP="001A05BE">
      <w:pPr>
        <w:pStyle w:val="Caption"/>
        <w:jc w:val="center"/>
        <w:rPr>
          <w:sz w:val="22"/>
          <w:szCs w:val="22"/>
        </w:rPr>
      </w:pPr>
      <w:bookmarkStart w:id="78" w:name="_Toc111321885"/>
      <w:r w:rsidRPr="000D4743">
        <w:rPr>
          <w:sz w:val="22"/>
          <w:szCs w:val="22"/>
        </w:rPr>
        <w:t>Hình 4.</w:t>
      </w:r>
      <w:r w:rsidRPr="000D4743">
        <w:rPr>
          <w:sz w:val="22"/>
          <w:szCs w:val="22"/>
        </w:rPr>
        <w:fldChar w:fldCharType="begin"/>
      </w:r>
      <w:r w:rsidRPr="000D4743">
        <w:rPr>
          <w:sz w:val="22"/>
          <w:szCs w:val="22"/>
        </w:rPr>
        <w:instrText xml:space="preserve"> SEQ Hình_4. \* ARABIC </w:instrText>
      </w:r>
      <w:r w:rsidRPr="000D4743">
        <w:rPr>
          <w:sz w:val="22"/>
          <w:szCs w:val="22"/>
        </w:rPr>
        <w:fldChar w:fldCharType="separate"/>
      </w:r>
      <w:r w:rsidR="001112F7">
        <w:rPr>
          <w:noProof/>
          <w:sz w:val="22"/>
          <w:szCs w:val="22"/>
        </w:rPr>
        <w:t>22</w:t>
      </w:r>
      <w:r w:rsidRPr="000D4743">
        <w:rPr>
          <w:sz w:val="22"/>
          <w:szCs w:val="22"/>
        </w:rPr>
        <w:fldChar w:fldCharType="end"/>
      </w:r>
      <w:r w:rsidRPr="000D4743">
        <w:rPr>
          <w:sz w:val="22"/>
          <w:szCs w:val="22"/>
        </w:rPr>
        <w:t>. Thanh toán thất bại</w:t>
      </w:r>
      <w:bookmarkEnd w:id="78"/>
    </w:p>
    <w:p w14:paraId="077C156B" w14:textId="4BEACA06" w:rsidR="00B75991" w:rsidRDefault="003437B5" w:rsidP="006136F4">
      <w:pPr>
        <w:pStyle w:val="41"/>
      </w:pPr>
      <w:bookmarkStart w:id="79" w:name="_Toc111836263"/>
      <w:r>
        <w:t xml:space="preserve">Sơ đồ </w:t>
      </w:r>
      <w:r w:rsidR="00215333">
        <w:t>hoạt động</w:t>
      </w:r>
      <w:bookmarkEnd w:id="79"/>
    </w:p>
    <w:p w14:paraId="09552CE3" w14:textId="660EB0EF" w:rsidR="006716AB" w:rsidRDefault="007A5FB0" w:rsidP="00064DB4">
      <w:pPr>
        <w:rPr>
          <w:b/>
          <w:bCs/>
        </w:rPr>
      </w:pPr>
      <w:r>
        <w:t xml:space="preserve">Vì một số yếu tố khách quan nên nhóm chúng em chỉ </w:t>
      </w:r>
      <w:r w:rsidR="00042239">
        <w:t xml:space="preserve">trình bày 2 sơ đồ hoạt </w:t>
      </w:r>
      <w:r w:rsidR="00CA3AF1">
        <w:t>đ</w:t>
      </w:r>
      <w:r w:rsidR="00042239">
        <w:t>ộng của</w:t>
      </w:r>
      <w:r w:rsidR="00CA3AF1">
        <w:t xml:space="preserve"> </w:t>
      </w:r>
      <w:r w:rsidR="00842AB1">
        <w:rPr>
          <w:b/>
          <w:bCs/>
        </w:rPr>
        <w:t>g</w:t>
      </w:r>
      <w:r w:rsidR="00CA3AF1" w:rsidRPr="00CA3AF1">
        <w:rPr>
          <w:b/>
          <w:bCs/>
        </w:rPr>
        <w:t xml:space="preserve">iao diện </w:t>
      </w:r>
      <w:r w:rsidR="00842AB1">
        <w:rPr>
          <w:b/>
          <w:bCs/>
        </w:rPr>
        <w:t>Đ</w:t>
      </w:r>
      <w:r w:rsidR="00CA3AF1" w:rsidRPr="00CA3AF1">
        <w:rPr>
          <w:b/>
          <w:bCs/>
        </w:rPr>
        <w:t>ăng nhập</w:t>
      </w:r>
      <w:r w:rsidR="00CA3AF1">
        <w:t xml:space="preserve"> và </w:t>
      </w:r>
      <w:r w:rsidR="00842AB1">
        <w:t>g</w:t>
      </w:r>
      <w:r w:rsidR="00CA3AF1" w:rsidRPr="00CA3AF1">
        <w:rPr>
          <w:b/>
          <w:bCs/>
        </w:rPr>
        <w:t>iao diện</w:t>
      </w:r>
      <w:r w:rsidR="00842AB1">
        <w:rPr>
          <w:b/>
          <w:bCs/>
        </w:rPr>
        <w:t xml:space="preserve"> Thêm vào giỏ hàng</w:t>
      </w:r>
      <w:r w:rsidR="00CA3AF1">
        <w:rPr>
          <w:b/>
          <w:bCs/>
        </w:rPr>
        <w:t>.</w:t>
      </w:r>
    </w:p>
    <w:p w14:paraId="74D21C98" w14:textId="0BE8C2E5" w:rsidR="00CA3AF1" w:rsidRDefault="00A9171C" w:rsidP="00A83448">
      <w:pPr>
        <w:pStyle w:val="421"/>
      </w:pPr>
      <w:bookmarkStart w:id="80" w:name="_Toc111836264"/>
      <w:r>
        <w:lastRenderedPageBreak/>
        <w:t>Sơ đồ</w:t>
      </w:r>
      <w:r w:rsidR="00A83448">
        <w:t xml:space="preserve"> hoạt động của </w:t>
      </w:r>
      <w:r w:rsidR="00842AB1">
        <w:t>g</w:t>
      </w:r>
      <w:r w:rsidR="00A83448">
        <w:t xml:space="preserve">iao diện </w:t>
      </w:r>
      <w:r w:rsidR="00842AB1">
        <w:t>Đ</w:t>
      </w:r>
      <w:r w:rsidR="00A83448">
        <w:t>ăng nhập</w:t>
      </w:r>
      <w:bookmarkEnd w:id="80"/>
    </w:p>
    <w:p w14:paraId="3C864EE7" w14:textId="77777777" w:rsidR="006C696D" w:rsidRDefault="00045E28" w:rsidP="00A9171C">
      <w:pPr>
        <w:keepNext/>
        <w:ind w:firstLine="0"/>
        <w:jc w:val="center"/>
      </w:pPr>
      <w:r>
        <w:rPr>
          <w:noProof/>
        </w:rPr>
        <w:drawing>
          <wp:inline distT="0" distB="0" distL="0" distR="0" wp14:anchorId="4BD680B6" wp14:editId="2B8ACAE0">
            <wp:extent cx="3057525" cy="5038725"/>
            <wp:effectExtent l="0" t="0" r="9525" b="9525"/>
            <wp:docPr id="52" name="Picture 5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computer&#10;&#10;Description automatically generated with low confidence"/>
                    <pic:cNvPicPr/>
                  </pic:nvPicPr>
                  <pic:blipFill>
                    <a:blip r:embed="rId48">
                      <a:extLst>
                        <a:ext uri="{28A0092B-C50C-407E-A947-70E740481C1C}">
                          <a14:useLocalDpi xmlns:a14="http://schemas.microsoft.com/office/drawing/2010/main" val="0"/>
                        </a:ext>
                      </a:extLst>
                    </a:blip>
                    <a:stretch>
                      <a:fillRect/>
                    </a:stretch>
                  </pic:blipFill>
                  <pic:spPr>
                    <a:xfrm>
                      <a:off x="0" y="0"/>
                      <a:ext cx="3057525" cy="5038725"/>
                    </a:xfrm>
                    <a:prstGeom prst="rect">
                      <a:avLst/>
                    </a:prstGeom>
                  </pic:spPr>
                </pic:pic>
              </a:graphicData>
            </a:graphic>
          </wp:inline>
        </w:drawing>
      </w:r>
    </w:p>
    <w:p w14:paraId="13DF88BC" w14:textId="7A87F64E" w:rsidR="006136F4" w:rsidRPr="006C696D" w:rsidRDefault="006C696D" w:rsidP="006C696D">
      <w:pPr>
        <w:pStyle w:val="Caption"/>
        <w:jc w:val="center"/>
        <w:rPr>
          <w:sz w:val="22"/>
          <w:szCs w:val="22"/>
        </w:rPr>
      </w:pPr>
      <w:r w:rsidRPr="006C696D">
        <w:rPr>
          <w:sz w:val="22"/>
          <w:szCs w:val="22"/>
        </w:rPr>
        <w:t>Hình 4.</w:t>
      </w:r>
      <w:r w:rsidRPr="006C696D">
        <w:rPr>
          <w:sz w:val="22"/>
          <w:szCs w:val="22"/>
        </w:rPr>
        <w:fldChar w:fldCharType="begin"/>
      </w:r>
      <w:r w:rsidRPr="006C696D">
        <w:rPr>
          <w:sz w:val="22"/>
          <w:szCs w:val="22"/>
        </w:rPr>
        <w:instrText xml:space="preserve"> SEQ Hình_4. \* ARABIC </w:instrText>
      </w:r>
      <w:r w:rsidRPr="006C696D">
        <w:rPr>
          <w:sz w:val="22"/>
          <w:szCs w:val="22"/>
        </w:rPr>
        <w:fldChar w:fldCharType="separate"/>
      </w:r>
      <w:r w:rsidR="001112F7">
        <w:rPr>
          <w:noProof/>
          <w:sz w:val="22"/>
          <w:szCs w:val="22"/>
        </w:rPr>
        <w:t>23</w:t>
      </w:r>
      <w:r w:rsidRPr="006C696D">
        <w:rPr>
          <w:sz w:val="22"/>
          <w:szCs w:val="22"/>
        </w:rPr>
        <w:fldChar w:fldCharType="end"/>
      </w:r>
      <w:r w:rsidRPr="006C696D">
        <w:rPr>
          <w:sz w:val="22"/>
          <w:szCs w:val="22"/>
        </w:rPr>
        <w:t xml:space="preserve">. Sơ đồ hoạt động của giao diện </w:t>
      </w:r>
      <w:r w:rsidR="00842AB1">
        <w:rPr>
          <w:sz w:val="22"/>
          <w:szCs w:val="22"/>
        </w:rPr>
        <w:t>Đ</w:t>
      </w:r>
      <w:r w:rsidRPr="006C696D">
        <w:rPr>
          <w:sz w:val="22"/>
          <w:szCs w:val="22"/>
        </w:rPr>
        <w:t>ăng nhập</w:t>
      </w:r>
    </w:p>
    <w:p w14:paraId="1FABE70C" w14:textId="4C610FD3" w:rsidR="00A83448" w:rsidRDefault="00A9171C" w:rsidP="00A83448">
      <w:pPr>
        <w:pStyle w:val="421"/>
      </w:pPr>
      <w:bookmarkStart w:id="81" w:name="_Toc111836265"/>
      <w:r>
        <w:lastRenderedPageBreak/>
        <w:t>Sơ đồ</w:t>
      </w:r>
      <w:r w:rsidR="00A83448">
        <w:t xml:space="preserve"> hoạt động của </w:t>
      </w:r>
      <w:r w:rsidR="00842AB1">
        <w:t>g</w:t>
      </w:r>
      <w:r w:rsidR="00A83448">
        <w:t>iao diện</w:t>
      </w:r>
      <w:r w:rsidR="00842AB1">
        <w:t xml:space="preserve"> Thêm vào giỏ hàng</w:t>
      </w:r>
      <w:bookmarkEnd w:id="81"/>
      <w:r w:rsidR="00A83448">
        <w:t xml:space="preserve"> </w:t>
      </w:r>
    </w:p>
    <w:p w14:paraId="6DCC95AC" w14:textId="77777777" w:rsidR="00A9171C" w:rsidRDefault="00A9171C" w:rsidP="00A9171C">
      <w:pPr>
        <w:keepNext/>
        <w:ind w:firstLine="0"/>
        <w:jc w:val="center"/>
      </w:pPr>
      <w:r>
        <w:rPr>
          <w:noProof/>
        </w:rPr>
        <w:drawing>
          <wp:inline distT="0" distB="0" distL="0" distR="0" wp14:anchorId="2C151793" wp14:editId="6AE6D3D4">
            <wp:extent cx="2376795" cy="4894729"/>
            <wp:effectExtent l="0" t="0" r="508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9">
                      <a:extLst>
                        <a:ext uri="{28A0092B-C50C-407E-A947-70E740481C1C}">
                          <a14:useLocalDpi xmlns:a14="http://schemas.microsoft.com/office/drawing/2010/main" val="0"/>
                        </a:ext>
                      </a:extLst>
                    </a:blip>
                    <a:stretch>
                      <a:fillRect/>
                    </a:stretch>
                  </pic:blipFill>
                  <pic:spPr>
                    <a:xfrm>
                      <a:off x="0" y="0"/>
                      <a:ext cx="2382259" cy="4905982"/>
                    </a:xfrm>
                    <a:prstGeom prst="rect">
                      <a:avLst/>
                    </a:prstGeom>
                  </pic:spPr>
                </pic:pic>
              </a:graphicData>
            </a:graphic>
          </wp:inline>
        </w:drawing>
      </w:r>
    </w:p>
    <w:p w14:paraId="6BB57984" w14:textId="4157C16E" w:rsidR="00A85F1C" w:rsidRPr="00E303C7" w:rsidRDefault="00A9171C" w:rsidP="00A9171C">
      <w:pPr>
        <w:pStyle w:val="Caption"/>
        <w:jc w:val="center"/>
        <w:rPr>
          <w:sz w:val="22"/>
          <w:szCs w:val="22"/>
        </w:rPr>
      </w:pPr>
      <w:r w:rsidRPr="00E303C7">
        <w:rPr>
          <w:sz w:val="22"/>
          <w:szCs w:val="22"/>
        </w:rPr>
        <w:t>Hình 4.</w:t>
      </w:r>
      <w:r w:rsidRPr="00E303C7">
        <w:rPr>
          <w:sz w:val="22"/>
          <w:szCs w:val="22"/>
        </w:rPr>
        <w:fldChar w:fldCharType="begin"/>
      </w:r>
      <w:r w:rsidRPr="00E303C7">
        <w:rPr>
          <w:sz w:val="22"/>
          <w:szCs w:val="22"/>
        </w:rPr>
        <w:instrText xml:space="preserve"> SEQ Hình_4. \* ARABIC </w:instrText>
      </w:r>
      <w:r w:rsidRPr="00E303C7">
        <w:rPr>
          <w:sz w:val="22"/>
          <w:szCs w:val="22"/>
        </w:rPr>
        <w:fldChar w:fldCharType="separate"/>
      </w:r>
      <w:r w:rsidR="001112F7">
        <w:rPr>
          <w:noProof/>
          <w:sz w:val="22"/>
          <w:szCs w:val="22"/>
        </w:rPr>
        <w:t>24</w:t>
      </w:r>
      <w:r w:rsidRPr="00E303C7">
        <w:rPr>
          <w:sz w:val="22"/>
          <w:szCs w:val="22"/>
        </w:rPr>
        <w:fldChar w:fldCharType="end"/>
      </w:r>
      <w:r w:rsidRPr="00E303C7">
        <w:rPr>
          <w:sz w:val="22"/>
          <w:szCs w:val="22"/>
        </w:rPr>
        <w:t>. Sơ đồ hoạt động của giao diện Thêm vào giỏ hàng</w:t>
      </w:r>
    </w:p>
    <w:p w14:paraId="44846DEC" w14:textId="46729EA9" w:rsidR="009711A5" w:rsidRDefault="00375D7F" w:rsidP="009711A5">
      <w:pPr>
        <w:pStyle w:val="41"/>
      </w:pPr>
      <w:bookmarkStart w:id="82" w:name="_Toc111836266"/>
      <w:r>
        <w:t>Link Gi</w:t>
      </w:r>
      <w:r w:rsidR="009711A5">
        <w:t>t</w:t>
      </w:r>
      <w:r>
        <w:t>hub</w:t>
      </w:r>
      <w:bookmarkEnd w:id="82"/>
    </w:p>
    <w:p w14:paraId="363D9ABA" w14:textId="71DFA487" w:rsidR="009711A5" w:rsidRDefault="00ED66B7" w:rsidP="009711A5">
      <w:hyperlink r:id="rId50" w:history="1">
        <w:r w:rsidRPr="00ED66B7">
          <w:rPr>
            <w:rStyle w:val="Hyperlink"/>
          </w:rPr>
          <w:t>https://github.com/nguyenfoxie27/DKN_QLBH</w:t>
        </w:r>
      </w:hyperlink>
    </w:p>
    <w:p w14:paraId="564796D8" w14:textId="085C18C1" w:rsidR="003437B5" w:rsidRDefault="003437B5">
      <w:pPr>
        <w:spacing w:after="160" w:line="259" w:lineRule="auto"/>
        <w:ind w:firstLine="0"/>
        <w:jc w:val="left"/>
        <w:rPr>
          <w:b/>
          <w:bCs/>
          <w:sz w:val="30"/>
          <w:szCs w:val="30"/>
        </w:rPr>
      </w:pPr>
      <w:r>
        <w:br w:type="page"/>
      </w:r>
    </w:p>
    <w:p w14:paraId="502E606E" w14:textId="4D3178CF" w:rsidR="003437B5" w:rsidRDefault="003437B5" w:rsidP="003437B5">
      <w:pPr>
        <w:pStyle w:val="CHNG"/>
      </w:pPr>
      <w:bookmarkStart w:id="83" w:name="_Toc111836267"/>
      <w:r>
        <w:lastRenderedPageBreak/>
        <w:t>CHƯƠNG 5: KẾT LUẬN</w:t>
      </w:r>
      <w:bookmarkEnd w:id="83"/>
    </w:p>
    <w:p w14:paraId="3A4E7E05" w14:textId="4E894B10" w:rsidR="009B6C70" w:rsidRDefault="009B6C70" w:rsidP="009B6C70">
      <w:pPr>
        <w:ind w:firstLine="567"/>
        <w:rPr>
          <w:shd w:val="clear" w:color="auto" w:fill="FFFFFF"/>
        </w:rPr>
      </w:pPr>
      <w:r w:rsidRPr="00EB7445">
        <w:t xml:space="preserve">Trong thời đại ngày nay, </w:t>
      </w:r>
      <w:r w:rsidR="009C65DA">
        <w:t>c</w:t>
      </w:r>
      <w:r w:rsidRPr="00EB7445">
        <w:t xml:space="preserve">ông nghệ thông tin đang được phát triển mạnh mẽ, nhanh chóng và xâm nhập vào nhiều lĩnh vực khoa học, kỹ thuật cũng như trong cuộc sống. Nó trở thành công cụ đắc lực trong nhiều ngành nghề như giao thông, quân sự, y </w:t>
      </w:r>
      <w:r>
        <w:t>h</w:t>
      </w:r>
      <w:r w:rsidRPr="00EB7445">
        <w:t>ọc.... và đặc biệt trong công tác quản lý nói chung và quản lý thuộc lĩnh vực thương mại điện tử nói riêng. Trước đây khi máy tính chưa được ứng dụng rộng rãi, các công việc bán hàng và quản lý bán hàng đều được làm thủ công nên rất mất thời gian và tốn kém về nhân lực cũng như tài chính. Ngày nay, sự phát triển công nghệ thông tin</w:t>
      </w:r>
      <w:r>
        <w:t xml:space="preserve"> đã </w:t>
      </w:r>
      <w:r>
        <w:rPr>
          <w:shd w:val="clear" w:color="auto" w:fill="FFFFFF"/>
        </w:rPr>
        <w:t xml:space="preserve">giúp cho công việc được tốt hơn. </w:t>
      </w:r>
    </w:p>
    <w:p w14:paraId="70454A4C" w14:textId="5E7A37EC" w:rsidR="009B6C70" w:rsidRDefault="009B6C70" w:rsidP="009B6C70">
      <w:pPr>
        <w:ind w:firstLine="567"/>
        <w:rPr>
          <w:shd w:val="clear" w:color="auto" w:fill="FFFFFF"/>
        </w:rPr>
      </w:pPr>
      <w:r>
        <w:rPr>
          <w:shd w:val="clear" w:color="auto" w:fill="FFFFFF"/>
        </w:rPr>
        <w:t xml:space="preserve">Đề tài “Xây dựng Website quản lý </w:t>
      </w:r>
      <w:r w:rsidR="009C65DA">
        <w:rPr>
          <w:shd w:val="clear" w:color="auto" w:fill="FFFFFF"/>
        </w:rPr>
        <w:t>bán hàng</w:t>
      </w:r>
      <w:r>
        <w:rPr>
          <w:shd w:val="clear" w:color="auto" w:fill="FFFFFF"/>
        </w:rPr>
        <w:t>” đã cho thấy được tầm quan trọng và những lợi ích tuyệt vời mà công nghệ mang lại. Kết hợp với những ki</w:t>
      </w:r>
      <w:r w:rsidR="00D07E2F">
        <w:rPr>
          <w:shd w:val="clear" w:color="auto" w:fill="FFFFFF"/>
        </w:rPr>
        <w:t>ế</w:t>
      </w:r>
      <w:r>
        <w:rPr>
          <w:shd w:val="clear" w:color="auto" w:fill="FFFFFF"/>
        </w:rPr>
        <w:t>n thức đã được học và tìm hiểu, nhóm chúng em hy vọng đây</w:t>
      </w:r>
      <w:r w:rsidR="009C65DA">
        <w:rPr>
          <w:shd w:val="clear" w:color="auto" w:fill="FFFFFF"/>
        </w:rPr>
        <w:t xml:space="preserve"> </w:t>
      </w:r>
      <w:r>
        <w:rPr>
          <w:shd w:val="clear" w:color="auto" w:fill="FFFFFF"/>
        </w:rPr>
        <w:t>sẽ là một bước đà quan trọng trên con đường học tập sau này của chúng em.</w:t>
      </w:r>
    </w:p>
    <w:p w14:paraId="2D404690" w14:textId="77777777" w:rsidR="009B6C70" w:rsidRPr="00EB7445" w:rsidRDefault="009B6C70" w:rsidP="009B6C70">
      <w:pPr>
        <w:ind w:firstLine="567"/>
      </w:pPr>
      <w:r>
        <w:rPr>
          <w:shd w:val="clear" w:color="auto" w:fill="FFFFFF"/>
        </w:rPr>
        <w:t>Do thời gian có hạn và sự hiểu biết về ngôn ngữ lập trình còn hạn chế nên chắc chắn bài làm không tránh khỏi những thiếu xót, rất mong được sự giúp đỡ và góp ý kiến của thầy. Chúng em xin chân thành cảm ơn!</w:t>
      </w:r>
    </w:p>
    <w:p w14:paraId="0DDBC9B8" w14:textId="77777777" w:rsidR="00844F0D" w:rsidRDefault="00844F0D" w:rsidP="00844F0D"/>
    <w:p w14:paraId="6013D18A" w14:textId="0233FE5A" w:rsidR="003437B5" w:rsidRDefault="003437B5" w:rsidP="003437B5"/>
    <w:p w14:paraId="1FB16F5B" w14:textId="77777777" w:rsidR="004C7E57" w:rsidRPr="003437B5" w:rsidRDefault="004C7E57" w:rsidP="003437B5"/>
    <w:p w14:paraId="4B26B028" w14:textId="7985AFE4" w:rsidR="00EB2ADC" w:rsidRPr="001D39F2" w:rsidRDefault="00EB2ADC" w:rsidP="00D849F9">
      <w:pPr>
        <w:ind w:firstLine="0"/>
        <w:jc w:val="center"/>
        <w:rPr>
          <w:rFonts w:cs="Times New Roman"/>
        </w:rPr>
      </w:pPr>
      <w:r w:rsidRPr="001D39F2">
        <w:rPr>
          <w:rFonts w:cs="Times New Roman"/>
        </w:rPr>
        <w:br w:type="page"/>
      </w:r>
    </w:p>
    <w:p w14:paraId="18F2030C" w14:textId="77777777" w:rsidR="009F4CD6" w:rsidRDefault="009F4CD6" w:rsidP="0032425C">
      <w:pPr>
        <w:pStyle w:val="TIU"/>
        <w:rPr>
          <w:rFonts w:cs="Times New Roman"/>
        </w:rPr>
        <w:sectPr w:rsidR="009F4CD6" w:rsidSect="00EB2ADC">
          <w:headerReference w:type="default" r:id="rId51"/>
          <w:footerReference w:type="default" r:id="rId52"/>
          <w:headerReference w:type="first" r:id="rId53"/>
          <w:footerReference w:type="first" r:id="rId54"/>
          <w:pgSz w:w="11906" w:h="16838"/>
          <w:pgMar w:top="1134" w:right="1134" w:bottom="1134" w:left="1701" w:header="720" w:footer="720" w:gutter="0"/>
          <w:pgNumType w:start="1"/>
          <w:cols w:space="720"/>
          <w:titlePg/>
          <w:docGrid w:linePitch="360"/>
        </w:sectPr>
      </w:pPr>
    </w:p>
    <w:p w14:paraId="1FEEC3B1" w14:textId="20C486D8" w:rsidR="00EB2ADC" w:rsidRPr="001D39F2" w:rsidRDefault="00EB2ADC" w:rsidP="0032425C">
      <w:pPr>
        <w:pStyle w:val="TIU"/>
        <w:rPr>
          <w:rFonts w:cs="Times New Roman"/>
        </w:rPr>
      </w:pPr>
      <w:r w:rsidRPr="001D39F2">
        <w:rPr>
          <w:rFonts w:cs="Times New Roman"/>
        </w:rPr>
        <w:lastRenderedPageBreak/>
        <w:t>TÀI LIỆU THAM KHẢO</w:t>
      </w:r>
    </w:p>
    <w:p w14:paraId="7988405A" w14:textId="407AE8D4" w:rsidR="009B5485" w:rsidRPr="008B0FF9" w:rsidRDefault="003D18E5" w:rsidP="008B0FF9">
      <w:pPr>
        <w:pStyle w:val="ListParagraph"/>
        <w:numPr>
          <w:ilvl w:val="0"/>
          <w:numId w:val="26"/>
        </w:numPr>
      </w:pPr>
      <w:r w:rsidRPr="008B0FF9">
        <w:t>Hướng dẫn thực hành sử dụng Powerdesigner vẽ các sơ đồ dữ liệu</w:t>
      </w:r>
      <w:r w:rsidR="00744914" w:rsidRPr="008B0FF9">
        <w:t>.</w:t>
      </w:r>
    </w:p>
    <w:p w14:paraId="5A6035F5" w14:textId="78D395FF" w:rsidR="0085334F" w:rsidRDefault="00000000" w:rsidP="002D1B6F">
      <w:hyperlink r:id="rId55" w:history="1">
        <w:r w:rsidR="003D18E5" w:rsidRPr="003D18E5">
          <w:rPr>
            <w:rStyle w:val="Hyperlink"/>
          </w:rPr>
          <w:t>https://cnpm.weebly.com/uploads/1/6/9/5/16954000/comp1026_-_lab03_-_cdm_pdm.pdf</w:t>
        </w:r>
      </w:hyperlink>
    </w:p>
    <w:p w14:paraId="0F3BC380" w14:textId="6E531832" w:rsidR="00AD0F46" w:rsidRPr="008B0FF9" w:rsidRDefault="00EF7E6D" w:rsidP="008B0FF9">
      <w:pPr>
        <w:pStyle w:val="ListParagraph"/>
        <w:numPr>
          <w:ilvl w:val="0"/>
          <w:numId w:val="26"/>
        </w:numPr>
      </w:pPr>
      <w:r w:rsidRPr="008B0FF9">
        <w:t>Hướng dẫn vẽ sơ đồ Use case.</w:t>
      </w:r>
    </w:p>
    <w:p w14:paraId="5E9A559D" w14:textId="7D673301" w:rsidR="00EF7E6D" w:rsidRPr="00EF7E6D" w:rsidRDefault="00000000" w:rsidP="002D1B6F">
      <w:hyperlink r:id="rId56" w:history="1">
        <w:r w:rsidR="00EF7E6D" w:rsidRPr="00EF7E6D">
          <w:rPr>
            <w:rStyle w:val="Hyperlink"/>
          </w:rPr>
          <w:t>https://iviettech.vn/blog/543-ban-ve-use-case-use-case-diagram.html</w:t>
        </w:r>
      </w:hyperlink>
    </w:p>
    <w:p w14:paraId="51737F79" w14:textId="6991FC4F" w:rsidR="002D1B6F" w:rsidRPr="008B0FF9" w:rsidRDefault="002D1B6F" w:rsidP="008B0FF9">
      <w:pPr>
        <w:pStyle w:val="ListParagraph"/>
        <w:numPr>
          <w:ilvl w:val="0"/>
          <w:numId w:val="26"/>
        </w:numPr>
      </w:pPr>
      <w:r w:rsidRPr="008B0FF9">
        <w:t>Thiết kế giao diện website là gì ? Tìm hiểu về thiết kế giao diện.</w:t>
      </w:r>
    </w:p>
    <w:p w14:paraId="76A36D2B" w14:textId="130608F3" w:rsidR="002D1B6F" w:rsidRPr="002D1B6F" w:rsidRDefault="00000000" w:rsidP="002D1B6F">
      <w:hyperlink r:id="rId57" w:history="1">
        <w:r w:rsidR="002D1B6F" w:rsidRPr="002D1B6F">
          <w:rPr>
            <w:rStyle w:val="Hyperlink"/>
          </w:rPr>
          <w:t>https://lamweb.vn/thiet-ke-giao-dien-website-la-gi/</w:t>
        </w:r>
      </w:hyperlink>
    </w:p>
    <w:p w14:paraId="24FF0857" w14:textId="784CB9F6" w:rsidR="00EF70CC" w:rsidRDefault="008B0FF9" w:rsidP="008B0FF9">
      <w:pPr>
        <w:pStyle w:val="ListParagraph"/>
        <w:numPr>
          <w:ilvl w:val="0"/>
          <w:numId w:val="26"/>
        </w:numPr>
      </w:pPr>
      <w:r w:rsidRPr="008B0FF9">
        <w:t>Sơ đồ phân cấp là gì? Các tính năng quan trọng nhất</w:t>
      </w:r>
      <w:r>
        <w:t>.</w:t>
      </w:r>
    </w:p>
    <w:p w14:paraId="16330316" w14:textId="5DED6BC8" w:rsidR="008B0FF9" w:rsidRPr="008B0FF9" w:rsidRDefault="00000000" w:rsidP="008B0FF9">
      <w:hyperlink r:id="rId58" w:history="1">
        <w:r w:rsidR="008B0FF9" w:rsidRPr="008B0FF9">
          <w:rPr>
            <w:rStyle w:val="Hyperlink"/>
          </w:rPr>
          <w:t>https://vi.thpanorama.com/articles/cultura-general/qu-es-un-diagrama-jerrquico-caractersticas-ms-importantes.html</w:t>
        </w:r>
      </w:hyperlink>
    </w:p>
    <w:p w14:paraId="2EDD0A86" w14:textId="06D2F82C" w:rsidR="00E303C7" w:rsidRDefault="00E303C7">
      <w:pPr>
        <w:spacing w:after="160" w:line="259" w:lineRule="auto"/>
        <w:ind w:firstLine="0"/>
        <w:jc w:val="left"/>
        <w:rPr>
          <w:rFonts w:cs="Times New Roman"/>
        </w:rPr>
      </w:pPr>
      <w:r>
        <w:rPr>
          <w:rFonts w:cs="Times New Roman"/>
        </w:rPr>
        <w:br w:type="page"/>
      </w:r>
    </w:p>
    <w:p w14:paraId="175C67DA" w14:textId="77777777" w:rsidR="001F798D" w:rsidRDefault="001F798D" w:rsidP="001F798D">
      <w:pPr>
        <w:pStyle w:val="TIU"/>
      </w:pPr>
      <w:bookmarkStart w:id="84" w:name="_Toc106713475"/>
      <w:r>
        <w:lastRenderedPageBreak/>
        <w:t>NHẬN XÉT, ĐÁNH GIÁ CỦA GIẢNG VIÊN</w:t>
      </w:r>
      <w:bookmarkEnd w:id="84"/>
    </w:p>
    <w:tbl>
      <w:tblPr>
        <w:tblStyle w:val="TableGrid"/>
        <w:tblW w:w="0" w:type="auto"/>
        <w:tblLook w:val="04A0" w:firstRow="1" w:lastRow="0" w:firstColumn="1" w:lastColumn="0" w:noHBand="0" w:noVBand="1"/>
      </w:tblPr>
      <w:tblGrid>
        <w:gridCol w:w="2972"/>
        <w:gridCol w:w="5805"/>
      </w:tblGrid>
      <w:tr w:rsidR="001F798D" w:rsidRPr="00AF02C4" w14:paraId="3411FE07" w14:textId="77777777" w:rsidTr="002D71FC">
        <w:trPr>
          <w:trHeight w:val="907"/>
        </w:trPr>
        <w:tc>
          <w:tcPr>
            <w:tcW w:w="8777" w:type="dxa"/>
            <w:gridSpan w:val="2"/>
            <w:vAlign w:val="center"/>
          </w:tcPr>
          <w:p w14:paraId="4F08C4CD" w14:textId="77777777" w:rsidR="001F798D" w:rsidRPr="00AF02C4" w:rsidRDefault="001F798D" w:rsidP="001F798D">
            <w:pPr>
              <w:ind w:firstLine="0"/>
              <w:jc w:val="center"/>
              <w:rPr>
                <w:b/>
                <w:bCs/>
                <w:szCs w:val="26"/>
              </w:rPr>
            </w:pPr>
            <w:r w:rsidRPr="00AF02C4">
              <w:rPr>
                <w:b/>
                <w:bCs/>
                <w:szCs w:val="26"/>
              </w:rPr>
              <w:t>NHẬN XÉT, ĐÁNH GIÁ CỦA GIẢNG VIÊN HƯỚNG DẪN</w:t>
            </w:r>
          </w:p>
          <w:p w14:paraId="1E72C591" w14:textId="77777777" w:rsidR="001F798D" w:rsidRPr="00AF02C4" w:rsidRDefault="001F798D" w:rsidP="001F798D">
            <w:pPr>
              <w:ind w:firstLine="0"/>
              <w:jc w:val="center"/>
              <w:rPr>
                <w:b/>
                <w:bCs/>
                <w:szCs w:val="26"/>
              </w:rPr>
            </w:pPr>
            <w:r w:rsidRPr="00AF02C4">
              <w:rPr>
                <w:b/>
                <w:bCs/>
                <w:szCs w:val="26"/>
              </w:rPr>
              <w:t>ThS. Trần Thanh Nhã</w:t>
            </w:r>
          </w:p>
        </w:tc>
      </w:tr>
      <w:tr w:rsidR="001F798D" w:rsidRPr="00AF02C4" w14:paraId="5989FC52" w14:textId="77777777" w:rsidTr="002D71FC">
        <w:trPr>
          <w:trHeight w:val="2268"/>
        </w:trPr>
        <w:tc>
          <w:tcPr>
            <w:tcW w:w="2972" w:type="dxa"/>
            <w:vAlign w:val="center"/>
          </w:tcPr>
          <w:p w14:paraId="314B2EC8" w14:textId="77777777" w:rsidR="001F798D" w:rsidRPr="00AF02C4" w:rsidRDefault="001F798D" w:rsidP="001F798D">
            <w:pPr>
              <w:ind w:firstLine="0"/>
              <w:jc w:val="center"/>
              <w:rPr>
                <w:b/>
                <w:bCs/>
                <w:szCs w:val="26"/>
              </w:rPr>
            </w:pPr>
            <w:r w:rsidRPr="00AF02C4">
              <w:rPr>
                <w:b/>
                <w:bCs/>
                <w:szCs w:val="26"/>
              </w:rPr>
              <w:t>Ý kiến, góp ý</w:t>
            </w:r>
          </w:p>
        </w:tc>
        <w:tc>
          <w:tcPr>
            <w:tcW w:w="5805" w:type="dxa"/>
            <w:vAlign w:val="center"/>
          </w:tcPr>
          <w:p w14:paraId="2C4E7923" w14:textId="77777777" w:rsidR="001F798D" w:rsidRPr="00AF02C4" w:rsidRDefault="001F798D" w:rsidP="001F798D">
            <w:pPr>
              <w:ind w:firstLine="0"/>
              <w:jc w:val="center"/>
              <w:rPr>
                <w:b/>
                <w:bCs/>
                <w:szCs w:val="26"/>
              </w:rPr>
            </w:pPr>
          </w:p>
        </w:tc>
      </w:tr>
    </w:tbl>
    <w:p w14:paraId="668768A1" w14:textId="77777777" w:rsidR="009B5485" w:rsidRPr="00933379" w:rsidRDefault="009B5485" w:rsidP="00933379">
      <w:pPr>
        <w:ind w:firstLine="0"/>
        <w:rPr>
          <w:rFonts w:cs="Times New Roman"/>
        </w:rPr>
      </w:pPr>
    </w:p>
    <w:p w14:paraId="41260760" w14:textId="77777777" w:rsidR="00E14D02" w:rsidRPr="001D39F2" w:rsidRDefault="00E14D02" w:rsidP="00E14D02">
      <w:pPr>
        <w:rPr>
          <w:rFonts w:cs="Times New Roman"/>
        </w:rPr>
      </w:pPr>
    </w:p>
    <w:sectPr w:rsidR="00E14D02" w:rsidRPr="001D39F2" w:rsidSect="00EB2ADC">
      <w:pgSz w:w="11906" w:h="16838"/>
      <w:pgMar w:top="1134" w:right="1134" w:bottom="1134" w:left="1701"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A2CF7" w14:textId="77777777" w:rsidR="00266BCE" w:rsidRDefault="00266BCE" w:rsidP="00EB2ADC">
      <w:pPr>
        <w:spacing w:line="240" w:lineRule="auto"/>
      </w:pPr>
      <w:r>
        <w:separator/>
      </w:r>
    </w:p>
  </w:endnote>
  <w:endnote w:type="continuationSeparator" w:id="0">
    <w:p w14:paraId="48A5C4DE" w14:textId="77777777" w:rsidR="00266BCE" w:rsidRDefault="00266BCE" w:rsidP="00EB2ADC">
      <w:pPr>
        <w:spacing w:line="240" w:lineRule="auto"/>
      </w:pPr>
      <w:r>
        <w:continuationSeparator/>
      </w:r>
    </w:p>
  </w:endnote>
  <w:endnote w:type="continuationNotice" w:id="1">
    <w:p w14:paraId="79076FE9" w14:textId="77777777" w:rsidR="00266BCE" w:rsidRDefault="00266BC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8CE52CE" w14:paraId="4BB3DC0E" w14:textId="77777777" w:rsidTr="58CE52CE">
      <w:tc>
        <w:tcPr>
          <w:tcW w:w="3020" w:type="dxa"/>
        </w:tcPr>
        <w:p w14:paraId="17C43E6C" w14:textId="12FDE19D" w:rsidR="58CE52CE" w:rsidRDefault="58CE52CE" w:rsidP="58CE52CE">
          <w:pPr>
            <w:pStyle w:val="Header"/>
            <w:ind w:left="-115"/>
            <w:jc w:val="left"/>
          </w:pPr>
        </w:p>
      </w:tc>
      <w:tc>
        <w:tcPr>
          <w:tcW w:w="3020" w:type="dxa"/>
        </w:tcPr>
        <w:p w14:paraId="3D8AD9E1" w14:textId="739D1222" w:rsidR="58CE52CE" w:rsidRDefault="58CE52CE" w:rsidP="58CE52CE">
          <w:pPr>
            <w:pStyle w:val="Header"/>
            <w:jc w:val="center"/>
          </w:pPr>
        </w:p>
      </w:tc>
      <w:tc>
        <w:tcPr>
          <w:tcW w:w="3020" w:type="dxa"/>
        </w:tcPr>
        <w:p w14:paraId="7F39FC7C" w14:textId="24FA67D3" w:rsidR="58CE52CE" w:rsidRDefault="58CE52CE" w:rsidP="58CE52CE">
          <w:pPr>
            <w:pStyle w:val="Header"/>
            <w:ind w:right="-115"/>
            <w:jc w:val="right"/>
          </w:pPr>
        </w:p>
      </w:tc>
    </w:tr>
  </w:tbl>
  <w:p w14:paraId="6962A8AB" w14:textId="4962BA70" w:rsidR="008F7757" w:rsidRDefault="008F77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8CE52CE" w14:paraId="1667B152" w14:textId="77777777" w:rsidTr="58CE52CE">
      <w:tc>
        <w:tcPr>
          <w:tcW w:w="3020" w:type="dxa"/>
        </w:tcPr>
        <w:p w14:paraId="3D14DCBA" w14:textId="24C21D20" w:rsidR="58CE52CE" w:rsidRDefault="58CE52CE" w:rsidP="58CE52CE">
          <w:pPr>
            <w:pStyle w:val="Header"/>
            <w:ind w:left="-115"/>
            <w:jc w:val="left"/>
          </w:pPr>
        </w:p>
      </w:tc>
      <w:tc>
        <w:tcPr>
          <w:tcW w:w="3020" w:type="dxa"/>
        </w:tcPr>
        <w:p w14:paraId="799F9BAA" w14:textId="1BD60CD5" w:rsidR="58CE52CE" w:rsidRDefault="58CE52CE" w:rsidP="58CE52CE">
          <w:pPr>
            <w:pStyle w:val="Header"/>
            <w:jc w:val="center"/>
          </w:pPr>
        </w:p>
      </w:tc>
      <w:tc>
        <w:tcPr>
          <w:tcW w:w="3020" w:type="dxa"/>
        </w:tcPr>
        <w:p w14:paraId="47AE78C1" w14:textId="430F8971" w:rsidR="58CE52CE" w:rsidRDefault="58CE52CE" w:rsidP="58CE52CE">
          <w:pPr>
            <w:pStyle w:val="Header"/>
            <w:ind w:right="-115"/>
            <w:jc w:val="right"/>
          </w:pPr>
        </w:p>
      </w:tc>
    </w:tr>
  </w:tbl>
  <w:p w14:paraId="2E28B9E9" w14:textId="54DD08C7" w:rsidR="008F7757" w:rsidRDefault="008F77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8CE52CE" w14:paraId="4FACCBA7" w14:textId="77777777" w:rsidTr="58CE52CE">
      <w:tc>
        <w:tcPr>
          <w:tcW w:w="3020" w:type="dxa"/>
        </w:tcPr>
        <w:p w14:paraId="5A90C7BC" w14:textId="411B59A8" w:rsidR="58CE52CE" w:rsidRDefault="58CE52CE" w:rsidP="58CE52CE">
          <w:pPr>
            <w:pStyle w:val="Header"/>
            <w:ind w:left="-115"/>
            <w:jc w:val="left"/>
          </w:pPr>
        </w:p>
      </w:tc>
      <w:tc>
        <w:tcPr>
          <w:tcW w:w="3020" w:type="dxa"/>
        </w:tcPr>
        <w:p w14:paraId="46305AA5" w14:textId="69E8E9F5" w:rsidR="58CE52CE" w:rsidRDefault="58CE52CE" w:rsidP="58CE52CE">
          <w:pPr>
            <w:pStyle w:val="Header"/>
            <w:jc w:val="center"/>
          </w:pPr>
        </w:p>
      </w:tc>
      <w:tc>
        <w:tcPr>
          <w:tcW w:w="3020" w:type="dxa"/>
        </w:tcPr>
        <w:p w14:paraId="5975C7EB" w14:textId="0FEB9076" w:rsidR="58CE52CE" w:rsidRDefault="58CE52CE" w:rsidP="58CE52CE">
          <w:pPr>
            <w:pStyle w:val="Header"/>
            <w:ind w:right="-115"/>
            <w:jc w:val="right"/>
          </w:pPr>
        </w:p>
      </w:tc>
    </w:tr>
  </w:tbl>
  <w:p w14:paraId="7E67A69D" w14:textId="10279DA3" w:rsidR="008F7757" w:rsidRDefault="008F775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8CE52CE" w14:paraId="6617C47B" w14:textId="77777777" w:rsidTr="58CE52CE">
      <w:tc>
        <w:tcPr>
          <w:tcW w:w="3020" w:type="dxa"/>
        </w:tcPr>
        <w:p w14:paraId="29D48409" w14:textId="1BAB13A9" w:rsidR="58CE52CE" w:rsidRDefault="58CE52CE" w:rsidP="58CE52CE">
          <w:pPr>
            <w:pStyle w:val="Header"/>
            <w:ind w:left="-115"/>
            <w:jc w:val="left"/>
          </w:pPr>
        </w:p>
      </w:tc>
      <w:tc>
        <w:tcPr>
          <w:tcW w:w="3020" w:type="dxa"/>
        </w:tcPr>
        <w:p w14:paraId="0FE23B24" w14:textId="6D6192C9" w:rsidR="58CE52CE" w:rsidRDefault="58CE52CE" w:rsidP="58CE52CE">
          <w:pPr>
            <w:pStyle w:val="Header"/>
            <w:jc w:val="center"/>
          </w:pPr>
        </w:p>
      </w:tc>
      <w:tc>
        <w:tcPr>
          <w:tcW w:w="3020" w:type="dxa"/>
        </w:tcPr>
        <w:p w14:paraId="2EDC0E2C" w14:textId="255303BC" w:rsidR="58CE52CE" w:rsidRDefault="58CE52CE" w:rsidP="58CE52CE">
          <w:pPr>
            <w:pStyle w:val="Header"/>
            <w:ind w:right="-115"/>
            <w:jc w:val="right"/>
          </w:pPr>
        </w:p>
      </w:tc>
    </w:tr>
  </w:tbl>
  <w:p w14:paraId="559D8DC0" w14:textId="212FF6C9" w:rsidR="008F7757" w:rsidRDefault="008F775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29"/>
      <w:gridCol w:w="4542"/>
    </w:tblGrid>
    <w:tr w:rsidR="00124100" w14:paraId="511BE8B7" w14:textId="77777777">
      <w:trPr>
        <w:trHeight w:hRule="exact" w:val="115"/>
        <w:jc w:val="center"/>
      </w:trPr>
      <w:tc>
        <w:tcPr>
          <w:tcW w:w="4686" w:type="dxa"/>
          <w:shd w:val="clear" w:color="auto" w:fill="4472C4" w:themeFill="accent1"/>
          <w:tcMar>
            <w:top w:w="0" w:type="dxa"/>
            <w:bottom w:w="0" w:type="dxa"/>
          </w:tcMar>
        </w:tcPr>
        <w:p w14:paraId="10D6267E" w14:textId="77777777" w:rsidR="00124100" w:rsidRDefault="00124100">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028F5E28" w14:textId="77777777" w:rsidR="00124100" w:rsidRDefault="00124100">
          <w:pPr>
            <w:pStyle w:val="Header"/>
            <w:tabs>
              <w:tab w:val="clear" w:pos="4680"/>
              <w:tab w:val="clear" w:pos="9360"/>
            </w:tabs>
            <w:jc w:val="right"/>
            <w:rPr>
              <w:caps/>
              <w:sz w:val="18"/>
            </w:rPr>
          </w:pPr>
        </w:p>
      </w:tc>
    </w:tr>
    <w:tr w:rsidR="00124100" w:rsidRPr="00FE354F" w14:paraId="310C5928" w14:textId="77777777" w:rsidTr="009F4CD6">
      <w:trPr>
        <w:trHeight w:val="158"/>
        <w:jc w:val="center"/>
      </w:trPr>
      <w:tc>
        <w:tcPr>
          <w:tcW w:w="4686" w:type="dxa"/>
          <w:shd w:val="clear" w:color="auto" w:fill="auto"/>
          <w:vAlign w:val="center"/>
        </w:tcPr>
        <w:p w14:paraId="36BB9990" w14:textId="4E3F3045" w:rsidR="00124100" w:rsidRDefault="00124100">
          <w:pPr>
            <w:pStyle w:val="Footer"/>
            <w:tabs>
              <w:tab w:val="clear" w:pos="4680"/>
              <w:tab w:val="clear" w:pos="9360"/>
            </w:tabs>
            <w:rPr>
              <w:caps/>
              <w:color w:val="808080" w:themeColor="background1" w:themeShade="80"/>
              <w:sz w:val="18"/>
              <w:szCs w:val="18"/>
            </w:rPr>
          </w:pPr>
        </w:p>
      </w:tc>
      <w:tc>
        <w:tcPr>
          <w:tcW w:w="4674" w:type="dxa"/>
          <w:shd w:val="clear" w:color="auto" w:fill="auto"/>
          <w:vAlign w:val="center"/>
        </w:tcPr>
        <w:p w14:paraId="36888DDA" w14:textId="77777777" w:rsidR="00124100" w:rsidRDefault="00124100">
          <w:pPr>
            <w:pStyle w:val="Footer"/>
            <w:tabs>
              <w:tab w:val="clear" w:pos="4680"/>
              <w:tab w:val="clear" w:pos="9360"/>
            </w:tabs>
            <w:jc w:val="right"/>
            <w:rPr>
              <w:caps/>
              <w:szCs w:val="26"/>
            </w:rPr>
          </w:pPr>
        </w:p>
        <w:p w14:paraId="55FEF510" w14:textId="0ADC0A6C" w:rsidR="001F798D" w:rsidRPr="00FE354F" w:rsidRDefault="001F798D">
          <w:pPr>
            <w:pStyle w:val="Footer"/>
            <w:tabs>
              <w:tab w:val="clear" w:pos="4680"/>
              <w:tab w:val="clear" w:pos="9360"/>
            </w:tabs>
            <w:jc w:val="right"/>
            <w:rPr>
              <w:caps/>
              <w:szCs w:val="26"/>
            </w:rPr>
          </w:pPr>
        </w:p>
      </w:tc>
    </w:tr>
  </w:tbl>
  <w:p w14:paraId="776E5723" w14:textId="77777777" w:rsidR="008F7757" w:rsidRDefault="008F775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41"/>
      <w:gridCol w:w="4530"/>
    </w:tblGrid>
    <w:tr w:rsidR="00124100" w14:paraId="2FD85001" w14:textId="77777777">
      <w:trPr>
        <w:trHeight w:hRule="exact" w:val="115"/>
        <w:jc w:val="center"/>
      </w:trPr>
      <w:tc>
        <w:tcPr>
          <w:tcW w:w="4686" w:type="dxa"/>
          <w:shd w:val="clear" w:color="auto" w:fill="4472C4" w:themeFill="accent1"/>
          <w:tcMar>
            <w:top w:w="0" w:type="dxa"/>
            <w:bottom w:w="0" w:type="dxa"/>
          </w:tcMar>
        </w:tcPr>
        <w:p w14:paraId="5C3D06DA" w14:textId="77777777" w:rsidR="00124100" w:rsidRDefault="00124100">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2C3CB429" w14:textId="77777777" w:rsidR="00124100" w:rsidRDefault="00124100">
          <w:pPr>
            <w:pStyle w:val="Header"/>
            <w:tabs>
              <w:tab w:val="clear" w:pos="4680"/>
              <w:tab w:val="clear" w:pos="9360"/>
            </w:tabs>
            <w:jc w:val="right"/>
            <w:rPr>
              <w:caps/>
              <w:sz w:val="18"/>
            </w:rPr>
          </w:pPr>
        </w:p>
      </w:tc>
    </w:tr>
    <w:tr w:rsidR="00124100" w14:paraId="4AF7B694" w14:textId="77777777">
      <w:trPr>
        <w:jc w:val="center"/>
      </w:trPr>
      <w:tc>
        <w:tcPr>
          <w:tcW w:w="4686" w:type="dxa"/>
          <w:shd w:val="clear" w:color="auto" w:fill="auto"/>
          <w:vAlign w:val="center"/>
        </w:tcPr>
        <w:p w14:paraId="1881F84E" w14:textId="377B3240" w:rsidR="00124100" w:rsidRDefault="00124100" w:rsidP="00124100">
          <w:pPr>
            <w:pStyle w:val="Footer"/>
            <w:tabs>
              <w:tab w:val="clear" w:pos="4680"/>
              <w:tab w:val="clear" w:pos="9360"/>
            </w:tabs>
            <w:ind w:firstLine="0"/>
            <w:rPr>
              <w:caps/>
              <w:color w:val="808080" w:themeColor="background1" w:themeShade="80"/>
              <w:sz w:val="18"/>
              <w:szCs w:val="18"/>
            </w:rPr>
          </w:pPr>
        </w:p>
      </w:tc>
      <w:tc>
        <w:tcPr>
          <w:tcW w:w="4674" w:type="dxa"/>
          <w:shd w:val="clear" w:color="auto" w:fill="auto"/>
          <w:vAlign w:val="center"/>
        </w:tcPr>
        <w:p w14:paraId="4D1F75D1" w14:textId="1ECDAB2E" w:rsidR="009F4CD6" w:rsidRPr="00FE354F" w:rsidRDefault="009F4CD6" w:rsidP="009F4CD6">
          <w:pPr>
            <w:pStyle w:val="Footer"/>
            <w:tabs>
              <w:tab w:val="clear" w:pos="4680"/>
              <w:tab w:val="clear" w:pos="9360"/>
            </w:tabs>
            <w:ind w:firstLine="0"/>
            <w:rPr>
              <w:caps/>
              <w:color w:val="808080" w:themeColor="background1" w:themeShade="80"/>
              <w:szCs w:val="26"/>
            </w:rPr>
          </w:pPr>
        </w:p>
      </w:tc>
    </w:tr>
  </w:tbl>
  <w:p w14:paraId="7BC5748D" w14:textId="29C8A5AE" w:rsidR="008F7757" w:rsidRDefault="008F7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D44EE" w14:textId="77777777" w:rsidR="00266BCE" w:rsidRDefault="00266BCE" w:rsidP="00EB2ADC">
      <w:pPr>
        <w:spacing w:line="240" w:lineRule="auto"/>
      </w:pPr>
      <w:r>
        <w:separator/>
      </w:r>
    </w:p>
  </w:footnote>
  <w:footnote w:type="continuationSeparator" w:id="0">
    <w:p w14:paraId="11B7E658" w14:textId="77777777" w:rsidR="00266BCE" w:rsidRDefault="00266BCE" w:rsidP="00EB2ADC">
      <w:pPr>
        <w:spacing w:line="240" w:lineRule="auto"/>
      </w:pPr>
      <w:r>
        <w:continuationSeparator/>
      </w:r>
    </w:p>
  </w:footnote>
  <w:footnote w:type="continuationNotice" w:id="1">
    <w:p w14:paraId="13F8AD9F" w14:textId="77777777" w:rsidR="00266BCE" w:rsidRDefault="00266BC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075A1" w14:textId="62DE9296" w:rsidR="00EB2ADC" w:rsidRDefault="00EB2ADC">
    <w:pPr>
      <w:pStyle w:val="Header"/>
      <w:jc w:val="center"/>
    </w:pPr>
    <w:r>
      <w:fldChar w:fldCharType="begin"/>
    </w:r>
    <w:r>
      <w:instrText xml:space="preserve"> PAGE   \* MERGEFORMAT </w:instrText>
    </w:r>
    <w:r>
      <w:fldChar w:fldCharType="separate"/>
    </w:r>
    <w:r>
      <w:rPr>
        <w:noProof/>
      </w:rPr>
      <w:t>2</w:t>
    </w:r>
    <w:r>
      <w:rPr>
        <w:noProof/>
      </w:rPr>
      <w:fldChar w:fldCharType="end"/>
    </w:r>
  </w:p>
  <w:p w14:paraId="3C085426" w14:textId="77777777" w:rsidR="00EB2ADC" w:rsidRDefault="00EB2A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9F05E" w14:textId="5BF671BD" w:rsidR="00124100" w:rsidRPr="00676F72" w:rsidRDefault="00000000">
    <w:pPr>
      <w:pStyle w:val="Header"/>
      <w:pBdr>
        <w:bottom w:val="single" w:sz="4" w:space="8" w:color="4472C4" w:themeColor="accent1"/>
      </w:pBdr>
      <w:tabs>
        <w:tab w:val="clear" w:pos="4680"/>
        <w:tab w:val="clear" w:pos="9360"/>
      </w:tabs>
      <w:spacing w:after="360"/>
      <w:contextualSpacing/>
      <w:jc w:val="right"/>
      <w:rPr>
        <w:color w:val="002060"/>
      </w:rPr>
    </w:pPr>
    <w:sdt>
      <w:sdtPr>
        <w:rPr>
          <w:b/>
          <w:color w:val="002060"/>
        </w:rPr>
        <w:alias w:val="Title"/>
        <w:tag w:val=""/>
        <w:id w:val="25677778"/>
        <w:placeholder>
          <w:docPart w:val="3F197112577A4F91865A2A14A409C356"/>
        </w:placeholder>
        <w:dataBinding w:prefixMappings="xmlns:ns0='http://purl.org/dc/elements/1.1/' xmlns:ns1='http://schemas.openxmlformats.org/package/2006/metadata/core-properties' " w:xpath="/ns1:coreProperties[1]/ns0:title[1]" w:storeItemID="{6C3C8BC8-F283-45AE-878A-BAB7291924A1}"/>
        <w:text/>
      </w:sdtPr>
      <w:sdtContent>
        <w:r w:rsidR="00832BFA">
          <w:rPr>
            <w:b/>
            <w:color w:val="002060"/>
          </w:rPr>
          <w:t>TIỂU LUẬN NHẬP MÔN CÔNG NGHỆ PHẦN MỀM</w:t>
        </w:r>
      </w:sdtContent>
    </w:sdt>
  </w:p>
  <w:p w14:paraId="1426F86E" w14:textId="77777777" w:rsidR="00E528C8" w:rsidRDefault="00E528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748AC" w14:textId="0AA573E2" w:rsidR="006D6D92" w:rsidRPr="00676F72" w:rsidRDefault="00000000">
    <w:pPr>
      <w:pStyle w:val="Header"/>
      <w:pBdr>
        <w:bottom w:val="single" w:sz="4" w:space="8" w:color="4472C4" w:themeColor="accent1"/>
      </w:pBdr>
      <w:tabs>
        <w:tab w:val="clear" w:pos="4680"/>
        <w:tab w:val="clear" w:pos="9360"/>
      </w:tabs>
      <w:spacing w:after="360"/>
      <w:contextualSpacing/>
      <w:jc w:val="right"/>
      <w:rPr>
        <w:color w:val="002060"/>
      </w:rPr>
    </w:pPr>
    <w:sdt>
      <w:sdtPr>
        <w:rPr>
          <w:b/>
          <w:color w:val="002060"/>
        </w:rPr>
        <w:alias w:val="Title"/>
        <w:tag w:val=""/>
        <w:id w:val="1130834749"/>
        <w:placeholder>
          <w:docPart w:val="7453C52E04804F92AA23E112C7B01122"/>
        </w:placeholder>
        <w:dataBinding w:prefixMappings="xmlns:ns0='http://purl.org/dc/elements/1.1/' xmlns:ns1='http://schemas.openxmlformats.org/package/2006/metadata/core-properties' " w:xpath="/ns1:coreProperties[1]/ns0:title[1]" w:storeItemID="{6C3C8BC8-F283-45AE-878A-BAB7291924A1}"/>
        <w:text/>
      </w:sdtPr>
      <w:sdtContent>
        <w:r w:rsidR="00832BFA">
          <w:rPr>
            <w:b/>
            <w:color w:val="002060"/>
          </w:rPr>
          <w:t>TIỂU LUẬN NHẬP MÔN CÔNG NGHỆ PHẦN MỀM</w:t>
        </w:r>
      </w:sdtContent>
    </w:sdt>
  </w:p>
  <w:p w14:paraId="60DA8EFC" w14:textId="0B379393" w:rsidR="00036ED0" w:rsidRPr="00676F72" w:rsidRDefault="00036ED0" w:rsidP="00BD75FB">
    <w:pPr>
      <w:pStyle w:val="Header"/>
      <w:ind w:firstLine="0"/>
      <w:rPr>
        <w:color w:val="00206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3BA88" w14:textId="710712E1" w:rsidR="006D6D92" w:rsidRPr="00676F72" w:rsidRDefault="00000000">
    <w:pPr>
      <w:pStyle w:val="Header"/>
      <w:pBdr>
        <w:bottom w:val="single" w:sz="4" w:space="8" w:color="4472C4" w:themeColor="accent1"/>
      </w:pBdr>
      <w:tabs>
        <w:tab w:val="clear" w:pos="4680"/>
        <w:tab w:val="clear" w:pos="9360"/>
      </w:tabs>
      <w:spacing w:after="360"/>
      <w:contextualSpacing/>
      <w:jc w:val="right"/>
      <w:rPr>
        <w:color w:val="002060"/>
      </w:rPr>
    </w:pPr>
    <w:sdt>
      <w:sdtPr>
        <w:rPr>
          <w:b/>
          <w:color w:val="002060"/>
        </w:rPr>
        <w:alias w:val="Title"/>
        <w:tag w:val=""/>
        <w:id w:val="1550959229"/>
        <w:placeholder>
          <w:docPart w:val="F5E610F9795842F88FC79DFA957AFA8C"/>
        </w:placeholder>
        <w:dataBinding w:prefixMappings="xmlns:ns0='http://purl.org/dc/elements/1.1/' xmlns:ns1='http://schemas.openxmlformats.org/package/2006/metadata/core-properties' " w:xpath="/ns1:coreProperties[1]/ns0:title[1]" w:storeItemID="{6C3C8BC8-F283-45AE-878A-BAB7291924A1}"/>
        <w:text/>
      </w:sdtPr>
      <w:sdtContent>
        <w:r w:rsidR="006D6D92" w:rsidRPr="00676F72">
          <w:rPr>
            <w:b/>
            <w:color w:val="002060"/>
          </w:rPr>
          <w:t xml:space="preserve">TIỂU LUẬN </w:t>
        </w:r>
        <w:r w:rsidR="00832BFA">
          <w:rPr>
            <w:b/>
            <w:color w:val="002060"/>
          </w:rPr>
          <w:t>NHẬP MÔN CÔNG NGHỆ PHẦN MỀM</w:t>
        </w:r>
      </w:sdtContent>
    </w:sdt>
  </w:p>
  <w:p w14:paraId="438F0107" w14:textId="77777777" w:rsidR="00EB2ADC" w:rsidRPr="00676F72" w:rsidRDefault="00EB2ADC">
    <w:pPr>
      <w:pStyle w:val="Header"/>
      <w:rPr>
        <w:color w:val="00206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29EE"/>
    <w:multiLevelType w:val="multilevel"/>
    <w:tmpl w:val="D408E144"/>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 w15:restartNumberingAfterBreak="0">
    <w:nsid w:val="012750FA"/>
    <w:multiLevelType w:val="multilevel"/>
    <w:tmpl w:val="26C26E34"/>
    <w:lvl w:ilvl="0">
      <w:start w:val="1"/>
      <w:numFmt w:val="decimal"/>
      <w:lvlText w:val="%1."/>
      <w:lvlJc w:val="left"/>
      <w:pPr>
        <w:tabs>
          <w:tab w:val="num" w:pos="1080"/>
        </w:tabs>
        <w:ind w:left="1080" w:hanging="360"/>
      </w:pPr>
      <w:rPr>
        <w:rFonts w:hint="default"/>
        <w:color w:val="000000"/>
        <w:sz w:val="20"/>
      </w:rPr>
    </w:lvl>
    <w:lvl w:ilvl="1">
      <w:start w:val="1"/>
      <w:numFmt w:val="decimal"/>
      <w:lvlText w:val="%2."/>
      <w:lvlJc w:val="left"/>
      <w:pPr>
        <w:ind w:left="1800" w:hanging="360"/>
      </w:pPr>
      <w:rPr>
        <w:rFonts w:hint="default"/>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3B5672D"/>
    <w:multiLevelType w:val="hybridMultilevel"/>
    <w:tmpl w:val="FF12F78E"/>
    <w:lvl w:ilvl="0" w:tplc="878C73F8">
      <w:start w:val="5"/>
      <w:numFmt w:val="bullet"/>
      <w:lvlText w:val="-"/>
      <w:lvlJc w:val="left"/>
      <w:pPr>
        <w:ind w:left="927" w:hanging="360"/>
      </w:pPr>
      <w:rPr>
        <w:rFonts w:ascii="Times New Roman" w:eastAsiaTheme="minorEastAsia"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09B87B83"/>
    <w:multiLevelType w:val="hybridMultilevel"/>
    <w:tmpl w:val="625E2F6C"/>
    <w:lvl w:ilvl="0" w:tplc="FFFFFFFF">
      <w:start w:val="1"/>
      <w:numFmt w:val="bullet"/>
      <w:lvlText w:val="+"/>
      <w:lvlJc w:val="left"/>
      <w:pPr>
        <w:ind w:left="1287" w:hanging="360"/>
      </w:pPr>
      <w:rPr>
        <w:rFonts w:ascii="Courier New" w:hAnsi="Courier New" w:hint="default"/>
      </w:rPr>
    </w:lvl>
    <w:lvl w:ilvl="1" w:tplc="1DA47808">
      <w:start w:val="1"/>
      <w:numFmt w:val="bullet"/>
      <w:lvlText w:val="+"/>
      <w:lvlJc w:val="left"/>
      <w:pPr>
        <w:ind w:left="2367" w:hanging="360"/>
      </w:pPr>
      <w:rPr>
        <w:rFonts w:ascii="Courier New" w:hAnsi="Courier New" w:hint="default"/>
      </w:rPr>
    </w:lvl>
    <w:lvl w:ilvl="2" w:tplc="FFFFFFFF">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4" w15:restartNumberingAfterBreak="0">
    <w:nsid w:val="0CB642AB"/>
    <w:multiLevelType w:val="hybridMultilevel"/>
    <w:tmpl w:val="B31A8DEC"/>
    <w:lvl w:ilvl="0" w:tplc="878C73F8">
      <w:start w:val="5"/>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0257CB"/>
    <w:multiLevelType w:val="hybridMultilevel"/>
    <w:tmpl w:val="B5CE3896"/>
    <w:lvl w:ilvl="0" w:tplc="878C73F8">
      <w:start w:val="5"/>
      <w:numFmt w:val="bullet"/>
      <w:lvlText w:val="-"/>
      <w:lvlJc w:val="left"/>
      <w:pPr>
        <w:ind w:left="927" w:hanging="360"/>
      </w:pPr>
      <w:rPr>
        <w:rFonts w:ascii="Times New Roman" w:eastAsiaTheme="minorEastAsia"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16637DA5"/>
    <w:multiLevelType w:val="hybridMultilevel"/>
    <w:tmpl w:val="40B0FA2C"/>
    <w:lvl w:ilvl="0" w:tplc="1A00E2EE">
      <w:start w:val="1"/>
      <w:numFmt w:val="decimal"/>
      <w:pStyle w:val="421"/>
      <w:suff w:val="space"/>
      <w:lvlText w:val="4.2.%1."/>
      <w:lvlJc w:val="left"/>
      <w:pPr>
        <w:ind w:left="2160" w:hanging="363"/>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1A3069F1"/>
    <w:multiLevelType w:val="hybridMultilevel"/>
    <w:tmpl w:val="44E4483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1F733254"/>
    <w:multiLevelType w:val="hybridMultilevel"/>
    <w:tmpl w:val="D584AABE"/>
    <w:lvl w:ilvl="0" w:tplc="878C73F8">
      <w:start w:val="5"/>
      <w:numFmt w:val="bullet"/>
      <w:lvlText w:val="-"/>
      <w:lvlJc w:val="left"/>
      <w:pPr>
        <w:ind w:left="927" w:hanging="360"/>
      </w:pPr>
      <w:rPr>
        <w:rFonts w:ascii="Times New Roman" w:eastAsiaTheme="minorEastAsia"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15:restartNumberingAfterBreak="0">
    <w:nsid w:val="2A2054E5"/>
    <w:multiLevelType w:val="hybridMultilevel"/>
    <w:tmpl w:val="BF8CF19E"/>
    <w:lvl w:ilvl="0" w:tplc="358216D6">
      <w:start w:val="1"/>
      <w:numFmt w:val="decimal"/>
      <w:pStyle w:val="51"/>
      <w:suff w:val="space"/>
      <w:lvlText w:val="5.%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DDA2F1F"/>
    <w:multiLevelType w:val="hybridMultilevel"/>
    <w:tmpl w:val="D6DAF7E6"/>
    <w:lvl w:ilvl="0" w:tplc="878C73F8">
      <w:start w:val="5"/>
      <w:numFmt w:val="bullet"/>
      <w:lvlText w:val="-"/>
      <w:lvlJc w:val="left"/>
      <w:pPr>
        <w:ind w:left="927" w:hanging="360"/>
      </w:pPr>
      <w:rPr>
        <w:rFonts w:ascii="Times New Roman" w:eastAsiaTheme="minorEastAsia" w:hAnsi="Times New Roman" w:cs="Times New Roman" w:hint="default"/>
      </w:rPr>
    </w:lvl>
    <w:lvl w:ilvl="1" w:tplc="B7F833DA">
      <w:numFmt w:val="bullet"/>
      <w:lvlText w:val="–"/>
      <w:lvlJc w:val="left"/>
      <w:pPr>
        <w:ind w:left="1647" w:hanging="360"/>
      </w:pPr>
      <w:rPr>
        <w:rFonts w:ascii="Times New Roman" w:eastAsiaTheme="minorEastAsia" w:hAnsi="Times New Roman" w:cs="Times New Roman" w:hint="default"/>
      </w:rPr>
    </w:lvl>
    <w:lvl w:ilvl="2" w:tplc="04090005">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1" w15:restartNumberingAfterBreak="0">
    <w:nsid w:val="2FD70E61"/>
    <w:multiLevelType w:val="hybridMultilevel"/>
    <w:tmpl w:val="298EA240"/>
    <w:lvl w:ilvl="0" w:tplc="27786D30">
      <w:start w:val="5"/>
      <w:numFmt w:val="bullet"/>
      <w:suff w:val="space"/>
      <w:lvlText w:val="-"/>
      <w:lvlJc w:val="left"/>
      <w:pPr>
        <w:ind w:left="0" w:firstLine="720"/>
      </w:pPr>
      <w:rPr>
        <w:rFonts w:ascii="Times New Roman" w:eastAsiaTheme="minorEastAsia" w:hAnsi="Times New Roman" w:cs="Times New Roman"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2" w15:restartNumberingAfterBreak="0">
    <w:nsid w:val="32C20428"/>
    <w:multiLevelType w:val="hybridMultilevel"/>
    <w:tmpl w:val="0F42D84A"/>
    <w:lvl w:ilvl="0" w:tplc="878C73F8">
      <w:start w:val="5"/>
      <w:numFmt w:val="bullet"/>
      <w:lvlText w:val="-"/>
      <w:lvlJc w:val="left"/>
      <w:pPr>
        <w:ind w:left="1080" w:hanging="360"/>
      </w:pPr>
      <w:rPr>
        <w:rFonts w:ascii="Times New Roman" w:eastAsiaTheme="minorEastAsia" w:hAnsi="Times New Roman" w:cs="Times New Roman" w:hint="default"/>
      </w:rPr>
    </w:lvl>
    <w:lvl w:ilvl="1" w:tplc="1DA47808">
      <w:start w:val="1"/>
      <w:numFmt w:val="bullet"/>
      <w:lvlText w:val="+"/>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3410AEC"/>
    <w:multiLevelType w:val="hybridMultilevel"/>
    <w:tmpl w:val="A85410C0"/>
    <w:lvl w:ilvl="0" w:tplc="A32C7382">
      <w:start w:val="1"/>
      <w:numFmt w:val="decimal"/>
      <w:pStyle w:val="4121"/>
      <w:suff w:val="space"/>
      <w:lvlText w:val="4.1.2.%1."/>
      <w:lvlJc w:val="left"/>
      <w:pPr>
        <w:ind w:left="2517" w:firstLine="0"/>
      </w:pPr>
      <w:rPr>
        <w:rFonts w:hint="default"/>
      </w:rPr>
    </w:lvl>
    <w:lvl w:ilvl="1" w:tplc="04090019" w:tentative="1">
      <w:start w:val="1"/>
      <w:numFmt w:val="lowerLetter"/>
      <w:lvlText w:val="%2."/>
      <w:lvlJc w:val="left"/>
      <w:pPr>
        <w:ind w:left="3237" w:hanging="360"/>
      </w:pPr>
    </w:lvl>
    <w:lvl w:ilvl="2" w:tplc="0409001B" w:tentative="1">
      <w:start w:val="1"/>
      <w:numFmt w:val="lowerRoman"/>
      <w:lvlText w:val="%3."/>
      <w:lvlJc w:val="right"/>
      <w:pPr>
        <w:ind w:left="3957" w:hanging="180"/>
      </w:pPr>
    </w:lvl>
    <w:lvl w:ilvl="3" w:tplc="0409000F" w:tentative="1">
      <w:start w:val="1"/>
      <w:numFmt w:val="decimal"/>
      <w:lvlText w:val="%4."/>
      <w:lvlJc w:val="left"/>
      <w:pPr>
        <w:ind w:left="4677" w:hanging="360"/>
      </w:pPr>
    </w:lvl>
    <w:lvl w:ilvl="4" w:tplc="04090019" w:tentative="1">
      <w:start w:val="1"/>
      <w:numFmt w:val="lowerLetter"/>
      <w:lvlText w:val="%5."/>
      <w:lvlJc w:val="left"/>
      <w:pPr>
        <w:ind w:left="5397" w:hanging="360"/>
      </w:pPr>
    </w:lvl>
    <w:lvl w:ilvl="5" w:tplc="0409001B" w:tentative="1">
      <w:start w:val="1"/>
      <w:numFmt w:val="lowerRoman"/>
      <w:lvlText w:val="%6."/>
      <w:lvlJc w:val="right"/>
      <w:pPr>
        <w:ind w:left="6117" w:hanging="180"/>
      </w:pPr>
    </w:lvl>
    <w:lvl w:ilvl="6" w:tplc="0409000F" w:tentative="1">
      <w:start w:val="1"/>
      <w:numFmt w:val="decimal"/>
      <w:lvlText w:val="%7."/>
      <w:lvlJc w:val="left"/>
      <w:pPr>
        <w:ind w:left="6837" w:hanging="360"/>
      </w:pPr>
    </w:lvl>
    <w:lvl w:ilvl="7" w:tplc="04090019" w:tentative="1">
      <w:start w:val="1"/>
      <w:numFmt w:val="lowerLetter"/>
      <w:lvlText w:val="%8."/>
      <w:lvlJc w:val="left"/>
      <w:pPr>
        <w:ind w:left="7557" w:hanging="360"/>
      </w:pPr>
    </w:lvl>
    <w:lvl w:ilvl="8" w:tplc="0409001B" w:tentative="1">
      <w:start w:val="1"/>
      <w:numFmt w:val="lowerRoman"/>
      <w:lvlText w:val="%9."/>
      <w:lvlJc w:val="right"/>
      <w:pPr>
        <w:ind w:left="8277" w:hanging="180"/>
      </w:pPr>
    </w:lvl>
  </w:abstractNum>
  <w:abstractNum w:abstractNumId="14" w15:restartNumberingAfterBreak="0">
    <w:nsid w:val="335B74F3"/>
    <w:multiLevelType w:val="hybridMultilevel"/>
    <w:tmpl w:val="261A0E0C"/>
    <w:lvl w:ilvl="0" w:tplc="D2E67AD4">
      <w:start w:val="1"/>
      <w:numFmt w:val="decimal"/>
      <w:pStyle w:val="41"/>
      <w:suff w:val="space"/>
      <w:lvlText w:val="4.%1."/>
      <w:lvlJc w:val="left"/>
      <w:pPr>
        <w:ind w:left="144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44F736D"/>
    <w:multiLevelType w:val="hybridMultilevel"/>
    <w:tmpl w:val="79CE6E58"/>
    <w:lvl w:ilvl="0" w:tplc="3990B8BC">
      <w:numFmt w:val="bullet"/>
      <w:lvlText w:val="–"/>
      <w:lvlJc w:val="left"/>
      <w:pPr>
        <w:ind w:left="927" w:hanging="360"/>
      </w:pPr>
      <w:rPr>
        <w:rFonts w:ascii="Times New Roman" w:eastAsiaTheme="minorEastAsia"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6" w15:restartNumberingAfterBreak="0">
    <w:nsid w:val="376C6624"/>
    <w:multiLevelType w:val="hybridMultilevel"/>
    <w:tmpl w:val="81028D8E"/>
    <w:lvl w:ilvl="0" w:tplc="D116BB30">
      <w:start w:val="1"/>
      <w:numFmt w:val="decimal"/>
      <w:pStyle w:val="31"/>
      <w:suff w:val="space"/>
      <w:lvlText w:val="3.%1."/>
      <w:lvlJc w:val="left"/>
      <w:pPr>
        <w:ind w:left="144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443327"/>
    <w:multiLevelType w:val="hybridMultilevel"/>
    <w:tmpl w:val="C9DC9BDE"/>
    <w:lvl w:ilvl="0" w:tplc="7A1ADDBA">
      <w:start w:val="1"/>
      <w:numFmt w:val="decimal"/>
      <w:pStyle w:val="211"/>
      <w:suff w:val="space"/>
      <w:lvlText w:val="2.1.%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8C35DB"/>
    <w:multiLevelType w:val="multilevel"/>
    <w:tmpl w:val="CC50A364"/>
    <w:lvl w:ilvl="0">
      <w:start w:val="1"/>
      <w:numFmt w:val="decimal"/>
      <w:lvlText w:val="%1."/>
      <w:lvlJc w:val="left"/>
      <w:pPr>
        <w:ind w:left="390" w:hanging="390"/>
      </w:pPr>
      <w:rPr>
        <w:rFonts w:hint="default"/>
      </w:rPr>
    </w:lvl>
    <w:lvl w:ilvl="1">
      <w:start w:val="1"/>
      <w:numFmt w:val="decimal"/>
      <w:pStyle w:val="11"/>
      <w:suff w:val="space"/>
      <w:lvlText w:val="%1.%2."/>
      <w:lvlJc w:val="left"/>
      <w:pPr>
        <w:ind w:left="1440" w:hanging="720"/>
      </w:pPr>
    </w:lvl>
    <w:lvl w:ilvl="2">
      <w:start w:val="1"/>
      <w:numFmt w:val="decimal"/>
      <w:pStyle w:val="131"/>
      <w:suff w:val="space"/>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EDF3523"/>
    <w:multiLevelType w:val="hybridMultilevel"/>
    <w:tmpl w:val="C728CD66"/>
    <w:lvl w:ilvl="0" w:tplc="6BC61D70">
      <w:start w:val="1"/>
      <w:numFmt w:val="decimal"/>
      <w:pStyle w:val="411"/>
      <w:suff w:val="space"/>
      <w:lvlText w:val="4.1.%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82161AE"/>
    <w:multiLevelType w:val="hybridMultilevel"/>
    <w:tmpl w:val="16C27D42"/>
    <w:lvl w:ilvl="0" w:tplc="43E4F872">
      <w:start w:val="1"/>
      <w:numFmt w:val="decimal"/>
      <w:pStyle w:val="231"/>
      <w:suff w:val="space"/>
      <w:lvlText w:val="2.3.%1."/>
      <w:lvlJc w:val="left"/>
      <w:pPr>
        <w:ind w:left="2520" w:hanging="723"/>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48923D11"/>
    <w:multiLevelType w:val="hybridMultilevel"/>
    <w:tmpl w:val="79EE289C"/>
    <w:lvl w:ilvl="0" w:tplc="46A0C59C">
      <w:start w:val="1"/>
      <w:numFmt w:val="bullet"/>
      <w:suff w:val="space"/>
      <w:lvlText w:val="+"/>
      <w:lvlJc w:val="left"/>
      <w:pPr>
        <w:ind w:left="720" w:firstLine="720"/>
      </w:pPr>
      <w:rPr>
        <w:rFonts w:ascii="Courier New" w:hAnsi="Courier New"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2" w15:restartNumberingAfterBreak="0">
    <w:nsid w:val="4C867F69"/>
    <w:multiLevelType w:val="hybridMultilevel"/>
    <w:tmpl w:val="7C8A50AA"/>
    <w:lvl w:ilvl="0" w:tplc="2248AC40">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D987C23"/>
    <w:multiLevelType w:val="hybridMultilevel"/>
    <w:tmpl w:val="87068E54"/>
    <w:lvl w:ilvl="0" w:tplc="7FECE01A">
      <w:start w:val="5"/>
      <w:numFmt w:val="bullet"/>
      <w:suff w:val="space"/>
      <w:lvlText w:val="-"/>
      <w:lvlJc w:val="left"/>
      <w:pPr>
        <w:ind w:left="0" w:firstLine="720"/>
      </w:pPr>
      <w:rPr>
        <w:rFonts w:ascii="Times New Roman" w:eastAsiaTheme="minorEastAsia"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07B3D8A"/>
    <w:multiLevelType w:val="hybridMultilevel"/>
    <w:tmpl w:val="2F309D90"/>
    <w:lvl w:ilvl="0" w:tplc="1DA4780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741A0A"/>
    <w:multiLevelType w:val="hybridMultilevel"/>
    <w:tmpl w:val="47F60C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7232B8A"/>
    <w:multiLevelType w:val="hybridMultilevel"/>
    <w:tmpl w:val="FB06B798"/>
    <w:lvl w:ilvl="0" w:tplc="D276A2EC">
      <w:start w:val="1"/>
      <w:numFmt w:val="decimal"/>
      <w:pStyle w:val="21"/>
      <w:suff w:val="space"/>
      <w:lvlText w:val="2.%1."/>
      <w:lvlJc w:val="left"/>
      <w:pPr>
        <w:ind w:left="144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856796B"/>
    <w:multiLevelType w:val="hybridMultilevel"/>
    <w:tmpl w:val="9DE27BD6"/>
    <w:lvl w:ilvl="0" w:tplc="3E36EF26">
      <w:start w:val="1"/>
      <w:numFmt w:val="decimal"/>
      <w:pStyle w:val="221"/>
      <w:suff w:val="space"/>
      <w:lvlText w:val="2.2.%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6DB17D77"/>
    <w:multiLevelType w:val="hybridMultilevel"/>
    <w:tmpl w:val="3B5EF1B8"/>
    <w:lvl w:ilvl="0" w:tplc="1DA47808">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470BF8"/>
    <w:multiLevelType w:val="hybridMultilevel"/>
    <w:tmpl w:val="AEAC75A8"/>
    <w:lvl w:ilvl="0" w:tplc="C2A61522">
      <w:start w:val="1"/>
      <w:numFmt w:val="decimal"/>
      <w:pStyle w:val="4111"/>
      <w:suff w:val="space"/>
      <w:lvlText w:val="4.1.1.%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62877774">
    <w:abstractNumId w:val="18"/>
  </w:num>
  <w:num w:numId="2" w16cid:durableId="1114177607">
    <w:abstractNumId w:val="26"/>
  </w:num>
  <w:num w:numId="3" w16cid:durableId="2060131524">
    <w:abstractNumId w:val="17"/>
  </w:num>
  <w:num w:numId="4" w16cid:durableId="1228614154">
    <w:abstractNumId w:val="27"/>
  </w:num>
  <w:num w:numId="5" w16cid:durableId="1280525354">
    <w:abstractNumId w:val="20"/>
  </w:num>
  <w:num w:numId="6" w16cid:durableId="432240047">
    <w:abstractNumId w:val="1"/>
  </w:num>
  <w:num w:numId="7" w16cid:durableId="1096245974">
    <w:abstractNumId w:val="0"/>
  </w:num>
  <w:num w:numId="8" w16cid:durableId="398944727">
    <w:abstractNumId w:val="16"/>
  </w:num>
  <w:num w:numId="9" w16cid:durableId="372119988">
    <w:abstractNumId w:val="14"/>
  </w:num>
  <w:num w:numId="10" w16cid:durableId="1955094651">
    <w:abstractNumId w:val="9"/>
  </w:num>
  <w:num w:numId="11" w16cid:durableId="518083847">
    <w:abstractNumId w:val="12"/>
  </w:num>
  <w:num w:numId="12" w16cid:durableId="762646615">
    <w:abstractNumId w:val="7"/>
  </w:num>
  <w:num w:numId="13" w16cid:durableId="1360083745">
    <w:abstractNumId w:val="11"/>
  </w:num>
  <w:num w:numId="14" w16cid:durableId="2120181958">
    <w:abstractNumId w:val="23"/>
  </w:num>
  <w:num w:numId="15" w16cid:durableId="704213477">
    <w:abstractNumId w:val="10"/>
  </w:num>
  <w:num w:numId="16" w16cid:durableId="133523373">
    <w:abstractNumId w:val="15"/>
  </w:num>
  <w:num w:numId="17" w16cid:durableId="2015066819">
    <w:abstractNumId w:val="24"/>
  </w:num>
  <w:num w:numId="18" w16cid:durableId="1143548242">
    <w:abstractNumId w:val="28"/>
  </w:num>
  <w:num w:numId="19" w16cid:durableId="648369248">
    <w:abstractNumId w:val="3"/>
  </w:num>
  <w:num w:numId="20" w16cid:durableId="1260337940">
    <w:abstractNumId w:val="8"/>
  </w:num>
  <w:num w:numId="21" w16cid:durableId="1806659421">
    <w:abstractNumId w:val="5"/>
  </w:num>
  <w:num w:numId="22" w16cid:durableId="1628705866">
    <w:abstractNumId w:val="2"/>
  </w:num>
  <w:num w:numId="23" w16cid:durableId="1706759697">
    <w:abstractNumId w:val="22"/>
  </w:num>
  <w:num w:numId="24" w16cid:durableId="1978292937">
    <w:abstractNumId w:val="4"/>
  </w:num>
  <w:num w:numId="25" w16cid:durableId="2027126280">
    <w:abstractNumId w:val="21"/>
  </w:num>
  <w:num w:numId="26" w16cid:durableId="1496797234">
    <w:abstractNumId w:val="25"/>
  </w:num>
  <w:num w:numId="27" w16cid:durableId="868756440">
    <w:abstractNumId w:val="19"/>
  </w:num>
  <w:num w:numId="28" w16cid:durableId="409618120">
    <w:abstractNumId w:val="6"/>
  </w:num>
  <w:num w:numId="29" w16cid:durableId="1833988660">
    <w:abstractNumId w:val="29"/>
  </w:num>
  <w:num w:numId="30" w16cid:durableId="1941254638">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saveSubsetFont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MDE3tzS3sDS1NLdU0lEKTi0uzszPAykwMqoFAAe/1WAtAAAA"/>
  </w:docVars>
  <w:rsids>
    <w:rsidRoot w:val="00F91230"/>
    <w:rsid w:val="0000168D"/>
    <w:rsid w:val="00001988"/>
    <w:rsid w:val="00001C56"/>
    <w:rsid w:val="00001F26"/>
    <w:rsid w:val="00002D87"/>
    <w:rsid w:val="00003236"/>
    <w:rsid w:val="000065BE"/>
    <w:rsid w:val="00011C1C"/>
    <w:rsid w:val="00013628"/>
    <w:rsid w:val="000146B9"/>
    <w:rsid w:val="0001695E"/>
    <w:rsid w:val="00017FC4"/>
    <w:rsid w:val="00020361"/>
    <w:rsid w:val="0002104D"/>
    <w:rsid w:val="000214CB"/>
    <w:rsid w:val="00022249"/>
    <w:rsid w:val="00023EFD"/>
    <w:rsid w:val="00024B1F"/>
    <w:rsid w:val="000252E7"/>
    <w:rsid w:val="00026742"/>
    <w:rsid w:val="000269C1"/>
    <w:rsid w:val="00026BAF"/>
    <w:rsid w:val="00031710"/>
    <w:rsid w:val="00031B5E"/>
    <w:rsid w:val="00031C79"/>
    <w:rsid w:val="00032EE8"/>
    <w:rsid w:val="00033418"/>
    <w:rsid w:val="000338AE"/>
    <w:rsid w:val="00035189"/>
    <w:rsid w:val="00036265"/>
    <w:rsid w:val="00036B30"/>
    <w:rsid w:val="00036ED0"/>
    <w:rsid w:val="00037CA3"/>
    <w:rsid w:val="00042239"/>
    <w:rsid w:val="000425A0"/>
    <w:rsid w:val="00042737"/>
    <w:rsid w:val="00042E93"/>
    <w:rsid w:val="00042EA5"/>
    <w:rsid w:val="0004588A"/>
    <w:rsid w:val="00045E28"/>
    <w:rsid w:val="00046059"/>
    <w:rsid w:val="00046AB4"/>
    <w:rsid w:val="000505A1"/>
    <w:rsid w:val="0005153E"/>
    <w:rsid w:val="00052702"/>
    <w:rsid w:val="000559BB"/>
    <w:rsid w:val="00055B4A"/>
    <w:rsid w:val="00057FB4"/>
    <w:rsid w:val="00061494"/>
    <w:rsid w:val="00061827"/>
    <w:rsid w:val="0006250A"/>
    <w:rsid w:val="00063DAD"/>
    <w:rsid w:val="000649B2"/>
    <w:rsid w:val="00064DB4"/>
    <w:rsid w:val="000672C4"/>
    <w:rsid w:val="000706F3"/>
    <w:rsid w:val="00070CA8"/>
    <w:rsid w:val="000728F8"/>
    <w:rsid w:val="0007512B"/>
    <w:rsid w:val="000753FF"/>
    <w:rsid w:val="00076A2D"/>
    <w:rsid w:val="00077CA6"/>
    <w:rsid w:val="0008004E"/>
    <w:rsid w:val="000833B6"/>
    <w:rsid w:val="000919AE"/>
    <w:rsid w:val="000937DB"/>
    <w:rsid w:val="00093D64"/>
    <w:rsid w:val="00096D36"/>
    <w:rsid w:val="000A0C54"/>
    <w:rsid w:val="000A2FFE"/>
    <w:rsid w:val="000A450B"/>
    <w:rsid w:val="000A462F"/>
    <w:rsid w:val="000A48B0"/>
    <w:rsid w:val="000A52E8"/>
    <w:rsid w:val="000A58D7"/>
    <w:rsid w:val="000A5A96"/>
    <w:rsid w:val="000A607E"/>
    <w:rsid w:val="000B1113"/>
    <w:rsid w:val="000B128A"/>
    <w:rsid w:val="000B1635"/>
    <w:rsid w:val="000B26B6"/>
    <w:rsid w:val="000B54D3"/>
    <w:rsid w:val="000B551C"/>
    <w:rsid w:val="000B5EF9"/>
    <w:rsid w:val="000C2A66"/>
    <w:rsid w:val="000C3034"/>
    <w:rsid w:val="000C366D"/>
    <w:rsid w:val="000C44B7"/>
    <w:rsid w:val="000C47DB"/>
    <w:rsid w:val="000C4A6A"/>
    <w:rsid w:val="000C758C"/>
    <w:rsid w:val="000D07B7"/>
    <w:rsid w:val="000D12B6"/>
    <w:rsid w:val="000D33D5"/>
    <w:rsid w:val="000D368E"/>
    <w:rsid w:val="000D4743"/>
    <w:rsid w:val="000D4EEB"/>
    <w:rsid w:val="000D52AC"/>
    <w:rsid w:val="000D5432"/>
    <w:rsid w:val="000D59DD"/>
    <w:rsid w:val="000E115E"/>
    <w:rsid w:val="000E1DF1"/>
    <w:rsid w:val="000E1E3E"/>
    <w:rsid w:val="000E37F3"/>
    <w:rsid w:val="000E57CA"/>
    <w:rsid w:val="000E64A1"/>
    <w:rsid w:val="000E6BC9"/>
    <w:rsid w:val="000E7493"/>
    <w:rsid w:val="000E779E"/>
    <w:rsid w:val="000F0962"/>
    <w:rsid w:val="000F1471"/>
    <w:rsid w:val="000F381E"/>
    <w:rsid w:val="000F426F"/>
    <w:rsid w:val="000F649F"/>
    <w:rsid w:val="00101AC4"/>
    <w:rsid w:val="00102D0D"/>
    <w:rsid w:val="0010341C"/>
    <w:rsid w:val="0010506B"/>
    <w:rsid w:val="00105B54"/>
    <w:rsid w:val="001069B5"/>
    <w:rsid w:val="00106ABE"/>
    <w:rsid w:val="001112F7"/>
    <w:rsid w:val="00112A2E"/>
    <w:rsid w:val="00114BF8"/>
    <w:rsid w:val="00116009"/>
    <w:rsid w:val="0011697F"/>
    <w:rsid w:val="00117189"/>
    <w:rsid w:val="0012356F"/>
    <w:rsid w:val="00124100"/>
    <w:rsid w:val="001252D3"/>
    <w:rsid w:val="00125808"/>
    <w:rsid w:val="0013036F"/>
    <w:rsid w:val="001306DA"/>
    <w:rsid w:val="00130C3D"/>
    <w:rsid w:val="001311F4"/>
    <w:rsid w:val="00133823"/>
    <w:rsid w:val="00133B2E"/>
    <w:rsid w:val="0013610F"/>
    <w:rsid w:val="00137103"/>
    <w:rsid w:val="00141250"/>
    <w:rsid w:val="0014202D"/>
    <w:rsid w:val="001422C4"/>
    <w:rsid w:val="0014466E"/>
    <w:rsid w:val="0014467D"/>
    <w:rsid w:val="00144A97"/>
    <w:rsid w:val="0014677F"/>
    <w:rsid w:val="00146E45"/>
    <w:rsid w:val="00147F83"/>
    <w:rsid w:val="00150318"/>
    <w:rsid w:val="00150E44"/>
    <w:rsid w:val="0015308F"/>
    <w:rsid w:val="00153D95"/>
    <w:rsid w:val="001548B7"/>
    <w:rsid w:val="00154A28"/>
    <w:rsid w:val="00154CA2"/>
    <w:rsid w:val="001552DD"/>
    <w:rsid w:val="00155812"/>
    <w:rsid w:val="001577A4"/>
    <w:rsid w:val="001609D1"/>
    <w:rsid w:val="00161D49"/>
    <w:rsid w:val="001628F2"/>
    <w:rsid w:val="001631DF"/>
    <w:rsid w:val="00163489"/>
    <w:rsid w:val="00164EF1"/>
    <w:rsid w:val="001652FB"/>
    <w:rsid w:val="0016543C"/>
    <w:rsid w:val="001655F5"/>
    <w:rsid w:val="00165C59"/>
    <w:rsid w:val="0016728E"/>
    <w:rsid w:val="00170033"/>
    <w:rsid w:val="00171616"/>
    <w:rsid w:val="001728E2"/>
    <w:rsid w:val="00172C17"/>
    <w:rsid w:val="00173A8C"/>
    <w:rsid w:val="00175072"/>
    <w:rsid w:val="00175A40"/>
    <w:rsid w:val="00176B5E"/>
    <w:rsid w:val="00180036"/>
    <w:rsid w:val="00180041"/>
    <w:rsid w:val="0018425E"/>
    <w:rsid w:val="00184CFE"/>
    <w:rsid w:val="00184EA2"/>
    <w:rsid w:val="00185E8E"/>
    <w:rsid w:val="001867D2"/>
    <w:rsid w:val="00186AE5"/>
    <w:rsid w:val="00187193"/>
    <w:rsid w:val="00187D17"/>
    <w:rsid w:val="0019077E"/>
    <w:rsid w:val="00191378"/>
    <w:rsid w:val="00193F5F"/>
    <w:rsid w:val="001A04BC"/>
    <w:rsid w:val="001A05BE"/>
    <w:rsid w:val="001A08CB"/>
    <w:rsid w:val="001A0DA3"/>
    <w:rsid w:val="001A0FC3"/>
    <w:rsid w:val="001A201B"/>
    <w:rsid w:val="001A4730"/>
    <w:rsid w:val="001A65C3"/>
    <w:rsid w:val="001B0685"/>
    <w:rsid w:val="001B223D"/>
    <w:rsid w:val="001B2B8E"/>
    <w:rsid w:val="001B2F08"/>
    <w:rsid w:val="001B3A11"/>
    <w:rsid w:val="001B4E8E"/>
    <w:rsid w:val="001B5596"/>
    <w:rsid w:val="001B6524"/>
    <w:rsid w:val="001B761F"/>
    <w:rsid w:val="001C03CC"/>
    <w:rsid w:val="001C0F38"/>
    <w:rsid w:val="001C4405"/>
    <w:rsid w:val="001C4A6A"/>
    <w:rsid w:val="001C5B27"/>
    <w:rsid w:val="001C687F"/>
    <w:rsid w:val="001C7293"/>
    <w:rsid w:val="001C7D22"/>
    <w:rsid w:val="001D2818"/>
    <w:rsid w:val="001D39F2"/>
    <w:rsid w:val="001D4589"/>
    <w:rsid w:val="001D5B1C"/>
    <w:rsid w:val="001D611F"/>
    <w:rsid w:val="001D743C"/>
    <w:rsid w:val="001E2680"/>
    <w:rsid w:val="001E38B0"/>
    <w:rsid w:val="001E3F4E"/>
    <w:rsid w:val="001E42A3"/>
    <w:rsid w:val="001E48FD"/>
    <w:rsid w:val="001E657F"/>
    <w:rsid w:val="001E6E0D"/>
    <w:rsid w:val="001F087A"/>
    <w:rsid w:val="001F0CAE"/>
    <w:rsid w:val="001F2AF8"/>
    <w:rsid w:val="001F3AF8"/>
    <w:rsid w:val="001F50A4"/>
    <w:rsid w:val="001F52BB"/>
    <w:rsid w:val="001F5A80"/>
    <w:rsid w:val="001F5CB6"/>
    <w:rsid w:val="001F650B"/>
    <w:rsid w:val="001F7758"/>
    <w:rsid w:val="001F798D"/>
    <w:rsid w:val="001F7D8D"/>
    <w:rsid w:val="00200150"/>
    <w:rsid w:val="002001A8"/>
    <w:rsid w:val="002009CC"/>
    <w:rsid w:val="002049F7"/>
    <w:rsid w:val="00204FB4"/>
    <w:rsid w:val="002112E1"/>
    <w:rsid w:val="00211783"/>
    <w:rsid w:val="002118CB"/>
    <w:rsid w:val="00211B1D"/>
    <w:rsid w:val="002120E8"/>
    <w:rsid w:val="00212AE6"/>
    <w:rsid w:val="0021510D"/>
    <w:rsid w:val="00215320"/>
    <w:rsid w:val="00215333"/>
    <w:rsid w:val="00216CA0"/>
    <w:rsid w:val="002207FA"/>
    <w:rsid w:val="00220902"/>
    <w:rsid w:val="00221207"/>
    <w:rsid w:val="00222483"/>
    <w:rsid w:val="00226B85"/>
    <w:rsid w:val="00227F93"/>
    <w:rsid w:val="002312FC"/>
    <w:rsid w:val="002314AD"/>
    <w:rsid w:val="00232560"/>
    <w:rsid w:val="00233CBB"/>
    <w:rsid w:val="00233F50"/>
    <w:rsid w:val="00236210"/>
    <w:rsid w:val="0023726C"/>
    <w:rsid w:val="002377B5"/>
    <w:rsid w:val="00237857"/>
    <w:rsid w:val="00240733"/>
    <w:rsid w:val="00242484"/>
    <w:rsid w:val="002442D0"/>
    <w:rsid w:val="00244B2F"/>
    <w:rsid w:val="00246168"/>
    <w:rsid w:val="00246F28"/>
    <w:rsid w:val="00247402"/>
    <w:rsid w:val="002509F4"/>
    <w:rsid w:val="00251CB7"/>
    <w:rsid w:val="00251E2A"/>
    <w:rsid w:val="00256BFC"/>
    <w:rsid w:val="00256E86"/>
    <w:rsid w:val="002617D0"/>
    <w:rsid w:val="002636F7"/>
    <w:rsid w:val="0026398E"/>
    <w:rsid w:val="00263E90"/>
    <w:rsid w:val="00265F9C"/>
    <w:rsid w:val="002664F1"/>
    <w:rsid w:val="00266BCE"/>
    <w:rsid w:val="00270432"/>
    <w:rsid w:val="00272C67"/>
    <w:rsid w:val="0027386A"/>
    <w:rsid w:val="00274A67"/>
    <w:rsid w:val="0027541D"/>
    <w:rsid w:val="00276325"/>
    <w:rsid w:val="00276D9F"/>
    <w:rsid w:val="00277739"/>
    <w:rsid w:val="00277A51"/>
    <w:rsid w:val="002801C7"/>
    <w:rsid w:val="00280308"/>
    <w:rsid w:val="00280358"/>
    <w:rsid w:val="0028057E"/>
    <w:rsid w:val="00281417"/>
    <w:rsid w:val="002815BF"/>
    <w:rsid w:val="00281CC6"/>
    <w:rsid w:val="00282385"/>
    <w:rsid w:val="00282833"/>
    <w:rsid w:val="00283179"/>
    <w:rsid w:val="002832B9"/>
    <w:rsid w:val="002836CF"/>
    <w:rsid w:val="00283765"/>
    <w:rsid w:val="00283B87"/>
    <w:rsid w:val="00283C92"/>
    <w:rsid w:val="002844D6"/>
    <w:rsid w:val="0028484D"/>
    <w:rsid w:val="002852E2"/>
    <w:rsid w:val="0028653E"/>
    <w:rsid w:val="00286A6B"/>
    <w:rsid w:val="0029008F"/>
    <w:rsid w:val="00291A4F"/>
    <w:rsid w:val="00291C93"/>
    <w:rsid w:val="00291D30"/>
    <w:rsid w:val="00292414"/>
    <w:rsid w:val="002956CE"/>
    <w:rsid w:val="00295A4A"/>
    <w:rsid w:val="00296CCC"/>
    <w:rsid w:val="0029760F"/>
    <w:rsid w:val="00297CFB"/>
    <w:rsid w:val="002A0B4C"/>
    <w:rsid w:val="002A1AB2"/>
    <w:rsid w:val="002A43DD"/>
    <w:rsid w:val="002A47CF"/>
    <w:rsid w:val="002A5042"/>
    <w:rsid w:val="002A559A"/>
    <w:rsid w:val="002A5953"/>
    <w:rsid w:val="002A65CC"/>
    <w:rsid w:val="002A7120"/>
    <w:rsid w:val="002A7D1D"/>
    <w:rsid w:val="002A7E1E"/>
    <w:rsid w:val="002B030D"/>
    <w:rsid w:val="002B0462"/>
    <w:rsid w:val="002B171E"/>
    <w:rsid w:val="002B19C0"/>
    <w:rsid w:val="002B2FA6"/>
    <w:rsid w:val="002B337B"/>
    <w:rsid w:val="002B3570"/>
    <w:rsid w:val="002B6176"/>
    <w:rsid w:val="002C0DBA"/>
    <w:rsid w:val="002C1576"/>
    <w:rsid w:val="002C34B7"/>
    <w:rsid w:val="002C4D82"/>
    <w:rsid w:val="002C4E22"/>
    <w:rsid w:val="002C544D"/>
    <w:rsid w:val="002C55FD"/>
    <w:rsid w:val="002D118C"/>
    <w:rsid w:val="002D1B6F"/>
    <w:rsid w:val="002D2F31"/>
    <w:rsid w:val="002D34D4"/>
    <w:rsid w:val="002D37C0"/>
    <w:rsid w:val="002D4399"/>
    <w:rsid w:val="002D43F0"/>
    <w:rsid w:val="002D58FE"/>
    <w:rsid w:val="002E08A4"/>
    <w:rsid w:val="002E0CC4"/>
    <w:rsid w:val="002E0ECF"/>
    <w:rsid w:val="002E10F3"/>
    <w:rsid w:val="002E1D07"/>
    <w:rsid w:val="002E1F85"/>
    <w:rsid w:val="002E7008"/>
    <w:rsid w:val="002E750E"/>
    <w:rsid w:val="002E7F54"/>
    <w:rsid w:val="002F03D4"/>
    <w:rsid w:val="002F043C"/>
    <w:rsid w:val="002F0BDF"/>
    <w:rsid w:val="002F20A8"/>
    <w:rsid w:val="002F27E4"/>
    <w:rsid w:val="002F30BB"/>
    <w:rsid w:val="002F35C0"/>
    <w:rsid w:val="002F4BD6"/>
    <w:rsid w:val="00300C1F"/>
    <w:rsid w:val="003020C7"/>
    <w:rsid w:val="00302997"/>
    <w:rsid w:val="00302A61"/>
    <w:rsid w:val="003031C1"/>
    <w:rsid w:val="003038A6"/>
    <w:rsid w:val="00303D61"/>
    <w:rsid w:val="0030433D"/>
    <w:rsid w:val="003069F0"/>
    <w:rsid w:val="00307844"/>
    <w:rsid w:val="0031064B"/>
    <w:rsid w:val="00310D39"/>
    <w:rsid w:val="0031107B"/>
    <w:rsid w:val="0031148B"/>
    <w:rsid w:val="00315990"/>
    <w:rsid w:val="0031766D"/>
    <w:rsid w:val="00317A62"/>
    <w:rsid w:val="003207AE"/>
    <w:rsid w:val="00321802"/>
    <w:rsid w:val="00321D82"/>
    <w:rsid w:val="003229DF"/>
    <w:rsid w:val="00322F05"/>
    <w:rsid w:val="003233A5"/>
    <w:rsid w:val="0032425C"/>
    <w:rsid w:val="003248A9"/>
    <w:rsid w:val="00327556"/>
    <w:rsid w:val="003326D4"/>
    <w:rsid w:val="00332867"/>
    <w:rsid w:val="00336ED1"/>
    <w:rsid w:val="00343702"/>
    <w:rsid w:val="003437B5"/>
    <w:rsid w:val="00344AF1"/>
    <w:rsid w:val="00344ED0"/>
    <w:rsid w:val="0034593C"/>
    <w:rsid w:val="00346939"/>
    <w:rsid w:val="00346FE1"/>
    <w:rsid w:val="003506A4"/>
    <w:rsid w:val="00350828"/>
    <w:rsid w:val="00352A51"/>
    <w:rsid w:val="00352E30"/>
    <w:rsid w:val="003531D7"/>
    <w:rsid w:val="00353FEA"/>
    <w:rsid w:val="00354175"/>
    <w:rsid w:val="0035461C"/>
    <w:rsid w:val="003557A7"/>
    <w:rsid w:val="00355838"/>
    <w:rsid w:val="00356648"/>
    <w:rsid w:val="00356A8A"/>
    <w:rsid w:val="00357150"/>
    <w:rsid w:val="00357580"/>
    <w:rsid w:val="00357DE8"/>
    <w:rsid w:val="00361AFA"/>
    <w:rsid w:val="00361D0F"/>
    <w:rsid w:val="00362939"/>
    <w:rsid w:val="00362986"/>
    <w:rsid w:val="00362A80"/>
    <w:rsid w:val="0036376C"/>
    <w:rsid w:val="00363803"/>
    <w:rsid w:val="00364942"/>
    <w:rsid w:val="003667D1"/>
    <w:rsid w:val="00366E52"/>
    <w:rsid w:val="00371656"/>
    <w:rsid w:val="003724C8"/>
    <w:rsid w:val="00373629"/>
    <w:rsid w:val="00375D7F"/>
    <w:rsid w:val="003805B3"/>
    <w:rsid w:val="0038495E"/>
    <w:rsid w:val="00386D54"/>
    <w:rsid w:val="00390503"/>
    <w:rsid w:val="003906DA"/>
    <w:rsid w:val="0039176A"/>
    <w:rsid w:val="00393635"/>
    <w:rsid w:val="00393AEB"/>
    <w:rsid w:val="00393F6D"/>
    <w:rsid w:val="0039422F"/>
    <w:rsid w:val="003948E9"/>
    <w:rsid w:val="00395136"/>
    <w:rsid w:val="00395284"/>
    <w:rsid w:val="0039601E"/>
    <w:rsid w:val="003A016E"/>
    <w:rsid w:val="003A0FD8"/>
    <w:rsid w:val="003A289E"/>
    <w:rsid w:val="003A3323"/>
    <w:rsid w:val="003A33A1"/>
    <w:rsid w:val="003A3F38"/>
    <w:rsid w:val="003A4BCB"/>
    <w:rsid w:val="003A56F4"/>
    <w:rsid w:val="003B0DCF"/>
    <w:rsid w:val="003B2B26"/>
    <w:rsid w:val="003B317C"/>
    <w:rsid w:val="003B3AF7"/>
    <w:rsid w:val="003B52EA"/>
    <w:rsid w:val="003B5538"/>
    <w:rsid w:val="003B5F03"/>
    <w:rsid w:val="003B62DB"/>
    <w:rsid w:val="003B6DB3"/>
    <w:rsid w:val="003B7190"/>
    <w:rsid w:val="003C02E3"/>
    <w:rsid w:val="003C1278"/>
    <w:rsid w:val="003C1755"/>
    <w:rsid w:val="003C223D"/>
    <w:rsid w:val="003C2A46"/>
    <w:rsid w:val="003C4B69"/>
    <w:rsid w:val="003C603D"/>
    <w:rsid w:val="003D08A1"/>
    <w:rsid w:val="003D15B4"/>
    <w:rsid w:val="003D18E5"/>
    <w:rsid w:val="003D19A5"/>
    <w:rsid w:val="003D1D1A"/>
    <w:rsid w:val="003D1FAB"/>
    <w:rsid w:val="003D39BC"/>
    <w:rsid w:val="003D72DA"/>
    <w:rsid w:val="003E08D7"/>
    <w:rsid w:val="003E2873"/>
    <w:rsid w:val="003E4EE0"/>
    <w:rsid w:val="003E61DE"/>
    <w:rsid w:val="003E6C3A"/>
    <w:rsid w:val="003E6EC0"/>
    <w:rsid w:val="003F034C"/>
    <w:rsid w:val="003F2632"/>
    <w:rsid w:val="003F3533"/>
    <w:rsid w:val="003F3978"/>
    <w:rsid w:val="003F4251"/>
    <w:rsid w:val="003F4AD7"/>
    <w:rsid w:val="003F5FCB"/>
    <w:rsid w:val="003F64D5"/>
    <w:rsid w:val="003F671B"/>
    <w:rsid w:val="003F71EA"/>
    <w:rsid w:val="004003AC"/>
    <w:rsid w:val="004006D0"/>
    <w:rsid w:val="00401B25"/>
    <w:rsid w:val="00401F85"/>
    <w:rsid w:val="004035AF"/>
    <w:rsid w:val="0040417C"/>
    <w:rsid w:val="004051FE"/>
    <w:rsid w:val="00406AC8"/>
    <w:rsid w:val="00410756"/>
    <w:rsid w:val="00411D45"/>
    <w:rsid w:val="00413C3A"/>
    <w:rsid w:val="00414238"/>
    <w:rsid w:val="00414447"/>
    <w:rsid w:val="00415F11"/>
    <w:rsid w:val="004172C3"/>
    <w:rsid w:val="004238D5"/>
    <w:rsid w:val="00423ECA"/>
    <w:rsid w:val="004246B3"/>
    <w:rsid w:val="00425137"/>
    <w:rsid w:val="004315B5"/>
    <w:rsid w:val="004330C1"/>
    <w:rsid w:val="00433338"/>
    <w:rsid w:val="004349F8"/>
    <w:rsid w:val="004421B6"/>
    <w:rsid w:val="004431D9"/>
    <w:rsid w:val="004434BC"/>
    <w:rsid w:val="00444239"/>
    <w:rsid w:val="004454A5"/>
    <w:rsid w:val="00445D55"/>
    <w:rsid w:val="00450ED2"/>
    <w:rsid w:val="00451670"/>
    <w:rsid w:val="00451E61"/>
    <w:rsid w:val="004538F1"/>
    <w:rsid w:val="004543D6"/>
    <w:rsid w:val="0045497B"/>
    <w:rsid w:val="004560EE"/>
    <w:rsid w:val="004565CC"/>
    <w:rsid w:val="004567D6"/>
    <w:rsid w:val="00456A34"/>
    <w:rsid w:val="00456D1F"/>
    <w:rsid w:val="00460EE9"/>
    <w:rsid w:val="00461BEF"/>
    <w:rsid w:val="00461EA6"/>
    <w:rsid w:val="00461F92"/>
    <w:rsid w:val="004622D4"/>
    <w:rsid w:val="004626CA"/>
    <w:rsid w:val="0046379E"/>
    <w:rsid w:val="00464A72"/>
    <w:rsid w:val="004651C1"/>
    <w:rsid w:val="00466A10"/>
    <w:rsid w:val="00467684"/>
    <w:rsid w:val="00467B78"/>
    <w:rsid w:val="00470E11"/>
    <w:rsid w:val="00477439"/>
    <w:rsid w:val="004779E2"/>
    <w:rsid w:val="0048104E"/>
    <w:rsid w:val="0048183F"/>
    <w:rsid w:val="00482751"/>
    <w:rsid w:val="00483E1E"/>
    <w:rsid w:val="00487B2B"/>
    <w:rsid w:val="00491434"/>
    <w:rsid w:val="00491BFA"/>
    <w:rsid w:val="00491C79"/>
    <w:rsid w:val="00491E4A"/>
    <w:rsid w:val="00492CEC"/>
    <w:rsid w:val="00493E70"/>
    <w:rsid w:val="00494268"/>
    <w:rsid w:val="004953C4"/>
    <w:rsid w:val="00495B69"/>
    <w:rsid w:val="00495BFC"/>
    <w:rsid w:val="0049734E"/>
    <w:rsid w:val="004A11CE"/>
    <w:rsid w:val="004A1FB6"/>
    <w:rsid w:val="004A2671"/>
    <w:rsid w:val="004A2A77"/>
    <w:rsid w:val="004A2F8D"/>
    <w:rsid w:val="004A4BF4"/>
    <w:rsid w:val="004A568A"/>
    <w:rsid w:val="004A5FCA"/>
    <w:rsid w:val="004A6577"/>
    <w:rsid w:val="004A69D3"/>
    <w:rsid w:val="004A722D"/>
    <w:rsid w:val="004A796D"/>
    <w:rsid w:val="004A7B07"/>
    <w:rsid w:val="004A7B58"/>
    <w:rsid w:val="004A7CE7"/>
    <w:rsid w:val="004B1196"/>
    <w:rsid w:val="004B195D"/>
    <w:rsid w:val="004B2A5D"/>
    <w:rsid w:val="004B431C"/>
    <w:rsid w:val="004B47A1"/>
    <w:rsid w:val="004C1098"/>
    <w:rsid w:val="004C257B"/>
    <w:rsid w:val="004C32CF"/>
    <w:rsid w:val="004C4058"/>
    <w:rsid w:val="004C4A5F"/>
    <w:rsid w:val="004C5DA1"/>
    <w:rsid w:val="004C6AF2"/>
    <w:rsid w:val="004C6DD2"/>
    <w:rsid w:val="004C73DC"/>
    <w:rsid w:val="004C7E57"/>
    <w:rsid w:val="004D07C6"/>
    <w:rsid w:val="004D11C7"/>
    <w:rsid w:val="004D5F3C"/>
    <w:rsid w:val="004E12CC"/>
    <w:rsid w:val="004E19B8"/>
    <w:rsid w:val="004E22F7"/>
    <w:rsid w:val="004E3797"/>
    <w:rsid w:val="004E4735"/>
    <w:rsid w:val="004E4E54"/>
    <w:rsid w:val="004E5D22"/>
    <w:rsid w:val="004E6012"/>
    <w:rsid w:val="004E75D0"/>
    <w:rsid w:val="004E7881"/>
    <w:rsid w:val="004F005F"/>
    <w:rsid w:val="004F2F1C"/>
    <w:rsid w:val="004F40A9"/>
    <w:rsid w:val="004F4C59"/>
    <w:rsid w:val="004F7143"/>
    <w:rsid w:val="0050044A"/>
    <w:rsid w:val="00502B05"/>
    <w:rsid w:val="00503F6A"/>
    <w:rsid w:val="00505461"/>
    <w:rsid w:val="00505BB1"/>
    <w:rsid w:val="0050669B"/>
    <w:rsid w:val="00510C55"/>
    <w:rsid w:val="00510FF9"/>
    <w:rsid w:val="00511F34"/>
    <w:rsid w:val="00512BE8"/>
    <w:rsid w:val="00512DA6"/>
    <w:rsid w:val="005147F6"/>
    <w:rsid w:val="0051588E"/>
    <w:rsid w:val="00516011"/>
    <w:rsid w:val="00516A0E"/>
    <w:rsid w:val="00516B0D"/>
    <w:rsid w:val="00516DF8"/>
    <w:rsid w:val="005172CA"/>
    <w:rsid w:val="0052113B"/>
    <w:rsid w:val="005217C8"/>
    <w:rsid w:val="00522031"/>
    <w:rsid w:val="00522F57"/>
    <w:rsid w:val="0052710C"/>
    <w:rsid w:val="00527BC3"/>
    <w:rsid w:val="00527FC6"/>
    <w:rsid w:val="00530073"/>
    <w:rsid w:val="00531CA8"/>
    <w:rsid w:val="00532677"/>
    <w:rsid w:val="00532698"/>
    <w:rsid w:val="005333E2"/>
    <w:rsid w:val="0053503C"/>
    <w:rsid w:val="00537579"/>
    <w:rsid w:val="005376B5"/>
    <w:rsid w:val="00543FD9"/>
    <w:rsid w:val="00544238"/>
    <w:rsid w:val="00544A06"/>
    <w:rsid w:val="00545632"/>
    <w:rsid w:val="00545D68"/>
    <w:rsid w:val="00552780"/>
    <w:rsid w:val="00553048"/>
    <w:rsid w:val="00554B66"/>
    <w:rsid w:val="00555855"/>
    <w:rsid w:val="005568D2"/>
    <w:rsid w:val="0055790B"/>
    <w:rsid w:val="00560145"/>
    <w:rsid w:val="0056103B"/>
    <w:rsid w:val="005610DF"/>
    <w:rsid w:val="0056230D"/>
    <w:rsid w:val="00563EAF"/>
    <w:rsid w:val="00565AB0"/>
    <w:rsid w:val="0056609F"/>
    <w:rsid w:val="0056681D"/>
    <w:rsid w:val="00566A87"/>
    <w:rsid w:val="00567B14"/>
    <w:rsid w:val="00567FCA"/>
    <w:rsid w:val="0057133B"/>
    <w:rsid w:val="00572BD9"/>
    <w:rsid w:val="005734F8"/>
    <w:rsid w:val="005748EA"/>
    <w:rsid w:val="0057560F"/>
    <w:rsid w:val="00575BC8"/>
    <w:rsid w:val="00576CE5"/>
    <w:rsid w:val="005803C7"/>
    <w:rsid w:val="00582FAA"/>
    <w:rsid w:val="00584A1E"/>
    <w:rsid w:val="005852DC"/>
    <w:rsid w:val="005861D0"/>
    <w:rsid w:val="005876DB"/>
    <w:rsid w:val="00593A06"/>
    <w:rsid w:val="00593E45"/>
    <w:rsid w:val="00595391"/>
    <w:rsid w:val="005964B2"/>
    <w:rsid w:val="00597F89"/>
    <w:rsid w:val="005A1561"/>
    <w:rsid w:val="005A5D73"/>
    <w:rsid w:val="005B1B66"/>
    <w:rsid w:val="005B2784"/>
    <w:rsid w:val="005B5721"/>
    <w:rsid w:val="005B6AAC"/>
    <w:rsid w:val="005B7BBA"/>
    <w:rsid w:val="005C02D2"/>
    <w:rsid w:val="005C0C70"/>
    <w:rsid w:val="005C121E"/>
    <w:rsid w:val="005C1E83"/>
    <w:rsid w:val="005C20D5"/>
    <w:rsid w:val="005C31CE"/>
    <w:rsid w:val="005C377E"/>
    <w:rsid w:val="005C3D47"/>
    <w:rsid w:val="005C4719"/>
    <w:rsid w:val="005D081E"/>
    <w:rsid w:val="005D0E1D"/>
    <w:rsid w:val="005D0EC9"/>
    <w:rsid w:val="005D18A6"/>
    <w:rsid w:val="005D215E"/>
    <w:rsid w:val="005D2F5B"/>
    <w:rsid w:val="005D31C2"/>
    <w:rsid w:val="005D3FD5"/>
    <w:rsid w:val="005D47B6"/>
    <w:rsid w:val="005D5713"/>
    <w:rsid w:val="005E3F17"/>
    <w:rsid w:val="005E4C41"/>
    <w:rsid w:val="005E78CA"/>
    <w:rsid w:val="005F0154"/>
    <w:rsid w:val="005F318B"/>
    <w:rsid w:val="005F369B"/>
    <w:rsid w:val="005F55C5"/>
    <w:rsid w:val="005F5993"/>
    <w:rsid w:val="00601620"/>
    <w:rsid w:val="00604E51"/>
    <w:rsid w:val="00604F6E"/>
    <w:rsid w:val="006053DA"/>
    <w:rsid w:val="00607532"/>
    <w:rsid w:val="0061039A"/>
    <w:rsid w:val="00610F60"/>
    <w:rsid w:val="00611FDB"/>
    <w:rsid w:val="00612239"/>
    <w:rsid w:val="006136F4"/>
    <w:rsid w:val="006149B9"/>
    <w:rsid w:val="00614AF4"/>
    <w:rsid w:val="0061534B"/>
    <w:rsid w:val="00615FCC"/>
    <w:rsid w:val="00617B63"/>
    <w:rsid w:val="00620F81"/>
    <w:rsid w:val="00621D5A"/>
    <w:rsid w:val="00621F2F"/>
    <w:rsid w:val="00622BDA"/>
    <w:rsid w:val="00625CFB"/>
    <w:rsid w:val="006262B1"/>
    <w:rsid w:val="006277B6"/>
    <w:rsid w:val="006279CB"/>
    <w:rsid w:val="00630A30"/>
    <w:rsid w:val="00631A60"/>
    <w:rsid w:val="00631B75"/>
    <w:rsid w:val="00631E40"/>
    <w:rsid w:val="0063413C"/>
    <w:rsid w:val="00635780"/>
    <w:rsid w:val="00635F2D"/>
    <w:rsid w:val="00637105"/>
    <w:rsid w:val="006373F6"/>
    <w:rsid w:val="0064013E"/>
    <w:rsid w:val="00640DB0"/>
    <w:rsid w:val="00640F3F"/>
    <w:rsid w:val="0064141C"/>
    <w:rsid w:val="006419C6"/>
    <w:rsid w:val="00641F08"/>
    <w:rsid w:val="00642740"/>
    <w:rsid w:val="00643C50"/>
    <w:rsid w:val="00645936"/>
    <w:rsid w:val="0064627A"/>
    <w:rsid w:val="00646670"/>
    <w:rsid w:val="006468F3"/>
    <w:rsid w:val="00647162"/>
    <w:rsid w:val="00647804"/>
    <w:rsid w:val="00650BAC"/>
    <w:rsid w:val="00650F60"/>
    <w:rsid w:val="00650FCE"/>
    <w:rsid w:val="00651565"/>
    <w:rsid w:val="006519BA"/>
    <w:rsid w:val="00651A13"/>
    <w:rsid w:val="0065226D"/>
    <w:rsid w:val="00652376"/>
    <w:rsid w:val="00653215"/>
    <w:rsid w:val="00655BA7"/>
    <w:rsid w:val="006567DA"/>
    <w:rsid w:val="006574D7"/>
    <w:rsid w:val="0066360E"/>
    <w:rsid w:val="00667364"/>
    <w:rsid w:val="00667799"/>
    <w:rsid w:val="006716AB"/>
    <w:rsid w:val="00671FD4"/>
    <w:rsid w:val="0067207B"/>
    <w:rsid w:val="006726BF"/>
    <w:rsid w:val="006726EE"/>
    <w:rsid w:val="00673041"/>
    <w:rsid w:val="0067379D"/>
    <w:rsid w:val="00673D08"/>
    <w:rsid w:val="00674176"/>
    <w:rsid w:val="00675DEB"/>
    <w:rsid w:val="00676F72"/>
    <w:rsid w:val="00677BCC"/>
    <w:rsid w:val="00680DF7"/>
    <w:rsid w:val="00681C40"/>
    <w:rsid w:val="00685572"/>
    <w:rsid w:val="00685D4F"/>
    <w:rsid w:val="00686EEA"/>
    <w:rsid w:val="00687FD6"/>
    <w:rsid w:val="00692D84"/>
    <w:rsid w:val="0069308E"/>
    <w:rsid w:val="0069347A"/>
    <w:rsid w:val="00693762"/>
    <w:rsid w:val="00693D6E"/>
    <w:rsid w:val="00694A5E"/>
    <w:rsid w:val="00694AD7"/>
    <w:rsid w:val="00695834"/>
    <w:rsid w:val="00695F1B"/>
    <w:rsid w:val="0069676A"/>
    <w:rsid w:val="006974BB"/>
    <w:rsid w:val="006A173D"/>
    <w:rsid w:val="006A1C9A"/>
    <w:rsid w:val="006A2649"/>
    <w:rsid w:val="006A57A8"/>
    <w:rsid w:val="006A58DD"/>
    <w:rsid w:val="006A6B32"/>
    <w:rsid w:val="006A7301"/>
    <w:rsid w:val="006A7667"/>
    <w:rsid w:val="006B0C08"/>
    <w:rsid w:val="006B0F4E"/>
    <w:rsid w:val="006B145C"/>
    <w:rsid w:val="006B2D0D"/>
    <w:rsid w:val="006B3B86"/>
    <w:rsid w:val="006B4178"/>
    <w:rsid w:val="006B451C"/>
    <w:rsid w:val="006B5A25"/>
    <w:rsid w:val="006C13C7"/>
    <w:rsid w:val="006C34E7"/>
    <w:rsid w:val="006C3F4A"/>
    <w:rsid w:val="006C5173"/>
    <w:rsid w:val="006C68C9"/>
    <w:rsid w:val="006C696D"/>
    <w:rsid w:val="006D254D"/>
    <w:rsid w:val="006D2849"/>
    <w:rsid w:val="006D34C3"/>
    <w:rsid w:val="006D3E1D"/>
    <w:rsid w:val="006D40CC"/>
    <w:rsid w:val="006D4D15"/>
    <w:rsid w:val="006D5365"/>
    <w:rsid w:val="006D6551"/>
    <w:rsid w:val="006D6D92"/>
    <w:rsid w:val="006D72C7"/>
    <w:rsid w:val="006D7FE5"/>
    <w:rsid w:val="006E038B"/>
    <w:rsid w:val="006E135C"/>
    <w:rsid w:val="006E1578"/>
    <w:rsid w:val="006E275C"/>
    <w:rsid w:val="006E283B"/>
    <w:rsid w:val="006E324C"/>
    <w:rsid w:val="006E3D89"/>
    <w:rsid w:val="006E4C9E"/>
    <w:rsid w:val="006E5F53"/>
    <w:rsid w:val="006E63FE"/>
    <w:rsid w:val="006E7D04"/>
    <w:rsid w:val="006F584B"/>
    <w:rsid w:val="006F5B27"/>
    <w:rsid w:val="006F67DB"/>
    <w:rsid w:val="006F68EA"/>
    <w:rsid w:val="00702620"/>
    <w:rsid w:val="00703911"/>
    <w:rsid w:val="00703926"/>
    <w:rsid w:val="00704218"/>
    <w:rsid w:val="00704630"/>
    <w:rsid w:val="00705270"/>
    <w:rsid w:val="007059A9"/>
    <w:rsid w:val="00706AC2"/>
    <w:rsid w:val="0070732E"/>
    <w:rsid w:val="00707C10"/>
    <w:rsid w:val="00711A73"/>
    <w:rsid w:val="00713074"/>
    <w:rsid w:val="00714B9E"/>
    <w:rsid w:val="00714C87"/>
    <w:rsid w:val="00717E8B"/>
    <w:rsid w:val="00721326"/>
    <w:rsid w:val="007216BF"/>
    <w:rsid w:val="0072205A"/>
    <w:rsid w:val="00722595"/>
    <w:rsid w:val="0072259F"/>
    <w:rsid w:val="00722BD1"/>
    <w:rsid w:val="00724098"/>
    <w:rsid w:val="00724394"/>
    <w:rsid w:val="00726909"/>
    <w:rsid w:val="00730DCC"/>
    <w:rsid w:val="00731905"/>
    <w:rsid w:val="0073207D"/>
    <w:rsid w:val="00733276"/>
    <w:rsid w:val="00734D5E"/>
    <w:rsid w:val="007351EB"/>
    <w:rsid w:val="00737904"/>
    <w:rsid w:val="0074035C"/>
    <w:rsid w:val="00741808"/>
    <w:rsid w:val="00741FB9"/>
    <w:rsid w:val="00742EDD"/>
    <w:rsid w:val="00743436"/>
    <w:rsid w:val="00744036"/>
    <w:rsid w:val="00744914"/>
    <w:rsid w:val="00745398"/>
    <w:rsid w:val="0075100A"/>
    <w:rsid w:val="0075239D"/>
    <w:rsid w:val="00755518"/>
    <w:rsid w:val="00757012"/>
    <w:rsid w:val="00760114"/>
    <w:rsid w:val="007604C2"/>
    <w:rsid w:val="00761830"/>
    <w:rsid w:val="0076239B"/>
    <w:rsid w:val="00762CF0"/>
    <w:rsid w:val="007631DD"/>
    <w:rsid w:val="00764363"/>
    <w:rsid w:val="00764FEC"/>
    <w:rsid w:val="00765430"/>
    <w:rsid w:val="00765D84"/>
    <w:rsid w:val="00765F6F"/>
    <w:rsid w:val="0076656B"/>
    <w:rsid w:val="00766B05"/>
    <w:rsid w:val="00767EC4"/>
    <w:rsid w:val="007707C7"/>
    <w:rsid w:val="007713EE"/>
    <w:rsid w:val="00771A7D"/>
    <w:rsid w:val="00771AC8"/>
    <w:rsid w:val="0077254A"/>
    <w:rsid w:val="00772F33"/>
    <w:rsid w:val="00773A9B"/>
    <w:rsid w:val="00773BFB"/>
    <w:rsid w:val="00773DE7"/>
    <w:rsid w:val="00774D37"/>
    <w:rsid w:val="00774ECA"/>
    <w:rsid w:val="00776098"/>
    <w:rsid w:val="00776142"/>
    <w:rsid w:val="00780FC5"/>
    <w:rsid w:val="0078212D"/>
    <w:rsid w:val="00782784"/>
    <w:rsid w:val="0078384F"/>
    <w:rsid w:val="00783B6B"/>
    <w:rsid w:val="007850B8"/>
    <w:rsid w:val="00785C81"/>
    <w:rsid w:val="00786881"/>
    <w:rsid w:val="00787CAD"/>
    <w:rsid w:val="007921E0"/>
    <w:rsid w:val="0079298F"/>
    <w:rsid w:val="007938C6"/>
    <w:rsid w:val="00796C4E"/>
    <w:rsid w:val="007A00B4"/>
    <w:rsid w:val="007A1101"/>
    <w:rsid w:val="007A19B7"/>
    <w:rsid w:val="007A2813"/>
    <w:rsid w:val="007A4ED9"/>
    <w:rsid w:val="007A53E3"/>
    <w:rsid w:val="007A5FB0"/>
    <w:rsid w:val="007A6788"/>
    <w:rsid w:val="007B02C1"/>
    <w:rsid w:val="007B07F0"/>
    <w:rsid w:val="007B081E"/>
    <w:rsid w:val="007B0B63"/>
    <w:rsid w:val="007B0DC7"/>
    <w:rsid w:val="007B1066"/>
    <w:rsid w:val="007B18FB"/>
    <w:rsid w:val="007B32CF"/>
    <w:rsid w:val="007B435D"/>
    <w:rsid w:val="007B5F20"/>
    <w:rsid w:val="007B69BC"/>
    <w:rsid w:val="007B7D83"/>
    <w:rsid w:val="007C12F3"/>
    <w:rsid w:val="007C1DBA"/>
    <w:rsid w:val="007C2DC0"/>
    <w:rsid w:val="007C34CC"/>
    <w:rsid w:val="007C42EB"/>
    <w:rsid w:val="007C4A5C"/>
    <w:rsid w:val="007D115D"/>
    <w:rsid w:val="007D297C"/>
    <w:rsid w:val="007D3732"/>
    <w:rsid w:val="007D391E"/>
    <w:rsid w:val="007D3B2E"/>
    <w:rsid w:val="007D58C3"/>
    <w:rsid w:val="007E0F01"/>
    <w:rsid w:val="007E240E"/>
    <w:rsid w:val="007E3264"/>
    <w:rsid w:val="007E334E"/>
    <w:rsid w:val="007E3355"/>
    <w:rsid w:val="007E3A71"/>
    <w:rsid w:val="007E4055"/>
    <w:rsid w:val="007E40F9"/>
    <w:rsid w:val="007E586A"/>
    <w:rsid w:val="007E60BA"/>
    <w:rsid w:val="007E60F8"/>
    <w:rsid w:val="007E6FDA"/>
    <w:rsid w:val="007E7D3C"/>
    <w:rsid w:val="007F00B9"/>
    <w:rsid w:val="007F027C"/>
    <w:rsid w:val="007F2AE9"/>
    <w:rsid w:val="007F497E"/>
    <w:rsid w:val="007F54A6"/>
    <w:rsid w:val="007F7FD2"/>
    <w:rsid w:val="007F7FF3"/>
    <w:rsid w:val="00801E6C"/>
    <w:rsid w:val="00802013"/>
    <w:rsid w:val="0080256B"/>
    <w:rsid w:val="00802968"/>
    <w:rsid w:val="00802BB2"/>
    <w:rsid w:val="00802EAF"/>
    <w:rsid w:val="0080446B"/>
    <w:rsid w:val="008049D0"/>
    <w:rsid w:val="00804E7C"/>
    <w:rsid w:val="00805F87"/>
    <w:rsid w:val="00811EE3"/>
    <w:rsid w:val="008124BC"/>
    <w:rsid w:val="00813058"/>
    <w:rsid w:val="008145E3"/>
    <w:rsid w:val="00816BA9"/>
    <w:rsid w:val="00820DB0"/>
    <w:rsid w:val="008274D6"/>
    <w:rsid w:val="00827646"/>
    <w:rsid w:val="008305D8"/>
    <w:rsid w:val="00831651"/>
    <w:rsid w:val="00832A3F"/>
    <w:rsid w:val="00832BFA"/>
    <w:rsid w:val="008345F8"/>
    <w:rsid w:val="00835C31"/>
    <w:rsid w:val="00835E3D"/>
    <w:rsid w:val="008362AC"/>
    <w:rsid w:val="008378A8"/>
    <w:rsid w:val="008379F9"/>
    <w:rsid w:val="00841221"/>
    <w:rsid w:val="0084257D"/>
    <w:rsid w:val="00842A33"/>
    <w:rsid w:val="00842AB1"/>
    <w:rsid w:val="0084311D"/>
    <w:rsid w:val="00843ADA"/>
    <w:rsid w:val="00843B91"/>
    <w:rsid w:val="00844416"/>
    <w:rsid w:val="00844F0D"/>
    <w:rsid w:val="00845BBC"/>
    <w:rsid w:val="00846BB3"/>
    <w:rsid w:val="00846F7D"/>
    <w:rsid w:val="00850943"/>
    <w:rsid w:val="0085116C"/>
    <w:rsid w:val="00852F72"/>
    <w:rsid w:val="0085334F"/>
    <w:rsid w:val="00853B75"/>
    <w:rsid w:val="0085463D"/>
    <w:rsid w:val="008572E5"/>
    <w:rsid w:val="008573B7"/>
    <w:rsid w:val="00857CC9"/>
    <w:rsid w:val="0086037B"/>
    <w:rsid w:val="00862E20"/>
    <w:rsid w:val="00863067"/>
    <w:rsid w:val="0086323D"/>
    <w:rsid w:val="008635DE"/>
    <w:rsid w:val="00865E08"/>
    <w:rsid w:val="00867CEC"/>
    <w:rsid w:val="00870F76"/>
    <w:rsid w:val="00871CBE"/>
    <w:rsid w:val="008724FA"/>
    <w:rsid w:val="00872507"/>
    <w:rsid w:val="0087277A"/>
    <w:rsid w:val="0087528A"/>
    <w:rsid w:val="0088046E"/>
    <w:rsid w:val="0088171F"/>
    <w:rsid w:val="008818E6"/>
    <w:rsid w:val="008818ED"/>
    <w:rsid w:val="00884790"/>
    <w:rsid w:val="008857F8"/>
    <w:rsid w:val="00887742"/>
    <w:rsid w:val="00894615"/>
    <w:rsid w:val="00895155"/>
    <w:rsid w:val="008A1163"/>
    <w:rsid w:val="008A413D"/>
    <w:rsid w:val="008A7D5E"/>
    <w:rsid w:val="008B0135"/>
    <w:rsid w:val="008B0DD4"/>
    <w:rsid w:val="008B0FF9"/>
    <w:rsid w:val="008B37C6"/>
    <w:rsid w:val="008B3D3D"/>
    <w:rsid w:val="008B4DE4"/>
    <w:rsid w:val="008B4E62"/>
    <w:rsid w:val="008B7C52"/>
    <w:rsid w:val="008C0354"/>
    <w:rsid w:val="008C09D2"/>
    <w:rsid w:val="008C2321"/>
    <w:rsid w:val="008C3960"/>
    <w:rsid w:val="008C3FBD"/>
    <w:rsid w:val="008C5CC0"/>
    <w:rsid w:val="008C6859"/>
    <w:rsid w:val="008D18C5"/>
    <w:rsid w:val="008D307E"/>
    <w:rsid w:val="008D342B"/>
    <w:rsid w:val="008D4A9F"/>
    <w:rsid w:val="008D5499"/>
    <w:rsid w:val="008D555F"/>
    <w:rsid w:val="008D5DE0"/>
    <w:rsid w:val="008D680C"/>
    <w:rsid w:val="008E015E"/>
    <w:rsid w:val="008E028D"/>
    <w:rsid w:val="008E217A"/>
    <w:rsid w:val="008E31B6"/>
    <w:rsid w:val="008E5D79"/>
    <w:rsid w:val="008E5FBE"/>
    <w:rsid w:val="008E6AAC"/>
    <w:rsid w:val="008E7000"/>
    <w:rsid w:val="008E703B"/>
    <w:rsid w:val="008F149F"/>
    <w:rsid w:val="008F262A"/>
    <w:rsid w:val="008F3002"/>
    <w:rsid w:val="008F56AE"/>
    <w:rsid w:val="008F7757"/>
    <w:rsid w:val="00901891"/>
    <w:rsid w:val="00901CA8"/>
    <w:rsid w:val="00902683"/>
    <w:rsid w:val="00902827"/>
    <w:rsid w:val="00905633"/>
    <w:rsid w:val="0090581B"/>
    <w:rsid w:val="00906B04"/>
    <w:rsid w:val="00906B19"/>
    <w:rsid w:val="009110D5"/>
    <w:rsid w:val="00912701"/>
    <w:rsid w:val="00912FDC"/>
    <w:rsid w:val="009148AF"/>
    <w:rsid w:val="00920085"/>
    <w:rsid w:val="009202EA"/>
    <w:rsid w:val="00922042"/>
    <w:rsid w:val="00922996"/>
    <w:rsid w:val="00922C7B"/>
    <w:rsid w:val="00924C68"/>
    <w:rsid w:val="00924FE5"/>
    <w:rsid w:val="009254C1"/>
    <w:rsid w:val="0092719C"/>
    <w:rsid w:val="009302A4"/>
    <w:rsid w:val="0093108D"/>
    <w:rsid w:val="00931670"/>
    <w:rsid w:val="00933379"/>
    <w:rsid w:val="009349AC"/>
    <w:rsid w:val="0093515E"/>
    <w:rsid w:val="00936CB4"/>
    <w:rsid w:val="00936D03"/>
    <w:rsid w:val="009372E6"/>
    <w:rsid w:val="00937F8E"/>
    <w:rsid w:val="00941AAF"/>
    <w:rsid w:val="00943A1E"/>
    <w:rsid w:val="00945C68"/>
    <w:rsid w:val="00945DF0"/>
    <w:rsid w:val="00946447"/>
    <w:rsid w:val="00947159"/>
    <w:rsid w:val="00947204"/>
    <w:rsid w:val="00947538"/>
    <w:rsid w:val="0095097C"/>
    <w:rsid w:val="0095492B"/>
    <w:rsid w:val="0095518D"/>
    <w:rsid w:val="009560D1"/>
    <w:rsid w:val="00956AD3"/>
    <w:rsid w:val="00956E11"/>
    <w:rsid w:val="00960165"/>
    <w:rsid w:val="00962762"/>
    <w:rsid w:val="00963CF0"/>
    <w:rsid w:val="00966309"/>
    <w:rsid w:val="00970172"/>
    <w:rsid w:val="00970D63"/>
    <w:rsid w:val="009711A5"/>
    <w:rsid w:val="00971613"/>
    <w:rsid w:val="00971642"/>
    <w:rsid w:val="009717C2"/>
    <w:rsid w:val="0097384C"/>
    <w:rsid w:val="00974C8E"/>
    <w:rsid w:val="00974CD5"/>
    <w:rsid w:val="0097568C"/>
    <w:rsid w:val="00975D1D"/>
    <w:rsid w:val="00975DD8"/>
    <w:rsid w:val="009760E7"/>
    <w:rsid w:val="00976265"/>
    <w:rsid w:val="00976A50"/>
    <w:rsid w:val="009778D8"/>
    <w:rsid w:val="009800FC"/>
    <w:rsid w:val="00980E8C"/>
    <w:rsid w:val="00981297"/>
    <w:rsid w:val="009826A6"/>
    <w:rsid w:val="00983BF5"/>
    <w:rsid w:val="00985DD8"/>
    <w:rsid w:val="00986832"/>
    <w:rsid w:val="009869B9"/>
    <w:rsid w:val="00986AB3"/>
    <w:rsid w:val="00986B77"/>
    <w:rsid w:val="00987CB2"/>
    <w:rsid w:val="00990F6D"/>
    <w:rsid w:val="00992299"/>
    <w:rsid w:val="009922CC"/>
    <w:rsid w:val="00995047"/>
    <w:rsid w:val="00995124"/>
    <w:rsid w:val="009953F4"/>
    <w:rsid w:val="009955B7"/>
    <w:rsid w:val="00996CA3"/>
    <w:rsid w:val="0099729A"/>
    <w:rsid w:val="0099798F"/>
    <w:rsid w:val="00997E54"/>
    <w:rsid w:val="009A0AEB"/>
    <w:rsid w:val="009A0EB4"/>
    <w:rsid w:val="009A103A"/>
    <w:rsid w:val="009A1D65"/>
    <w:rsid w:val="009A220D"/>
    <w:rsid w:val="009A427A"/>
    <w:rsid w:val="009A5150"/>
    <w:rsid w:val="009A5A30"/>
    <w:rsid w:val="009A5DBD"/>
    <w:rsid w:val="009B0261"/>
    <w:rsid w:val="009B1128"/>
    <w:rsid w:val="009B1B0A"/>
    <w:rsid w:val="009B1E87"/>
    <w:rsid w:val="009B2062"/>
    <w:rsid w:val="009B2734"/>
    <w:rsid w:val="009B31FE"/>
    <w:rsid w:val="009B4056"/>
    <w:rsid w:val="009B5136"/>
    <w:rsid w:val="009B51D0"/>
    <w:rsid w:val="009B5271"/>
    <w:rsid w:val="009B5485"/>
    <w:rsid w:val="009B573B"/>
    <w:rsid w:val="009B6C70"/>
    <w:rsid w:val="009B6F43"/>
    <w:rsid w:val="009B70F6"/>
    <w:rsid w:val="009C1602"/>
    <w:rsid w:val="009C244E"/>
    <w:rsid w:val="009C2DDB"/>
    <w:rsid w:val="009C3876"/>
    <w:rsid w:val="009C3925"/>
    <w:rsid w:val="009C469E"/>
    <w:rsid w:val="009C63D1"/>
    <w:rsid w:val="009C65DA"/>
    <w:rsid w:val="009C7924"/>
    <w:rsid w:val="009D12D8"/>
    <w:rsid w:val="009D25C5"/>
    <w:rsid w:val="009D296D"/>
    <w:rsid w:val="009D3027"/>
    <w:rsid w:val="009D3F4E"/>
    <w:rsid w:val="009D63C1"/>
    <w:rsid w:val="009D6D8E"/>
    <w:rsid w:val="009D7490"/>
    <w:rsid w:val="009E0983"/>
    <w:rsid w:val="009E0D85"/>
    <w:rsid w:val="009E2AFA"/>
    <w:rsid w:val="009E32E6"/>
    <w:rsid w:val="009E45CF"/>
    <w:rsid w:val="009E6011"/>
    <w:rsid w:val="009E6160"/>
    <w:rsid w:val="009E6B65"/>
    <w:rsid w:val="009E6BFD"/>
    <w:rsid w:val="009F0E4C"/>
    <w:rsid w:val="009F44C4"/>
    <w:rsid w:val="009F4CD6"/>
    <w:rsid w:val="009F66B7"/>
    <w:rsid w:val="009F66D7"/>
    <w:rsid w:val="00A0175D"/>
    <w:rsid w:val="00A02749"/>
    <w:rsid w:val="00A034B4"/>
    <w:rsid w:val="00A0460E"/>
    <w:rsid w:val="00A05852"/>
    <w:rsid w:val="00A074F3"/>
    <w:rsid w:val="00A0792A"/>
    <w:rsid w:val="00A11A17"/>
    <w:rsid w:val="00A12E5C"/>
    <w:rsid w:val="00A13278"/>
    <w:rsid w:val="00A17102"/>
    <w:rsid w:val="00A17BE5"/>
    <w:rsid w:val="00A20334"/>
    <w:rsid w:val="00A2074C"/>
    <w:rsid w:val="00A21311"/>
    <w:rsid w:val="00A22164"/>
    <w:rsid w:val="00A23057"/>
    <w:rsid w:val="00A23AD9"/>
    <w:rsid w:val="00A244AD"/>
    <w:rsid w:val="00A24F57"/>
    <w:rsid w:val="00A2556B"/>
    <w:rsid w:val="00A25ABA"/>
    <w:rsid w:val="00A2624D"/>
    <w:rsid w:val="00A3061C"/>
    <w:rsid w:val="00A30EE6"/>
    <w:rsid w:val="00A3183B"/>
    <w:rsid w:val="00A33387"/>
    <w:rsid w:val="00A37CB8"/>
    <w:rsid w:val="00A4131A"/>
    <w:rsid w:val="00A4233D"/>
    <w:rsid w:val="00A449D6"/>
    <w:rsid w:val="00A46873"/>
    <w:rsid w:val="00A50E99"/>
    <w:rsid w:val="00A51085"/>
    <w:rsid w:val="00A53F55"/>
    <w:rsid w:val="00A569F7"/>
    <w:rsid w:val="00A56B42"/>
    <w:rsid w:val="00A601A5"/>
    <w:rsid w:val="00A60BBA"/>
    <w:rsid w:val="00A61DEF"/>
    <w:rsid w:val="00A62093"/>
    <w:rsid w:val="00A62FC2"/>
    <w:rsid w:val="00A63C0A"/>
    <w:rsid w:val="00A65170"/>
    <w:rsid w:val="00A65DB8"/>
    <w:rsid w:val="00A67882"/>
    <w:rsid w:val="00A67D75"/>
    <w:rsid w:val="00A70099"/>
    <w:rsid w:val="00A707A3"/>
    <w:rsid w:val="00A71D6E"/>
    <w:rsid w:val="00A7280A"/>
    <w:rsid w:val="00A73ACB"/>
    <w:rsid w:val="00A73DD0"/>
    <w:rsid w:val="00A75A49"/>
    <w:rsid w:val="00A80AA2"/>
    <w:rsid w:val="00A83448"/>
    <w:rsid w:val="00A85E3F"/>
    <w:rsid w:val="00A85F1C"/>
    <w:rsid w:val="00A8714B"/>
    <w:rsid w:val="00A87AD6"/>
    <w:rsid w:val="00A90C30"/>
    <w:rsid w:val="00A90EA7"/>
    <w:rsid w:val="00A9171C"/>
    <w:rsid w:val="00A92122"/>
    <w:rsid w:val="00A93DBA"/>
    <w:rsid w:val="00A93E1B"/>
    <w:rsid w:val="00A95251"/>
    <w:rsid w:val="00A958A8"/>
    <w:rsid w:val="00A9720E"/>
    <w:rsid w:val="00A974A2"/>
    <w:rsid w:val="00A974AB"/>
    <w:rsid w:val="00A97E4D"/>
    <w:rsid w:val="00AA243E"/>
    <w:rsid w:val="00AA24B6"/>
    <w:rsid w:val="00AA3AD4"/>
    <w:rsid w:val="00AA3DE7"/>
    <w:rsid w:val="00AA4883"/>
    <w:rsid w:val="00AA625A"/>
    <w:rsid w:val="00AA73F6"/>
    <w:rsid w:val="00AA7844"/>
    <w:rsid w:val="00AB253F"/>
    <w:rsid w:val="00AB4E4D"/>
    <w:rsid w:val="00AB593C"/>
    <w:rsid w:val="00AB5F4A"/>
    <w:rsid w:val="00AB6ECD"/>
    <w:rsid w:val="00AB6F0F"/>
    <w:rsid w:val="00AB7A36"/>
    <w:rsid w:val="00AC0ABF"/>
    <w:rsid w:val="00AC11B4"/>
    <w:rsid w:val="00AC30C1"/>
    <w:rsid w:val="00AC3C90"/>
    <w:rsid w:val="00AC4319"/>
    <w:rsid w:val="00AC4D1F"/>
    <w:rsid w:val="00AC5664"/>
    <w:rsid w:val="00AC6868"/>
    <w:rsid w:val="00AC6AF5"/>
    <w:rsid w:val="00AC6E43"/>
    <w:rsid w:val="00AC7238"/>
    <w:rsid w:val="00AD0CA5"/>
    <w:rsid w:val="00AD0F46"/>
    <w:rsid w:val="00AD17F6"/>
    <w:rsid w:val="00AD323A"/>
    <w:rsid w:val="00AD49BF"/>
    <w:rsid w:val="00AD5D2D"/>
    <w:rsid w:val="00AD6D2D"/>
    <w:rsid w:val="00AE01AF"/>
    <w:rsid w:val="00AE0B8B"/>
    <w:rsid w:val="00AE0F85"/>
    <w:rsid w:val="00AE211E"/>
    <w:rsid w:val="00AE2A2E"/>
    <w:rsid w:val="00AE353B"/>
    <w:rsid w:val="00AE4B53"/>
    <w:rsid w:val="00AE6179"/>
    <w:rsid w:val="00AE73BB"/>
    <w:rsid w:val="00AE7D43"/>
    <w:rsid w:val="00AF0C3B"/>
    <w:rsid w:val="00AF0CF3"/>
    <w:rsid w:val="00AF465E"/>
    <w:rsid w:val="00B000B1"/>
    <w:rsid w:val="00B0018E"/>
    <w:rsid w:val="00B01F0F"/>
    <w:rsid w:val="00B030E1"/>
    <w:rsid w:val="00B033B9"/>
    <w:rsid w:val="00B0372E"/>
    <w:rsid w:val="00B04FEE"/>
    <w:rsid w:val="00B05FA2"/>
    <w:rsid w:val="00B07B7B"/>
    <w:rsid w:val="00B143B0"/>
    <w:rsid w:val="00B15233"/>
    <w:rsid w:val="00B159B0"/>
    <w:rsid w:val="00B1689A"/>
    <w:rsid w:val="00B1708F"/>
    <w:rsid w:val="00B1721A"/>
    <w:rsid w:val="00B22D06"/>
    <w:rsid w:val="00B22EA0"/>
    <w:rsid w:val="00B23438"/>
    <w:rsid w:val="00B24B41"/>
    <w:rsid w:val="00B251BD"/>
    <w:rsid w:val="00B30AA2"/>
    <w:rsid w:val="00B31A71"/>
    <w:rsid w:val="00B3269B"/>
    <w:rsid w:val="00B32AAF"/>
    <w:rsid w:val="00B32C87"/>
    <w:rsid w:val="00B33DDC"/>
    <w:rsid w:val="00B3526D"/>
    <w:rsid w:val="00B35A52"/>
    <w:rsid w:val="00B35C23"/>
    <w:rsid w:val="00B37620"/>
    <w:rsid w:val="00B420F7"/>
    <w:rsid w:val="00B42A17"/>
    <w:rsid w:val="00B42D47"/>
    <w:rsid w:val="00B458C6"/>
    <w:rsid w:val="00B471A7"/>
    <w:rsid w:val="00B4721D"/>
    <w:rsid w:val="00B47829"/>
    <w:rsid w:val="00B5166E"/>
    <w:rsid w:val="00B52E7C"/>
    <w:rsid w:val="00B53238"/>
    <w:rsid w:val="00B53B54"/>
    <w:rsid w:val="00B54487"/>
    <w:rsid w:val="00B54BDD"/>
    <w:rsid w:val="00B56C28"/>
    <w:rsid w:val="00B6133F"/>
    <w:rsid w:val="00B61BF6"/>
    <w:rsid w:val="00B62F72"/>
    <w:rsid w:val="00B652C8"/>
    <w:rsid w:val="00B679C2"/>
    <w:rsid w:val="00B67B26"/>
    <w:rsid w:val="00B71783"/>
    <w:rsid w:val="00B71B95"/>
    <w:rsid w:val="00B722BD"/>
    <w:rsid w:val="00B72791"/>
    <w:rsid w:val="00B729D1"/>
    <w:rsid w:val="00B74ED4"/>
    <w:rsid w:val="00B75200"/>
    <w:rsid w:val="00B75991"/>
    <w:rsid w:val="00B75D13"/>
    <w:rsid w:val="00B763C8"/>
    <w:rsid w:val="00B76B92"/>
    <w:rsid w:val="00B77BBB"/>
    <w:rsid w:val="00B77C95"/>
    <w:rsid w:val="00B8052D"/>
    <w:rsid w:val="00B80823"/>
    <w:rsid w:val="00B817EA"/>
    <w:rsid w:val="00B83FDE"/>
    <w:rsid w:val="00B84752"/>
    <w:rsid w:val="00B855AC"/>
    <w:rsid w:val="00B86475"/>
    <w:rsid w:val="00B87F84"/>
    <w:rsid w:val="00B917D5"/>
    <w:rsid w:val="00B91845"/>
    <w:rsid w:val="00B923E8"/>
    <w:rsid w:val="00B92B4B"/>
    <w:rsid w:val="00B93C0D"/>
    <w:rsid w:val="00B94245"/>
    <w:rsid w:val="00B957E3"/>
    <w:rsid w:val="00B95898"/>
    <w:rsid w:val="00B96A34"/>
    <w:rsid w:val="00B96DD1"/>
    <w:rsid w:val="00BA0053"/>
    <w:rsid w:val="00BA2CB0"/>
    <w:rsid w:val="00BA4F78"/>
    <w:rsid w:val="00BA5A55"/>
    <w:rsid w:val="00BA5BE6"/>
    <w:rsid w:val="00BA6ABA"/>
    <w:rsid w:val="00BB0EB0"/>
    <w:rsid w:val="00BB142F"/>
    <w:rsid w:val="00BB2D56"/>
    <w:rsid w:val="00BB3994"/>
    <w:rsid w:val="00BC022C"/>
    <w:rsid w:val="00BC1745"/>
    <w:rsid w:val="00BC185C"/>
    <w:rsid w:val="00BC2B5E"/>
    <w:rsid w:val="00BC4543"/>
    <w:rsid w:val="00BC47D6"/>
    <w:rsid w:val="00BC4952"/>
    <w:rsid w:val="00BD2C8C"/>
    <w:rsid w:val="00BD4F4E"/>
    <w:rsid w:val="00BD7285"/>
    <w:rsid w:val="00BD7459"/>
    <w:rsid w:val="00BD75FB"/>
    <w:rsid w:val="00BE14F0"/>
    <w:rsid w:val="00BE16D8"/>
    <w:rsid w:val="00BE17DE"/>
    <w:rsid w:val="00BE244F"/>
    <w:rsid w:val="00BE382D"/>
    <w:rsid w:val="00BE3B7C"/>
    <w:rsid w:val="00BE56D0"/>
    <w:rsid w:val="00BE5839"/>
    <w:rsid w:val="00BE5E5D"/>
    <w:rsid w:val="00BE710F"/>
    <w:rsid w:val="00BF0617"/>
    <w:rsid w:val="00BF0735"/>
    <w:rsid w:val="00BF27BB"/>
    <w:rsid w:val="00BF2862"/>
    <w:rsid w:val="00BF2C1B"/>
    <w:rsid w:val="00BF2D8B"/>
    <w:rsid w:val="00BF30BD"/>
    <w:rsid w:val="00BF3470"/>
    <w:rsid w:val="00BF5B5C"/>
    <w:rsid w:val="00BF6E5B"/>
    <w:rsid w:val="00C00EBD"/>
    <w:rsid w:val="00C0120E"/>
    <w:rsid w:val="00C01798"/>
    <w:rsid w:val="00C01804"/>
    <w:rsid w:val="00C026CD"/>
    <w:rsid w:val="00C027E7"/>
    <w:rsid w:val="00C02AF6"/>
    <w:rsid w:val="00C03347"/>
    <w:rsid w:val="00C033CD"/>
    <w:rsid w:val="00C04D6A"/>
    <w:rsid w:val="00C066E1"/>
    <w:rsid w:val="00C103F5"/>
    <w:rsid w:val="00C1085A"/>
    <w:rsid w:val="00C109AE"/>
    <w:rsid w:val="00C10E3E"/>
    <w:rsid w:val="00C10F94"/>
    <w:rsid w:val="00C11415"/>
    <w:rsid w:val="00C14E67"/>
    <w:rsid w:val="00C1558B"/>
    <w:rsid w:val="00C156F5"/>
    <w:rsid w:val="00C16131"/>
    <w:rsid w:val="00C17F88"/>
    <w:rsid w:val="00C20BEF"/>
    <w:rsid w:val="00C21A42"/>
    <w:rsid w:val="00C22E50"/>
    <w:rsid w:val="00C2341A"/>
    <w:rsid w:val="00C26B41"/>
    <w:rsid w:val="00C26F26"/>
    <w:rsid w:val="00C300DC"/>
    <w:rsid w:val="00C33081"/>
    <w:rsid w:val="00C33914"/>
    <w:rsid w:val="00C3451A"/>
    <w:rsid w:val="00C34609"/>
    <w:rsid w:val="00C35733"/>
    <w:rsid w:val="00C3602F"/>
    <w:rsid w:val="00C362D6"/>
    <w:rsid w:val="00C366A9"/>
    <w:rsid w:val="00C36E3D"/>
    <w:rsid w:val="00C401A0"/>
    <w:rsid w:val="00C42B62"/>
    <w:rsid w:val="00C43068"/>
    <w:rsid w:val="00C435A9"/>
    <w:rsid w:val="00C440A9"/>
    <w:rsid w:val="00C44D37"/>
    <w:rsid w:val="00C46DC6"/>
    <w:rsid w:val="00C46ED5"/>
    <w:rsid w:val="00C479E8"/>
    <w:rsid w:val="00C5154D"/>
    <w:rsid w:val="00C515FE"/>
    <w:rsid w:val="00C52619"/>
    <w:rsid w:val="00C52EE5"/>
    <w:rsid w:val="00C5316A"/>
    <w:rsid w:val="00C53296"/>
    <w:rsid w:val="00C534D9"/>
    <w:rsid w:val="00C53A00"/>
    <w:rsid w:val="00C540BE"/>
    <w:rsid w:val="00C56E02"/>
    <w:rsid w:val="00C61D38"/>
    <w:rsid w:val="00C63DA1"/>
    <w:rsid w:val="00C6546E"/>
    <w:rsid w:val="00C66017"/>
    <w:rsid w:val="00C665D3"/>
    <w:rsid w:val="00C7105E"/>
    <w:rsid w:val="00C73796"/>
    <w:rsid w:val="00C73A8E"/>
    <w:rsid w:val="00C747A5"/>
    <w:rsid w:val="00C75808"/>
    <w:rsid w:val="00C75A40"/>
    <w:rsid w:val="00C76FD8"/>
    <w:rsid w:val="00C8639A"/>
    <w:rsid w:val="00C92162"/>
    <w:rsid w:val="00C92978"/>
    <w:rsid w:val="00C92C4E"/>
    <w:rsid w:val="00C935FC"/>
    <w:rsid w:val="00C937D1"/>
    <w:rsid w:val="00C937E6"/>
    <w:rsid w:val="00C9455E"/>
    <w:rsid w:val="00C96329"/>
    <w:rsid w:val="00C97ED7"/>
    <w:rsid w:val="00CA0459"/>
    <w:rsid w:val="00CA06DD"/>
    <w:rsid w:val="00CA0798"/>
    <w:rsid w:val="00CA13E4"/>
    <w:rsid w:val="00CA2A7A"/>
    <w:rsid w:val="00CA2AD0"/>
    <w:rsid w:val="00CA3AF1"/>
    <w:rsid w:val="00CB0FA0"/>
    <w:rsid w:val="00CB17A7"/>
    <w:rsid w:val="00CB1866"/>
    <w:rsid w:val="00CB1E5D"/>
    <w:rsid w:val="00CB35E7"/>
    <w:rsid w:val="00CB3651"/>
    <w:rsid w:val="00CB3BC8"/>
    <w:rsid w:val="00CB4A28"/>
    <w:rsid w:val="00CB70AD"/>
    <w:rsid w:val="00CB71DF"/>
    <w:rsid w:val="00CB72E2"/>
    <w:rsid w:val="00CC052B"/>
    <w:rsid w:val="00CC0CB4"/>
    <w:rsid w:val="00CC5DFB"/>
    <w:rsid w:val="00CC619D"/>
    <w:rsid w:val="00CC73CE"/>
    <w:rsid w:val="00CC7996"/>
    <w:rsid w:val="00CD0772"/>
    <w:rsid w:val="00CD2295"/>
    <w:rsid w:val="00CD5279"/>
    <w:rsid w:val="00CD55A0"/>
    <w:rsid w:val="00CD55E9"/>
    <w:rsid w:val="00CD604E"/>
    <w:rsid w:val="00CD6874"/>
    <w:rsid w:val="00CD71BD"/>
    <w:rsid w:val="00CD7398"/>
    <w:rsid w:val="00CD75B3"/>
    <w:rsid w:val="00CD7734"/>
    <w:rsid w:val="00CE0550"/>
    <w:rsid w:val="00CE05B5"/>
    <w:rsid w:val="00CE1341"/>
    <w:rsid w:val="00CE1FDE"/>
    <w:rsid w:val="00CE2660"/>
    <w:rsid w:val="00CE2827"/>
    <w:rsid w:val="00CE33F4"/>
    <w:rsid w:val="00CE3882"/>
    <w:rsid w:val="00CE433C"/>
    <w:rsid w:val="00CE485C"/>
    <w:rsid w:val="00CE642B"/>
    <w:rsid w:val="00CF0A81"/>
    <w:rsid w:val="00CF1C9E"/>
    <w:rsid w:val="00CF3943"/>
    <w:rsid w:val="00CF556E"/>
    <w:rsid w:val="00CF5855"/>
    <w:rsid w:val="00CF798C"/>
    <w:rsid w:val="00D003EC"/>
    <w:rsid w:val="00D009CE"/>
    <w:rsid w:val="00D01449"/>
    <w:rsid w:val="00D02C14"/>
    <w:rsid w:val="00D02DF3"/>
    <w:rsid w:val="00D04BE0"/>
    <w:rsid w:val="00D0775E"/>
    <w:rsid w:val="00D07E2F"/>
    <w:rsid w:val="00D10EC6"/>
    <w:rsid w:val="00D10FDF"/>
    <w:rsid w:val="00D11708"/>
    <w:rsid w:val="00D11A55"/>
    <w:rsid w:val="00D147A1"/>
    <w:rsid w:val="00D164C4"/>
    <w:rsid w:val="00D17CF9"/>
    <w:rsid w:val="00D20A7A"/>
    <w:rsid w:val="00D20C9D"/>
    <w:rsid w:val="00D2243B"/>
    <w:rsid w:val="00D26D37"/>
    <w:rsid w:val="00D27179"/>
    <w:rsid w:val="00D30DFA"/>
    <w:rsid w:val="00D31328"/>
    <w:rsid w:val="00D3390D"/>
    <w:rsid w:val="00D33FFF"/>
    <w:rsid w:val="00D36570"/>
    <w:rsid w:val="00D410F1"/>
    <w:rsid w:val="00D419C5"/>
    <w:rsid w:val="00D42C5F"/>
    <w:rsid w:val="00D43B0F"/>
    <w:rsid w:val="00D44135"/>
    <w:rsid w:val="00D46903"/>
    <w:rsid w:val="00D46991"/>
    <w:rsid w:val="00D46FA0"/>
    <w:rsid w:val="00D4756C"/>
    <w:rsid w:val="00D53772"/>
    <w:rsid w:val="00D5574D"/>
    <w:rsid w:val="00D5580C"/>
    <w:rsid w:val="00D5633D"/>
    <w:rsid w:val="00D5732F"/>
    <w:rsid w:val="00D612D3"/>
    <w:rsid w:val="00D6139A"/>
    <w:rsid w:val="00D62064"/>
    <w:rsid w:val="00D6448C"/>
    <w:rsid w:val="00D652FB"/>
    <w:rsid w:val="00D65B98"/>
    <w:rsid w:val="00D666D4"/>
    <w:rsid w:val="00D70D82"/>
    <w:rsid w:val="00D712E0"/>
    <w:rsid w:val="00D715F5"/>
    <w:rsid w:val="00D72612"/>
    <w:rsid w:val="00D72982"/>
    <w:rsid w:val="00D73DA5"/>
    <w:rsid w:val="00D74644"/>
    <w:rsid w:val="00D74ACA"/>
    <w:rsid w:val="00D7732F"/>
    <w:rsid w:val="00D80C45"/>
    <w:rsid w:val="00D80DB6"/>
    <w:rsid w:val="00D820F5"/>
    <w:rsid w:val="00D8339C"/>
    <w:rsid w:val="00D84186"/>
    <w:rsid w:val="00D849F9"/>
    <w:rsid w:val="00D85173"/>
    <w:rsid w:val="00D862EF"/>
    <w:rsid w:val="00D86429"/>
    <w:rsid w:val="00D873B8"/>
    <w:rsid w:val="00D90BE0"/>
    <w:rsid w:val="00D920FF"/>
    <w:rsid w:val="00D9580C"/>
    <w:rsid w:val="00DA1A32"/>
    <w:rsid w:val="00DA3CA6"/>
    <w:rsid w:val="00DA45D4"/>
    <w:rsid w:val="00DA534C"/>
    <w:rsid w:val="00DB1767"/>
    <w:rsid w:val="00DB1D13"/>
    <w:rsid w:val="00DB2246"/>
    <w:rsid w:val="00DB79E0"/>
    <w:rsid w:val="00DB7E28"/>
    <w:rsid w:val="00DC2E19"/>
    <w:rsid w:val="00DC3241"/>
    <w:rsid w:val="00DC530B"/>
    <w:rsid w:val="00DC6EAB"/>
    <w:rsid w:val="00DD11A7"/>
    <w:rsid w:val="00DD61E6"/>
    <w:rsid w:val="00DD668E"/>
    <w:rsid w:val="00DD7B0D"/>
    <w:rsid w:val="00DE0E9E"/>
    <w:rsid w:val="00DE101A"/>
    <w:rsid w:val="00DE12E3"/>
    <w:rsid w:val="00DE1429"/>
    <w:rsid w:val="00DE19AC"/>
    <w:rsid w:val="00DE379A"/>
    <w:rsid w:val="00DE5F0A"/>
    <w:rsid w:val="00DE6293"/>
    <w:rsid w:val="00DE76D5"/>
    <w:rsid w:val="00DE7B21"/>
    <w:rsid w:val="00DF0879"/>
    <w:rsid w:val="00DF1BE7"/>
    <w:rsid w:val="00DF2C35"/>
    <w:rsid w:val="00DF6819"/>
    <w:rsid w:val="00DF7D5A"/>
    <w:rsid w:val="00E01679"/>
    <w:rsid w:val="00E018DD"/>
    <w:rsid w:val="00E023BD"/>
    <w:rsid w:val="00E03905"/>
    <w:rsid w:val="00E05E26"/>
    <w:rsid w:val="00E0695F"/>
    <w:rsid w:val="00E06B0C"/>
    <w:rsid w:val="00E070DA"/>
    <w:rsid w:val="00E07B8A"/>
    <w:rsid w:val="00E07CAB"/>
    <w:rsid w:val="00E07E43"/>
    <w:rsid w:val="00E1077C"/>
    <w:rsid w:val="00E10D83"/>
    <w:rsid w:val="00E11E00"/>
    <w:rsid w:val="00E12B0B"/>
    <w:rsid w:val="00E13615"/>
    <w:rsid w:val="00E13CD4"/>
    <w:rsid w:val="00E14AA7"/>
    <w:rsid w:val="00E14D02"/>
    <w:rsid w:val="00E15054"/>
    <w:rsid w:val="00E16829"/>
    <w:rsid w:val="00E16A58"/>
    <w:rsid w:val="00E17EE2"/>
    <w:rsid w:val="00E20E42"/>
    <w:rsid w:val="00E22714"/>
    <w:rsid w:val="00E23C54"/>
    <w:rsid w:val="00E2435F"/>
    <w:rsid w:val="00E25A90"/>
    <w:rsid w:val="00E25D08"/>
    <w:rsid w:val="00E2624E"/>
    <w:rsid w:val="00E27A2A"/>
    <w:rsid w:val="00E303C7"/>
    <w:rsid w:val="00E30AB8"/>
    <w:rsid w:val="00E30BA6"/>
    <w:rsid w:val="00E30FD5"/>
    <w:rsid w:val="00E3128D"/>
    <w:rsid w:val="00E313AB"/>
    <w:rsid w:val="00E3272E"/>
    <w:rsid w:val="00E3515F"/>
    <w:rsid w:val="00E35EF1"/>
    <w:rsid w:val="00E3659F"/>
    <w:rsid w:val="00E41F2F"/>
    <w:rsid w:val="00E4378B"/>
    <w:rsid w:val="00E44091"/>
    <w:rsid w:val="00E44781"/>
    <w:rsid w:val="00E44FDD"/>
    <w:rsid w:val="00E456FE"/>
    <w:rsid w:val="00E46663"/>
    <w:rsid w:val="00E50396"/>
    <w:rsid w:val="00E528C8"/>
    <w:rsid w:val="00E53098"/>
    <w:rsid w:val="00E543D0"/>
    <w:rsid w:val="00E562FB"/>
    <w:rsid w:val="00E575B8"/>
    <w:rsid w:val="00E60A1A"/>
    <w:rsid w:val="00E61B09"/>
    <w:rsid w:val="00E62A3C"/>
    <w:rsid w:val="00E62AF1"/>
    <w:rsid w:val="00E62F12"/>
    <w:rsid w:val="00E63815"/>
    <w:rsid w:val="00E642B4"/>
    <w:rsid w:val="00E645F6"/>
    <w:rsid w:val="00E64626"/>
    <w:rsid w:val="00E649B7"/>
    <w:rsid w:val="00E64FA2"/>
    <w:rsid w:val="00E65F37"/>
    <w:rsid w:val="00E66D33"/>
    <w:rsid w:val="00E674CD"/>
    <w:rsid w:val="00E70575"/>
    <w:rsid w:val="00E70789"/>
    <w:rsid w:val="00E70D5A"/>
    <w:rsid w:val="00E718D0"/>
    <w:rsid w:val="00E72051"/>
    <w:rsid w:val="00E72D18"/>
    <w:rsid w:val="00E7306E"/>
    <w:rsid w:val="00E740C8"/>
    <w:rsid w:val="00E74442"/>
    <w:rsid w:val="00E76B2F"/>
    <w:rsid w:val="00E776E8"/>
    <w:rsid w:val="00E802E9"/>
    <w:rsid w:val="00E815E4"/>
    <w:rsid w:val="00E81D61"/>
    <w:rsid w:val="00E81E11"/>
    <w:rsid w:val="00E81E88"/>
    <w:rsid w:val="00E821D8"/>
    <w:rsid w:val="00E829A5"/>
    <w:rsid w:val="00E8347A"/>
    <w:rsid w:val="00E8524B"/>
    <w:rsid w:val="00E864F0"/>
    <w:rsid w:val="00E86683"/>
    <w:rsid w:val="00E86D30"/>
    <w:rsid w:val="00E92CB4"/>
    <w:rsid w:val="00E92FD4"/>
    <w:rsid w:val="00E93228"/>
    <w:rsid w:val="00E9563F"/>
    <w:rsid w:val="00E96ECF"/>
    <w:rsid w:val="00E971CE"/>
    <w:rsid w:val="00EA3B2D"/>
    <w:rsid w:val="00EA5A46"/>
    <w:rsid w:val="00EA5A76"/>
    <w:rsid w:val="00EA618E"/>
    <w:rsid w:val="00EA6591"/>
    <w:rsid w:val="00EB120D"/>
    <w:rsid w:val="00EB15FC"/>
    <w:rsid w:val="00EB2A0E"/>
    <w:rsid w:val="00EB2ADC"/>
    <w:rsid w:val="00EB3FB8"/>
    <w:rsid w:val="00EB462B"/>
    <w:rsid w:val="00EB4A93"/>
    <w:rsid w:val="00EB4C5D"/>
    <w:rsid w:val="00EB7384"/>
    <w:rsid w:val="00EB7F81"/>
    <w:rsid w:val="00EC2546"/>
    <w:rsid w:val="00EC2F8F"/>
    <w:rsid w:val="00EC387F"/>
    <w:rsid w:val="00EC3D0B"/>
    <w:rsid w:val="00EC5497"/>
    <w:rsid w:val="00EC6C58"/>
    <w:rsid w:val="00ED163F"/>
    <w:rsid w:val="00ED19C2"/>
    <w:rsid w:val="00ED38E5"/>
    <w:rsid w:val="00ED3BF3"/>
    <w:rsid w:val="00ED4221"/>
    <w:rsid w:val="00ED5898"/>
    <w:rsid w:val="00ED5ABA"/>
    <w:rsid w:val="00ED66B7"/>
    <w:rsid w:val="00ED6B95"/>
    <w:rsid w:val="00ED76C5"/>
    <w:rsid w:val="00EE01FF"/>
    <w:rsid w:val="00EE41B0"/>
    <w:rsid w:val="00EE6286"/>
    <w:rsid w:val="00EE7533"/>
    <w:rsid w:val="00EE7AD6"/>
    <w:rsid w:val="00EF072E"/>
    <w:rsid w:val="00EF0B47"/>
    <w:rsid w:val="00EF14BB"/>
    <w:rsid w:val="00EF2A05"/>
    <w:rsid w:val="00EF54E5"/>
    <w:rsid w:val="00EF56A4"/>
    <w:rsid w:val="00EF59FB"/>
    <w:rsid w:val="00EF5DC5"/>
    <w:rsid w:val="00EF70CC"/>
    <w:rsid w:val="00EF7874"/>
    <w:rsid w:val="00EF7E6D"/>
    <w:rsid w:val="00F014F3"/>
    <w:rsid w:val="00F01E89"/>
    <w:rsid w:val="00F042CC"/>
    <w:rsid w:val="00F06BB7"/>
    <w:rsid w:val="00F06DD2"/>
    <w:rsid w:val="00F11830"/>
    <w:rsid w:val="00F137A1"/>
    <w:rsid w:val="00F16A6F"/>
    <w:rsid w:val="00F21CAA"/>
    <w:rsid w:val="00F244E7"/>
    <w:rsid w:val="00F24E5D"/>
    <w:rsid w:val="00F256FC"/>
    <w:rsid w:val="00F2587A"/>
    <w:rsid w:val="00F25921"/>
    <w:rsid w:val="00F26005"/>
    <w:rsid w:val="00F26036"/>
    <w:rsid w:val="00F26792"/>
    <w:rsid w:val="00F2725E"/>
    <w:rsid w:val="00F31314"/>
    <w:rsid w:val="00F334E8"/>
    <w:rsid w:val="00F34C7E"/>
    <w:rsid w:val="00F35234"/>
    <w:rsid w:val="00F3544A"/>
    <w:rsid w:val="00F36D5E"/>
    <w:rsid w:val="00F40C81"/>
    <w:rsid w:val="00F41C83"/>
    <w:rsid w:val="00F420C8"/>
    <w:rsid w:val="00F43021"/>
    <w:rsid w:val="00F460BB"/>
    <w:rsid w:val="00F46603"/>
    <w:rsid w:val="00F5086B"/>
    <w:rsid w:val="00F52F81"/>
    <w:rsid w:val="00F54CB4"/>
    <w:rsid w:val="00F5539C"/>
    <w:rsid w:val="00F554C0"/>
    <w:rsid w:val="00F569C2"/>
    <w:rsid w:val="00F600D4"/>
    <w:rsid w:val="00F605D9"/>
    <w:rsid w:val="00F64054"/>
    <w:rsid w:val="00F644D4"/>
    <w:rsid w:val="00F66291"/>
    <w:rsid w:val="00F66A5E"/>
    <w:rsid w:val="00F67C5A"/>
    <w:rsid w:val="00F701E7"/>
    <w:rsid w:val="00F70342"/>
    <w:rsid w:val="00F71387"/>
    <w:rsid w:val="00F749BA"/>
    <w:rsid w:val="00F74B67"/>
    <w:rsid w:val="00F75D7C"/>
    <w:rsid w:val="00F76A87"/>
    <w:rsid w:val="00F77DCE"/>
    <w:rsid w:val="00F80F8A"/>
    <w:rsid w:val="00F81513"/>
    <w:rsid w:val="00F81ADC"/>
    <w:rsid w:val="00F81D3B"/>
    <w:rsid w:val="00F820FE"/>
    <w:rsid w:val="00F848E1"/>
    <w:rsid w:val="00F849BB"/>
    <w:rsid w:val="00F85EE8"/>
    <w:rsid w:val="00F85F62"/>
    <w:rsid w:val="00F86502"/>
    <w:rsid w:val="00F86C13"/>
    <w:rsid w:val="00F90841"/>
    <w:rsid w:val="00F91230"/>
    <w:rsid w:val="00F92C08"/>
    <w:rsid w:val="00F93053"/>
    <w:rsid w:val="00F93F19"/>
    <w:rsid w:val="00F95AD9"/>
    <w:rsid w:val="00F976C5"/>
    <w:rsid w:val="00F97A4B"/>
    <w:rsid w:val="00FA2957"/>
    <w:rsid w:val="00FA2B83"/>
    <w:rsid w:val="00FA2F37"/>
    <w:rsid w:val="00FA3DA6"/>
    <w:rsid w:val="00FA3E97"/>
    <w:rsid w:val="00FA4EF9"/>
    <w:rsid w:val="00FA4F14"/>
    <w:rsid w:val="00FA51BE"/>
    <w:rsid w:val="00FA656B"/>
    <w:rsid w:val="00FA71B4"/>
    <w:rsid w:val="00FA78D7"/>
    <w:rsid w:val="00FB0680"/>
    <w:rsid w:val="00FB23AC"/>
    <w:rsid w:val="00FB42F8"/>
    <w:rsid w:val="00FB4B84"/>
    <w:rsid w:val="00FB5BA6"/>
    <w:rsid w:val="00FB6A83"/>
    <w:rsid w:val="00FC0229"/>
    <w:rsid w:val="00FC23BF"/>
    <w:rsid w:val="00FC24AE"/>
    <w:rsid w:val="00FC2F3E"/>
    <w:rsid w:val="00FC36DE"/>
    <w:rsid w:val="00FC4FB5"/>
    <w:rsid w:val="00FC52D8"/>
    <w:rsid w:val="00FC63F1"/>
    <w:rsid w:val="00FD0B83"/>
    <w:rsid w:val="00FD13E0"/>
    <w:rsid w:val="00FD2958"/>
    <w:rsid w:val="00FD35AB"/>
    <w:rsid w:val="00FD3F17"/>
    <w:rsid w:val="00FD43D6"/>
    <w:rsid w:val="00FD5340"/>
    <w:rsid w:val="00FD5EC4"/>
    <w:rsid w:val="00FD6375"/>
    <w:rsid w:val="00FD673E"/>
    <w:rsid w:val="00FE0404"/>
    <w:rsid w:val="00FE164A"/>
    <w:rsid w:val="00FE2006"/>
    <w:rsid w:val="00FE260B"/>
    <w:rsid w:val="00FE354F"/>
    <w:rsid w:val="00FE3BCC"/>
    <w:rsid w:val="00FE4444"/>
    <w:rsid w:val="00FE5474"/>
    <w:rsid w:val="00FE5546"/>
    <w:rsid w:val="00FE5FF5"/>
    <w:rsid w:val="00FE61B3"/>
    <w:rsid w:val="00FE68C8"/>
    <w:rsid w:val="00FE77D8"/>
    <w:rsid w:val="00FE7835"/>
    <w:rsid w:val="00FE786C"/>
    <w:rsid w:val="00FF0E04"/>
    <w:rsid w:val="00FF24E5"/>
    <w:rsid w:val="00FF3623"/>
    <w:rsid w:val="00FF3C9C"/>
    <w:rsid w:val="00FF662B"/>
    <w:rsid w:val="00FF6DB9"/>
    <w:rsid w:val="00FF6E7C"/>
    <w:rsid w:val="014A9A5E"/>
    <w:rsid w:val="0307A1A0"/>
    <w:rsid w:val="031FCDDE"/>
    <w:rsid w:val="0436CF02"/>
    <w:rsid w:val="04DFA919"/>
    <w:rsid w:val="0540E9E2"/>
    <w:rsid w:val="0553D524"/>
    <w:rsid w:val="05B535E7"/>
    <w:rsid w:val="0633F2D5"/>
    <w:rsid w:val="087A2ABE"/>
    <w:rsid w:val="0C5A7D2F"/>
    <w:rsid w:val="0D246B24"/>
    <w:rsid w:val="0D9BAB8F"/>
    <w:rsid w:val="0EFD5F08"/>
    <w:rsid w:val="0F2D2990"/>
    <w:rsid w:val="1136F34E"/>
    <w:rsid w:val="14986A28"/>
    <w:rsid w:val="15DF6C0A"/>
    <w:rsid w:val="15EF14F0"/>
    <w:rsid w:val="15F1EF0C"/>
    <w:rsid w:val="162B916D"/>
    <w:rsid w:val="164C4AB1"/>
    <w:rsid w:val="17B94421"/>
    <w:rsid w:val="17D57E50"/>
    <w:rsid w:val="191B78B9"/>
    <w:rsid w:val="1A278B62"/>
    <w:rsid w:val="1A2AF3BF"/>
    <w:rsid w:val="1A33E667"/>
    <w:rsid w:val="1B3C719B"/>
    <w:rsid w:val="1C4B3269"/>
    <w:rsid w:val="1CC50D52"/>
    <w:rsid w:val="1D1D061A"/>
    <w:rsid w:val="1D89903A"/>
    <w:rsid w:val="1E7ED116"/>
    <w:rsid w:val="1F930C6A"/>
    <w:rsid w:val="2083061F"/>
    <w:rsid w:val="215FB862"/>
    <w:rsid w:val="2274C7F9"/>
    <w:rsid w:val="25CDFA5E"/>
    <w:rsid w:val="2659B7A7"/>
    <w:rsid w:val="268F8341"/>
    <w:rsid w:val="274D7964"/>
    <w:rsid w:val="27FB2955"/>
    <w:rsid w:val="2807DB31"/>
    <w:rsid w:val="28B1D774"/>
    <w:rsid w:val="28E40B05"/>
    <w:rsid w:val="29175FF3"/>
    <w:rsid w:val="2B169456"/>
    <w:rsid w:val="2C1B2ADB"/>
    <w:rsid w:val="2D56C024"/>
    <w:rsid w:val="2DE433BC"/>
    <w:rsid w:val="2ECEB9F8"/>
    <w:rsid w:val="31160AD5"/>
    <w:rsid w:val="314A903B"/>
    <w:rsid w:val="318CD6A5"/>
    <w:rsid w:val="326850C0"/>
    <w:rsid w:val="327F3F97"/>
    <w:rsid w:val="32CECB3C"/>
    <w:rsid w:val="360BAE88"/>
    <w:rsid w:val="362BCD29"/>
    <w:rsid w:val="365BA23F"/>
    <w:rsid w:val="369ED22C"/>
    <w:rsid w:val="3755BD8C"/>
    <w:rsid w:val="37F2AD43"/>
    <w:rsid w:val="38AA506D"/>
    <w:rsid w:val="3A0C3B07"/>
    <w:rsid w:val="3B503BB1"/>
    <w:rsid w:val="3BD6221B"/>
    <w:rsid w:val="3C1811AA"/>
    <w:rsid w:val="3CB3F40E"/>
    <w:rsid w:val="3D86F9EA"/>
    <w:rsid w:val="3E1A0B7F"/>
    <w:rsid w:val="3F19C8CA"/>
    <w:rsid w:val="40172359"/>
    <w:rsid w:val="4083CFA7"/>
    <w:rsid w:val="40B4A72B"/>
    <w:rsid w:val="40FC8776"/>
    <w:rsid w:val="41FE5EF4"/>
    <w:rsid w:val="42CAD9C5"/>
    <w:rsid w:val="42EF984A"/>
    <w:rsid w:val="4431FE0B"/>
    <w:rsid w:val="44F6059F"/>
    <w:rsid w:val="450EEB83"/>
    <w:rsid w:val="46B562D6"/>
    <w:rsid w:val="46C9C0B5"/>
    <w:rsid w:val="46F4693F"/>
    <w:rsid w:val="48A7E111"/>
    <w:rsid w:val="48A8637B"/>
    <w:rsid w:val="490EEB48"/>
    <w:rsid w:val="4A1622C1"/>
    <w:rsid w:val="4C6975FA"/>
    <w:rsid w:val="4CAE6CE9"/>
    <w:rsid w:val="4D3872DB"/>
    <w:rsid w:val="4D38D7F9"/>
    <w:rsid w:val="4D82EED8"/>
    <w:rsid w:val="4E9D47E2"/>
    <w:rsid w:val="4F87655E"/>
    <w:rsid w:val="5012A686"/>
    <w:rsid w:val="50A78E5B"/>
    <w:rsid w:val="51DBE4A0"/>
    <w:rsid w:val="5568922A"/>
    <w:rsid w:val="55C11BA5"/>
    <w:rsid w:val="58CE2F80"/>
    <w:rsid w:val="58CE52CE"/>
    <w:rsid w:val="58F38DA4"/>
    <w:rsid w:val="5984DF9B"/>
    <w:rsid w:val="5A0BC91B"/>
    <w:rsid w:val="5AA7D393"/>
    <w:rsid w:val="5B803606"/>
    <w:rsid w:val="5BD09BEA"/>
    <w:rsid w:val="5CCFBD7B"/>
    <w:rsid w:val="5D822CEC"/>
    <w:rsid w:val="5F6807A3"/>
    <w:rsid w:val="5FB58B98"/>
    <w:rsid w:val="618F627C"/>
    <w:rsid w:val="62D47D48"/>
    <w:rsid w:val="630AA3E2"/>
    <w:rsid w:val="64E63A60"/>
    <w:rsid w:val="673F1D23"/>
    <w:rsid w:val="676EC4B1"/>
    <w:rsid w:val="67841412"/>
    <w:rsid w:val="679DFDA4"/>
    <w:rsid w:val="6A1C5E3A"/>
    <w:rsid w:val="6A5D0C87"/>
    <w:rsid w:val="6B93A66A"/>
    <w:rsid w:val="6BEEF724"/>
    <w:rsid w:val="6E56889B"/>
    <w:rsid w:val="6E83DF75"/>
    <w:rsid w:val="6EE51F50"/>
    <w:rsid w:val="6F6DECB5"/>
    <w:rsid w:val="6FBC3AD0"/>
    <w:rsid w:val="716CFA0E"/>
    <w:rsid w:val="7184D350"/>
    <w:rsid w:val="729271A2"/>
    <w:rsid w:val="74AB6887"/>
    <w:rsid w:val="76991938"/>
    <w:rsid w:val="76C7DC83"/>
    <w:rsid w:val="7764B657"/>
    <w:rsid w:val="781E9A36"/>
    <w:rsid w:val="796367A5"/>
    <w:rsid w:val="7CEBF928"/>
    <w:rsid w:val="7D13EBB8"/>
    <w:rsid w:val="7D2CCBCF"/>
    <w:rsid w:val="7DF9E99A"/>
    <w:rsid w:val="7E17D7EE"/>
    <w:rsid w:val="7E282D6C"/>
    <w:rsid w:val="7EDDBB0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3ED08"/>
  <w15:chartTrackingRefBased/>
  <w15:docId w15:val="{BB1945EE-27F0-44DB-A9D3-8358D84F2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ội dung"/>
    <w:qFormat/>
    <w:rsid w:val="007713EE"/>
    <w:pPr>
      <w:spacing w:after="0" w:line="360" w:lineRule="auto"/>
      <w:ind w:firstLine="720"/>
      <w:jc w:val="both"/>
    </w:pPr>
    <w:rPr>
      <w:rFonts w:eastAsiaTheme="minorEastAsia"/>
      <w:lang w:eastAsia="zh-CN"/>
    </w:rPr>
  </w:style>
  <w:style w:type="paragraph" w:styleId="Heading1">
    <w:name w:val="heading 1"/>
    <w:basedOn w:val="Normal"/>
    <w:next w:val="Normal"/>
    <w:link w:val="Heading1Char"/>
    <w:autoRedefine/>
    <w:uiPriority w:val="9"/>
    <w:qFormat/>
    <w:rsid w:val="00C6546E"/>
    <w:pPr>
      <w:keepNext/>
      <w:keepLines/>
      <w:spacing w:before="240"/>
      <w:jc w:val="center"/>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rsid w:val="00C6546E"/>
    <w:pPr>
      <w:outlineLvl w:val="1"/>
    </w:pPr>
  </w:style>
  <w:style w:type="paragraph" w:styleId="Heading3">
    <w:name w:val="heading 3"/>
    <w:basedOn w:val="Normal"/>
    <w:next w:val="Normal"/>
    <w:link w:val="Heading3Char"/>
    <w:uiPriority w:val="9"/>
    <w:semiHidden/>
    <w:unhideWhenUsed/>
    <w:qFormat/>
    <w:rsid w:val="00C6546E"/>
    <w:pPr>
      <w:keepNext/>
      <w:keepLines/>
      <w:spacing w:before="40"/>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semiHidden/>
    <w:unhideWhenUsed/>
    <w:qFormat/>
    <w:rsid w:val="009C2DD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91230"/>
    <w:pPr>
      <w:spacing w:after="0" w:line="240" w:lineRule="auto"/>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F91230"/>
    <w:rPr>
      <w:rFonts w:asciiTheme="minorHAnsi" w:eastAsiaTheme="minorEastAsia" w:hAnsiTheme="minorHAnsi"/>
      <w:sz w:val="22"/>
    </w:rPr>
  </w:style>
  <w:style w:type="paragraph" w:styleId="Footer">
    <w:name w:val="footer"/>
    <w:basedOn w:val="Normal"/>
    <w:link w:val="FooterChar"/>
    <w:uiPriority w:val="99"/>
    <w:unhideWhenUsed/>
    <w:rsid w:val="00F91230"/>
    <w:pPr>
      <w:tabs>
        <w:tab w:val="center" w:pos="4680"/>
        <w:tab w:val="right" w:pos="9360"/>
      </w:tabs>
      <w:spacing w:line="240" w:lineRule="auto"/>
    </w:pPr>
    <w:rPr>
      <w:rFonts w:eastAsiaTheme="minorHAnsi"/>
      <w:lang w:eastAsia="en-US"/>
    </w:rPr>
  </w:style>
  <w:style w:type="character" w:customStyle="1" w:styleId="FooterChar">
    <w:name w:val="Footer Char"/>
    <w:basedOn w:val="DefaultParagraphFont"/>
    <w:link w:val="Footer"/>
    <w:uiPriority w:val="99"/>
    <w:rsid w:val="00F91230"/>
  </w:style>
  <w:style w:type="paragraph" w:styleId="Title">
    <w:name w:val="Title"/>
    <w:basedOn w:val="Normal"/>
    <w:link w:val="TitleChar"/>
    <w:qFormat/>
    <w:rsid w:val="00F600D4"/>
    <w:pPr>
      <w:spacing w:line="240" w:lineRule="auto"/>
      <w:jc w:val="center"/>
    </w:pPr>
    <w:rPr>
      <w:rFonts w:eastAsia="Times New Roman" w:cs="Times New Roman"/>
      <w:b/>
      <w:sz w:val="28"/>
      <w:szCs w:val="24"/>
      <w:lang w:eastAsia="en-US"/>
    </w:rPr>
  </w:style>
  <w:style w:type="character" w:customStyle="1" w:styleId="TitleChar">
    <w:name w:val="Title Char"/>
    <w:basedOn w:val="DefaultParagraphFont"/>
    <w:link w:val="Title"/>
    <w:rsid w:val="00EB2ADC"/>
    <w:rPr>
      <w:rFonts w:eastAsia="Times New Roman" w:cs="Times New Roman"/>
      <w:b/>
      <w:sz w:val="28"/>
      <w:szCs w:val="24"/>
    </w:rPr>
  </w:style>
  <w:style w:type="table" w:styleId="TableGrid">
    <w:name w:val="Table Grid"/>
    <w:basedOn w:val="TableNormal"/>
    <w:uiPriority w:val="39"/>
    <w:rsid w:val="00C654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546E"/>
    <w:rPr>
      <w:rFonts w:eastAsiaTheme="majorEastAsia" w:cstheme="majorBidi"/>
      <w:color w:val="000000" w:themeColor="text1"/>
      <w:sz w:val="32"/>
      <w:szCs w:val="32"/>
      <w:lang w:eastAsia="zh-CN"/>
    </w:rPr>
  </w:style>
  <w:style w:type="paragraph" w:styleId="TOCHeading">
    <w:name w:val="TOC Heading"/>
    <w:basedOn w:val="Heading1"/>
    <w:next w:val="Normal"/>
    <w:uiPriority w:val="39"/>
    <w:unhideWhenUsed/>
    <w:qFormat/>
    <w:rsid w:val="00C6546E"/>
    <w:pPr>
      <w:ind w:firstLine="0"/>
      <w:jc w:val="left"/>
      <w:outlineLvl w:val="9"/>
    </w:pPr>
    <w:rPr>
      <w:lang w:eastAsia="en-US"/>
    </w:rPr>
  </w:style>
  <w:style w:type="character" w:customStyle="1" w:styleId="Heading2Char">
    <w:name w:val="Heading 2 Char"/>
    <w:basedOn w:val="DefaultParagraphFont"/>
    <w:link w:val="Heading2"/>
    <w:uiPriority w:val="9"/>
    <w:rsid w:val="00C6546E"/>
    <w:rPr>
      <w:rFonts w:eastAsiaTheme="minorEastAsia"/>
      <w:lang w:eastAsia="zh-CN"/>
    </w:rPr>
  </w:style>
  <w:style w:type="character" w:customStyle="1" w:styleId="Heading3Char">
    <w:name w:val="Heading 3 Char"/>
    <w:basedOn w:val="DefaultParagraphFont"/>
    <w:link w:val="Heading3"/>
    <w:uiPriority w:val="9"/>
    <w:semiHidden/>
    <w:rsid w:val="00C6546E"/>
    <w:rPr>
      <w:rFonts w:eastAsiaTheme="majorEastAsia" w:cstheme="majorBidi"/>
      <w:color w:val="000000" w:themeColor="text1"/>
      <w:sz w:val="28"/>
      <w:szCs w:val="24"/>
      <w:lang w:eastAsia="zh-CN"/>
    </w:rPr>
  </w:style>
  <w:style w:type="paragraph" w:styleId="Header">
    <w:name w:val="header"/>
    <w:basedOn w:val="Normal"/>
    <w:link w:val="HeaderChar"/>
    <w:uiPriority w:val="99"/>
    <w:unhideWhenUsed/>
    <w:rsid w:val="00EB2ADC"/>
    <w:pPr>
      <w:tabs>
        <w:tab w:val="center" w:pos="4680"/>
        <w:tab w:val="right" w:pos="9360"/>
      </w:tabs>
      <w:spacing w:line="240" w:lineRule="auto"/>
    </w:pPr>
  </w:style>
  <w:style w:type="character" w:customStyle="1" w:styleId="HeaderChar">
    <w:name w:val="Header Char"/>
    <w:basedOn w:val="DefaultParagraphFont"/>
    <w:link w:val="Header"/>
    <w:uiPriority w:val="99"/>
    <w:rsid w:val="00EB2ADC"/>
    <w:rPr>
      <w:rFonts w:eastAsiaTheme="minorEastAsia"/>
      <w:lang w:eastAsia="zh-CN"/>
    </w:rPr>
  </w:style>
  <w:style w:type="paragraph" w:customStyle="1" w:styleId="TIU">
    <w:name w:val="TIÊU ĐỀ"/>
    <w:basedOn w:val="Normal"/>
    <w:link w:val="TIUChar"/>
    <w:qFormat/>
    <w:rsid w:val="00894615"/>
    <w:pPr>
      <w:jc w:val="center"/>
    </w:pPr>
    <w:rPr>
      <w:b/>
      <w:bCs/>
      <w:sz w:val="36"/>
      <w:szCs w:val="36"/>
    </w:rPr>
  </w:style>
  <w:style w:type="paragraph" w:customStyle="1" w:styleId="CHNG">
    <w:name w:val="CHƯƠNG"/>
    <w:basedOn w:val="Heading1"/>
    <w:link w:val="CHNGChar"/>
    <w:qFormat/>
    <w:rsid w:val="00A85E3F"/>
    <w:rPr>
      <w:b/>
      <w:bCs/>
    </w:rPr>
  </w:style>
  <w:style w:type="character" w:customStyle="1" w:styleId="TIUChar">
    <w:name w:val="TIÊU ĐỀ Char"/>
    <w:basedOn w:val="Heading2Char"/>
    <w:link w:val="TIU"/>
    <w:rsid w:val="00EF7874"/>
    <w:rPr>
      <w:rFonts w:eastAsiaTheme="minorEastAsia"/>
      <w:b/>
      <w:bCs/>
      <w:sz w:val="36"/>
      <w:szCs w:val="36"/>
      <w:lang w:eastAsia="zh-CN"/>
    </w:rPr>
  </w:style>
  <w:style w:type="paragraph" w:styleId="TOC2">
    <w:name w:val="toc 2"/>
    <w:basedOn w:val="Normal"/>
    <w:next w:val="Normal"/>
    <w:autoRedefine/>
    <w:uiPriority w:val="39"/>
    <w:unhideWhenUsed/>
    <w:rsid w:val="00CF0A81"/>
    <w:pPr>
      <w:spacing w:after="100"/>
      <w:ind w:left="260"/>
    </w:pPr>
  </w:style>
  <w:style w:type="character" w:customStyle="1" w:styleId="CHNGChar">
    <w:name w:val="CHƯƠNG Char"/>
    <w:basedOn w:val="DefaultParagraphFont"/>
    <w:link w:val="CHNG"/>
    <w:rsid w:val="00A85E3F"/>
    <w:rPr>
      <w:rFonts w:eastAsiaTheme="majorEastAsia" w:cstheme="majorBidi"/>
      <w:b/>
      <w:bCs/>
      <w:color w:val="000000" w:themeColor="text1"/>
      <w:sz w:val="32"/>
      <w:szCs w:val="32"/>
      <w:lang w:eastAsia="zh-CN"/>
    </w:rPr>
  </w:style>
  <w:style w:type="character" w:styleId="Hyperlink">
    <w:name w:val="Hyperlink"/>
    <w:basedOn w:val="DefaultParagraphFont"/>
    <w:uiPriority w:val="99"/>
    <w:unhideWhenUsed/>
    <w:rsid w:val="00CF0A81"/>
    <w:rPr>
      <w:color w:val="0563C1" w:themeColor="hyperlink"/>
      <w:u w:val="single"/>
    </w:rPr>
  </w:style>
  <w:style w:type="paragraph" w:styleId="TOC1">
    <w:name w:val="toc 1"/>
    <w:basedOn w:val="Normal"/>
    <w:next w:val="Normal"/>
    <w:autoRedefine/>
    <w:uiPriority w:val="39"/>
    <w:unhideWhenUsed/>
    <w:rsid w:val="00EF7874"/>
    <w:pPr>
      <w:spacing w:after="100"/>
    </w:pPr>
  </w:style>
  <w:style w:type="paragraph" w:styleId="Caption">
    <w:name w:val="caption"/>
    <w:basedOn w:val="Normal"/>
    <w:next w:val="Normal"/>
    <w:uiPriority w:val="35"/>
    <w:unhideWhenUsed/>
    <w:qFormat/>
    <w:rsid w:val="00413C3A"/>
    <w:pPr>
      <w:spacing w:after="200" w:line="240" w:lineRule="auto"/>
    </w:pPr>
    <w:rPr>
      <w:i/>
      <w:iCs/>
      <w:color w:val="44546A" w:themeColor="text2"/>
      <w:sz w:val="18"/>
      <w:szCs w:val="18"/>
    </w:rPr>
  </w:style>
  <w:style w:type="paragraph" w:styleId="ListParagraph">
    <w:name w:val="List Paragraph"/>
    <w:basedOn w:val="Normal"/>
    <w:link w:val="ListParagraphChar"/>
    <w:uiPriority w:val="34"/>
    <w:qFormat/>
    <w:rsid w:val="00F90841"/>
    <w:pPr>
      <w:ind w:left="720"/>
      <w:contextualSpacing/>
    </w:pPr>
  </w:style>
  <w:style w:type="paragraph" w:styleId="NormalWeb">
    <w:name w:val="Normal (Web)"/>
    <w:basedOn w:val="Normal"/>
    <w:uiPriority w:val="99"/>
    <w:unhideWhenUsed/>
    <w:rsid w:val="00F90841"/>
    <w:pPr>
      <w:spacing w:before="100" w:beforeAutospacing="1" w:after="100" w:afterAutospacing="1" w:line="240" w:lineRule="auto"/>
      <w:ind w:firstLine="0"/>
      <w:jc w:val="left"/>
    </w:pPr>
    <w:rPr>
      <w:rFonts w:eastAsia="Times New Roman" w:cs="Times New Roman"/>
      <w:sz w:val="24"/>
      <w:szCs w:val="24"/>
    </w:rPr>
  </w:style>
  <w:style w:type="character" w:styleId="PlaceholderText">
    <w:name w:val="Placeholder Text"/>
    <w:basedOn w:val="DefaultParagraphFont"/>
    <w:uiPriority w:val="99"/>
    <w:semiHidden/>
    <w:rsid w:val="000B128A"/>
    <w:rPr>
      <w:color w:val="808080"/>
    </w:rPr>
  </w:style>
  <w:style w:type="paragraph" w:customStyle="1" w:styleId="11">
    <w:name w:val="1.1."/>
    <w:basedOn w:val="Heading2"/>
    <w:link w:val="11Char"/>
    <w:qFormat/>
    <w:rsid w:val="00B729D1"/>
    <w:pPr>
      <w:numPr>
        <w:ilvl w:val="1"/>
        <w:numId w:val="1"/>
      </w:numPr>
    </w:pPr>
    <w:rPr>
      <w:b/>
      <w:bCs/>
      <w:sz w:val="30"/>
    </w:rPr>
  </w:style>
  <w:style w:type="paragraph" w:customStyle="1" w:styleId="131">
    <w:name w:val="1.3.1."/>
    <w:basedOn w:val="Heading3"/>
    <w:link w:val="131Char"/>
    <w:qFormat/>
    <w:rsid w:val="00CF3943"/>
    <w:pPr>
      <w:numPr>
        <w:ilvl w:val="2"/>
        <w:numId w:val="1"/>
      </w:numPr>
    </w:pPr>
    <w:rPr>
      <w:b/>
      <w:bCs/>
      <w:i/>
      <w:iCs/>
      <w:sz w:val="26"/>
    </w:rPr>
  </w:style>
  <w:style w:type="character" w:customStyle="1" w:styleId="ListParagraphChar">
    <w:name w:val="List Paragraph Char"/>
    <w:basedOn w:val="DefaultParagraphFont"/>
    <w:link w:val="ListParagraph"/>
    <w:uiPriority w:val="34"/>
    <w:rsid w:val="00C46DC6"/>
    <w:rPr>
      <w:rFonts w:eastAsiaTheme="minorEastAsia"/>
      <w:lang w:eastAsia="zh-CN"/>
    </w:rPr>
  </w:style>
  <w:style w:type="character" w:customStyle="1" w:styleId="11Char">
    <w:name w:val="1.1. Char"/>
    <w:basedOn w:val="ListParagraphChar"/>
    <w:link w:val="11"/>
    <w:rsid w:val="00B729D1"/>
    <w:rPr>
      <w:rFonts w:eastAsiaTheme="minorEastAsia"/>
      <w:b/>
      <w:bCs/>
      <w:sz w:val="30"/>
      <w:lang w:eastAsia="zh-CN"/>
    </w:rPr>
  </w:style>
  <w:style w:type="paragraph" w:styleId="TOC3">
    <w:name w:val="toc 3"/>
    <w:basedOn w:val="Normal"/>
    <w:next w:val="Normal"/>
    <w:autoRedefine/>
    <w:uiPriority w:val="39"/>
    <w:unhideWhenUsed/>
    <w:rsid w:val="00C46DC6"/>
    <w:pPr>
      <w:spacing w:after="100"/>
      <w:ind w:left="520"/>
    </w:pPr>
  </w:style>
  <w:style w:type="character" w:customStyle="1" w:styleId="131Char">
    <w:name w:val="1.3.1. Char"/>
    <w:basedOn w:val="ListParagraphChar"/>
    <w:link w:val="131"/>
    <w:rsid w:val="00CF3943"/>
    <w:rPr>
      <w:rFonts w:eastAsiaTheme="majorEastAsia" w:cstheme="majorBidi"/>
      <w:b/>
      <w:bCs/>
      <w:i/>
      <w:iCs/>
      <w:color w:val="000000" w:themeColor="text1"/>
      <w:szCs w:val="24"/>
      <w:lang w:eastAsia="zh-CN"/>
    </w:rPr>
  </w:style>
  <w:style w:type="paragraph" w:customStyle="1" w:styleId="21">
    <w:name w:val="2.1"/>
    <w:basedOn w:val="Heading2"/>
    <w:link w:val="21Char"/>
    <w:qFormat/>
    <w:rsid w:val="00C46DC6"/>
    <w:pPr>
      <w:numPr>
        <w:numId w:val="2"/>
      </w:numPr>
    </w:pPr>
    <w:rPr>
      <w:b/>
      <w:bCs/>
      <w:sz w:val="30"/>
      <w:szCs w:val="30"/>
    </w:rPr>
  </w:style>
  <w:style w:type="character" w:customStyle="1" w:styleId="21Char">
    <w:name w:val="2.1 Char"/>
    <w:basedOn w:val="ListParagraphChar"/>
    <w:link w:val="21"/>
    <w:rsid w:val="00C46DC6"/>
    <w:rPr>
      <w:rFonts w:eastAsiaTheme="minorEastAsia"/>
      <w:b/>
      <w:bCs/>
      <w:sz w:val="30"/>
      <w:szCs w:val="30"/>
      <w:lang w:eastAsia="zh-CN"/>
    </w:rPr>
  </w:style>
  <w:style w:type="paragraph" w:styleId="TableofFigures">
    <w:name w:val="table of figures"/>
    <w:basedOn w:val="Normal"/>
    <w:next w:val="Normal"/>
    <w:uiPriority w:val="99"/>
    <w:unhideWhenUsed/>
    <w:rsid w:val="00C46DC6"/>
  </w:style>
  <w:style w:type="character" w:styleId="UnresolvedMention">
    <w:name w:val="Unresolved Mention"/>
    <w:basedOn w:val="DefaultParagraphFont"/>
    <w:uiPriority w:val="99"/>
    <w:semiHidden/>
    <w:unhideWhenUsed/>
    <w:rsid w:val="00E14D02"/>
    <w:rPr>
      <w:color w:val="605E5C"/>
      <w:shd w:val="clear" w:color="auto" w:fill="E1DFDD"/>
    </w:rPr>
  </w:style>
  <w:style w:type="paragraph" w:customStyle="1" w:styleId="211">
    <w:name w:val="2.1.1"/>
    <w:basedOn w:val="Heading3"/>
    <w:link w:val="211Char"/>
    <w:qFormat/>
    <w:rsid w:val="00A61DEF"/>
    <w:pPr>
      <w:numPr>
        <w:numId w:val="3"/>
      </w:numPr>
    </w:pPr>
    <w:rPr>
      <w:b/>
      <w:bCs/>
      <w:i/>
      <w:iCs/>
      <w:color w:val="auto"/>
      <w:szCs w:val="28"/>
    </w:rPr>
  </w:style>
  <w:style w:type="character" w:customStyle="1" w:styleId="211Char">
    <w:name w:val="2.1.1 Char"/>
    <w:basedOn w:val="DefaultParagraphFont"/>
    <w:link w:val="211"/>
    <w:rsid w:val="009F66D7"/>
    <w:rPr>
      <w:rFonts w:eastAsiaTheme="majorEastAsia" w:cstheme="majorBidi"/>
      <w:b/>
      <w:bCs/>
      <w:i/>
      <w:iCs/>
      <w:sz w:val="28"/>
      <w:szCs w:val="28"/>
      <w:lang w:eastAsia="zh-CN"/>
    </w:rPr>
  </w:style>
  <w:style w:type="character" w:customStyle="1" w:styleId="Heading4Char">
    <w:name w:val="Heading 4 Char"/>
    <w:basedOn w:val="DefaultParagraphFont"/>
    <w:link w:val="Heading4"/>
    <w:uiPriority w:val="9"/>
    <w:semiHidden/>
    <w:rsid w:val="009C2DDB"/>
    <w:rPr>
      <w:rFonts w:asciiTheme="majorHAnsi" w:eastAsiaTheme="majorEastAsia" w:hAnsiTheme="majorHAnsi" w:cstheme="majorBidi"/>
      <w:i/>
      <w:iCs/>
      <w:color w:val="2F5496" w:themeColor="accent1" w:themeShade="BF"/>
      <w:lang w:eastAsia="zh-CN"/>
    </w:rPr>
  </w:style>
  <w:style w:type="character" w:customStyle="1" w:styleId="fontstyle01">
    <w:name w:val="fontstyle01"/>
    <w:basedOn w:val="DefaultParagraphFont"/>
    <w:rsid w:val="00545D68"/>
    <w:rPr>
      <w:rFonts w:ascii="TimesNewRomanPSMT" w:hAnsi="TimesNewRomanPSMT" w:hint="default"/>
      <w:b w:val="0"/>
      <w:bCs w:val="0"/>
      <w:i w:val="0"/>
      <w:iCs w:val="0"/>
      <w:color w:val="000000"/>
      <w:sz w:val="26"/>
      <w:szCs w:val="26"/>
    </w:rPr>
  </w:style>
  <w:style w:type="paragraph" w:customStyle="1" w:styleId="item">
    <w:name w:val="item"/>
    <w:basedOn w:val="Normal"/>
    <w:rsid w:val="001B6524"/>
    <w:pPr>
      <w:spacing w:before="100" w:beforeAutospacing="1" w:after="100" w:afterAutospacing="1" w:line="240" w:lineRule="auto"/>
      <w:ind w:firstLine="0"/>
      <w:jc w:val="left"/>
    </w:pPr>
    <w:rPr>
      <w:rFonts w:eastAsia="Times New Roman" w:cs="Times New Roman"/>
      <w:sz w:val="24"/>
      <w:szCs w:val="24"/>
      <w:lang w:eastAsia="en-US"/>
    </w:rPr>
  </w:style>
  <w:style w:type="paragraph" w:customStyle="1" w:styleId="221">
    <w:name w:val="2.2.1"/>
    <w:basedOn w:val="211"/>
    <w:link w:val="221Char"/>
    <w:qFormat/>
    <w:rsid w:val="003F4251"/>
    <w:pPr>
      <w:numPr>
        <w:numId w:val="4"/>
      </w:numPr>
    </w:pPr>
  </w:style>
  <w:style w:type="character" w:customStyle="1" w:styleId="221Char">
    <w:name w:val="2.2.1 Char"/>
    <w:basedOn w:val="211Char"/>
    <w:link w:val="221"/>
    <w:rsid w:val="003233A5"/>
    <w:rPr>
      <w:rFonts w:eastAsiaTheme="majorEastAsia" w:cstheme="majorBidi"/>
      <w:b/>
      <w:bCs/>
      <w:i/>
      <w:iCs/>
      <w:sz w:val="28"/>
      <w:szCs w:val="28"/>
      <w:lang w:eastAsia="zh-CN"/>
    </w:rPr>
  </w:style>
  <w:style w:type="paragraph" w:customStyle="1" w:styleId="231">
    <w:name w:val="2.3.1"/>
    <w:basedOn w:val="221"/>
    <w:link w:val="231Char"/>
    <w:qFormat/>
    <w:rsid w:val="00EF59FB"/>
    <w:pPr>
      <w:numPr>
        <w:numId w:val="5"/>
      </w:numPr>
    </w:pPr>
  </w:style>
  <w:style w:type="character" w:customStyle="1" w:styleId="231Char">
    <w:name w:val="2.3.1 Char"/>
    <w:basedOn w:val="221Char"/>
    <w:link w:val="231"/>
    <w:rsid w:val="00EF59FB"/>
    <w:rPr>
      <w:rFonts w:eastAsiaTheme="majorEastAsia" w:cstheme="majorBidi"/>
      <w:b/>
      <w:bCs/>
      <w:i/>
      <w:iCs/>
      <w:sz w:val="28"/>
      <w:szCs w:val="28"/>
      <w:lang w:eastAsia="zh-CN"/>
    </w:rPr>
  </w:style>
  <w:style w:type="paragraph" w:styleId="Revision">
    <w:name w:val="Revision"/>
    <w:hidden/>
    <w:uiPriority w:val="99"/>
    <w:semiHidden/>
    <w:rsid w:val="00943A1E"/>
    <w:pPr>
      <w:spacing w:after="0" w:line="240" w:lineRule="auto"/>
    </w:pPr>
    <w:rPr>
      <w:rFonts w:eastAsiaTheme="minorEastAsia"/>
      <w:lang w:eastAsia="zh-CN"/>
    </w:rPr>
  </w:style>
  <w:style w:type="character" w:styleId="Strong">
    <w:name w:val="Strong"/>
    <w:basedOn w:val="DefaultParagraphFont"/>
    <w:uiPriority w:val="22"/>
    <w:qFormat/>
    <w:rsid w:val="00F5086B"/>
    <w:rPr>
      <w:b/>
      <w:bCs/>
    </w:rPr>
  </w:style>
  <w:style w:type="character" w:styleId="FollowedHyperlink">
    <w:name w:val="FollowedHyperlink"/>
    <w:basedOn w:val="DefaultParagraphFont"/>
    <w:uiPriority w:val="99"/>
    <w:semiHidden/>
    <w:unhideWhenUsed/>
    <w:rsid w:val="00D5633D"/>
    <w:rPr>
      <w:color w:val="954F72" w:themeColor="followedHyperlink"/>
      <w:u w:val="single"/>
    </w:rPr>
  </w:style>
  <w:style w:type="paragraph" w:customStyle="1" w:styleId="31">
    <w:name w:val="3.1"/>
    <w:basedOn w:val="Heading2"/>
    <w:link w:val="31Char"/>
    <w:qFormat/>
    <w:rsid w:val="00336ED1"/>
    <w:pPr>
      <w:numPr>
        <w:numId w:val="8"/>
      </w:numPr>
    </w:pPr>
    <w:rPr>
      <w:b/>
      <w:sz w:val="30"/>
    </w:rPr>
  </w:style>
  <w:style w:type="paragraph" w:customStyle="1" w:styleId="41">
    <w:name w:val="4.1"/>
    <w:basedOn w:val="Heading2"/>
    <w:link w:val="41Char"/>
    <w:qFormat/>
    <w:rsid w:val="003437B5"/>
    <w:pPr>
      <w:numPr>
        <w:numId w:val="9"/>
      </w:numPr>
    </w:pPr>
    <w:rPr>
      <w:b/>
      <w:bCs/>
      <w:sz w:val="30"/>
      <w:szCs w:val="30"/>
    </w:rPr>
  </w:style>
  <w:style w:type="character" w:customStyle="1" w:styleId="31Char">
    <w:name w:val="3.1 Char"/>
    <w:basedOn w:val="21Char"/>
    <w:link w:val="31"/>
    <w:rsid w:val="00336ED1"/>
    <w:rPr>
      <w:rFonts w:eastAsiaTheme="minorEastAsia"/>
      <w:b/>
      <w:bCs w:val="0"/>
      <w:sz w:val="30"/>
      <w:szCs w:val="30"/>
      <w:lang w:eastAsia="zh-CN"/>
    </w:rPr>
  </w:style>
  <w:style w:type="paragraph" w:customStyle="1" w:styleId="51">
    <w:name w:val="5.1"/>
    <w:basedOn w:val="Heading2"/>
    <w:link w:val="51Char"/>
    <w:qFormat/>
    <w:rsid w:val="004C7E57"/>
    <w:pPr>
      <w:numPr>
        <w:numId w:val="10"/>
      </w:numPr>
    </w:pPr>
    <w:rPr>
      <w:b/>
      <w:sz w:val="30"/>
    </w:rPr>
  </w:style>
  <w:style w:type="character" w:customStyle="1" w:styleId="41Char">
    <w:name w:val="4.1 Char"/>
    <w:basedOn w:val="ListParagraphChar"/>
    <w:link w:val="41"/>
    <w:rsid w:val="003437B5"/>
    <w:rPr>
      <w:rFonts w:eastAsiaTheme="minorEastAsia"/>
      <w:b/>
      <w:bCs/>
      <w:sz w:val="30"/>
      <w:szCs w:val="30"/>
      <w:lang w:eastAsia="zh-CN"/>
    </w:rPr>
  </w:style>
  <w:style w:type="character" w:customStyle="1" w:styleId="51Char">
    <w:name w:val="5.1 Char"/>
    <w:basedOn w:val="DefaultParagraphFont"/>
    <w:link w:val="51"/>
    <w:rsid w:val="004C7E57"/>
    <w:rPr>
      <w:rFonts w:eastAsiaTheme="minorEastAsia"/>
      <w:b/>
      <w:sz w:val="30"/>
      <w:lang w:eastAsia="zh-CN"/>
    </w:rPr>
  </w:style>
  <w:style w:type="paragraph" w:styleId="EndnoteText">
    <w:name w:val="endnote text"/>
    <w:basedOn w:val="Normal"/>
    <w:link w:val="EndnoteTextChar"/>
    <w:uiPriority w:val="99"/>
    <w:semiHidden/>
    <w:unhideWhenUsed/>
    <w:rsid w:val="004F2F1C"/>
    <w:pPr>
      <w:spacing w:line="240" w:lineRule="auto"/>
    </w:pPr>
    <w:rPr>
      <w:sz w:val="20"/>
      <w:szCs w:val="20"/>
    </w:rPr>
  </w:style>
  <w:style w:type="character" w:customStyle="1" w:styleId="EndnoteTextChar">
    <w:name w:val="Endnote Text Char"/>
    <w:basedOn w:val="DefaultParagraphFont"/>
    <w:link w:val="EndnoteText"/>
    <w:uiPriority w:val="99"/>
    <w:semiHidden/>
    <w:rsid w:val="004F2F1C"/>
    <w:rPr>
      <w:rFonts w:eastAsiaTheme="minorEastAsia"/>
      <w:sz w:val="20"/>
      <w:szCs w:val="20"/>
      <w:lang w:eastAsia="zh-CN"/>
    </w:rPr>
  </w:style>
  <w:style w:type="character" w:styleId="EndnoteReference">
    <w:name w:val="endnote reference"/>
    <w:basedOn w:val="DefaultParagraphFont"/>
    <w:uiPriority w:val="99"/>
    <w:semiHidden/>
    <w:unhideWhenUsed/>
    <w:rsid w:val="004F2F1C"/>
    <w:rPr>
      <w:vertAlign w:val="superscript"/>
    </w:rPr>
  </w:style>
  <w:style w:type="paragraph" w:customStyle="1" w:styleId="411">
    <w:name w:val="4.1.1."/>
    <w:basedOn w:val="Heading3"/>
    <w:link w:val="411Char"/>
    <w:qFormat/>
    <w:rsid w:val="0070732E"/>
    <w:pPr>
      <w:numPr>
        <w:numId w:val="27"/>
      </w:numPr>
    </w:pPr>
    <w:rPr>
      <w:b/>
      <w:i/>
    </w:rPr>
  </w:style>
  <w:style w:type="character" w:customStyle="1" w:styleId="411Char">
    <w:name w:val="4.1.1. Char"/>
    <w:basedOn w:val="131Char"/>
    <w:link w:val="411"/>
    <w:rsid w:val="0070732E"/>
    <w:rPr>
      <w:rFonts w:eastAsiaTheme="majorEastAsia" w:cstheme="majorBidi"/>
      <w:b/>
      <w:bCs w:val="0"/>
      <w:i/>
      <w:iCs w:val="0"/>
      <w:color w:val="000000" w:themeColor="text1"/>
      <w:sz w:val="28"/>
      <w:szCs w:val="24"/>
      <w:lang w:eastAsia="zh-CN"/>
    </w:rPr>
  </w:style>
  <w:style w:type="paragraph" w:customStyle="1" w:styleId="421">
    <w:name w:val="4.2.1"/>
    <w:basedOn w:val="Heading3"/>
    <w:link w:val="421Char"/>
    <w:qFormat/>
    <w:rsid w:val="007E4055"/>
    <w:pPr>
      <w:numPr>
        <w:numId w:val="28"/>
      </w:numPr>
    </w:pPr>
    <w:rPr>
      <w:b/>
      <w:i/>
    </w:rPr>
  </w:style>
  <w:style w:type="character" w:customStyle="1" w:styleId="421Char">
    <w:name w:val="4.2.1 Char"/>
    <w:basedOn w:val="411Char"/>
    <w:link w:val="421"/>
    <w:rsid w:val="007E4055"/>
    <w:rPr>
      <w:rFonts w:eastAsiaTheme="majorEastAsia" w:cstheme="majorBidi"/>
      <w:b/>
      <w:bCs w:val="0"/>
      <w:i/>
      <w:iCs w:val="0"/>
      <w:color w:val="000000" w:themeColor="text1"/>
      <w:sz w:val="28"/>
      <w:szCs w:val="24"/>
      <w:lang w:eastAsia="zh-CN"/>
    </w:rPr>
  </w:style>
  <w:style w:type="paragraph" w:customStyle="1" w:styleId="4111">
    <w:name w:val="4.1.1.1"/>
    <w:basedOn w:val="Heading4"/>
    <w:link w:val="4111Char"/>
    <w:qFormat/>
    <w:rsid w:val="00F644D4"/>
    <w:pPr>
      <w:numPr>
        <w:numId w:val="29"/>
      </w:numPr>
    </w:pPr>
    <w:rPr>
      <w:rFonts w:ascii="Times New Roman" w:hAnsi="Times New Roman"/>
      <w:b/>
      <w:i w:val="0"/>
      <w:color w:val="auto"/>
    </w:rPr>
  </w:style>
  <w:style w:type="paragraph" w:customStyle="1" w:styleId="4121">
    <w:name w:val="4.1.2.1."/>
    <w:basedOn w:val="Heading4"/>
    <w:link w:val="4121Char"/>
    <w:qFormat/>
    <w:rsid w:val="00505BB1"/>
    <w:pPr>
      <w:numPr>
        <w:numId w:val="30"/>
      </w:numPr>
    </w:pPr>
    <w:rPr>
      <w:rFonts w:ascii="Times New Roman" w:hAnsi="Times New Roman"/>
      <w:b/>
      <w:i w:val="0"/>
      <w:color w:val="auto"/>
    </w:rPr>
  </w:style>
  <w:style w:type="character" w:customStyle="1" w:styleId="4111Char">
    <w:name w:val="4.1.1.1 Char"/>
    <w:basedOn w:val="411Char"/>
    <w:link w:val="4111"/>
    <w:rsid w:val="00F644D4"/>
    <w:rPr>
      <w:rFonts w:eastAsiaTheme="majorEastAsia" w:cstheme="majorBidi"/>
      <w:b/>
      <w:bCs w:val="0"/>
      <w:i w:val="0"/>
      <w:iCs/>
      <w:color w:val="000000" w:themeColor="text1"/>
      <w:sz w:val="28"/>
      <w:szCs w:val="24"/>
      <w:lang w:eastAsia="zh-CN"/>
    </w:rPr>
  </w:style>
  <w:style w:type="character" w:customStyle="1" w:styleId="4121Char">
    <w:name w:val="4.1.2.1. Char"/>
    <w:basedOn w:val="421Char"/>
    <w:link w:val="4121"/>
    <w:rsid w:val="00505BB1"/>
    <w:rPr>
      <w:rFonts w:eastAsiaTheme="majorEastAsia" w:cstheme="majorBidi"/>
      <w:b/>
      <w:bCs w:val="0"/>
      <w:i w:val="0"/>
      <w:iCs/>
      <w:color w:val="000000" w:themeColor="text1"/>
      <w:sz w:val="28"/>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55503">
      <w:bodyDiv w:val="1"/>
      <w:marLeft w:val="0"/>
      <w:marRight w:val="0"/>
      <w:marTop w:val="0"/>
      <w:marBottom w:val="0"/>
      <w:divBdr>
        <w:top w:val="none" w:sz="0" w:space="0" w:color="auto"/>
        <w:left w:val="none" w:sz="0" w:space="0" w:color="auto"/>
        <w:bottom w:val="none" w:sz="0" w:space="0" w:color="auto"/>
        <w:right w:val="none" w:sz="0" w:space="0" w:color="auto"/>
      </w:divBdr>
    </w:div>
    <w:div w:id="74790339">
      <w:bodyDiv w:val="1"/>
      <w:marLeft w:val="0"/>
      <w:marRight w:val="0"/>
      <w:marTop w:val="0"/>
      <w:marBottom w:val="0"/>
      <w:divBdr>
        <w:top w:val="none" w:sz="0" w:space="0" w:color="auto"/>
        <w:left w:val="none" w:sz="0" w:space="0" w:color="auto"/>
        <w:bottom w:val="none" w:sz="0" w:space="0" w:color="auto"/>
        <w:right w:val="none" w:sz="0" w:space="0" w:color="auto"/>
      </w:divBdr>
    </w:div>
    <w:div w:id="124586340">
      <w:bodyDiv w:val="1"/>
      <w:marLeft w:val="0"/>
      <w:marRight w:val="0"/>
      <w:marTop w:val="0"/>
      <w:marBottom w:val="0"/>
      <w:divBdr>
        <w:top w:val="none" w:sz="0" w:space="0" w:color="auto"/>
        <w:left w:val="none" w:sz="0" w:space="0" w:color="auto"/>
        <w:bottom w:val="none" w:sz="0" w:space="0" w:color="auto"/>
        <w:right w:val="none" w:sz="0" w:space="0" w:color="auto"/>
      </w:divBdr>
    </w:div>
    <w:div w:id="367804813">
      <w:bodyDiv w:val="1"/>
      <w:marLeft w:val="0"/>
      <w:marRight w:val="0"/>
      <w:marTop w:val="0"/>
      <w:marBottom w:val="0"/>
      <w:divBdr>
        <w:top w:val="none" w:sz="0" w:space="0" w:color="auto"/>
        <w:left w:val="none" w:sz="0" w:space="0" w:color="auto"/>
        <w:bottom w:val="none" w:sz="0" w:space="0" w:color="auto"/>
        <w:right w:val="none" w:sz="0" w:space="0" w:color="auto"/>
      </w:divBdr>
    </w:div>
    <w:div w:id="437221987">
      <w:bodyDiv w:val="1"/>
      <w:marLeft w:val="0"/>
      <w:marRight w:val="0"/>
      <w:marTop w:val="0"/>
      <w:marBottom w:val="0"/>
      <w:divBdr>
        <w:top w:val="none" w:sz="0" w:space="0" w:color="auto"/>
        <w:left w:val="none" w:sz="0" w:space="0" w:color="auto"/>
        <w:bottom w:val="none" w:sz="0" w:space="0" w:color="auto"/>
        <w:right w:val="none" w:sz="0" w:space="0" w:color="auto"/>
      </w:divBdr>
    </w:div>
    <w:div w:id="478350110">
      <w:bodyDiv w:val="1"/>
      <w:marLeft w:val="0"/>
      <w:marRight w:val="0"/>
      <w:marTop w:val="0"/>
      <w:marBottom w:val="0"/>
      <w:divBdr>
        <w:top w:val="none" w:sz="0" w:space="0" w:color="auto"/>
        <w:left w:val="none" w:sz="0" w:space="0" w:color="auto"/>
        <w:bottom w:val="none" w:sz="0" w:space="0" w:color="auto"/>
        <w:right w:val="none" w:sz="0" w:space="0" w:color="auto"/>
      </w:divBdr>
    </w:div>
    <w:div w:id="555896596">
      <w:bodyDiv w:val="1"/>
      <w:marLeft w:val="0"/>
      <w:marRight w:val="0"/>
      <w:marTop w:val="0"/>
      <w:marBottom w:val="0"/>
      <w:divBdr>
        <w:top w:val="none" w:sz="0" w:space="0" w:color="auto"/>
        <w:left w:val="none" w:sz="0" w:space="0" w:color="auto"/>
        <w:bottom w:val="none" w:sz="0" w:space="0" w:color="auto"/>
        <w:right w:val="none" w:sz="0" w:space="0" w:color="auto"/>
      </w:divBdr>
    </w:div>
    <w:div w:id="623391089">
      <w:bodyDiv w:val="1"/>
      <w:marLeft w:val="0"/>
      <w:marRight w:val="0"/>
      <w:marTop w:val="0"/>
      <w:marBottom w:val="0"/>
      <w:divBdr>
        <w:top w:val="none" w:sz="0" w:space="0" w:color="auto"/>
        <w:left w:val="none" w:sz="0" w:space="0" w:color="auto"/>
        <w:bottom w:val="none" w:sz="0" w:space="0" w:color="auto"/>
        <w:right w:val="none" w:sz="0" w:space="0" w:color="auto"/>
      </w:divBdr>
    </w:div>
    <w:div w:id="730538725">
      <w:bodyDiv w:val="1"/>
      <w:marLeft w:val="0"/>
      <w:marRight w:val="0"/>
      <w:marTop w:val="0"/>
      <w:marBottom w:val="0"/>
      <w:divBdr>
        <w:top w:val="none" w:sz="0" w:space="0" w:color="auto"/>
        <w:left w:val="none" w:sz="0" w:space="0" w:color="auto"/>
        <w:bottom w:val="none" w:sz="0" w:space="0" w:color="auto"/>
        <w:right w:val="none" w:sz="0" w:space="0" w:color="auto"/>
      </w:divBdr>
    </w:div>
    <w:div w:id="758407984">
      <w:bodyDiv w:val="1"/>
      <w:marLeft w:val="0"/>
      <w:marRight w:val="0"/>
      <w:marTop w:val="0"/>
      <w:marBottom w:val="0"/>
      <w:divBdr>
        <w:top w:val="none" w:sz="0" w:space="0" w:color="auto"/>
        <w:left w:val="none" w:sz="0" w:space="0" w:color="auto"/>
        <w:bottom w:val="none" w:sz="0" w:space="0" w:color="auto"/>
        <w:right w:val="none" w:sz="0" w:space="0" w:color="auto"/>
      </w:divBdr>
    </w:div>
    <w:div w:id="828710344">
      <w:bodyDiv w:val="1"/>
      <w:marLeft w:val="0"/>
      <w:marRight w:val="0"/>
      <w:marTop w:val="0"/>
      <w:marBottom w:val="0"/>
      <w:divBdr>
        <w:top w:val="none" w:sz="0" w:space="0" w:color="auto"/>
        <w:left w:val="none" w:sz="0" w:space="0" w:color="auto"/>
        <w:bottom w:val="none" w:sz="0" w:space="0" w:color="auto"/>
        <w:right w:val="none" w:sz="0" w:space="0" w:color="auto"/>
      </w:divBdr>
    </w:div>
    <w:div w:id="850723039">
      <w:bodyDiv w:val="1"/>
      <w:marLeft w:val="0"/>
      <w:marRight w:val="0"/>
      <w:marTop w:val="0"/>
      <w:marBottom w:val="0"/>
      <w:divBdr>
        <w:top w:val="none" w:sz="0" w:space="0" w:color="auto"/>
        <w:left w:val="none" w:sz="0" w:space="0" w:color="auto"/>
        <w:bottom w:val="none" w:sz="0" w:space="0" w:color="auto"/>
        <w:right w:val="none" w:sz="0" w:space="0" w:color="auto"/>
      </w:divBdr>
    </w:div>
    <w:div w:id="874583300">
      <w:bodyDiv w:val="1"/>
      <w:marLeft w:val="0"/>
      <w:marRight w:val="0"/>
      <w:marTop w:val="0"/>
      <w:marBottom w:val="0"/>
      <w:divBdr>
        <w:top w:val="none" w:sz="0" w:space="0" w:color="auto"/>
        <w:left w:val="none" w:sz="0" w:space="0" w:color="auto"/>
        <w:bottom w:val="none" w:sz="0" w:space="0" w:color="auto"/>
        <w:right w:val="none" w:sz="0" w:space="0" w:color="auto"/>
      </w:divBdr>
    </w:div>
    <w:div w:id="985933651">
      <w:bodyDiv w:val="1"/>
      <w:marLeft w:val="0"/>
      <w:marRight w:val="0"/>
      <w:marTop w:val="0"/>
      <w:marBottom w:val="0"/>
      <w:divBdr>
        <w:top w:val="none" w:sz="0" w:space="0" w:color="auto"/>
        <w:left w:val="none" w:sz="0" w:space="0" w:color="auto"/>
        <w:bottom w:val="none" w:sz="0" w:space="0" w:color="auto"/>
        <w:right w:val="none" w:sz="0" w:space="0" w:color="auto"/>
      </w:divBdr>
    </w:div>
    <w:div w:id="1010911355">
      <w:bodyDiv w:val="1"/>
      <w:marLeft w:val="0"/>
      <w:marRight w:val="0"/>
      <w:marTop w:val="0"/>
      <w:marBottom w:val="0"/>
      <w:divBdr>
        <w:top w:val="none" w:sz="0" w:space="0" w:color="auto"/>
        <w:left w:val="none" w:sz="0" w:space="0" w:color="auto"/>
        <w:bottom w:val="none" w:sz="0" w:space="0" w:color="auto"/>
        <w:right w:val="none" w:sz="0" w:space="0" w:color="auto"/>
      </w:divBdr>
    </w:div>
    <w:div w:id="1086658798">
      <w:bodyDiv w:val="1"/>
      <w:marLeft w:val="0"/>
      <w:marRight w:val="0"/>
      <w:marTop w:val="0"/>
      <w:marBottom w:val="0"/>
      <w:divBdr>
        <w:top w:val="none" w:sz="0" w:space="0" w:color="auto"/>
        <w:left w:val="none" w:sz="0" w:space="0" w:color="auto"/>
        <w:bottom w:val="none" w:sz="0" w:space="0" w:color="auto"/>
        <w:right w:val="none" w:sz="0" w:space="0" w:color="auto"/>
      </w:divBdr>
    </w:div>
    <w:div w:id="1093864982">
      <w:bodyDiv w:val="1"/>
      <w:marLeft w:val="0"/>
      <w:marRight w:val="0"/>
      <w:marTop w:val="0"/>
      <w:marBottom w:val="0"/>
      <w:divBdr>
        <w:top w:val="none" w:sz="0" w:space="0" w:color="auto"/>
        <w:left w:val="none" w:sz="0" w:space="0" w:color="auto"/>
        <w:bottom w:val="none" w:sz="0" w:space="0" w:color="auto"/>
        <w:right w:val="none" w:sz="0" w:space="0" w:color="auto"/>
      </w:divBdr>
    </w:div>
    <w:div w:id="1219125245">
      <w:bodyDiv w:val="1"/>
      <w:marLeft w:val="0"/>
      <w:marRight w:val="0"/>
      <w:marTop w:val="0"/>
      <w:marBottom w:val="0"/>
      <w:divBdr>
        <w:top w:val="none" w:sz="0" w:space="0" w:color="auto"/>
        <w:left w:val="none" w:sz="0" w:space="0" w:color="auto"/>
        <w:bottom w:val="none" w:sz="0" w:space="0" w:color="auto"/>
        <w:right w:val="none" w:sz="0" w:space="0" w:color="auto"/>
      </w:divBdr>
    </w:div>
    <w:div w:id="1235236156">
      <w:bodyDiv w:val="1"/>
      <w:marLeft w:val="0"/>
      <w:marRight w:val="0"/>
      <w:marTop w:val="0"/>
      <w:marBottom w:val="0"/>
      <w:divBdr>
        <w:top w:val="none" w:sz="0" w:space="0" w:color="auto"/>
        <w:left w:val="none" w:sz="0" w:space="0" w:color="auto"/>
        <w:bottom w:val="none" w:sz="0" w:space="0" w:color="auto"/>
        <w:right w:val="none" w:sz="0" w:space="0" w:color="auto"/>
      </w:divBdr>
    </w:div>
    <w:div w:id="1291596573">
      <w:bodyDiv w:val="1"/>
      <w:marLeft w:val="0"/>
      <w:marRight w:val="0"/>
      <w:marTop w:val="0"/>
      <w:marBottom w:val="0"/>
      <w:divBdr>
        <w:top w:val="none" w:sz="0" w:space="0" w:color="auto"/>
        <w:left w:val="none" w:sz="0" w:space="0" w:color="auto"/>
        <w:bottom w:val="none" w:sz="0" w:space="0" w:color="auto"/>
        <w:right w:val="none" w:sz="0" w:space="0" w:color="auto"/>
      </w:divBdr>
    </w:div>
    <w:div w:id="1301154098">
      <w:bodyDiv w:val="1"/>
      <w:marLeft w:val="0"/>
      <w:marRight w:val="0"/>
      <w:marTop w:val="0"/>
      <w:marBottom w:val="0"/>
      <w:divBdr>
        <w:top w:val="none" w:sz="0" w:space="0" w:color="auto"/>
        <w:left w:val="none" w:sz="0" w:space="0" w:color="auto"/>
        <w:bottom w:val="none" w:sz="0" w:space="0" w:color="auto"/>
        <w:right w:val="none" w:sz="0" w:space="0" w:color="auto"/>
      </w:divBdr>
    </w:div>
    <w:div w:id="1302540170">
      <w:bodyDiv w:val="1"/>
      <w:marLeft w:val="0"/>
      <w:marRight w:val="0"/>
      <w:marTop w:val="0"/>
      <w:marBottom w:val="0"/>
      <w:divBdr>
        <w:top w:val="none" w:sz="0" w:space="0" w:color="auto"/>
        <w:left w:val="none" w:sz="0" w:space="0" w:color="auto"/>
        <w:bottom w:val="none" w:sz="0" w:space="0" w:color="auto"/>
        <w:right w:val="none" w:sz="0" w:space="0" w:color="auto"/>
      </w:divBdr>
    </w:div>
    <w:div w:id="1461803781">
      <w:bodyDiv w:val="1"/>
      <w:marLeft w:val="0"/>
      <w:marRight w:val="0"/>
      <w:marTop w:val="0"/>
      <w:marBottom w:val="0"/>
      <w:divBdr>
        <w:top w:val="none" w:sz="0" w:space="0" w:color="auto"/>
        <w:left w:val="none" w:sz="0" w:space="0" w:color="auto"/>
        <w:bottom w:val="none" w:sz="0" w:space="0" w:color="auto"/>
        <w:right w:val="none" w:sz="0" w:space="0" w:color="auto"/>
      </w:divBdr>
    </w:div>
    <w:div w:id="1659918412">
      <w:bodyDiv w:val="1"/>
      <w:marLeft w:val="0"/>
      <w:marRight w:val="0"/>
      <w:marTop w:val="0"/>
      <w:marBottom w:val="0"/>
      <w:divBdr>
        <w:top w:val="none" w:sz="0" w:space="0" w:color="auto"/>
        <w:left w:val="none" w:sz="0" w:space="0" w:color="auto"/>
        <w:bottom w:val="none" w:sz="0" w:space="0" w:color="auto"/>
        <w:right w:val="none" w:sz="0" w:space="0" w:color="auto"/>
      </w:divBdr>
    </w:div>
    <w:div w:id="1718167158">
      <w:bodyDiv w:val="1"/>
      <w:marLeft w:val="0"/>
      <w:marRight w:val="0"/>
      <w:marTop w:val="0"/>
      <w:marBottom w:val="0"/>
      <w:divBdr>
        <w:top w:val="none" w:sz="0" w:space="0" w:color="auto"/>
        <w:left w:val="none" w:sz="0" w:space="0" w:color="auto"/>
        <w:bottom w:val="none" w:sz="0" w:space="0" w:color="auto"/>
        <w:right w:val="none" w:sz="0" w:space="0" w:color="auto"/>
      </w:divBdr>
    </w:div>
    <w:div w:id="1725056495">
      <w:bodyDiv w:val="1"/>
      <w:marLeft w:val="0"/>
      <w:marRight w:val="0"/>
      <w:marTop w:val="0"/>
      <w:marBottom w:val="0"/>
      <w:divBdr>
        <w:top w:val="none" w:sz="0" w:space="0" w:color="auto"/>
        <w:left w:val="none" w:sz="0" w:space="0" w:color="auto"/>
        <w:bottom w:val="none" w:sz="0" w:space="0" w:color="auto"/>
        <w:right w:val="none" w:sz="0" w:space="0" w:color="auto"/>
      </w:divBdr>
    </w:div>
    <w:div w:id="1752847878">
      <w:bodyDiv w:val="1"/>
      <w:marLeft w:val="0"/>
      <w:marRight w:val="0"/>
      <w:marTop w:val="0"/>
      <w:marBottom w:val="0"/>
      <w:divBdr>
        <w:top w:val="none" w:sz="0" w:space="0" w:color="auto"/>
        <w:left w:val="none" w:sz="0" w:space="0" w:color="auto"/>
        <w:bottom w:val="none" w:sz="0" w:space="0" w:color="auto"/>
        <w:right w:val="none" w:sz="0" w:space="0" w:color="auto"/>
      </w:divBdr>
    </w:div>
    <w:div w:id="1753504743">
      <w:bodyDiv w:val="1"/>
      <w:marLeft w:val="0"/>
      <w:marRight w:val="0"/>
      <w:marTop w:val="0"/>
      <w:marBottom w:val="0"/>
      <w:divBdr>
        <w:top w:val="none" w:sz="0" w:space="0" w:color="auto"/>
        <w:left w:val="none" w:sz="0" w:space="0" w:color="auto"/>
        <w:bottom w:val="none" w:sz="0" w:space="0" w:color="auto"/>
        <w:right w:val="none" w:sz="0" w:space="0" w:color="auto"/>
      </w:divBdr>
    </w:div>
    <w:div w:id="1868985469">
      <w:bodyDiv w:val="1"/>
      <w:marLeft w:val="0"/>
      <w:marRight w:val="0"/>
      <w:marTop w:val="0"/>
      <w:marBottom w:val="0"/>
      <w:divBdr>
        <w:top w:val="none" w:sz="0" w:space="0" w:color="auto"/>
        <w:left w:val="none" w:sz="0" w:space="0" w:color="auto"/>
        <w:bottom w:val="none" w:sz="0" w:space="0" w:color="auto"/>
        <w:right w:val="none" w:sz="0" w:space="0" w:color="auto"/>
      </w:divBdr>
    </w:div>
    <w:div w:id="1902860229">
      <w:bodyDiv w:val="1"/>
      <w:marLeft w:val="0"/>
      <w:marRight w:val="0"/>
      <w:marTop w:val="0"/>
      <w:marBottom w:val="0"/>
      <w:divBdr>
        <w:top w:val="none" w:sz="0" w:space="0" w:color="auto"/>
        <w:left w:val="none" w:sz="0" w:space="0" w:color="auto"/>
        <w:bottom w:val="none" w:sz="0" w:space="0" w:color="auto"/>
        <w:right w:val="none" w:sz="0" w:space="0" w:color="auto"/>
      </w:divBdr>
    </w:div>
    <w:div w:id="1930381322">
      <w:bodyDiv w:val="1"/>
      <w:marLeft w:val="0"/>
      <w:marRight w:val="0"/>
      <w:marTop w:val="0"/>
      <w:marBottom w:val="0"/>
      <w:divBdr>
        <w:top w:val="none" w:sz="0" w:space="0" w:color="auto"/>
        <w:left w:val="none" w:sz="0" w:space="0" w:color="auto"/>
        <w:bottom w:val="none" w:sz="0" w:space="0" w:color="auto"/>
        <w:right w:val="none" w:sz="0" w:space="0" w:color="auto"/>
      </w:divBdr>
    </w:div>
    <w:div w:id="1930890020">
      <w:bodyDiv w:val="1"/>
      <w:marLeft w:val="0"/>
      <w:marRight w:val="0"/>
      <w:marTop w:val="0"/>
      <w:marBottom w:val="0"/>
      <w:divBdr>
        <w:top w:val="none" w:sz="0" w:space="0" w:color="auto"/>
        <w:left w:val="none" w:sz="0" w:space="0" w:color="auto"/>
        <w:bottom w:val="none" w:sz="0" w:space="0" w:color="auto"/>
        <w:right w:val="none" w:sz="0" w:space="0" w:color="auto"/>
      </w:divBdr>
    </w:div>
    <w:div w:id="2016960689">
      <w:bodyDiv w:val="1"/>
      <w:marLeft w:val="0"/>
      <w:marRight w:val="0"/>
      <w:marTop w:val="0"/>
      <w:marBottom w:val="0"/>
      <w:divBdr>
        <w:top w:val="none" w:sz="0" w:space="0" w:color="auto"/>
        <w:left w:val="none" w:sz="0" w:space="0" w:color="auto"/>
        <w:bottom w:val="none" w:sz="0" w:space="0" w:color="auto"/>
        <w:right w:val="none" w:sz="0" w:space="0" w:color="auto"/>
      </w:divBdr>
    </w:div>
    <w:div w:id="2052073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jpeg"/><Relationship Id="rId39" Type="http://schemas.openxmlformats.org/officeDocument/2006/relationships/image" Target="media/image26.png"/><Relationship Id="rId21" Type="http://schemas.openxmlformats.org/officeDocument/2006/relationships/image" Target="media/image8.emf"/><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jpeg"/><Relationship Id="rId50" Type="http://schemas.openxmlformats.org/officeDocument/2006/relationships/hyperlink" Target="https://github.com/nguyenfoxie27/DKN_QLBH" TargetMode="External"/><Relationship Id="rId55" Type="http://schemas.openxmlformats.org/officeDocument/2006/relationships/hyperlink" Target="https://cnpm.weebly.com/uploads/1/6/9/5/16954000/comp1026_-_lab03_-_cdm_pdm.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6.jpeg"/><Relationship Id="rId11" Type="http://schemas.openxmlformats.org/officeDocument/2006/relationships/footer" Target="footer1.xml"/><Relationship Id="rId24" Type="http://schemas.openxmlformats.org/officeDocument/2006/relationships/image" Target="media/image11.emf"/><Relationship Id="rId32" Type="http://schemas.openxmlformats.org/officeDocument/2006/relationships/image" Target="media/image19.jpe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jpeg"/><Relationship Id="rId53" Type="http://schemas.openxmlformats.org/officeDocument/2006/relationships/header" Target="header4.xml"/><Relationship Id="rId58" Type="http://schemas.openxmlformats.org/officeDocument/2006/relationships/hyperlink" Target="https://vi.thpanorama.com/articles/cultura-general/qu-es-un-diagrama-jerrquico-caractersticas-ms-importantes.html"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6.emf"/><Relationship Id="rId14" Type="http://schemas.openxmlformats.org/officeDocument/2006/relationships/header" Target="header2.xml"/><Relationship Id="rId22" Type="http://schemas.openxmlformats.org/officeDocument/2006/relationships/image" Target="media/image9.emf"/><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30.jpeg"/><Relationship Id="rId48" Type="http://schemas.openxmlformats.org/officeDocument/2006/relationships/image" Target="media/image35.png"/><Relationship Id="rId56" Type="http://schemas.openxmlformats.org/officeDocument/2006/relationships/hyperlink" Target="https://iviettech.vn/blog/543-ban-ve-use-case-use-case-diagram.html" TargetMode="External"/><Relationship Id="rId8" Type="http://schemas.openxmlformats.org/officeDocument/2006/relationships/image" Target="media/image1.wmf"/><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emf"/><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59" Type="http://schemas.openxmlformats.org/officeDocument/2006/relationships/fontTable" Target="fontTable.xml"/><Relationship Id="rId20" Type="http://schemas.openxmlformats.org/officeDocument/2006/relationships/image" Target="media/image7.emf"/><Relationship Id="rId41" Type="http://schemas.openxmlformats.org/officeDocument/2006/relationships/image" Target="media/image28.png"/><Relationship Id="rId54"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yperlink" Target="https://lamweb.vn/thiet-ke-giao-dien-website-la-gi/" TargetMode="External"/><Relationship Id="rId10" Type="http://schemas.openxmlformats.org/officeDocument/2006/relationships/image" Target="media/image3.png"/><Relationship Id="rId31" Type="http://schemas.openxmlformats.org/officeDocument/2006/relationships/image" Target="media/image18.jpeg"/><Relationship Id="rId44" Type="http://schemas.openxmlformats.org/officeDocument/2006/relationships/image" Target="media/image31.jpeg"/><Relationship Id="rId52" Type="http://schemas.openxmlformats.org/officeDocument/2006/relationships/footer" Target="footer5.xml"/><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53C52E04804F92AA23E112C7B01122"/>
        <w:category>
          <w:name w:val="General"/>
          <w:gallery w:val="placeholder"/>
        </w:category>
        <w:types>
          <w:type w:val="bbPlcHdr"/>
        </w:types>
        <w:behaviors>
          <w:behavior w:val="content"/>
        </w:behaviors>
        <w:guid w:val="{84B5FE4E-A5C8-4DDC-8B89-F4564C6F61C3}"/>
      </w:docPartPr>
      <w:docPartBody>
        <w:p w:rsidR="007C4E65" w:rsidRDefault="007C4E65">
          <w:pPr>
            <w:pStyle w:val="7453C52E04804F92AA23E112C7B01122"/>
          </w:pPr>
          <w:r>
            <w:rPr>
              <w:color w:val="404040" w:themeColor="text1" w:themeTint="BF"/>
            </w:rPr>
            <w:t>[Document title]</w:t>
          </w:r>
        </w:p>
      </w:docPartBody>
    </w:docPart>
    <w:docPart>
      <w:docPartPr>
        <w:name w:val="F5E610F9795842F88FC79DFA957AFA8C"/>
        <w:category>
          <w:name w:val="General"/>
          <w:gallery w:val="placeholder"/>
        </w:category>
        <w:types>
          <w:type w:val="bbPlcHdr"/>
        </w:types>
        <w:behaviors>
          <w:behavior w:val="content"/>
        </w:behaviors>
        <w:guid w:val="{F41E02D4-4DAD-472E-9E3A-C50562CB8FA8}"/>
      </w:docPartPr>
      <w:docPartBody>
        <w:p w:rsidR="007C4E65" w:rsidRDefault="007C4E65">
          <w:pPr>
            <w:pStyle w:val="F5E610F9795842F88FC79DFA957AFA8C"/>
          </w:pPr>
          <w:r>
            <w:rPr>
              <w:color w:val="404040" w:themeColor="text1" w:themeTint="BF"/>
            </w:rPr>
            <w:t>[Document title]</w:t>
          </w:r>
        </w:p>
      </w:docPartBody>
    </w:docPart>
    <w:docPart>
      <w:docPartPr>
        <w:name w:val="3F197112577A4F91865A2A14A409C356"/>
        <w:category>
          <w:name w:val="General"/>
          <w:gallery w:val="placeholder"/>
        </w:category>
        <w:types>
          <w:type w:val="bbPlcHdr"/>
        </w:types>
        <w:behaviors>
          <w:behavior w:val="content"/>
        </w:behaviors>
        <w:guid w:val="{DDCA8BC9-05B7-43C7-9B44-66FE8E7F3ADB}"/>
      </w:docPartPr>
      <w:docPartBody>
        <w:p w:rsidR="007C4E65" w:rsidRDefault="007C4E65">
          <w:pPr>
            <w:pStyle w:val="3F197112577A4F91865A2A14A409C356"/>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4E65"/>
    <w:rsid w:val="000D1DD1"/>
    <w:rsid w:val="001E53DD"/>
    <w:rsid w:val="002D707E"/>
    <w:rsid w:val="0062273D"/>
    <w:rsid w:val="006E5F30"/>
    <w:rsid w:val="00781E59"/>
    <w:rsid w:val="007C4E65"/>
    <w:rsid w:val="00935686"/>
    <w:rsid w:val="00B118C4"/>
    <w:rsid w:val="00BB050A"/>
    <w:rsid w:val="00CF2286"/>
    <w:rsid w:val="00E062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50A"/>
    <w:rPr>
      <w:color w:val="808080"/>
    </w:rPr>
  </w:style>
  <w:style w:type="paragraph" w:customStyle="1" w:styleId="7453C52E04804F92AA23E112C7B01122">
    <w:name w:val="7453C52E04804F92AA23E112C7B01122"/>
  </w:style>
  <w:style w:type="paragraph" w:customStyle="1" w:styleId="F5E610F9795842F88FC79DFA957AFA8C">
    <w:name w:val="F5E610F9795842F88FC79DFA957AFA8C"/>
  </w:style>
  <w:style w:type="paragraph" w:customStyle="1" w:styleId="3F197112577A4F91865A2A14A409C356">
    <w:name w:val="3F197112577A4F91865A2A14A409C3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4B3C3-FD1E-4881-BF3E-4DB3D85F6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0</Pages>
  <Words>3427</Words>
  <Characters>1953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TIỂU LUẬN NHẬP MÔN CÔNG NGHỆ PHẦN MỀM</vt:lpstr>
    </vt:vector>
  </TitlesOfParts>
  <Company/>
  <LinksUpToDate>false</LinksUpToDate>
  <CharactersWithSpaces>22916</CharactersWithSpaces>
  <SharedDoc>false</SharedDoc>
  <HLinks>
    <vt:vector size="186" baseType="variant">
      <vt:variant>
        <vt:i4>4653100</vt:i4>
      </vt:variant>
      <vt:variant>
        <vt:i4>180</vt:i4>
      </vt:variant>
      <vt:variant>
        <vt:i4>0</vt:i4>
      </vt:variant>
      <vt:variant>
        <vt:i4>5</vt:i4>
      </vt:variant>
      <vt:variant>
        <vt:lpwstr>https://www.geeksforgeeks.org/introduction-of-deadlock-in-operating-system/?fbclid=IwAR26SryaBtOkFvFLzLRD96UGlfTm15YE4GghufHVq_3w6yI22R69MyYWNus</vt:lpwstr>
      </vt:variant>
      <vt:variant>
        <vt:lpwstr/>
      </vt:variant>
      <vt:variant>
        <vt:i4>65567</vt:i4>
      </vt:variant>
      <vt:variant>
        <vt:i4>177</vt:i4>
      </vt:variant>
      <vt:variant>
        <vt:i4>0</vt:i4>
      </vt:variant>
      <vt:variant>
        <vt:i4>5</vt:i4>
      </vt:variant>
      <vt:variant>
        <vt:lpwstr>https://www.geeksforgeeks.org/introduction-of-shortest-remaining-time-first-srtf-algorithm/?fbclid=IwAR0rNr3V3xSu3_cyYTBFHh7663PtdZnn15o9s3PfqFJChfLNCuA_Hgxcjwk</vt:lpwstr>
      </vt:variant>
      <vt:variant>
        <vt:lpwstr/>
      </vt:variant>
      <vt:variant>
        <vt:i4>6226046</vt:i4>
      </vt:variant>
      <vt:variant>
        <vt:i4>174</vt:i4>
      </vt:variant>
      <vt:variant>
        <vt:i4>0</vt:i4>
      </vt:variant>
      <vt:variant>
        <vt:i4>5</vt:i4>
      </vt:variant>
      <vt:variant>
        <vt:lpwstr>https://websitehcm.com/thuat-toan-shortest-remaining-time-first-srtf/?fbclid=IwAR3l6-9nyc7FEO8PwSx9-iSHjfG-y5_6mIeqCKvK7leK9wh-eV7aEOWdHO0</vt:lpwstr>
      </vt:variant>
      <vt:variant>
        <vt:lpwstr/>
      </vt:variant>
      <vt:variant>
        <vt:i4>8126488</vt:i4>
      </vt:variant>
      <vt:variant>
        <vt:i4>171</vt:i4>
      </vt:variant>
      <vt:variant>
        <vt:i4>0</vt:i4>
      </vt:variant>
      <vt:variant>
        <vt:i4>5</vt:i4>
      </vt:variant>
      <vt:variant>
        <vt:lpwstr>https://slideplayer.com/slide/4429579/?fbclid=IwAR1qmsPbgjaw7s3l7irrT7Kuhks6p1cwIIBuw9-wJD_CES-FobW0-3noMww</vt:lpwstr>
      </vt:variant>
      <vt:variant>
        <vt:lpwstr/>
      </vt:variant>
      <vt:variant>
        <vt:i4>7471112</vt:i4>
      </vt:variant>
      <vt:variant>
        <vt:i4>168</vt:i4>
      </vt:variant>
      <vt:variant>
        <vt:i4>0</vt:i4>
      </vt:variant>
      <vt:variant>
        <vt:i4>5</vt:i4>
      </vt:variant>
      <vt:variant>
        <vt:lpwstr>https://daynhauhoc.com/t/can-giup-ve-giai-thuat-srtf/4650/4?fbclid=IwAR2ML-CpZbWp_CjkGYVgjn0IGjYTqyupUOrIrrDhxk8jpeWUrbqgFQfMRC0</vt:lpwstr>
      </vt:variant>
      <vt:variant>
        <vt:lpwstr/>
      </vt:variant>
      <vt:variant>
        <vt:i4>6422561</vt:i4>
      </vt:variant>
      <vt:variant>
        <vt:i4>165</vt:i4>
      </vt:variant>
      <vt:variant>
        <vt:i4>0</vt:i4>
      </vt:variant>
      <vt:variant>
        <vt:i4>5</vt:i4>
      </vt:variant>
      <vt:variant>
        <vt:lpwstr>https://slidetodoc.com/chapter-7-cpu-scheduling-chapter-7-cpu-scheduling/?fbclid=IwAR1kT2t-e6DTO9db7n1TSI8LP2o8ust8gbiQMIhVWCR4otHiqyOPUmUgYXU</vt:lpwstr>
      </vt:variant>
      <vt:variant>
        <vt:lpwstr/>
      </vt:variant>
      <vt:variant>
        <vt:i4>4259962</vt:i4>
      </vt:variant>
      <vt:variant>
        <vt:i4>150</vt:i4>
      </vt:variant>
      <vt:variant>
        <vt:i4>0</vt:i4>
      </vt:variant>
      <vt:variant>
        <vt:i4>5</vt:i4>
      </vt:variant>
      <vt:variant>
        <vt:lpwstr>https://drive.google.com/file/d/1DEXoit9YcVRt_nRQniyEflCeby03Q1ZS/view?usp=sharing</vt:lpwstr>
      </vt:variant>
      <vt:variant>
        <vt:lpwstr/>
      </vt:variant>
      <vt:variant>
        <vt:i4>1835057</vt:i4>
      </vt:variant>
      <vt:variant>
        <vt:i4>143</vt:i4>
      </vt:variant>
      <vt:variant>
        <vt:i4>0</vt:i4>
      </vt:variant>
      <vt:variant>
        <vt:i4>5</vt:i4>
      </vt:variant>
      <vt:variant>
        <vt:lpwstr/>
      </vt:variant>
      <vt:variant>
        <vt:lpwstr>_Toc105249107</vt:lpwstr>
      </vt:variant>
      <vt:variant>
        <vt:i4>1835057</vt:i4>
      </vt:variant>
      <vt:variant>
        <vt:i4>137</vt:i4>
      </vt:variant>
      <vt:variant>
        <vt:i4>0</vt:i4>
      </vt:variant>
      <vt:variant>
        <vt:i4>5</vt:i4>
      </vt:variant>
      <vt:variant>
        <vt:lpwstr/>
      </vt:variant>
      <vt:variant>
        <vt:lpwstr>_Toc105249106</vt:lpwstr>
      </vt:variant>
      <vt:variant>
        <vt:i4>1835057</vt:i4>
      </vt:variant>
      <vt:variant>
        <vt:i4>131</vt:i4>
      </vt:variant>
      <vt:variant>
        <vt:i4>0</vt:i4>
      </vt:variant>
      <vt:variant>
        <vt:i4>5</vt:i4>
      </vt:variant>
      <vt:variant>
        <vt:lpwstr/>
      </vt:variant>
      <vt:variant>
        <vt:lpwstr>_Toc105249105</vt:lpwstr>
      </vt:variant>
      <vt:variant>
        <vt:i4>1835057</vt:i4>
      </vt:variant>
      <vt:variant>
        <vt:i4>125</vt:i4>
      </vt:variant>
      <vt:variant>
        <vt:i4>0</vt:i4>
      </vt:variant>
      <vt:variant>
        <vt:i4>5</vt:i4>
      </vt:variant>
      <vt:variant>
        <vt:lpwstr/>
      </vt:variant>
      <vt:variant>
        <vt:lpwstr>_Toc105249104</vt:lpwstr>
      </vt:variant>
      <vt:variant>
        <vt:i4>1900598</vt:i4>
      </vt:variant>
      <vt:variant>
        <vt:i4>116</vt:i4>
      </vt:variant>
      <vt:variant>
        <vt:i4>0</vt:i4>
      </vt:variant>
      <vt:variant>
        <vt:i4>5</vt:i4>
      </vt:variant>
      <vt:variant>
        <vt:lpwstr/>
      </vt:variant>
      <vt:variant>
        <vt:lpwstr>_Toc105249611</vt:lpwstr>
      </vt:variant>
      <vt:variant>
        <vt:i4>1900598</vt:i4>
      </vt:variant>
      <vt:variant>
        <vt:i4>110</vt:i4>
      </vt:variant>
      <vt:variant>
        <vt:i4>0</vt:i4>
      </vt:variant>
      <vt:variant>
        <vt:i4>5</vt:i4>
      </vt:variant>
      <vt:variant>
        <vt:lpwstr/>
      </vt:variant>
      <vt:variant>
        <vt:lpwstr>_Toc105249610</vt:lpwstr>
      </vt:variant>
      <vt:variant>
        <vt:i4>1835062</vt:i4>
      </vt:variant>
      <vt:variant>
        <vt:i4>104</vt:i4>
      </vt:variant>
      <vt:variant>
        <vt:i4>0</vt:i4>
      </vt:variant>
      <vt:variant>
        <vt:i4>5</vt:i4>
      </vt:variant>
      <vt:variant>
        <vt:lpwstr/>
      </vt:variant>
      <vt:variant>
        <vt:lpwstr>_Toc105249609</vt:lpwstr>
      </vt:variant>
      <vt:variant>
        <vt:i4>1835062</vt:i4>
      </vt:variant>
      <vt:variant>
        <vt:i4>98</vt:i4>
      </vt:variant>
      <vt:variant>
        <vt:i4>0</vt:i4>
      </vt:variant>
      <vt:variant>
        <vt:i4>5</vt:i4>
      </vt:variant>
      <vt:variant>
        <vt:lpwstr/>
      </vt:variant>
      <vt:variant>
        <vt:lpwstr>_Toc105249608</vt:lpwstr>
      </vt:variant>
      <vt:variant>
        <vt:i4>1835062</vt:i4>
      </vt:variant>
      <vt:variant>
        <vt:i4>92</vt:i4>
      </vt:variant>
      <vt:variant>
        <vt:i4>0</vt:i4>
      </vt:variant>
      <vt:variant>
        <vt:i4>5</vt:i4>
      </vt:variant>
      <vt:variant>
        <vt:lpwstr/>
      </vt:variant>
      <vt:variant>
        <vt:lpwstr>_Toc105249607</vt:lpwstr>
      </vt:variant>
      <vt:variant>
        <vt:i4>1835062</vt:i4>
      </vt:variant>
      <vt:variant>
        <vt:i4>86</vt:i4>
      </vt:variant>
      <vt:variant>
        <vt:i4>0</vt:i4>
      </vt:variant>
      <vt:variant>
        <vt:i4>5</vt:i4>
      </vt:variant>
      <vt:variant>
        <vt:lpwstr/>
      </vt:variant>
      <vt:variant>
        <vt:lpwstr>_Toc105249606</vt:lpwstr>
      </vt:variant>
      <vt:variant>
        <vt:i4>1835062</vt:i4>
      </vt:variant>
      <vt:variant>
        <vt:i4>80</vt:i4>
      </vt:variant>
      <vt:variant>
        <vt:i4>0</vt:i4>
      </vt:variant>
      <vt:variant>
        <vt:i4>5</vt:i4>
      </vt:variant>
      <vt:variant>
        <vt:lpwstr/>
      </vt:variant>
      <vt:variant>
        <vt:lpwstr>_Toc105249605</vt:lpwstr>
      </vt:variant>
      <vt:variant>
        <vt:i4>1835062</vt:i4>
      </vt:variant>
      <vt:variant>
        <vt:i4>74</vt:i4>
      </vt:variant>
      <vt:variant>
        <vt:i4>0</vt:i4>
      </vt:variant>
      <vt:variant>
        <vt:i4>5</vt:i4>
      </vt:variant>
      <vt:variant>
        <vt:lpwstr/>
      </vt:variant>
      <vt:variant>
        <vt:lpwstr>_Toc105249604</vt:lpwstr>
      </vt:variant>
      <vt:variant>
        <vt:i4>1835062</vt:i4>
      </vt:variant>
      <vt:variant>
        <vt:i4>68</vt:i4>
      </vt:variant>
      <vt:variant>
        <vt:i4>0</vt:i4>
      </vt:variant>
      <vt:variant>
        <vt:i4>5</vt:i4>
      </vt:variant>
      <vt:variant>
        <vt:lpwstr/>
      </vt:variant>
      <vt:variant>
        <vt:lpwstr>_Toc105249603</vt:lpwstr>
      </vt:variant>
      <vt:variant>
        <vt:i4>1835062</vt:i4>
      </vt:variant>
      <vt:variant>
        <vt:i4>62</vt:i4>
      </vt:variant>
      <vt:variant>
        <vt:i4>0</vt:i4>
      </vt:variant>
      <vt:variant>
        <vt:i4>5</vt:i4>
      </vt:variant>
      <vt:variant>
        <vt:lpwstr/>
      </vt:variant>
      <vt:variant>
        <vt:lpwstr>_Toc105249602</vt:lpwstr>
      </vt:variant>
      <vt:variant>
        <vt:i4>1835062</vt:i4>
      </vt:variant>
      <vt:variant>
        <vt:i4>56</vt:i4>
      </vt:variant>
      <vt:variant>
        <vt:i4>0</vt:i4>
      </vt:variant>
      <vt:variant>
        <vt:i4>5</vt:i4>
      </vt:variant>
      <vt:variant>
        <vt:lpwstr/>
      </vt:variant>
      <vt:variant>
        <vt:lpwstr>_Toc105249601</vt:lpwstr>
      </vt:variant>
      <vt:variant>
        <vt:i4>1835062</vt:i4>
      </vt:variant>
      <vt:variant>
        <vt:i4>50</vt:i4>
      </vt:variant>
      <vt:variant>
        <vt:i4>0</vt:i4>
      </vt:variant>
      <vt:variant>
        <vt:i4>5</vt:i4>
      </vt:variant>
      <vt:variant>
        <vt:lpwstr/>
      </vt:variant>
      <vt:variant>
        <vt:lpwstr>_Toc105249600</vt:lpwstr>
      </vt:variant>
      <vt:variant>
        <vt:i4>1376309</vt:i4>
      </vt:variant>
      <vt:variant>
        <vt:i4>44</vt:i4>
      </vt:variant>
      <vt:variant>
        <vt:i4>0</vt:i4>
      </vt:variant>
      <vt:variant>
        <vt:i4>5</vt:i4>
      </vt:variant>
      <vt:variant>
        <vt:lpwstr/>
      </vt:variant>
      <vt:variant>
        <vt:lpwstr>_Toc105249599</vt:lpwstr>
      </vt:variant>
      <vt:variant>
        <vt:i4>1376309</vt:i4>
      </vt:variant>
      <vt:variant>
        <vt:i4>38</vt:i4>
      </vt:variant>
      <vt:variant>
        <vt:i4>0</vt:i4>
      </vt:variant>
      <vt:variant>
        <vt:i4>5</vt:i4>
      </vt:variant>
      <vt:variant>
        <vt:lpwstr/>
      </vt:variant>
      <vt:variant>
        <vt:lpwstr>_Toc105249598</vt:lpwstr>
      </vt:variant>
      <vt:variant>
        <vt:i4>1376309</vt:i4>
      </vt:variant>
      <vt:variant>
        <vt:i4>32</vt:i4>
      </vt:variant>
      <vt:variant>
        <vt:i4>0</vt:i4>
      </vt:variant>
      <vt:variant>
        <vt:i4>5</vt:i4>
      </vt:variant>
      <vt:variant>
        <vt:lpwstr/>
      </vt:variant>
      <vt:variant>
        <vt:lpwstr>_Toc105249597</vt:lpwstr>
      </vt:variant>
      <vt:variant>
        <vt:i4>1376309</vt:i4>
      </vt:variant>
      <vt:variant>
        <vt:i4>26</vt:i4>
      </vt:variant>
      <vt:variant>
        <vt:i4>0</vt:i4>
      </vt:variant>
      <vt:variant>
        <vt:i4>5</vt:i4>
      </vt:variant>
      <vt:variant>
        <vt:lpwstr/>
      </vt:variant>
      <vt:variant>
        <vt:lpwstr>_Toc105249596</vt:lpwstr>
      </vt:variant>
      <vt:variant>
        <vt:i4>1376309</vt:i4>
      </vt:variant>
      <vt:variant>
        <vt:i4>20</vt:i4>
      </vt:variant>
      <vt:variant>
        <vt:i4>0</vt:i4>
      </vt:variant>
      <vt:variant>
        <vt:i4>5</vt:i4>
      </vt:variant>
      <vt:variant>
        <vt:lpwstr/>
      </vt:variant>
      <vt:variant>
        <vt:lpwstr>_Toc105249595</vt:lpwstr>
      </vt:variant>
      <vt:variant>
        <vt:i4>1376309</vt:i4>
      </vt:variant>
      <vt:variant>
        <vt:i4>14</vt:i4>
      </vt:variant>
      <vt:variant>
        <vt:i4>0</vt:i4>
      </vt:variant>
      <vt:variant>
        <vt:i4>5</vt:i4>
      </vt:variant>
      <vt:variant>
        <vt:lpwstr/>
      </vt:variant>
      <vt:variant>
        <vt:lpwstr>_Toc105249594</vt:lpwstr>
      </vt:variant>
      <vt:variant>
        <vt:i4>1376309</vt:i4>
      </vt:variant>
      <vt:variant>
        <vt:i4>8</vt:i4>
      </vt:variant>
      <vt:variant>
        <vt:i4>0</vt:i4>
      </vt:variant>
      <vt:variant>
        <vt:i4>5</vt:i4>
      </vt:variant>
      <vt:variant>
        <vt:lpwstr/>
      </vt:variant>
      <vt:variant>
        <vt:lpwstr>_Toc105249593</vt:lpwstr>
      </vt:variant>
      <vt:variant>
        <vt:i4>1376309</vt:i4>
      </vt:variant>
      <vt:variant>
        <vt:i4>2</vt:i4>
      </vt:variant>
      <vt:variant>
        <vt:i4>0</vt:i4>
      </vt:variant>
      <vt:variant>
        <vt:i4>5</vt:i4>
      </vt:variant>
      <vt:variant>
        <vt:lpwstr/>
      </vt:variant>
      <vt:variant>
        <vt:lpwstr>_Toc1052495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ỂU LUẬN NHẬP MÔN CÔNG NGHỆ PHẦN MỀM</dc:title>
  <dc:subject/>
  <dc:creator>PHUOC CONG NGUYEN</dc:creator>
  <cp:keywords/>
  <dc:description/>
  <cp:lastModifiedBy>PHUOC CONG NGUYEN</cp:lastModifiedBy>
  <cp:revision>3</cp:revision>
  <cp:lastPrinted>2022-08-19T14:42:00Z</cp:lastPrinted>
  <dcterms:created xsi:type="dcterms:W3CDTF">2022-08-19T14:42:00Z</dcterms:created>
  <dcterms:modified xsi:type="dcterms:W3CDTF">2022-08-19T14:42:00Z</dcterms:modified>
</cp:coreProperties>
</file>